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66E07E04"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commentRangeStart w:id="235"/>
      <w:ins w:id="236" w:author="Sujil Kumar Koottathampathiyil" w:date="2022-06-11T22:35:00Z">
        <w:r w:rsidR="00EC76D5" w:rsidRPr="008636A2">
          <w:rPr>
            <w:rFonts w:ascii="Arial" w:hAnsi="Arial" w:cs="Arial"/>
            <w:sz w:val="24"/>
            <w:szCs w:val="24"/>
          </w:rPr>
          <w:t xml:space="preserve"> </w:t>
        </w:r>
      </w:ins>
      <w:commentRangeEnd w:id="235"/>
      <w:ins w:id="237"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 the two countries, among others, have high suicide rates.</w:t>
        </w:r>
      </w:ins>
      <w:del w:id="238" w:author="Sujil Kumar Koottathampathiyil" w:date="2022-06-11T22:40:00Z">
        <w:r w:rsidR="0075697C" w:rsidRPr="00192CBA" w:rsidDel="00AC4789">
          <w:rPr>
            <w:rStyle w:val="CommentReference"/>
            <w:rFonts w:ascii="Arial" w:hAnsi="Arial" w:cs="Arial"/>
            <w:sz w:val="24"/>
            <w:szCs w:val="24"/>
            <w:rPrChange w:id="239" w:author="Sujil Kumar Koottathampathiyil" w:date="2022-06-11T23:13:00Z">
              <w:rPr>
                <w:rStyle w:val="CommentReference"/>
              </w:rPr>
            </w:rPrChange>
          </w:rPr>
          <w:commentReference w:id="235"/>
        </w:r>
      </w:del>
    </w:p>
    <w:p w14:paraId="2B9FB742" w14:textId="72B1F653" w:rsidR="00D30AB5" w:rsidRPr="00461C59" w:rsidRDefault="000841CF" w:rsidP="005D4B76">
      <w:pPr>
        <w:spacing w:line="360" w:lineRule="auto"/>
        <w:jc w:val="both"/>
        <w:rPr>
          <w:rFonts w:ascii="Arial" w:hAnsi="Arial" w:cs="Arial"/>
          <w:sz w:val="24"/>
          <w:szCs w:val="24"/>
          <w:rPrChange w:id="240" w:author="Sujil Kumar Koottathampathiyil" w:date="2022-06-11T23:12:00Z">
            <w:rPr>
              <w:rFonts w:ascii="Arial" w:hAnsi="Arial" w:cs="Arial"/>
            </w:rPr>
          </w:rPrChange>
        </w:rPr>
      </w:pPr>
      <w:moveToRangeStart w:id="241" w:author="Sujil Kumar Koottathampathiyil" w:date="2022-06-09T00:35:00Z" w:name="move105627368"/>
      <w:commentRangeStart w:id="242"/>
      <w:moveTo w:id="243" w:author="Sujil Kumar Koottathampathiyil" w:date="2022-06-09T00:35:00Z">
        <w:del w:id="244" w:author="Sujil Kumar Koottathampathiyil" w:date="2022-06-09T11:23:00Z">
          <w:r w:rsidRPr="00192CBA" w:rsidDel="00C870F4">
            <w:rPr>
              <w:rFonts w:ascii="Arial" w:hAnsi="Arial" w:cs="Arial"/>
              <w:sz w:val="24"/>
              <w:szCs w:val="24"/>
              <w:rPrChange w:id="245" w:author="Sujil Kumar Koottathampathiyil" w:date="2022-06-11T23:13:00Z">
                <w:rPr>
                  <w:rFonts w:ascii="Arial" w:hAnsi="Arial" w:cs="Arial"/>
                </w:rPr>
              </w:rPrChange>
            </w:rPr>
            <w:delText xml:space="preserve">In </w:delText>
          </w:r>
        </w:del>
        <w:del w:id="246" w:author="Sujil Kumar Koottathampathiyil" w:date="2022-06-11T22:53:00Z">
          <w:r w:rsidRPr="00192CBA" w:rsidDel="00887178">
            <w:rPr>
              <w:rFonts w:ascii="Arial" w:hAnsi="Arial" w:cs="Arial"/>
              <w:sz w:val="24"/>
              <w:szCs w:val="24"/>
              <w:rPrChange w:id="247" w:author="Sujil Kumar Koottathampathiyil" w:date="2022-06-11T23:13:00Z">
                <w:rPr>
                  <w:rFonts w:ascii="Arial" w:hAnsi="Arial" w:cs="Arial"/>
                </w:rPr>
              </w:rPrChange>
            </w:rPr>
            <w:delText xml:space="preserve">Ireland, as per the </w:delText>
          </w:r>
        </w:del>
      </w:moveTo>
      <w:customXmlDelRangeStart w:id="248"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8"/>
          <w:moveTo w:id="249" w:author="Sujil Kumar Koottathampathiyil" w:date="2022-06-09T00:35:00Z">
            <w:del w:id="250" w:author="Sujil Kumar Koottathampathiyil" w:date="2022-06-09T08:09:00Z">
              <w:r w:rsidRPr="004E08F8" w:rsidDel="00D9566B">
                <w:rPr>
                  <w:rFonts w:ascii="Arial" w:hAnsi="Arial" w:cs="Arial"/>
                  <w:color w:val="000000"/>
                  <w:sz w:val="24"/>
                  <w:szCs w:val="24"/>
                  <w:rPrChange w:id="251" w:author="Sujil Kumar Koottathampathiyil" w:date="2022-06-11T23:58:00Z">
                    <w:rPr>
                      <w:rFonts w:ascii="Arial" w:hAnsi="Arial" w:cs="Arial"/>
                      <w:color w:val="000000"/>
                    </w:rPr>
                  </w:rPrChange>
                </w:rPr>
                <w:delText>CSO statistical release</w:delText>
              </w:r>
            </w:del>
          </w:moveTo>
          <w:customXmlDelRangeStart w:id="252" w:author="Sujil Kumar Koottathampathiyil" w:date="2022-06-11T22:53:00Z"/>
        </w:sdtContent>
      </w:sdt>
      <w:customXmlDelRangeEnd w:id="252"/>
      <w:moveTo w:id="253" w:author="Sujil Kumar Koottathampathiyil" w:date="2022-06-09T00:35:00Z">
        <w:del w:id="254" w:author="Sujil Kumar Koottathampathiyil" w:date="2022-06-09T11:22:00Z">
          <w:r w:rsidRPr="00192CBA" w:rsidDel="006A733E">
            <w:rPr>
              <w:rFonts w:ascii="Arial" w:hAnsi="Arial" w:cs="Arial"/>
              <w:sz w:val="24"/>
              <w:szCs w:val="24"/>
              <w:rPrChange w:id="255" w:author="Sujil Kumar Koottathampathiyil" w:date="2022-06-11T23:13:00Z">
                <w:rPr>
                  <w:rFonts w:ascii="Arial" w:hAnsi="Arial" w:cs="Arial"/>
                </w:rPr>
              </w:rPrChange>
            </w:rPr>
            <w:delText xml:space="preserve"> of </w:delText>
          </w:r>
        </w:del>
        <w:del w:id="256" w:author="Sujil Kumar Koottathampathiyil" w:date="2022-06-11T22:53:00Z">
          <w:r w:rsidRPr="00192CBA" w:rsidDel="00887178">
            <w:rPr>
              <w:rFonts w:ascii="Arial" w:hAnsi="Arial" w:cs="Arial"/>
              <w:sz w:val="24"/>
              <w:szCs w:val="24"/>
              <w:rPrChange w:id="257" w:author="Sujil Kumar Koottathampathiyil" w:date="2022-06-11T23:13:00Z">
                <w:rPr>
                  <w:rFonts w:ascii="Arial" w:hAnsi="Arial" w:cs="Arial"/>
                </w:rPr>
              </w:rPrChange>
            </w:rPr>
            <w:delText xml:space="preserve">2011, </w:delText>
          </w:r>
        </w:del>
        <w:del w:id="258" w:author="Sujil Kumar Koottathampathiyil" w:date="2022-06-09T11:25:00Z">
          <w:r w:rsidRPr="00192CBA" w:rsidDel="00D342AD">
            <w:rPr>
              <w:rFonts w:ascii="Arial" w:hAnsi="Arial" w:cs="Arial"/>
              <w:sz w:val="24"/>
              <w:szCs w:val="24"/>
              <w:rPrChange w:id="259" w:author="Sujil Kumar Koottathampathiyil" w:date="2022-06-11T23:13:00Z">
                <w:rPr>
                  <w:rFonts w:ascii="Arial" w:hAnsi="Arial" w:cs="Arial"/>
                </w:rPr>
              </w:rPrChange>
            </w:rPr>
            <w:delText>554</w:delText>
          </w:r>
        </w:del>
        <w:del w:id="260" w:author="Sujil Kumar Koottathampathiyil" w:date="2022-06-11T22:53:00Z">
          <w:r w:rsidRPr="00192CBA" w:rsidDel="00887178">
            <w:rPr>
              <w:rFonts w:ascii="Arial" w:hAnsi="Arial" w:cs="Arial"/>
              <w:sz w:val="24"/>
              <w:szCs w:val="24"/>
              <w:rPrChange w:id="261" w:author="Sujil Kumar Koottathampathiyil" w:date="2022-06-11T23:13:00Z">
                <w:rPr>
                  <w:rFonts w:ascii="Arial" w:hAnsi="Arial" w:cs="Arial"/>
                </w:rPr>
              </w:rPrChange>
            </w:rPr>
            <w:delText xml:space="preserve"> people suicide in 2011 alone. I assume </w:delText>
          </w:r>
        </w:del>
        <w:del w:id="262" w:author="Sujil Kumar Koottathampathiyil" w:date="2022-06-09T00:36:00Z">
          <w:r w:rsidRPr="00192CBA" w:rsidDel="000841CF">
            <w:rPr>
              <w:rFonts w:ascii="Arial" w:hAnsi="Arial" w:cs="Arial"/>
              <w:sz w:val="24"/>
              <w:szCs w:val="24"/>
              <w:rPrChange w:id="263" w:author="Sujil Kumar Koottathampathiyil" w:date="2022-06-11T23:13:00Z">
                <w:rPr>
                  <w:rFonts w:ascii="Arial" w:hAnsi="Arial" w:cs="Arial"/>
                </w:rPr>
              </w:rPrChange>
            </w:rPr>
            <w:delText>there are number of circumstances that</w:delText>
          </w:r>
        </w:del>
        <w:del w:id="264" w:author="Sujil Kumar Koottathampathiyil" w:date="2022-06-09T11:23: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affect people</w:delText>
          </w:r>
        </w:del>
        <w:del w:id="266" w:author="Sujil Kumar Koottathampathiyil" w:date="2022-06-09T11:24:00Z">
          <w:r w:rsidRPr="00192CBA" w:rsidDel="00EA481E">
            <w:rPr>
              <w:rFonts w:ascii="Arial" w:hAnsi="Arial" w:cs="Arial"/>
              <w:sz w:val="24"/>
              <w:szCs w:val="24"/>
              <w:rPrChange w:id="267" w:author="Sujil Kumar Koottathampathiyil" w:date="2022-06-11T23:13:00Z">
                <w:rPr>
                  <w:rFonts w:ascii="Arial" w:hAnsi="Arial" w:cs="Arial"/>
                </w:rPr>
              </w:rPrChange>
            </w:rPr>
            <w:delText xml:space="preserve"> to commit suicide</w:delText>
          </w:r>
        </w:del>
        <w:del w:id="268" w:author="Sujil Kumar Koottathampathiyil" w:date="2022-06-11T22:53:00Z">
          <w:r w:rsidRPr="00192CBA" w:rsidDel="00887178">
            <w:rPr>
              <w:rFonts w:ascii="Arial" w:hAnsi="Arial" w:cs="Arial"/>
              <w:sz w:val="24"/>
              <w:szCs w:val="24"/>
              <w:rPrChange w:id="269" w:author="Sujil Kumar Koottathampathiyil" w:date="2022-06-11T23:13:00Z">
                <w:rPr>
                  <w:rFonts w:ascii="Arial" w:hAnsi="Arial" w:cs="Arial"/>
                </w:rPr>
              </w:rPrChange>
            </w:rPr>
            <w:delText xml:space="preserve">. </w:delText>
          </w:r>
        </w:del>
      </w:moveTo>
      <w:moveToRangeStart w:id="270" w:author="Sujil Kumar Koottathampathiyil" w:date="2022-06-09T00:29:00Z" w:name="move105626986"/>
      <w:moveToRangeEnd w:id="241"/>
      <w:moveTo w:id="271" w:author="Sujil Kumar Koottathampathiyil" w:date="2022-06-09T00:29:00Z">
        <w:del w:id="272" w:author="Sujil Kumar Koottathampathiyil" w:date="2022-06-11T22:53:00Z">
          <w:r w:rsidR="00C1027D" w:rsidRPr="00192CBA" w:rsidDel="00887178">
            <w:rPr>
              <w:rFonts w:ascii="Arial" w:hAnsi="Arial" w:cs="Arial"/>
              <w:sz w:val="24"/>
              <w:szCs w:val="24"/>
              <w:rPrChange w:id="273" w:author="Sujil Kumar Koottathampathiyil" w:date="2022-06-11T23:13:00Z">
                <w:rPr>
                  <w:rFonts w:ascii="Arial" w:hAnsi="Arial" w:cs="Arial"/>
                </w:rPr>
              </w:rPrChange>
            </w:rPr>
            <w:delText xml:space="preserve">Have you ever thought what are the possible reasons behind these figures? </w:delText>
          </w:r>
        </w:del>
      </w:moveTo>
      <w:ins w:id="274"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5"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Content>
          <w:customXmlInsRangeEnd w:id="275"/>
          <w:ins w:id="276" w:author="Sujil Kumar Koottathampathiyil" w:date="2022-06-11T23:58:00Z">
            <w:r w:rsidR="004E08F8" w:rsidRPr="004E08F8">
              <w:rPr>
                <w:rFonts w:ascii="Arial" w:hAnsi="Arial" w:cs="Arial"/>
                <w:color w:val="000000"/>
                <w:sz w:val="24"/>
                <w:szCs w:val="24"/>
              </w:rPr>
              <w:t>CSO statistical release</w:t>
            </w:r>
          </w:ins>
          <w:customXmlInsRangeStart w:id="277" w:author="Sujil Kumar Koottathampathiyil" w:date="2022-06-11T22:53:00Z"/>
        </w:sdtContent>
      </w:sdt>
      <w:customXmlInsRangeEnd w:id="277"/>
      <w:ins w:id="278" w:author="Sujil Kumar Koottathampathiyil" w:date="2022-06-11T22:53:00Z">
        <w:r w:rsidR="00887178" w:rsidRPr="00192CBA">
          <w:rPr>
            <w:rFonts w:ascii="Arial" w:hAnsi="Arial" w:cs="Arial"/>
            <w:sz w:val="24"/>
            <w:szCs w:val="24"/>
          </w:rPr>
          <w:t xml:space="preserve"> </w:t>
        </w:r>
        <w:r w:rsidR="00887178" w:rsidRPr="00192CBA">
          <w:rPr>
            <w:rFonts w:ascii="Arial" w:hAnsi="Arial" w:cs="Arial"/>
            <w:sz w:val="24"/>
            <w:szCs w:val="24"/>
          </w:rPr>
          <w:t>(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won't know the answers to these questions unless </w:t>
        </w:r>
      </w:ins>
      <w:ins w:id="281" w:author="Sujil Kumar Koottathampathiyil" w:date="2022-06-11T23:12:00Z">
        <w:r w:rsidR="00461C59" w:rsidRPr="00192CBA">
          <w:rPr>
            <w:rFonts w:ascii="Arial" w:hAnsi="Arial" w:cs="Arial"/>
            <w:sz w:val="24"/>
            <w:szCs w:val="24"/>
          </w:rPr>
          <w:t>you</w:t>
        </w:r>
      </w:ins>
      <w:ins w:id="282" w:author="Sujil Kumar Koottathampathiyil" w:date="2022-06-11T23:11:00Z">
        <w:r w:rsidR="00884BAB" w:rsidRPr="00192CBA">
          <w:rPr>
            <w:rFonts w:ascii="Arial" w:hAnsi="Arial" w:cs="Arial"/>
            <w:sz w:val="24"/>
            <w:szCs w:val="24"/>
          </w:rPr>
          <w:t xml:space="preserve"> start studying and researching suicides, like Zetzsche</w:t>
        </w:r>
      </w:ins>
      <w:ins w:id="283" w:author="Sujil Kumar Koottathampathiyil" w:date="2022-06-11T23:12:00Z">
        <w:r w:rsidR="00461C59" w:rsidRPr="00192CBA">
          <w:rPr>
            <w:rFonts w:ascii="Arial" w:hAnsi="Arial" w:cs="Arial"/>
            <w:sz w:val="24"/>
            <w:szCs w:val="24"/>
          </w:rPr>
          <w:t xml:space="preserve"> </w:t>
        </w:r>
      </w:ins>
      <w:ins w:id="284" w:author="Sujil Kumar Koottathampathiyil" w:date="2022-06-11T23:11:00Z">
        <w:r w:rsidR="00884BAB" w:rsidRPr="00192CBA">
          <w:rPr>
            <w:rFonts w:ascii="Arial" w:hAnsi="Arial" w:cs="Arial"/>
            <w:sz w:val="24"/>
            <w:szCs w:val="24"/>
          </w:rPr>
          <w:t>et al's </w:t>
        </w:r>
      </w:ins>
      <w:customXmlInsRangeStart w:id="285"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Content>
          <w:customXmlInsRangeEnd w:id="285"/>
          <w:ins w:id="286" w:author="Sujil Kumar Koottathampathiyil" w:date="2022-06-11T23:58:00Z">
            <w:r w:rsidR="004E08F8" w:rsidRPr="004E08F8">
              <w:rPr>
                <w:rFonts w:ascii="Arial" w:hAnsi="Arial" w:cs="Arial"/>
                <w:color w:val="000000"/>
                <w:sz w:val="24"/>
                <w:szCs w:val="24"/>
              </w:rPr>
              <w:t>(2007)</w:t>
            </w:r>
          </w:ins>
          <w:customXmlInsRangeStart w:id="287" w:author="Sujil Kumar Koottathampathiyil" w:date="2022-06-11T23:11:00Z"/>
        </w:sdtContent>
      </w:sdt>
      <w:customXmlInsRangeEnd w:id="287"/>
      <w:ins w:id="288"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9" w:author="Sujil Kumar Koottathampathiyil" w:date="2022-06-11T23:13:00Z">
        <w:r w:rsidR="00AF5202">
          <w:rPr>
            <w:rFonts w:ascii="Arial" w:hAnsi="Arial" w:cs="Arial"/>
            <w:sz w:val="24"/>
            <w:szCs w:val="24"/>
          </w:rPr>
          <w:t xml:space="preserve"> </w:t>
        </w:r>
      </w:ins>
      <w:ins w:id="290"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91" w:author="Sujil Kumar Koottathampathiyil" w:date="2022-06-09T00:29:00Z">
        <w:del w:id="292" w:author="Sujil Kumar Koottathampathiyil" w:date="2022-06-11T23:01:00Z">
          <w:r w:rsidR="00C1027D" w:rsidRPr="00461C59" w:rsidDel="00811769">
            <w:rPr>
              <w:rFonts w:ascii="Arial" w:hAnsi="Arial" w:cs="Arial"/>
              <w:sz w:val="24"/>
              <w:szCs w:val="24"/>
              <w:rPrChange w:id="293" w:author="Sujil Kumar Koottathampathiyil" w:date="2022-06-11T23:12:00Z">
                <w:rPr>
                  <w:rFonts w:ascii="Arial" w:hAnsi="Arial" w:cs="Arial"/>
                </w:rPr>
              </w:rPrChange>
            </w:rPr>
            <w:delText xml:space="preserve">I was not sure about the answer </w:delText>
          </w:r>
        </w:del>
        <w:del w:id="294" w:author="Sujil Kumar Koottathampathiyil" w:date="2022-06-09T01:03:00Z">
          <w:r w:rsidR="00C1027D" w:rsidRPr="00461C59" w:rsidDel="008955A0">
            <w:rPr>
              <w:rFonts w:ascii="Arial" w:hAnsi="Arial" w:cs="Arial"/>
              <w:sz w:val="24"/>
              <w:szCs w:val="24"/>
              <w:rPrChange w:id="295" w:author="Sujil Kumar Koottathampathiyil" w:date="2022-06-11T23:12:00Z">
                <w:rPr>
                  <w:rFonts w:ascii="Arial" w:hAnsi="Arial" w:cs="Arial"/>
                </w:rPr>
              </w:rPrChange>
            </w:rPr>
            <w:delText>for</w:delText>
          </w:r>
        </w:del>
        <w:del w:id="296" w:author="Sujil Kumar Koottathampathiyil" w:date="2022-06-11T23:01:00Z">
          <w:r w:rsidR="00C1027D" w:rsidRPr="00461C59" w:rsidDel="00811769">
            <w:rPr>
              <w:rFonts w:ascii="Arial" w:hAnsi="Arial" w:cs="Arial"/>
              <w:sz w:val="24"/>
              <w:szCs w:val="24"/>
              <w:rPrChange w:id="297" w:author="Sujil Kumar Koottathampathiyil" w:date="2022-06-11T23:12:00Z">
                <w:rPr>
                  <w:rFonts w:ascii="Arial" w:hAnsi="Arial" w:cs="Arial"/>
                </w:rPr>
              </w:rPrChange>
            </w:rPr>
            <w:delText xml:space="preserve"> </w:delText>
          </w:r>
        </w:del>
        <w:del w:id="298" w:author="Sujil Kumar Koottathampathiyil" w:date="2022-06-09T11:26:00Z">
          <w:r w:rsidR="00C1027D" w:rsidRPr="00461C59" w:rsidDel="00B7778E">
            <w:rPr>
              <w:rFonts w:ascii="Arial" w:hAnsi="Arial" w:cs="Arial"/>
              <w:sz w:val="24"/>
              <w:szCs w:val="24"/>
              <w:rPrChange w:id="299" w:author="Sujil Kumar Koottathampathiyil" w:date="2022-06-11T23:12:00Z">
                <w:rPr>
                  <w:rFonts w:ascii="Arial" w:hAnsi="Arial" w:cs="Arial"/>
                </w:rPr>
              </w:rPrChange>
            </w:rPr>
            <w:delText>this</w:delText>
          </w:r>
        </w:del>
        <w:del w:id="300" w:author="Sujil Kumar Koottathampathiyil" w:date="2022-06-11T23:01:00Z">
          <w:r w:rsidR="00C1027D" w:rsidRPr="00461C59" w:rsidDel="00811769">
            <w:rPr>
              <w:rFonts w:ascii="Arial" w:hAnsi="Arial" w:cs="Arial"/>
              <w:sz w:val="24"/>
              <w:szCs w:val="24"/>
              <w:rPrChange w:id="301" w:author="Sujil Kumar Koottathampathiyil" w:date="2022-06-11T23:12:00Z">
                <w:rPr>
                  <w:rFonts w:ascii="Arial" w:hAnsi="Arial" w:cs="Arial"/>
                </w:rPr>
              </w:rPrChange>
            </w:rPr>
            <w:delText xml:space="preserve"> question until I started working on the suicide analysis and prediction. Of course, there could be </w:delText>
          </w:r>
        </w:del>
        <w:del w:id="302" w:author="Sujil Kumar Koottathampathiyil" w:date="2022-06-09T00:37:00Z">
          <w:r w:rsidR="00C1027D" w:rsidRPr="00461C59" w:rsidDel="000841CF">
            <w:rPr>
              <w:rFonts w:ascii="Arial" w:hAnsi="Arial" w:cs="Arial"/>
              <w:sz w:val="24"/>
              <w:szCs w:val="24"/>
              <w:rPrChange w:id="303" w:author="Sujil Kumar Koottathampathiyil" w:date="2022-06-11T23:12:00Z">
                <w:rPr>
                  <w:rFonts w:ascii="Arial" w:hAnsi="Arial" w:cs="Arial"/>
                </w:rPr>
              </w:rPrChange>
            </w:rPr>
            <w:delText>thousands</w:delText>
          </w:r>
        </w:del>
        <w:del w:id="304" w:author="Sujil Kumar Koottathampathiyil" w:date="2022-06-11T23:01:00Z">
          <w:r w:rsidR="00C1027D" w:rsidRPr="00461C59" w:rsidDel="00811769">
            <w:rPr>
              <w:rFonts w:ascii="Arial" w:hAnsi="Arial" w:cs="Arial"/>
              <w:sz w:val="24"/>
              <w:szCs w:val="24"/>
              <w:rPrChange w:id="305" w:author="Sujil Kumar Koottathampathiyil" w:date="2022-06-11T23:12:00Z">
                <w:rPr>
                  <w:rFonts w:ascii="Arial" w:hAnsi="Arial" w:cs="Arial"/>
                </w:rPr>
              </w:rPrChange>
            </w:rPr>
            <w:delText xml:space="preserve"> of reasons behind </w:delText>
          </w:r>
        </w:del>
        <w:del w:id="306" w:author="Sujil Kumar Koottathampathiyil" w:date="2022-06-09T00:37:00Z">
          <w:r w:rsidR="00C1027D" w:rsidRPr="00461C59" w:rsidDel="000841CF">
            <w:rPr>
              <w:rFonts w:ascii="Arial" w:hAnsi="Arial" w:cs="Arial"/>
              <w:sz w:val="24"/>
              <w:szCs w:val="24"/>
              <w:rPrChange w:id="307" w:author="Sujil Kumar Koottathampathiyil" w:date="2022-06-11T23:12:00Z">
                <w:rPr>
                  <w:rFonts w:ascii="Arial" w:hAnsi="Arial" w:cs="Arial"/>
                </w:rPr>
              </w:rPrChange>
            </w:rPr>
            <w:delText>every</w:delText>
          </w:r>
        </w:del>
        <w:del w:id="308" w:author="Sujil Kumar Koottathampathiyil" w:date="2022-06-11T23:01:00Z">
          <w:r w:rsidR="00C1027D" w:rsidRPr="00461C59" w:rsidDel="00811769">
            <w:rPr>
              <w:rFonts w:ascii="Arial" w:hAnsi="Arial" w:cs="Arial"/>
              <w:sz w:val="24"/>
              <w:szCs w:val="24"/>
              <w:rPrChange w:id="309" w:author="Sujil Kumar Koottathampathiyil" w:date="2022-06-11T23:12:00Z">
                <w:rPr>
                  <w:rFonts w:ascii="Arial" w:hAnsi="Arial" w:cs="Arial"/>
                </w:rPr>
              </w:rPrChange>
            </w:rPr>
            <w:delText xml:space="preserve"> death</w:delText>
          </w:r>
        </w:del>
        <w:del w:id="310" w:author="Sujil Kumar Koottathampathiyil" w:date="2022-06-09T00:38:00Z">
          <w:r w:rsidR="00C1027D" w:rsidRPr="00461C59" w:rsidDel="000841CF">
            <w:rPr>
              <w:rFonts w:ascii="Arial" w:hAnsi="Arial" w:cs="Arial"/>
              <w:sz w:val="24"/>
              <w:szCs w:val="24"/>
              <w:rPrChange w:id="311" w:author="Sujil Kumar Koottathampathiyil" w:date="2022-06-11T23:12:00Z">
                <w:rPr>
                  <w:rFonts w:ascii="Arial" w:hAnsi="Arial" w:cs="Arial"/>
                </w:rPr>
              </w:rPrChange>
            </w:rPr>
            <w:delText>,</w:delText>
          </w:r>
        </w:del>
        <w:del w:id="312" w:author="Sujil Kumar Koottathampathiyil" w:date="2022-06-09T00:39:00Z">
          <w:r w:rsidR="00C1027D" w:rsidRPr="00461C59" w:rsidDel="000841CF">
            <w:rPr>
              <w:rFonts w:ascii="Arial" w:hAnsi="Arial" w:cs="Arial"/>
              <w:sz w:val="24"/>
              <w:szCs w:val="24"/>
              <w:rPrChange w:id="313" w:author="Sujil Kumar Koottathampathiyil" w:date="2022-06-11T23:12:00Z">
                <w:rPr>
                  <w:rFonts w:ascii="Arial" w:hAnsi="Arial" w:cs="Arial"/>
                </w:rPr>
              </w:rPrChange>
            </w:rPr>
            <w:delText xml:space="preserve"> </w:delText>
          </w:r>
        </w:del>
        <w:del w:id="314" w:author="Sujil Kumar Koottathampathiyil" w:date="2022-06-11T23:01:00Z">
          <w:r w:rsidR="00C1027D" w:rsidRPr="00461C59" w:rsidDel="00811769">
            <w:rPr>
              <w:rFonts w:ascii="Arial" w:hAnsi="Arial" w:cs="Arial"/>
              <w:sz w:val="24"/>
              <w:szCs w:val="24"/>
              <w:rPrChange w:id="315" w:author="Sujil Kumar Koottathampathiyil" w:date="2022-06-11T23:12:00Z">
                <w:rPr>
                  <w:rFonts w:ascii="Arial" w:hAnsi="Arial" w:cs="Arial"/>
                </w:rPr>
              </w:rPrChange>
            </w:rPr>
            <w:delText>but I assume there are also some common factors which lead</w:delText>
          </w:r>
        </w:del>
        <w:del w:id="316" w:author="Sujil Kumar Koottathampathiyil" w:date="2022-06-09T01:03:00Z">
          <w:r w:rsidR="00C1027D" w:rsidRPr="00461C59" w:rsidDel="008955A0">
            <w:rPr>
              <w:rFonts w:ascii="Arial" w:hAnsi="Arial" w:cs="Arial"/>
              <w:sz w:val="24"/>
              <w:szCs w:val="24"/>
              <w:rPrChange w:id="317" w:author="Sujil Kumar Koottathampathiyil" w:date="2022-06-11T23:12:00Z">
                <w:rPr>
                  <w:rFonts w:ascii="Arial" w:hAnsi="Arial" w:cs="Arial"/>
                </w:rPr>
              </w:rPrChange>
            </w:rPr>
            <w:delText>s</w:delText>
          </w:r>
        </w:del>
        <w:del w:id="318" w:author="Sujil Kumar Koottathampathiyil" w:date="2022-06-11T23:01:00Z">
          <w:r w:rsidR="00C1027D" w:rsidRPr="00461C59" w:rsidDel="00811769">
            <w:rPr>
              <w:rFonts w:ascii="Arial" w:hAnsi="Arial" w:cs="Arial"/>
              <w:sz w:val="24"/>
              <w:szCs w:val="24"/>
              <w:rPrChange w:id="319" w:author="Sujil Kumar Koottathampathiyil" w:date="2022-06-11T23:12:00Z">
                <w:rPr>
                  <w:rFonts w:ascii="Arial" w:hAnsi="Arial" w:cs="Arial"/>
                </w:rPr>
              </w:rPrChange>
            </w:rPr>
            <w:delText xml:space="preserve"> people to commit suicide in every country. </w:delText>
          </w:r>
        </w:del>
        <w:del w:id="320" w:author="Sujil Kumar Koottathampathiyil" w:date="2022-06-09T00:39:00Z">
          <w:r w:rsidR="00C1027D" w:rsidRPr="00461C59" w:rsidDel="000841CF">
            <w:rPr>
              <w:rFonts w:ascii="Arial" w:hAnsi="Arial" w:cs="Arial"/>
              <w:sz w:val="24"/>
              <w:szCs w:val="24"/>
              <w:rPrChange w:id="321" w:author="Sujil Kumar Koottathampathiyil" w:date="2022-06-11T23:12:00Z">
                <w:rPr>
                  <w:rFonts w:ascii="Arial" w:hAnsi="Arial" w:cs="Arial"/>
                </w:rPr>
              </w:rPrChange>
            </w:rPr>
            <w:delText xml:space="preserve"> </w:delText>
          </w:r>
        </w:del>
      </w:moveTo>
      <w:moveToRangeEnd w:id="270"/>
      <w:del w:id="322" w:author="Sujil Kumar Koottathampathiyil" w:date="2022-06-09T00:42:00Z">
        <w:r w:rsidR="008E2A90" w:rsidRPr="00461C59" w:rsidDel="00331EBD">
          <w:rPr>
            <w:rFonts w:ascii="Arial" w:hAnsi="Arial" w:cs="Arial"/>
            <w:sz w:val="24"/>
            <w:szCs w:val="24"/>
            <w:rPrChange w:id="323" w:author="Sujil Kumar Koottathampathiyil" w:date="2022-06-11T23:12:00Z">
              <w:rPr>
                <w:rFonts w:ascii="Arial" w:hAnsi="Arial" w:cs="Arial"/>
              </w:rPr>
            </w:rPrChange>
          </w:rPr>
          <w:delText xml:space="preserve">I strongly believe there is need for help from </w:delText>
        </w:r>
      </w:del>
      <w:del w:id="324" w:author="Sujil Kumar Koottathampathiyil" w:date="2022-06-09T00:21:00Z">
        <w:r w:rsidR="008E2A90" w:rsidRPr="00461C59" w:rsidDel="00C1027D">
          <w:rPr>
            <w:rFonts w:ascii="Arial" w:hAnsi="Arial" w:cs="Arial"/>
            <w:sz w:val="24"/>
            <w:szCs w:val="24"/>
            <w:rPrChange w:id="325" w:author="Sujil Kumar Koottathampathiyil" w:date="2022-06-11T23:12:00Z">
              <w:rPr>
                <w:rFonts w:ascii="Arial" w:hAnsi="Arial" w:cs="Arial"/>
              </w:rPr>
            </w:rPrChange>
          </w:rPr>
          <w:delText xml:space="preserve">the </w:delText>
        </w:r>
      </w:del>
      <w:del w:id="326" w:author="Sujil Kumar Koottathampathiyil" w:date="2022-06-09T00:42:00Z">
        <w:r w:rsidR="008E2A90" w:rsidRPr="00461C59" w:rsidDel="00331EBD">
          <w:rPr>
            <w:rFonts w:ascii="Arial" w:hAnsi="Arial" w:cs="Arial"/>
            <w:sz w:val="24"/>
            <w:szCs w:val="24"/>
            <w:rPrChange w:id="327" w:author="Sujil Kumar Koottathampathiyil" w:date="2022-06-11T23:12:00Z">
              <w:rPr>
                <w:rFonts w:ascii="Arial" w:hAnsi="Arial" w:cs="Arial"/>
              </w:rPr>
            </w:rPrChange>
          </w:rPr>
          <w:delText>society to take care of these people who are vulnerable to death.</w:delText>
        </w:r>
      </w:del>
      <w:moveFromRangeStart w:id="328" w:author="Sujil Kumar Koottathampathiyil" w:date="2022-06-09T00:35:00Z" w:name="move105627368"/>
      <w:moveFrom w:id="329" w:author="Sujil Kumar Koottathampathiyil" w:date="2022-06-09T00:35:00Z">
        <w:del w:id="330" w:author="Sujil Kumar Koottathampathiyil" w:date="2022-06-09T00:42:00Z">
          <w:r w:rsidR="008E2A90" w:rsidRPr="00461C59" w:rsidDel="00331EBD">
            <w:rPr>
              <w:rFonts w:ascii="Arial" w:hAnsi="Arial" w:cs="Arial"/>
              <w:sz w:val="24"/>
              <w:szCs w:val="24"/>
              <w:rPrChange w:id="331" w:author="Sujil Kumar Koottathampathiyil" w:date="2022-06-11T23:12:00Z">
                <w:rPr>
                  <w:rFonts w:ascii="Arial" w:hAnsi="Arial" w:cs="Arial"/>
                </w:rPr>
              </w:rPrChange>
            </w:rPr>
            <w:delText xml:space="preserve"> In Ireland, as per the </w:delText>
          </w:r>
        </w:del>
      </w:moveFrom>
      <w:customXmlDelRangeStart w:id="332"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2"/>
          <w:moveFrom w:id="333" w:author="Sujil Kumar Koottathampathiyil" w:date="2022-06-09T00:35:00Z">
            <w:del w:id="334" w:author="Sujil Kumar Koottathampathiyil" w:date="2022-06-09T00:42:00Z">
              <w:r w:rsidR="00770ACD" w:rsidRPr="004E08F8" w:rsidDel="00331EBD">
                <w:rPr>
                  <w:rFonts w:ascii="Arial" w:hAnsi="Arial" w:cs="Arial"/>
                  <w:color w:val="000000"/>
                  <w:sz w:val="24"/>
                  <w:szCs w:val="24"/>
                  <w:rPrChange w:id="335" w:author="Sujil Kumar Koottathampathiyil" w:date="2022-06-11T23:58:00Z">
                    <w:rPr>
                      <w:rFonts w:ascii="Arial" w:hAnsi="Arial" w:cs="Arial"/>
                      <w:color w:val="000000"/>
                    </w:rPr>
                  </w:rPrChange>
                </w:rPr>
                <w:delText>CSO statistical release</w:delText>
              </w:r>
            </w:del>
          </w:moveFrom>
          <w:customXmlDelRangeStart w:id="336" w:author="Sujil Kumar Koottathampathiyil" w:date="2022-06-09T00:42:00Z"/>
        </w:sdtContent>
      </w:sdt>
      <w:customXmlDelRangeEnd w:id="336"/>
      <w:moveFrom w:id="337" w:author="Sujil Kumar Koottathampathiyil" w:date="2022-06-09T00:35:00Z">
        <w:del w:id="338" w:author="Sujil Kumar Koottathampathiyil" w:date="2022-06-09T00:42:00Z">
          <w:r w:rsidR="008E2A90" w:rsidRPr="00461C59" w:rsidDel="00331EBD">
            <w:rPr>
              <w:rFonts w:ascii="Arial" w:hAnsi="Arial" w:cs="Arial"/>
              <w:sz w:val="24"/>
              <w:szCs w:val="24"/>
              <w:rPrChange w:id="339"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40"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8"/>
      <w:del w:id="342" w:author="Sujil Kumar Koottathampathiyil" w:date="2022-06-09T00:42:00Z">
        <w:r w:rsidR="00494DA7" w:rsidRPr="00461C59" w:rsidDel="00331EBD">
          <w:rPr>
            <w:rFonts w:ascii="Arial" w:hAnsi="Arial" w:cs="Arial"/>
            <w:sz w:val="24"/>
            <w:szCs w:val="24"/>
            <w:rPrChange w:id="343" w:author="Sujil Kumar Koottathampathiyil" w:date="2022-06-11T23:12:00Z">
              <w:rPr>
                <w:rFonts w:ascii="Arial" w:hAnsi="Arial" w:cs="Arial"/>
              </w:rPr>
            </w:rPrChange>
          </w:rPr>
          <w:delText xml:space="preserve"> </w:delText>
        </w:r>
      </w:del>
      <w:commentRangeStart w:id="344"/>
      <w:del w:id="345" w:author="Sujil Kumar Koottathampathiyil" w:date="2022-06-09T00:29:00Z">
        <w:r w:rsidR="00AD58B4" w:rsidRPr="00461C59" w:rsidDel="00C1027D">
          <w:rPr>
            <w:rFonts w:ascii="Arial" w:hAnsi="Arial" w:cs="Arial"/>
            <w:sz w:val="24"/>
            <w:szCs w:val="24"/>
            <w:rPrChange w:id="346"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4"/>
        <w:r w:rsidR="00FC6EEA" w:rsidRPr="00461C59" w:rsidDel="00C1027D">
          <w:rPr>
            <w:rPrChange w:id="347" w:author="Sujil Kumar Koottathampathiyil" w:date="2022-06-11T23:12:00Z">
              <w:rPr>
                <w:rStyle w:val="CommentReference"/>
              </w:rPr>
            </w:rPrChange>
          </w:rPr>
          <w:commentReference w:id="344"/>
        </w:r>
        <w:r w:rsidR="00AD58B4" w:rsidRPr="00461C59" w:rsidDel="00C1027D">
          <w:rPr>
            <w:rFonts w:ascii="Arial" w:hAnsi="Arial" w:cs="Arial"/>
            <w:sz w:val="24"/>
            <w:szCs w:val="24"/>
            <w:rPrChange w:id="348" w:author="Sujil Kumar Koottathampathiyil" w:date="2022-06-11T23:12:00Z">
              <w:rPr>
                <w:rFonts w:ascii="Arial" w:hAnsi="Arial" w:cs="Arial"/>
              </w:rPr>
            </w:rPrChange>
          </w:rPr>
          <w:delText xml:space="preserve"> </w:delText>
        </w:r>
      </w:del>
      <w:moveFromRangeStart w:id="349" w:author="Sujil Kumar Koottathampathiyil" w:date="2022-06-09T00:29:00Z" w:name="move105626986"/>
      <w:moveFrom w:id="350" w:author="Sujil Kumar Koottathampathiyil" w:date="2022-06-09T00:29:00Z">
        <w:del w:id="351" w:author="Sujil Kumar Koottathampathiyil" w:date="2022-06-11T23:01:00Z">
          <w:r w:rsidR="00AD58B4" w:rsidRPr="00461C59" w:rsidDel="00811769">
            <w:rPr>
              <w:rFonts w:ascii="Arial" w:hAnsi="Arial" w:cs="Arial"/>
              <w:sz w:val="24"/>
              <w:szCs w:val="24"/>
              <w:rPrChange w:id="352"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4"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5" w:author="Sujil Kumar Koottathampathiyil" w:date="2022-06-11T23:12:00Z">
                <w:rPr>
                  <w:rFonts w:ascii="Arial" w:hAnsi="Arial" w:cs="Arial"/>
                </w:rPr>
              </w:rPrChange>
            </w:rPr>
            <w:delText xml:space="preserve">.  </w:delText>
          </w:r>
        </w:del>
      </w:moveFrom>
      <w:moveFromRangeEnd w:id="349"/>
      <w:commentRangeEnd w:id="242"/>
      <w:del w:id="356" w:author="Sujil Kumar Koottathampathiyil" w:date="2022-06-11T23:01:00Z">
        <w:r w:rsidR="0075697C" w:rsidRPr="00461C59" w:rsidDel="00811769">
          <w:rPr>
            <w:rFonts w:ascii="Arial" w:hAnsi="Arial" w:cs="Arial"/>
            <w:sz w:val="24"/>
            <w:szCs w:val="24"/>
            <w:rPrChange w:id="357" w:author="Sujil Kumar Koottathampathiyil" w:date="2022-06-11T23:12:00Z">
              <w:rPr>
                <w:rStyle w:val="CommentReference"/>
              </w:rPr>
            </w:rPrChange>
          </w:rPr>
          <w:commentReference w:id="242"/>
        </w:r>
      </w:del>
    </w:p>
    <w:p w14:paraId="2C81C33C" w14:textId="2106FDFD" w:rsidR="00EB09A1" w:rsidRPr="00CB1C7A" w:rsidRDefault="00D05837">
      <w:pPr>
        <w:spacing w:line="360" w:lineRule="auto"/>
        <w:rPr>
          <w:moveTo w:id="358" w:author="Sujil Kumar Koottathampathiyil" w:date="2022-06-08T19:43:00Z"/>
          <w:rFonts w:ascii="Arial" w:hAnsi="Arial" w:cs="Arial"/>
          <w:b/>
          <w:bCs/>
          <w:sz w:val="32"/>
          <w:szCs w:val="32"/>
          <w:rPrChange w:id="359" w:author="Sujil Kumar Koottathampathiyil" w:date="2022-06-08T23:07:00Z">
            <w:rPr>
              <w:moveTo w:id="360" w:author="Sujil Kumar Koottathampathiyil" w:date="2022-06-08T19:43:00Z"/>
              <w:rFonts w:ascii="Arial" w:hAnsi="Arial" w:cs="Arial"/>
              <w:b/>
              <w:bCs/>
            </w:rPr>
          </w:rPrChange>
        </w:rPr>
        <w:pPrChange w:id="361" w:author="Sujil Kumar Koottathampathiyil" w:date="2022-06-08T19:42:00Z">
          <w:pPr>
            <w:spacing w:line="360" w:lineRule="auto"/>
            <w:jc w:val="both"/>
          </w:pPr>
        </w:pPrChange>
      </w:pPr>
      <w:ins w:id="362" w:author="Sujil Kumar Koottathampathiyil" w:date="2022-06-08T19:55:00Z">
        <w:r w:rsidRPr="00CB1C7A">
          <w:rPr>
            <w:rFonts w:ascii="Arial" w:hAnsi="Arial" w:cs="Arial"/>
            <w:b/>
            <w:bCs/>
            <w:sz w:val="32"/>
            <w:szCs w:val="32"/>
          </w:rPr>
          <w:t xml:space="preserve">3.0 </w:t>
        </w:r>
      </w:ins>
      <w:moveToRangeStart w:id="363" w:author="Sujil Kumar Koottathampathiyil" w:date="2022-06-08T19:43:00Z" w:name="move105609769"/>
      <w:moveTo w:id="364" w:author="Sujil Kumar Koottathampathiyil" w:date="2022-06-08T19:43:00Z">
        <w:r w:rsidR="00EB09A1" w:rsidRPr="00CB1C7A">
          <w:rPr>
            <w:rFonts w:ascii="Arial" w:hAnsi="Arial" w:cs="Arial"/>
            <w:b/>
            <w:bCs/>
            <w:sz w:val="32"/>
            <w:szCs w:val="32"/>
            <w:rPrChange w:id="365"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66" w:author="Sujil Kumar Koottathampathiyil" w:date="2022-06-08T20:31:00Z"/>
          <w:moveTo w:id="367" w:author="Sujil Kumar Koottathampathiyil" w:date="2022-06-08T19:43:00Z"/>
          <w:rFonts w:ascii="Arial" w:hAnsi="Arial" w:cs="Arial"/>
          <w:color w:val="000000"/>
          <w:sz w:val="24"/>
          <w:szCs w:val="24"/>
          <w:rPrChange w:id="368" w:author="Sujil Kumar Koottathampathiyil" w:date="2022-06-09T11:19:00Z">
            <w:rPr>
              <w:del w:id="369" w:author="Sujil Kumar Koottathampathiyil" w:date="2022-06-08T20:31:00Z"/>
              <w:moveTo w:id="370" w:author="Sujil Kumar Koottathampathiyil" w:date="2022-06-08T19:43:00Z"/>
              <w:rFonts w:ascii="Arial" w:hAnsi="Arial" w:cs="Arial"/>
              <w:color w:val="000000"/>
            </w:rPr>
          </w:rPrChange>
        </w:rPr>
      </w:pPr>
      <w:moveTo w:id="371" w:author="Sujil Kumar Koottathampathiyil" w:date="2022-06-08T19:43:00Z">
        <w:r w:rsidRPr="00C22DCE">
          <w:rPr>
            <w:rFonts w:ascii="Arial" w:hAnsi="Arial" w:cs="Arial"/>
            <w:sz w:val="24"/>
            <w:szCs w:val="24"/>
            <w:rPrChange w:id="372" w:author="Sujil Kumar Koottathampathiyil" w:date="2022-06-09T11:19:00Z">
              <w:rPr>
                <w:rFonts w:ascii="Arial" w:hAnsi="Arial" w:cs="Arial"/>
              </w:rPr>
            </w:rPrChange>
          </w:rPr>
          <w:t xml:space="preserve">ARIMA Model and </w:t>
        </w:r>
        <w:r w:rsidRPr="00C22DCE">
          <w:rPr>
            <w:rFonts w:ascii="Arial" w:hAnsi="Arial" w:cs="Arial"/>
            <w:sz w:val="24"/>
            <w:szCs w:val="24"/>
            <w:rPrChange w:id="373" w:author="Sujil Kumar Koottathampathiyil" w:date="2022-06-09T11:19:00Z">
              <w:rPr>
                <w:rFonts w:ascii="Arial" w:hAnsi="Arial" w:cs="Arial"/>
                <w:sz w:val="20"/>
                <w:szCs w:val="20"/>
              </w:rPr>
            </w:rPrChange>
          </w:rPr>
          <w:t>FBProphet models</w:t>
        </w:r>
      </w:moveTo>
      <w:ins w:id="374" w:author="Sujil Kumar Koottathampathiyil" w:date="2022-06-08T20:18:00Z">
        <w:r w:rsidR="00E31F20" w:rsidRPr="00C22DCE">
          <w:rPr>
            <w:rFonts w:ascii="Arial" w:hAnsi="Arial" w:cs="Arial"/>
            <w:sz w:val="24"/>
            <w:szCs w:val="24"/>
            <w:rPrChange w:id="375" w:author="Sujil Kumar Koottathampathiyil" w:date="2022-06-09T11:19:00Z">
              <w:rPr>
                <w:rFonts w:ascii="Arial" w:hAnsi="Arial" w:cs="Arial"/>
                <w:sz w:val="20"/>
                <w:szCs w:val="20"/>
              </w:rPr>
            </w:rPrChange>
          </w:rPr>
          <w:t xml:space="preserve"> are normally</w:t>
        </w:r>
      </w:ins>
      <w:moveTo w:id="376" w:author="Sujil Kumar Koottathampathiyil" w:date="2022-06-08T19:43:00Z">
        <w:r w:rsidRPr="00C22DCE">
          <w:rPr>
            <w:rFonts w:ascii="Arial" w:hAnsi="Arial" w:cs="Arial"/>
            <w:sz w:val="24"/>
            <w:szCs w:val="24"/>
            <w:rPrChange w:id="377" w:author="Sujil Kumar Koottathampathiyil" w:date="2022-06-09T11:19:00Z">
              <w:rPr>
                <w:rFonts w:ascii="Arial" w:hAnsi="Arial" w:cs="Arial"/>
              </w:rPr>
            </w:rPrChange>
          </w:rPr>
          <w:t xml:space="preserve"> used for predicting suicide deaths around the world</w:t>
        </w:r>
        <w:del w:id="378" w:author="Sujil Kumar Koottathampathiyil" w:date="2022-06-08T20:17:00Z">
          <w:r w:rsidRPr="00C22DCE" w:rsidDel="00C0176A">
            <w:rPr>
              <w:rFonts w:ascii="Arial" w:hAnsi="Arial" w:cs="Arial"/>
              <w:sz w:val="24"/>
              <w:szCs w:val="24"/>
              <w:rPrChange w:id="379" w:author="Sujil Kumar Koottathampathiyil" w:date="2022-06-09T11:19:00Z">
                <w:rPr>
                  <w:rFonts w:ascii="Arial" w:hAnsi="Arial" w:cs="Arial"/>
                </w:rPr>
              </w:rPrChange>
            </w:rPr>
            <w:delText>.</w:delText>
          </w:r>
        </w:del>
      </w:moveTo>
      <w:ins w:id="380" w:author="Sujil Kumar Koottathampathiyil" w:date="2022-06-08T20:17:00Z">
        <w:r w:rsidR="00C0176A" w:rsidRPr="00C22DCE">
          <w:rPr>
            <w:rFonts w:ascii="Arial" w:hAnsi="Arial" w:cs="Arial"/>
            <w:sz w:val="24"/>
            <w:szCs w:val="24"/>
            <w:rPrChange w:id="381" w:author="Sujil Kumar Koottathampathiyil" w:date="2022-06-09T11:19:00Z">
              <w:rPr>
                <w:rFonts w:ascii="Arial" w:hAnsi="Arial" w:cs="Arial"/>
              </w:rPr>
            </w:rPrChange>
          </w:rPr>
          <w:t xml:space="preserve">, the study of </w:t>
        </w:r>
      </w:ins>
      <w:ins w:id="382" w:author="Sujil Kumar Koottathampathiyil" w:date="2022-06-08T20:18:00Z">
        <w:r w:rsidR="00C0176A" w:rsidRPr="00C22DCE">
          <w:rPr>
            <w:rFonts w:ascii="Arial" w:hAnsi="Arial" w:cs="Arial"/>
            <w:sz w:val="24"/>
            <w:szCs w:val="24"/>
            <w:rPrChange w:id="383"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84" w:author="Sujil Kumar Koottathampathiyil" w:date="2022-06-11T23:58:00Z">
            <w:r w:rsidR="004E08F8" w:rsidRPr="004E08F8">
              <w:rPr>
                <w:rFonts w:ascii="Arial" w:hAnsi="Arial" w:cs="Arial"/>
                <w:color w:val="000000"/>
                <w:sz w:val="24"/>
                <w:szCs w:val="24"/>
              </w:rPr>
              <w:t>(2020)</w:t>
            </w:r>
          </w:ins>
          <w:moveTo w:id="385" w:author="Sujil Kumar Koottathampathiyil" w:date="2022-06-08T19:43:00Z">
            <w:del w:id="386" w:author="Sujil Kumar Koottathampathiyil" w:date="2022-06-08T19:46:00Z">
              <w:r w:rsidRPr="004E08F8" w:rsidDel="00C518DB">
                <w:rPr>
                  <w:rFonts w:ascii="Arial" w:hAnsi="Arial" w:cs="Arial"/>
                  <w:color w:val="000000"/>
                  <w:sz w:val="24"/>
                  <w:szCs w:val="24"/>
                  <w:rPrChange w:id="387" w:author="Sujil Kumar Koottathampathiyil" w:date="2022-06-11T23:58:00Z">
                    <w:rPr>
                      <w:rFonts w:ascii="Arial" w:hAnsi="Arial" w:cs="Arial"/>
                      <w:color w:val="000000"/>
                    </w:rPr>
                  </w:rPrChange>
                </w:rPr>
                <w:delText>(Kumar and Susan 2020)</w:delText>
              </w:r>
            </w:del>
          </w:moveTo>
        </w:sdtContent>
      </w:sdt>
      <w:ins w:id="388" w:author="Sujil Kumar Koottathampathiyil" w:date="2022-06-08T20:18:00Z">
        <w:r w:rsidR="00C0176A" w:rsidRPr="00C22DCE">
          <w:rPr>
            <w:rFonts w:ascii="Arial" w:hAnsi="Arial" w:cs="Arial"/>
            <w:color w:val="000000"/>
            <w:sz w:val="24"/>
            <w:szCs w:val="24"/>
            <w:rPrChange w:id="389" w:author="Sujil Kumar Koottathampathiyil" w:date="2022-06-09T11:19:00Z">
              <w:rPr>
                <w:rFonts w:ascii="Arial" w:hAnsi="Arial" w:cs="Arial"/>
                <w:color w:val="000000"/>
              </w:rPr>
            </w:rPrChange>
          </w:rPr>
          <w:t xml:space="preserve"> is a great example of </w:t>
        </w:r>
      </w:ins>
      <w:ins w:id="390" w:author="Sujil Kumar Koottathampathiyil" w:date="2022-06-09T00:51:00Z">
        <w:r w:rsidR="00D0035B" w:rsidRPr="00C22DCE">
          <w:rPr>
            <w:rFonts w:ascii="Arial" w:hAnsi="Arial" w:cs="Arial"/>
            <w:color w:val="000000"/>
            <w:sz w:val="24"/>
            <w:szCs w:val="24"/>
            <w:rPrChange w:id="391" w:author="Sujil Kumar Koottathampathiyil" w:date="2022-06-09T11:19:00Z">
              <w:rPr>
                <w:rFonts w:ascii="Arial" w:hAnsi="Arial" w:cs="Arial"/>
                <w:color w:val="000000"/>
              </w:rPr>
            </w:rPrChange>
          </w:rPr>
          <w:t xml:space="preserve">the </w:t>
        </w:r>
      </w:ins>
      <w:ins w:id="392" w:author="Sujil Kumar Koottathampathiyil" w:date="2022-06-08T20:18:00Z">
        <w:r w:rsidR="00C0176A" w:rsidRPr="00C22DCE">
          <w:rPr>
            <w:rFonts w:ascii="Arial" w:hAnsi="Arial" w:cs="Arial"/>
            <w:color w:val="000000"/>
            <w:sz w:val="24"/>
            <w:szCs w:val="24"/>
            <w:rPrChange w:id="393" w:author="Sujil Kumar Koottathampathiyil" w:date="2022-06-09T11:19:00Z">
              <w:rPr>
                <w:rFonts w:ascii="Arial" w:hAnsi="Arial" w:cs="Arial"/>
                <w:color w:val="000000"/>
              </w:rPr>
            </w:rPrChange>
          </w:rPr>
          <w:t>effective use of these approaches</w:t>
        </w:r>
      </w:ins>
      <w:moveTo w:id="394" w:author="Sujil Kumar Koottathampathiyil" w:date="2022-06-08T19:43:00Z">
        <w:r w:rsidRPr="00C22DCE">
          <w:rPr>
            <w:rFonts w:ascii="Arial" w:hAnsi="Arial" w:cs="Arial"/>
            <w:color w:val="000000"/>
            <w:sz w:val="24"/>
            <w:szCs w:val="24"/>
            <w:rPrChange w:id="395" w:author="Sujil Kumar Koottathampathiyil" w:date="2022-06-09T11:19:00Z">
              <w:rPr>
                <w:rFonts w:ascii="Arial" w:hAnsi="Arial" w:cs="Arial"/>
                <w:color w:val="000000"/>
              </w:rPr>
            </w:rPrChange>
          </w:rPr>
          <w:t>. Covid-19 was a very sensitive topic in recent year</w:t>
        </w:r>
      </w:moveTo>
      <w:ins w:id="396" w:author="Sujil Kumar Koottathampathiyil" w:date="2022-06-09T00:51:00Z">
        <w:r w:rsidR="00D0035B" w:rsidRPr="00C22DCE">
          <w:rPr>
            <w:rFonts w:ascii="Arial" w:hAnsi="Arial" w:cs="Arial"/>
            <w:color w:val="000000"/>
            <w:sz w:val="24"/>
            <w:szCs w:val="24"/>
            <w:rPrChange w:id="397" w:author="Sujil Kumar Koottathampathiyil" w:date="2022-06-09T11:19:00Z">
              <w:rPr>
                <w:rFonts w:ascii="Arial" w:hAnsi="Arial" w:cs="Arial"/>
                <w:color w:val="000000"/>
              </w:rPr>
            </w:rPrChange>
          </w:rPr>
          <w:t>s</w:t>
        </w:r>
      </w:ins>
      <w:moveTo w:id="398" w:author="Sujil Kumar Koottathampathiyil" w:date="2022-06-08T19:43:00Z">
        <w:r w:rsidRPr="00C22DCE">
          <w:rPr>
            <w:rFonts w:ascii="Arial" w:hAnsi="Arial" w:cs="Arial"/>
            <w:color w:val="000000"/>
            <w:sz w:val="24"/>
            <w:szCs w:val="24"/>
            <w:rPrChange w:id="399" w:author="Sujil Kumar Koottathampathiyil" w:date="2022-06-09T11:19:00Z">
              <w:rPr>
                <w:rFonts w:ascii="Arial" w:hAnsi="Arial" w:cs="Arial"/>
                <w:color w:val="000000"/>
              </w:rPr>
            </w:rPrChange>
          </w:rPr>
          <w:t>.</w:t>
        </w:r>
      </w:moveTo>
      <w:ins w:id="400" w:author="Sujil Kumar Koottathampathiyil" w:date="2022-06-08T21:20:00Z">
        <w:r w:rsidR="00963ABE" w:rsidRPr="00C22DCE">
          <w:rPr>
            <w:rFonts w:ascii="Arial" w:hAnsi="Arial" w:cs="Arial"/>
            <w:color w:val="000000"/>
            <w:sz w:val="24"/>
            <w:szCs w:val="24"/>
            <w:rPrChange w:id="401" w:author="Sujil Kumar Koottathampathiyil" w:date="2022-06-09T11:19:00Z">
              <w:rPr>
                <w:rFonts w:ascii="Arial" w:hAnsi="Arial" w:cs="Arial"/>
                <w:color w:val="000000"/>
              </w:rPr>
            </w:rPrChange>
          </w:rPr>
          <w:t xml:space="preserve"> The main goal of this study was to identify the future infected cases</w:t>
        </w:r>
      </w:ins>
      <w:ins w:id="402" w:author="Sujil Kumar Koottathampathiyil" w:date="2022-06-08T21:21:00Z">
        <w:r w:rsidR="00963ABE" w:rsidRPr="00C22DCE">
          <w:rPr>
            <w:rFonts w:ascii="Arial" w:hAnsi="Arial" w:cs="Arial"/>
            <w:color w:val="000000"/>
            <w:sz w:val="24"/>
            <w:szCs w:val="24"/>
            <w:rPrChange w:id="403" w:author="Sujil Kumar Koottathampathiyil" w:date="2022-06-09T11:19:00Z">
              <w:rPr>
                <w:rFonts w:ascii="Arial" w:hAnsi="Arial" w:cs="Arial"/>
                <w:color w:val="000000"/>
              </w:rPr>
            </w:rPrChange>
          </w:rPr>
          <w:t xml:space="preserve"> and virus spread rate for the preparation </w:t>
        </w:r>
      </w:ins>
      <w:ins w:id="404" w:author="Sujil Kumar Koottathampathiyil" w:date="2022-06-09T10:14:00Z">
        <w:r w:rsidR="00AC2AA0" w:rsidRPr="00C22DCE">
          <w:rPr>
            <w:rFonts w:ascii="Arial" w:hAnsi="Arial" w:cs="Arial"/>
            <w:color w:val="000000"/>
            <w:sz w:val="24"/>
            <w:szCs w:val="24"/>
            <w:rPrChange w:id="405" w:author="Sujil Kumar Koottathampathiyil" w:date="2022-06-09T11:19:00Z">
              <w:rPr>
                <w:rFonts w:ascii="Arial" w:hAnsi="Arial" w:cs="Arial"/>
                <w:color w:val="000000"/>
              </w:rPr>
            </w:rPrChange>
          </w:rPr>
          <w:t>of</w:t>
        </w:r>
      </w:ins>
      <w:ins w:id="406" w:author="Sujil Kumar Koottathampathiyil" w:date="2022-06-08T21:21:00Z">
        <w:r w:rsidR="00963ABE" w:rsidRPr="00C22DCE">
          <w:rPr>
            <w:rFonts w:ascii="Arial" w:hAnsi="Arial" w:cs="Arial"/>
            <w:color w:val="000000"/>
            <w:sz w:val="24"/>
            <w:szCs w:val="24"/>
            <w:rPrChange w:id="407" w:author="Sujil Kumar Koottathampathiyil" w:date="2022-06-09T11:19:00Z">
              <w:rPr>
                <w:rFonts w:ascii="Arial" w:hAnsi="Arial" w:cs="Arial"/>
                <w:color w:val="000000"/>
              </w:rPr>
            </w:rPrChange>
          </w:rPr>
          <w:t xml:space="preserve"> the healthcare services to avoi</w:t>
        </w:r>
      </w:ins>
      <w:ins w:id="408" w:author="Sujil Kumar Koottathampathiyil" w:date="2022-06-08T21:22:00Z">
        <w:r w:rsidR="00963ABE" w:rsidRPr="00C22DCE">
          <w:rPr>
            <w:rFonts w:ascii="Arial" w:hAnsi="Arial" w:cs="Arial"/>
            <w:color w:val="000000"/>
            <w:sz w:val="24"/>
            <w:szCs w:val="24"/>
            <w:rPrChange w:id="409" w:author="Sujil Kumar Koottathampathiyil" w:date="2022-06-09T11:19:00Z">
              <w:rPr>
                <w:rFonts w:ascii="Arial" w:hAnsi="Arial" w:cs="Arial"/>
                <w:color w:val="000000"/>
              </w:rPr>
            </w:rPrChange>
          </w:rPr>
          <w:t>d deaths</w:t>
        </w:r>
      </w:ins>
      <w:ins w:id="410" w:author="Sujil Kumar Koottathampathiyil" w:date="2022-06-08T21:21:00Z">
        <w:r w:rsidR="00963ABE" w:rsidRPr="00C22DCE">
          <w:rPr>
            <w:rFonts w:ascii="Arial" w:hAnsi="Arial" w:cs="Arial"/>
            <w:color w:val="000000"/>
            <w:sz w:val="24"/>
            <w:szCs w:val="24"/>
            <w:rPrChange w:id="411" w:author="Sujil Kumar Koottathampathiyil" w:date="2022-06-09T11:19:00Z">
              <w:rPr>
                <w:rFonts w:ascii="Arial" w:hAnsi="Arial" w:cs="Arial"/>
                <w:color w:val="000000"/>
              </w:rPr>
            </w:rPrChange>
          </w:rPr>
          <w:t>.</w:t>
        </w:r>
      </w:ins>
      <w:ins w:id="412" w:author="Sujil Kumar Koottathampathiyil" w:date="2022-06-08T21:22:00Z">
        <w:r w:rsidR="00B52248" w:rsidRPr="00C22DCE">
          <w:rPr>
            <w:rFonts w:ascii="Arial" w:hAnsi="Arial" w:cs="Arial"/>
            <w:color w:val="000000"/>
            <w:sz w:val="24"/>
            <w:szCs w:val="24"/>
            <w:rPrChange w:id="413" w:author="Sujil Kumar Koottathampathiyil" w:date="2022-06-09T11:19:00Z">
              <w:rPr>
                <w:rFonts w:ascii="Arial" w:hAnsi="Arial" w:cs="Arial"/>
                <w:color w:val="000000"/>
              </w:rPr>
            </w:rPrChange>
          </w:rPr>
          <w:t xml:space="preserve"> In this study</w:t>
        </w:r>
      </w:ins>
      <w:ins w:id="414" w:author="Sujil Kumar Koottathampathiyil" w:date="2022-06-09T00:59:00Z">
        <w:r w:rsidR="00E31C5B" w:rsidRPr="00C22DCE">
          <w:rPr>
            <w:rFonts w:ascii="Arial" w:hAnsi="Arial" w:cs="Arial"/>
            <w:color w:val="000000"/>
            <w:sz w:val="24"/>
            <w:szCs w:val="24"/>
            <w:rPrChange w:id="415" w:author="Sujil Kumar Koottathampathiyil" w:date="2022-06-09T11:19:00Z">
              <w:rPr>
                <w:rFonts w:ascii="Arial" w:hAnsi="Arial" w:cs="Arial"/>
                <w:color w:val="000000"/>
              </w:rPr>
            </w:rPrChange>
          </w:rPr>
          <w:t>,</w:t>
        </w:r>
      </w:ins>
      <w:ins w:id="416" w:author="Sujil Kumar Koottathampathiyil" w:date="2022-06-08T21:22:00Z">
        <w:r w:rsidR="00B52248" w:rsidRPr="00C22DCE">
          <w:rPr>
            <w:rFonts w:ascii="Arial" w:hAnsi="Arial" w:cs="Arial"/>
            <w:color w:val="000000"/>
            <w:sz w:val="24"/>
            <w:szCs w:val="24"/>
            <w:rPrChange w:id="417" w:author="Sujil Kumar Koottathampathiyil" w:date="2022-06-09T11:19:00Z">
              <w:rPr>
                <w:rFonts w:ascii="Arial" w:hAnsi="Arial" w:cs="Arial"/>
                <w:color w:val="000000"/>
              </w:rPr>
            </w:rPrChange>
          </w:rPr>
          <w:t xml:space="preserve"> they have used day level information o</w:t>
        </w:r>
      </w:ins>
      <w:ins w:id="418" w:author="Sujil Kumar Koottathampathiyil" w:date="2022-06-09T00:59:00Z">
        <w:r w:rsidR="00E31C5B" w:rsidRPr="00C22DCE">
          <w:rPr>
            <w:rFonts w:ascii="Arial" w:hAnsi="Arial" w:cs="Arial"/>
            <w:color w:val="000000"/>
            <w:sz w:val="24"/>
            <w:szCs w:val="24"/>
            <w:rPrChange w:id="419" w:author="Sujil Kumar Koottathampathiyil" w:date="2022-06-09T11:19:00Z">
              <w:rPr>
                <w:rFonts w:ascii="Arial" w:hAnsi="Arial" w:cs="Arial"/>
                <w:color w:val="000000"/>
              </w:rPr>
            </w:rPrChange>
          </w:rPr>
          <w:t>n</w:t>
        </w:r>
      </w:ins>
      <w:ins w:id="420" w:author="Sujil Kumar Koottathampathiyil" w:date="2022-06-08T21:22:00Z">
        <w:r w:rsidR="00B52248" w:rsidRPr="00C22DCE">
          <w:rPr>
            <w:rFonts w:ascii="Arial" w:hAnsi="Arial" w:cs="Arial"/>
            <w:color w:val="000000"/>
            <w:sz w:val="24"/>
            <w:szCs w:val="24"/>
            <w:rPrChange w:id="421" w:author="Sujil Kumar Koottathampathiyil" w:date="2022-06-09T11:19:00Z">
              <w:rPr>
                <w:rFonts w:ascii="Arial" w:hAnsi="Arial" w:cs="Arial"/>
                <w:color w:val="000000"/>
              </w:rPr>
            </w:rPrChange>
          </w:rPr>
          <w:t xml:space="preserve"> covid-19 spread for </w:t>
        </w:r>
      </w:ins>
      <w:ins w:id="422" w:author="Sujil Kumar Koottathampathiyil" w:date="2022-06-08T21:23:00Z">
        <w:r w:rsidR="00B52248" w:rsidRPr="00C22DCE">
          <w:rPr>
            <w:rFonts w:ascii="Arial" w:hAnsi="Arial" w:cs="Arial"/>
            <w:color w:val="000000"/>
            <w:sz w:val="24"/>
            <w:szCs w:val="24"/>
            <w:rPrChange w:id="423" w:author="Sujil Kumar Koottathampathiyil" w:date="2022-06-09T11:19:00Z">
              <w:rPr>
                <w:rFonts w:ascii="Arial" w:hAnsi="Arial" w:cs="Arial"/>
                <w:color w:val="000000"/>
              </w:rPr>
            </w:rPrChange>
          </w:rPr>
          <w:t xml:space="preserve">cumulative cases from </w:t>
        </w:r>
      </w:ins>
      <w:ins w:id="424" w:author="Sujil Kumar Koottathampathiyil" w:date="2022-06-09T00:59:00Z">
        <w:r w:rsidR="00E31C5B" w:rsidRPr="00C22DCE">
          <w:rPr>
            <w:rFonts w:ascii="Arial" w:hAnsi="Arial" w:cs="Arial"/>
            <w:color w:val="000000"/>
            <w:sz w:val="24"/>
            <w:szCs w:val="24"/>
            <w:rPrChange w:id="425" w:author="Sujil Kumar Koottathampathiyil" w:date="2022-06-09T11:19:00Z">
              <w:rPr>
                <w:rFonts w:ascii="Arial" w:hAnsi="Arial" w:cs="Arial"/>
                <w:color w:val="000000"/>
              </w:rPr>
            </w:rPrChange>
          </w:rPr>
          <w:t xml:space="preserve">the </w:t>
        </w:r>
      </w:ins>
      <w:ins w:id="426" w:author="Sujil Kumar Koottathampathiyil" w:date="2022-06-08T21:23:00Z">
        <w:r w:rsidR="00B52248" w:rsidRPr="00C22DCE">
          <w:rPr>
            <w:rFonts w:ascii="Arial" w:hAnsi="Arial" w:cs="Arial"/>
            <w:color w:val="000000"/>
            <w:sz w:val="24"/>
            <w:szCs w:val="24"/>
            <w:rPrChange w:id="427" w:author="Sujil Kumar Koottathampathiyil" w:date="2022-06-09T11:19:00Z">
              <w:rPr>
                <w:rFonts w:ascii="Arial" w:hAnsi="Arial" w:cs="Arial"/>
                <w:color w:val="000000"/>
              </w:rPr>
            </w:rPrChange>
          </w:rPr>
          <w:t>whole world. T</w:t>
        </w:r>
      </w:ins>
      <w:ins w:id="428" w:author="Sujil Kumar Koottathampathiyil" w:date="2022-06-09T00:59:00Z">
        <w:r w:rsidR="00E31C5B" w:rsidRPr="00C22DCE">
          <w:rPr>
            <w:rFonts w:ascii="Arial" w:hAnsi="Arial" w:cs="Arial"/>
            <w:color w:val="000000"/>
            <w:sz w:val="24"/>
            <w:szCs w:val="24"/>
            <w:rPrChange w:id="429" w:author="Sujil Kumar Koottathampathiyil" w:date="2022-06-09T11:19:00Z">
              <w:rPr>
                <w:rFonts w:ascii="Arial" w:hAnsi="Arial" w:cs="Arial"/>
                <w:color w:val="000000"/>
              </w:rPr>
            </w:rPrChange>
          </w:rPr>
          <w:t>he t</w:t>
        </w:r>
      </w:ins>
      <w:ins w:id="430" w:author="Sujil Kumar Koottathampathiyil" w:date="2022-06-08T21:23:00Z">
        <w:r w:rsidR="00B52248" w:rsidRPr="00C22DCE">
          <w:rPr>
            <w:rFonts w:ascii="Arial" w:hAnsi="Arial" w:cs="Arial"/>
            <w:color w:val="000000"/>
            <w:sz w:val="24"/>
            <w:szCs w:val="24"/>
            <w:rPrChange w:id="431" w:author="Sujil Kumar Koottathampathiyil" w:date="2022-06-09T11:19:00Z">
              <w:rPr>
                <w:rFonts w:ascii="Arial" w:hAnsi="Arial" w:cs="Arial"/>
                <w:color w:val="000000"/>
              </w:rPr>
            </w:rPrChange>
          </w:rPr>
          <w:t xml:space="preserve">op ten most affected counties were </w:t>
        </w:r>
      </w:ins>
      <w:ins w:id="432" w:author="Sujil Kumar Koottathampathiyil" w:date="2022-06-09T01:00:00Z">
        <w:r w:rsidR="000441C2" w:rsidRPr="00C22DCE">
          <w:rPr>
            <w:rFonts w:ascii="Arial" w:hAnsi="Arial" w:cs="Arial"/>
            <w:color w:val="000000"/>
            <w:sz w:val="24"/>
            <w:szCs w:val="24"/>
            <w:rPrChange w:id="433" w:author="Sujil Kumar Koottathampathiyil" w:date="2022-06-09T11:19:00Z">
              <w:rPr>
                <w:rFonts w:ascii="Arial" w:hAnsi="Arial" w:cs="Arial"/>
                <w:color w:val="000000"/>
              </w:rPr>
            </w:rPrChange>
          </w:rPr>
          <w:t xml:space="preserve">the </w:t>
        </w:r>
      </w:ins>
      <w:ins w:id="434" w:author="Sujil Kumar Koottathampathiyil" w:date="2022-06-08T21:24:00Z">
        <w:r w:rsidR="00B52248" w:rsidRPr="00C22DCE">
          <w:rPr>
            <w:rFonts w:ascii="Arial" w:hAnsi="Arial" w:cs="Arial"/>
            <w:color w:val="000000"/>
            <w:sz w:val="24"/>
            <w:szCs w:val="24"/>
            <w:rPrChange w:id="435"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36" w:author="Sujil Kumar Koottathampathiyil" w:date="2022-06-09T11:19:00Z">
              <w:rPr>
                <w:rFonts w:ascii="Arial" w:hAnsi="Arial" w:cs="Arial"/>
                <w:color w:val="000000"/>
              </w:rPr>
            </w:rPrChange>
          </w:rPr>
          <w:t xml:space="preserve">India. </w:t>
        </w:r>
      </w:ins>
      <w:ins w:id="437" w:author="Sujil Kumar Koottathampathiyil" w:date="2022-06-08T21:25:00Z">
        <w:r w:rsidR="00163867" w:rsidRPr="00C22DCE">
          <w:rPr>
            <w:rFonts w:ascii="Arial" w:hAnsi="Arial" w:cs="Arial"/>
            <w:color w:val="000000"/>
            <w:sz w:val="24"/>
            <w:szCs w:val="24"/>
            <w:rPrChange w:id="438"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39"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40" w:author="Sujil Kumar Koottathampathiyil" w:date="2022-06-09T00:59:00Z">
        <w:r w:rsidR="00E31C5B" w:rsidRPr="00C22DCE">
          <w:rPr>
            <w:rFonts w:ascii="Arial" w:hAnsi="Arial" w:cs="Arial"/>
            <w:color w:val="000000"/>
            <w:sz w:val="24"/>
            <w:szCs w:val="24"/>
            <w:rPrChange w:id="441" w:author="Sujil Kumar Koottathampathiyil" w:date="2022-06-09T11:19:00Z">
              <w:rPr>
                <w:rFonts w:ascii="Arial" w:hAnsi="Arial" w:cs="Arial"/>
                <w:color w:val="000000"/>
              </w:rPr>
            </w:rPrChange>
          </w:rPr>
          <w:t xml:space="preserve"> </w:t>
        </w:r>
      </w:ins>
      <w:ins w:id="442" w:author="Sujil Kumar Koottathampathiyil" w:date="2022-06-08T21:27:00Z">
        <w:r w:rsidR="001D51FA"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They have used ARIMA and Prophet </w:t>
        </w:r>
      </w:ins>
      <w:ins w:id="444" w:author="Sujil Kumar Koottathampathiyil" w:date="2022-06-08T21:30:00Z">
        <w:r w:rsidR="001D51FA" w:rsidRPr="00C22DCE">
          <w:rPr>
            <w:rFonts w:ascii="Arial" w:hAnsi="Arial" w:cs="Arial"/>
            <w:color w:val="000000"/>
            <w:sz w:val="24"/>
            <w:szCs w:val="24"/>
            <w:rPrChange w:id="445" w:author="Sujil Kumar Koottathampathiyil" w:date="2022-06-09T11:19:00Z">
              <w:rPr>
                <w:rFonts w:ascii="Arial" w:hAnsi="Arial" w:cs="Arial"/>
                <w:color w:val="000000"/>
              </w:rPr>
            </w:rPrChange>
          </w:rPr>
          <w:t>m</w:t>
        </w:r>
      </w:ins>
      <w:ins w:id="446" w:author="Sujil Kumar Koottathampathiyil" w:date="2022-06-08T21:31:00Z">
        <w:r w:rsidR="001D51FA" w:rsidRPr="00C22DCE">
          <w:rPr>
            <w:rFonts w:ascii="Arial" w:hAnsi="Arial" w:cs="Arial"/>
            <w:color w:val="000000"/>
            <w:sz w:val="24"/>
            <w:szCs w:val="24"/>
            <w:rPrChange w:id="447"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48" w:author="Sujil Kumar Koottathampathiyil" w:date="2022-06-08T21:32:00Z">
        <w:r w:rsidR="00EE4852" w:rsidRPr="00C22DCE">
          <w:rPr>
            <w:rFonts w:ascii="Arial" w:hAnsi="Arial" w:cs="Arial"/>
            <w:color w:val="000000"/>
            <w:sz w:val="24"/>
            <w:szCs w:val="24"/>
            <w:rPrChange w:id="449"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50" w:author="Sujil Kumar Koottathampathiyil" w:date="2022-06-08T21:27:00Z">
        <w:r w:rsidR="001D51FA" w:rsidRPr="00C22DCE">
          <w:rPr>
            <w:rFonts w:ascii="Arial" w:hAnsi="Arial" w:cs="Arial"/>
            <w:color w:val="000000"/>
            <w:sz w:val="24"/>
            <w:szCs w:val="24"/>
            <w:rPrChange w:id="451" w:author="Sujil Kumar Koottathampathiyil" w:date="2022-06-09T11:19:00Z">
              <w:rPr>
                <w:rFonts w:ascii="Arial" w:hAnsi="Arial" w:cs="Arial"/>
                <w:color w:val="000000"/>
              </w:rPr>
            </w:rPrChange>
          </w:rPr>
          <w:t>.</w:t>
        </w:r>
      </w:ins>
      <w:ins w:id="452" w:author="Sujil Kumar Koottathampathiyil" w:date="2022-06-08T21:32:00Z">
        <w:r w:rsidR="00EE4852" w:rsidRPr="00C22DCE">
          <w:rPr>
            <w:rFonts w:ascii="Arial" w:hAnsi="Arial" w:cs="Arial"/>
            <w:color w:val="000000"/>
            <w:sz w:val="24"/>
            <w:szCs w:val="24"/>
            <w:rPrChange w:id="453" w:author="Sujil Kumar Koottathampathiyil" w:date="2022-06-09T11:19:00Z">
              <w:rPr>
                <w:rFonts w:ascii="Arial" w:hAnsi="Arial" w:cs="Arial"/>
                <w:color w:val="000000"/>
              </w:rPr>
            </w:rPrChange>
          </w:rPr>
          <w:t xml:space="preserve"> This study has proved that ARIMA Model was more effective in </w:t>
        </w:r>
      </w:ins>
      <w:ins w:id="454" w:author="Sujil Kumar Koottathampathiyil" w:date="2022-06-08T21:33:00Z">
        <w:r w:rsidR="00EE4852"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56" w:author="Sujil Kumar Koottathampathiyil" w:date="2022-06-09T11:19:00Z">
              <w:rPr>
                <w:rFonts w:ascii="Arial" w:hAnsi="Arial" w:cs="Arial"/>
                <w:color w:val="000000"/>
              </w:rPr>
            </w:rPrChange>
          </w:rPr>
          <w:t>prevalence</w:t>
        </w:r>
      </w:ins>
      <w:ins w:id="457" w:author="Sujil Kumar Koottathampathiyil" w:date="2022-06-08T21:32:00Z">
        <w:r w:rsidR="00EE4852" w:rsidRPr="00C22DCE">
          <w:rPr>
            <w:rFonts w:ascii="Arial" w:hAnsi="Arial" w:cs="Arial"/>
            <w:color w:val="000000"/>
            <w:sz w:val="24"/>
            <w:szCs w:val="24"/>
            <w:rPrChange w:id="458" w:author="Sujil Kumar Koottathampathiyil" w:date="2022-06-09T11:19:00Z">
              <w:rPr>
                <w:rFonts w:ascii="Arial" w:hAnsi="Arial" w:cs="Arial"/>
                <w:color w:val="000000"/>
              </w:rPr>
            </w:rPrChange>
          </w:rPr>
          <w:t xml:space="preserve">. </w:t>
        </w:r>
      </w:ins>
      <w:moveTo w:id="459" w:author="Sujil Kumar Koottathampathiyil" w:date="2022-06-08T19:43:00Z">
        <w:del w:id="460" w:author="Sujil Kumar Koottathampathiyil" w:date="2022-06-08T21:22:00Z">
          <w:r w:rsidRPr="00C22DCE" w:rsidDel="00B52248">
            <w:rPr>
              <w:rFonts w:ascii="Arial" w:hAnsi="Arial" w:cs="Arial"/>
              <w:color w:val="000000"/>
              <w:sz w:val="24"/>
              <w:szCs w:val="24"/>
              <w:rPrChange w:id="461"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62" w:author="Sujil Kumar Koottathampathiyil" w:date="2022-06-09T11:19:00Z">
              <w:rPr>
                <w:rFonts w:ascii="Arial" w:hAnsi="Arial" w:cs="Arial"/>
                <w:color w:val="000000"/>
              </w:rPr>
            </w:rPrChange>
          </w:rPr>
          <w:t xml:space="preserve">Many people have </w:t>
        </w:r>
      </w:moveTo>
      <w:ins w:id="463" w:author="Sujil Kumar Koottathampathiyil" w:date="2022-06-09T01:00:00Z">
        <w:r w:rsidR="000441C2" w:rsidRPr="00C22DCE">
          <w:rPr>
            <w:rFonts w:ascii="Arial" w:hAnsi="Arial" w:cs="Arial"/>
            <w:color w:val="000000"/>
            <w:sz w:val="24"/>
            <w:szCs w:val="24"/>
            <w:rPrChange w:id="464" w:author="Sujil Kumar Koottathampathiyil" w:date="2022-06-09T11:19:00Z">
              <w:rPr>
                <w:rFonts w:ascii="Arial" w:hAnsi="Arial" w:cs="Arial"/>
                <w:color w:val="000000"/>
              </w:rPr>
            </w:rPrChange>
          </w:rPr>
          <w:t xml:space="preserve">been </w:t>
        </w:r>
      </w:ins>
      <w:moveTo w:id="465" w:author="Sujil Kumar Koottathampathiyil" w:date="2022-06-08T19:43:00Z">
        <w:r w:rsidRPr="00C22DCE">
          <w:rPr>
            <w:rFonts w:ascii="Arial" w:hAnsi="Arial" w:cs="Arial"/>
            <w:color w:val="000000"/>
            <w:sz w:val="24"/>
            <w:szCs w:val="24"/>
            <w:rPrChange w:id="466" w:author="Sujil Kumar Koottathampathiyil" w:date="2022-06-09T11:19:00Z">
              <w:rPr>
                <w:rFonts w:ascii="Arial" w:hAnsi="Arial" w:cs="Arial"/>
                <w:color w:val="000000"/>
              </w:rPr>
            </w:rPrChange>
          </w:rPr>
          <w:t xml:space="preserve">affected by </w:t>
        </w:r>
        <w:r w:rsidRPr="00C22DCE">
          <w:rPr>
            <w:rFonts w:ascii="Arial" w:hAnsi="Arial" w:cs="Arial"/>
            <w:color w:val="000000"/>
            <w:sz w:val="24"/>
            <w:szCs w:val="24"/>
            <w:rPrChange w:id="467" w:author="Sujil Kumar Koottathampathiyil" w:date="2022-06-09T11:19:00Z">
              <w:rPr>
                <w:rFonts w:ascii="Arial" w:hAnsi="Arial" w:cs="Arial"/>
                <w:color w:val="000000"/>
              </w:rPr>
            </w:rPrChange>
          </w:rPr>
          <w:lastRenderedPageBreak/>
          <w:t>it and lost their life. The dataset is very similar to what I have chosen for my suicide prediction as well. In my view</w:t>
        </w:r>
      </w:moveTo>
      <w:ins w:id="468" w:author="Sujil Kumar Koottathampathiyil" w:date="2022-06-09T01:00:00Z">
        <w:r w:rsidR="000441C2" w:rsidRPr="00C22DCE">
          <w:rPr>
            <w:rFonts w:ascii="Arial" w:hAnsi="Arial" w:cs="Arial"/>
            <w:color w:val="000000"/>
            <w:sz w:val="24"/>
            <w:szCs w:val="24"/>
            <w:rPrChange w:id="469" w:author="Sujil Kumar Koottathampathiyil" w:date="2022-06-09T11:19:00Z">
              <w:rPr>
                <w:rFonts w:ascii="Arial" w:hAnsi="Arial" w:cs="Arial"/>
                <w:color w:val="000000"/>
              </w:rPr>
            </w:rPrChange>
          </w:rPr>
          <w:t>,</w:t>
        </w:r>
      </w:ins>
      <w:moveTo w:id="470" w:author="Sujil Kumar Koottathampathiyil" w:date="2022-06-08T19:43:00Z">
        <w:r w:rsidRPr="00C22DCE">
          <w:rPr>
            <w:rFonts w:ascii="Arial" w:hAnsi="Arial" w:cs="Arial"/>
            <w:color w:val="000000"/>
            <w:sz w:val="24"/>
            <w:szCs w:val="24"/>
            <w:rPrChange w:id="471" w:author="Sujil Kumar Koottathampathiyil" w:date="2022-06-09T11:19:00Z">
              <w:rPr>
                <w:rFonts w:ascii="Arial" w:hAnsi="Arial" w:cs="Arial"/>
                <w:color w:val="000000"/>
              </w:rPr>
            </w:rPrChange>
          </w:rPr>
          <w:t xml:space="preserve"> </w:t>
        </w:r>
      </w:moveTo>
      <w:ins w:id="472" w:author="Jack Mc Donnell" w:date="2022-06-09T13:53:00Z">
        <w:r w:rsidR="0075697C">
          <w:rPr>
            <w:rFonts w:ascii="Arial" w:hAnsi="Arial" w:cs="Arial"/>
            <w:color w:val="000000"/>
            <w:sz w:val="24"/>
            <w:szCs w:val="24"/>
          </w:rPr>
          <w:t>t</w:t>
        </w:r>
      </w:ins>
      <w:moveTo w:id="473" w:author="Sujil Kumar Koottathampathiyil" w:date="2022-06-08T19:43:00Z">
        <w:del w:id="474" w:author="Jack Mc Donnell" w:date="2022-06-09T13:53:00Z">
          <w:r w:rsidRPr="00C22DCE" w:rsidDel="0075697C">
            <w:rPr>
              <w:rFonts w:ascii="Arial" w:hAnsi="Arial" w:cs="Arial"/>
              <w:color w:val="000000"/>
              <w:sz w:val="24"/>
              <w:szCs w:val="24"/>
              <w:rPrChange w:id="475"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76"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77" w:author="Sujil Kumar Koottathampathiyil" w:date="2022-06-09T11:19:00Z">
              <w:rPr>
                <w:rFonts w:ascii="Arial" w:hAnsi="Arial" w:cs="Arial"/>
                <w:color w:val="000000"/>
              </w:rPr>
            </w:rPrChange>
          </w:rPr>
          <w:t>understand the patte</w:t>
        </w:r>
      </w:moveTo>
      <w:ins w:id="478" w:author="Sujil Kumar Koottathampathiyil" w:date="2022-06-09T01:00:00Z">
        <w:r w:rsidR="000441C2" w:rsidRPr="00C22DCE">
          <w:rPr>
            <w:rFonts w:ascii="Arial" w:hAnsi="Arial" w:cs="Arial"/>
            <w:sz w:val="24"/>
            <w:szCs w:val="24"/>
            <w:rPrChange w:id="479" w:author="Sujil Kumar Koottathampathiyil" w:date="2022-06-09T11:19:00Z">
              <w:rPr>
                <w:rFonts w:ascii="Arial" w:hAnsi="Arial" w:cs="Arial"/>
              </w:rPr>
            </w:rPrChange>
          </w:rPr>
          <w:t>r</w:t>
        </w:r>
      </w:ins>
      <w:moveTo w:id="480" w:author="Sujil Kumar Koottathampathiyil" w:date="2022-06-08T19:43:00Z">
        <w:r w:rsidRPr="00C22DCE">
          <w:rPr>
            <w:rFonts w:ascii="Arial" w:hAnsi="Arial" w:cs="Arial"/>
            <w:sz w:val="24"/>
            <w:szCs w:val="24"/>
            <w:rPrChange w:id="481" w:author="Sujil Kumar Koottathampathiyil" w:date="2022-06-09T11:19:00Z">
              <w:rPr>
                <w:rFonts w:ascii="Arial" w:hAnsi="Arial" w:cs="Arial"/>
                <w:color w:val="000000"/>
              </w:rPr>
            </w:rPrChange>
          </w:rPr>
          <w:t xml:space="preserve">n in deaths </w:t>
        </w:r>
      </w:moveTo>
      <w:ins w:id="482" w:author="Sujil Kumar Koottathampathiyil" w:date="2022-06-09T01:00:00Z">
        <w:r w:rsidR="000441C2" w:rsidRPr="00C22DCE">
          <w:rPr>
            <w:rFonts w:ascii="Arial" w:hAnsi="Arial" w:cs="Arial"/>
            <w:sz w:val="24"/>
            <w:szCs w:val="24"/>
            <w:rPrChange w:id="483" w:author="Sujil Kumar Koottathampathiyil" w:date="2022-06-09T11:19:00Z">
              <w:rPr>
                <w:rFonts w:ascii="Arial" w:hAnsi="Arial" w:cs="Arial"/>
              </w:rPr>
            </w:rPrChange>
          </w:rPr>
          <w:t xml:space="preserve">that </w:t>
        </w:r>
      </w:ins>
      <w:moveTo w:id="484" w:author="Sujil Kumar Koottathampathiyil" w:date="2022-06-08T19:43:00Z">
        <w:r w:rsidRPr="00C22DCE">
          <w:rPr>
            <w:rFonts w:ascii="Arial" w:hAnsi="Arial" w:cs="Arial"/>
            <w:sz w:val="24"/>
            <w:szCs w:val="24"/>
            <w:rPrChange w:id="485" w:author="Sujil Kumar Koottathampathiyil" w:date="2022-06-09T11:19:00Z">
              <w:rPr>
                <w:rFonts w:ascii="Arial" w:hAnsi="Arial" w:cs="Arial"/>
                <w:color w:val="000000"/>
              </w:rPr>
            </w:rPrChange>
          </w:rPr>
          <w:t xml:space="preserve">happened around the world. </w:t>
        </w:r>
        <w:del w:id="486" w:author="Sujil Kumar Koottathampathiyil" w:date="2022-06-09T01:00:00Z">
          <w:r w:rsidRPr="00C22DCE" w:rsidDel="000441C2">
            <w:rPr>
              <w:rFonts w:ascii="Arial" w:hAnsi="Arial" w:cs="Arial"/>
              <w:sz w:val="24"/>
              <w:szCs w:val="24"/>
              <w:rPrChange w:id="487"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88" w:author="Sujil Kumar Koottathampathiyil" w:date="2022-06-09T11:19:00Z">
              <w:rPr>
                <w:rFonts w:ascii="Arial" w:hAnsi="Arial" w:cs="Arial"/>
                <w:color w:val="000000"/>
              </w:rPr>
            </w:rPrChange>
          </w:rPr>
          <w:t>ARIMA and</w:t>
        </w:r>
        <w:r w:rsidRPr="00C22DCE">
          <w:rPr>
            <w:rFonts w:ascii="Arial" w:hAnsi="Arial" w:cs="Arial"/>
            <w:sz w:val="24"/>
            <w:szCs w:val="24"/>
            <w:rPrChange w:id="489" w:author="Sujil Kumar Koottathampathiyil" w:date="2022-06-09T11:19:00Z">
              <w:rPr>
                <w:rFonts w:ascii="Arial" w:hAnsi="Arial" w:cs="Arial"/>
              </w:rPr>
            </w:rPrChange>
          </w:rPr>
          <w:t xml:space="preserve"> </w:t>
        </w:r>
        <w:r w:rsidRPr="00C22DCE">
          <w:rPr>
            <w:rFonts w:ascii="Arial" w:hAnsi="Arial" w:cs="Arial"/>
            <w:sz w:val="24"/>
            <w:szCs w:val="24"/>
            <w:rPrChange w:id="490" w:author="Sujil Kumar Koottathampathiyil" w:date="2022-06-09T11:19:00Z">
              <w:rPr>
                <w:rFonts w:ascii="Arial" w:hAnsi="Arial" w:cs="Arial"/>
                <w:sz w:val="20"/>
                <w:szCs w:val="20"/>
              </w:rPr>
            </w:rPrChange>
          </w:rPr>
          <w:t xml:space="preserve">FBProphet models are used </w:t>
        </w:r>
        <w:del w:id="491" w:author="Sujil Kumar Koottathampathiyil" w:date="2022-06-09T01:01:00Z">
          <w:r w:rsidRPr="00C22DCE" w:rsidDel="000441C2">
            <w:rPr>
              <w:rFonts w:ascii="Arial" w:hAnsi="Arial" w:cs="Arial"/>
              <w:sz w:val="24"/>
              <w:szCs w:val="24"/>
              <w:rPrChange w:id="492"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493" w:author="Sujil Kumar Koottathampathiyil" w:date="2022-06-09T11:19:00Z">
              <w:rPr>
                <w:rFonts w:ascii="Arial" w:hAnsi="Arial" w:cs="Arial"/>
                <w:sz w:val="20"/>
                <w:szCs w:val="20"/>
              </w:rPr>
            </w:rPrChange>
          </w:rPr>
          <w:t>for analysis</w:t>
        </w:r>
      </w:moveTo>
      <w:ins w:id="494" w:author="Sujil Kumar Koottathampathiyil" w:date="2022-06-09T01:00:00Z">
        <w:r w:rsidR="000441C2" w:rsidRPr="00C22DCE">
          <w:rPr>
            <w:rFonts w:ascii="Arial" w:hAnsi="Arial" w:cs="Arial"/>
            <w:sz w:val="24"/>
            <w:szCs w:val="24"/>
            <w:rPrChange w:id="495" w:author="Sujil Kumar Koottathampathiyil" w:date="2022-06-09T11:19:00Z">
              <w:rPr>
                <w:rFonts w:ascii="Arial" w:hAnsi="Arial" w:cs="Arial"/>
              </w:rPr>
            </w:rPrChange>
          </w:rPr>
          <w:t>.</w:t>
        </w:r>
      </w:ins>
      <w:moveTo w:id="496" w:author="Sujil Kumar Koottathampathiyil" w:date="2022-06-08T19:43:00Z">
        <w:r w:rsidRPr="00C22DCE">
          <w:rPr>
            <w:rFonts w:ascii="Arial" w:hAnsi="Arial" w:cs="Arial"/>
            <w:sz w:val="24"/>
            <w:szCs w:val="24"/>
            <w:rPrChange w:id="497" w:author="Sujil Kumar Koottathampathiyil" w:date="2022-06-09T11:19:00Z">
              <w:rPr>
                <w:rFonts w:ascii="Arial" w:hAnsi="Arial" w:cs="Arial"/>
                <w:sz w:val="20"/>
                <w:szCs w:val="20"/>
              </w:rPr>
            </w:rPrChange>
          </w:rPr>
          <w:t xml:space="preserve"> </w:t>
        </w:r>
      </w:moveTo>
      <w:ins w:id="498" w:author="Sujil Kumar Koottathampathiyil" w:date="2022-06-09T01:01:00Z">
        <w:r w:rsidR="000441C2" w:rsidRPr="00C22DCE">
          <w:rPr>
            <w:rFonts w:ascii="Arial" w:hAnsi="Arial" w:cs="Arial"/>
            <w:sz w:val="24"/>
            <w:szCs w:val="24"/>
            <w:rPrChange w:id="499" w:author="Sujil Kumar Koottathampathiyil" w:date="2022-06-09T11:19:00Z">
              <w:rPr>
                <w:rFonts w:ascii="Arial" w:hAnsi="Arial" w:cs="Arial"/>
              </w:rPr>
            </w:rPrChange>
          </w:rPr>
          <w:t>D</w:t>
        </w:r>
      </w:ins>
      <w:moveTo w:id="500" w:author="Sujil Kumar Koottathampathiyil" w:date="2022-06-08T19:43:00Z">
        <w:del w:id="501" w:author="Sujil Kumar Koottathampathiyil" w:date="2022-06-09T01:00:00Z">
          <w:r w:rsidRPr="00C22DCE" w:rsidDel="000441C2">
            <w:rPr>
              <w:rFonts w:ascii="Arial" w:hAnsi="Arial" w:cs="Arial"/>
              <w:sz w:val="24"/>
              <w:szCs w:val="24"/>
              <w:rPrChange w:id="502"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03" w:author="Sujil Kumar Koottathampathiyil" w:date="2022-06-09T11:19:00Z">
              <w:rPr>
                <w:rFonts w:ascii="Arial" w:hAnsi="Arial" w:cs="Arial"/>
                <w:sz w:val="20"/>
                <w:szCs w:val="20"/>
              </w:rPr>
            </w:rPrChange>
          </w:rPr>
          <w:t>ata has been split into training and testing.</w:t>
        </w:r>
      </w:moveTo>
      <w:ins w:id="504" w:author="Sujil Kumar Koottathampathiyil" w:date="2022-06-08T21:39:00Z">
        <w:r w:rsidR="00FD113A" w:rsidRPr="00C22DCE">
          <w:rPr>
            <w:rFonts w:ascii="Arial" w:hAnsi="Arial" w:cs="Arial"/>
            <w:sz w:val="24"/>
            <w:szCs w:val="24"/>
            <w:rPrChange w:id="505" w:author="Sujil Kumar Koottathampathiyil" w:date="2022-06-09T11:19:00Z">
              <w:rPr>
                <w:rFonts w:ascii="Arial" w:hAnsi="Arial" w:cs="Arial"/>
              </w:rPr>
            </w:rPrChange>
          </w:rPr>
          <w:t xml:space="preserve"> The trend analysis showed </w:t>
        </w:r>
      </w:ins>
      <w:ins w:id="506" w:author="Sujil Kumar Koottathampathiyil" w:date="2022-06-09T01:01:00Z">
        <w:r w:rsidR="000441C2" w:rsidRPr="00C22DCE">
          <w:rPr>
            <w:rFonts w:ascii="Arial" w:hAnsi="Arial" w:cs="Arial"/>
            <w:sz w:val="24"/>
            <w:szCs w:val="24"/>
            <w:rPrChange w:id="507" w:author="Sujil Kumar Koottathampathiyil" w:date="2022-06-09T11:19:00Z">
              <w:rPr>
                <w:rFonts w:ascii="Arial" w:hAnsi="Arial" w:cs="Arial"/>
              </w:rPr>
            </w:rPrChange>
          </w:rPr>
          <w:t xml:space="preserve">a </w:t>
        </w:r>
      </w:ins>
      <w:ins w:id="508" w:author="Sujil Kumar Koottathampathiyil" w:date="2022-06-08T21:39:00Z">
        <w:r w:rsidR="00FD113A" w:rsidRPr="00C22DCE">
          <w:rPr>
            <w:rFonts w:ascii="Arial" w:hAnsi="Arial" w:cs="Arial"/>
            <w:sz w:val="24"/>
            <w:szCs w:val="24"/>
            <w:rPrChange w:id="509" w:author="Sujil Kumar Koottathampathiyil" w:date="2022-06-09T11:19:00Z">
              <w:rPr>
                <w:rFonts w:ascii="Arial" w:hAnsi="Arial" w:cs="Arial"/>
              </w:rPr>
            </w:rPrChange>
          </w:rPr>
          <w:t xml:space="preserve">rapid increase in the affected cases and </w:t>
        </w:r>
      </w:ins>
      <w:ins w:id="510" w:author="Sujil Kumar Koottathampathiyil" w:date="2022-06-08T21:40:00Z">
        <w:r w:rsidR="00FD113A" w:rsidRPr="00C22DCE">
          <w:rPr>
            <w:rFonts w:ascii="Arial" w:hAnsi="Arial" w:cs="Arial"/>
            <w:sz w:val="24"/>
            <w:szCs w:val="24"/>
            <w:rPrChange w:id="511" w:author="Sujil Kumar Koottathampathiyil" w:date="2022-06-09T11:19:00Z">
              <w:rPr>
                <w:rFonts w:ascii="Arial" w:hAnsi="Arial" w:cs="Arial"/>
              </w:rPr>
            </w:rPrChange>
          </w:rPr>
          <w:t>the prediction study show</w:t>
        </w:r>
      </w:ins>
      <w:ins w:id="512" w:author="Sujil Kumar Koottathampathiyil" w:date="2022-06-09T01:01:00Z">
        <w:r w:rsidR="000441C2" w:rsidRPr="00C22DCE">
          <w:rPr>
            <w:rFonts w:ascii="Arial" w:hAnsi="Arial" w:cs="Arial"/>
            <w:sz w:val="24"/>
            <w:szCs w:val="24"/>
            <w:rPrChange w:id="513" w:author="Sujil Kumar Koottathampathiyil" w:date="2022-06-09T11:19:00Z">
              <w:rPr>
                <w:rFonts w:ascii="Arial" w:hAnsi="Arial" w:cs="Arial"/>
              </w:rPr>
            </w:rPrChange>
          </w:rPr>
          <w:t>ed</w:t>
        </w:r>
      </w:ins>
      <w:ins w:id="514" w:author="Sujil Kumar Koottathampathiyil" w:date="2022-06-08T21:40:00Z">
        <w:r w:rsidR="00FD113A" w:rsidRPr="00C22DCE">
          <w:rPr>
            <w:rFonts w:ascii="Arial" w:hAnsi="Arial" w:cs="Arial"/>
            <w:sz w:val="24"/>
            <w:szCs w:val="24"/>
            <w:rPrChange w:id="515" w:author="Sujil Kumar Koottathampathiyil" w:date="2022-06-09T11:19:00Z">
              <w:rPr>
                <w:rFonts w:ascii="Arial" w:hAnsi="Arial" w:cs="Arial"/>
              </w:rPr>
            </w:rPrChange>
          </w:rPr>
          <w:t xml:space="preserve"> a great increase in the </w:t>
        </w:r>
      </w:ins>
      <w:ins w:id="516" w:author="Sujil Kumar Koottathampathiyil" w:date="2022-06-08T21:41:00Z">
        <w:r w:rsidR="00FD113A" w:rsidRPr="00C22DCE">
          <w:rPr>
            <w:rFonts w:ascii="Arial" w:hAnsi="Arial" w:cs="Arial"/>
            <w:sz w:val="24"/>
            <w:szCs w:val="24"/>
            <w:rPrChange w:id="517"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18" w:author="Sujil Kumar Koottathampathiyil" w:date="2022-06-09T11:19:00Z">
              <w:rPr>
                <w:rFonts w:ascii="Arial" w:hAnsi="Arial" w:cs="Arial"/>
              </w:rPr>
            </w:rPrChange>
          </w:rPr>
          <w:t>worldwide</w:t>
        </w:r>
        <w:r w:rsidR="00FD113A" w:rsidRPr="00C22DCE">
          <w:rPr>
            <w:rFonts w:ascii="Arial" w:hAnsi="Arial" w:cs="Arial"/>
            <w:sz w:val="24"/>
            <w:szCs w:val="24"/>
            <w:rPrChange w:id="519" w:author="Sujil Kumar Koottathampathiyil" w:date="2022-06-09T11:19:00Z">
              <w:rPr>
                <w:rFonts w:ascii="Arial" w:hAnsi="Arial" w:cs="Arial"/>
              </w:rPr>
            </w:rPrChange>
          </w:rPr>
          <w:t>.</w:t>
        </w:r>
        <w:r w:rsidR="00942784" w:rsidRPr="00C22DCE">
          <w:rPr>
            <w:rFonts w:ascii="Arial" w:hAnsi="Arial" w:cs="Arial"/>
            <w:sz w:val="24"/>
            <w:szCs w:val="24"/>
            <w:rPrChange w:id="520" w:author="Sujil Kumar Koottathampathiyil" w:date="2022-06-09T11:19:00Z">
              <w:rPr>
                <w:rFonts w:ascii="Arial" w:hAnsi="Arial" w:cs="Arial"/>
              </w:rPr>
            </w:rPrChange>
          </w:rPr>
          <w:t xml:space="preserve"> Howev</w:t>
        </w:r>
      </w:ins>
      <w:ins w:id="521" w:author="Sujil Kumar Koottathampathiyil" w:date="2022-06-08T21:42:00Z">
        <w:r w:rsidR="00942784" w:rsidRPr="00C22DCE">
          <w:rPr>
            <w:rFonts w:ascii="Arial" w:hAnsi="Arial" w:cs="Arial"/>
            <w:sz w:val="24"/>
            <w:szCs w:val="24"/>
            <w:rPrChange w:id="522" w:author="Sujil Kumar Koottathampathiyil" w:date="2022-06-09T11:19:00Z">
              <w:rPr>
                <w:rFonts w:ascii="Arial" w:hAnsi="Arial" w:cs="Arial"/>
              </w:rPr>
            </w:rPrChange>
          </w:rPr>
          <w:t>er</w:t>
        </w:r>
      </w:ins>
      <w:ins w:id="523" w:author="Sujil Kumar Koottathampathiyil" w:date="2022-06-09T01:01:00Z">
        <w:r w:rsidR="000441C2" w:rsidRPr="00C22DCE">
          <w:rPr>
            <w:rFonts w:ascii="Arial" w:hAnsi="Arial" w:cs="Arial"/>
            <w:sz w:val="24"/>
            <w:szCs w:val="24"/>
            <w:rPrChange w:id="524" w:author="Sujil Kumar Koottathampathiyil" w:date="2022-06-09T11:19:00Z">
              <w:rPr>
                <w:rFonts w:ascii="Arial" w:hAnsi="Arial" w:cs="Arial"/>
              </w:rPr>
            </w:rPrChange>
          </w:rPr>
          <w:t>,</w:t>
        </w:r>
      </w:ins>
      <w:ins w:id="525" w:author="Sujil Kumar Koottathampathiyil" w:date="2022-06-08T21:42:00Z">
        <w:r w:rsidR="00942784" w:rsidRPr="00C22DCE">
          <w:rPr>
            <w:rFonts w:ascii="Arial" w:hAnsi="Arial" w:cs="Arial"/>
            <w:sz w:val="24"/>
            <w:szCs w:val="24"/>
            <w:rPrChange w:id="526" w:author="Sujil Kumar Koottathampathiyil" w:date="2022-06-09T11:19:00Z">
              <w:rPr>
                <w:rFonts w:ascii="Arial" w:hAnsi="Arial" w:cs="Arial"/>
              </w:rPr>
            </w:rPrChange>
          </w:rPr>
          <w:t xml:space="preserve"> as per their research</w:t>
        </w:r>
      </w:ins>
      <w:ins w:id="527" w:author="Sujil Kumar Koottathampathiyil" w:date="2022-06-08T21:43:00Z">
        <w:r w:rsidR="00942784" w:rsidRPr="00C22DCE">
          <w:rPr>
            <w:rFonts w:ascii="Arial" w:hAnsi="Arial" w:cs="Arial"/>
            <w:sz w:val="24"/>
            <w:szCs w:val="24"/>
            <w:rPrChange w:id="528" w:author="Sujil Kumar Koottathampathiyil" w:date="2022-06-09T11:19:00Z">
              <w:rPr>
                <w:rFonts w:ascii="Arial" w:hAnsi="Arial" w:cs="Arial"/>
              </w:rPr>
            </w:rPrChange>
          </w:rPr>
          <w:t>,</w:t>
        </w:r>
      </w:ins>
      <w:ins w:id="529" w:author="Sujil Kumar Koottathampathiyil" w:date="2022-06-08T21:42:00Z">
        <w:r w:rsidR="00942784" w:rsidRPr="00C22DCE">
          <w:rPr>
            <w:rFonts w:ascii="Arial" w:hAnsi="Arial" w:cs="Arial"/>
            <w:sz w:val="24"/>
            <w:szCs w:val="24"/>
            <w:rPrChange w:id="530" w:author="Sujil Kumar Koottathampathiyil" w:date="2022-06-09T11:19:00Z">
              <w:rPr>
                <w:rFonts w:ascii="Arial" w:hAnsi="Arial" w:cs="Arial"/>
              </w:rPr>
            </w:rPrChange>
          </w:rPr>
          <w:t xml:space="preserve"> containment policies and lockdowns might affec</w:t>
        </w:r>
      </w:ins>
      <w:ins w:id="531" w:author="Sujil Kumar Koottathampathiyil" w:date="2022-06-08T21:43:00Z">
        <w:r w:rsidR="00942784" w:rsidRPr="00C22DCE">
          <w:rPr>
            <w:rFonts w:ascii="Arial" w:hAnsi="Arial" w:cs="Arial"/>
            <w:sz w:val="24"/>
            <w:szCs w:val="24"/>
            <w:rPrChange w:id="532"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33"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34" w:author="Sujil Kumar Koottathampathiyil" w:date="2022-06-08T21:36:00Z"/>
          <w:rFonts w:ascii="Arial" w:hAnsi="Arial" w:cs="Arial"/>
          <w:rPrChange w:id="535" w:author="Sujil Kumar Koottathampathiyil" w:date="2022-06-08T23:07:00Z">
            <w:rPr>
              <w:ins w:id="536" w:author="Sujil Kumar Koottathampathiyil" w:date="2022-06-08T21:36:00Z"/>
            </w:rPr>
          </w:rPrChange>
        </w:rPr>
      </w:pPr>
      <w:moveTo w:id="537" w:author="Sujil Kumar Koottathampathiyil" w:date="2022-06-08T19:43:00Z">
        <w:del w:id="538"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39" w:author="Sujil Kumar Koottathampathiyil" w:date="2022-06-08T21:35:00Z">
        <w:r w:rsidR="006B5410" w:rsidRPr="00CB1C7A">
          <w:rPr>
            <w:rFonts w:ascii="Arial" w:hAnsi="Arial" w:cs="Arial"/>
            <w:rPrChange w:id="540" w:author="Sujil Kumar Koottathampathiyil" w:date="2022-06-08T23:07:00Z">
              <w:rPr/>
            </w:rPrChange>
          </w:rPr>
          <w:t xml:space="preserve"> </w:t>
        </w:r>
        <w:r w:rsidR="006B5410" w:rsidRPr="00CB1C7A">
          <w:rPr>
            <w:rFonts w:ascii="Arial" w:hAnsi="Arial" w:cs="Arial"/>
            <w:noProof/>
            <w:rPrChange w:id="541"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CB1C7A" w:rsidRDefault="00566810">
      <w:pPr>
        <w:spacing w:after="0" w:line="240" w:lineRule="auto"/>
        <w:jc w:val="center"/>
        <w:rPr>
          <w:ins w:id="542" w:author="Sujil Kumar Koottathampathiyil" w:date="2022-06-08T21:36:00Z"/>
          <w:rFonts w:ascii="Arial" w:eastAsia="Times New Roman" w:hAnsi="Arial" w:cs="Arial"/>
          <w:sz w:val="24"/>
          <w:szCs w:val="24"/>
          <w:rPrChange w:id="543" w:author="Sujil Kumar Koottathampathiyil" w:date="2022-06-08T23:07:00Z">
            <w:rPr>
              <w:ins w:id="544" w:author="Sujil Kumar Koottathampathiyil" w:date="2022-06-08T21:36:00Z"/>
              <w:rFonts w:ascii="Times New Roman" w:eastAsia="Times New Roman" w:hAnsi="Times New Roman" w:cs="Times New Roman"/>
              <w:sz w:val="24"/>
              <w:szCs w:val="24"/>
            </w:rPr>
          </w:rPrChange>
        </w:rPr>
        <w:pPrChange w:id="545" w:author="Sujil Kumar Koottathampathiyil" w:date="2022-06-08T21:45:00Z">
          <w:pPr>
            <w:spacing w:after="360" w:line="240" w:lineRule="auto"/>
          </w:pPr>
        </w:pPrChange>
      </w:pPr>
      <w:ins w:id="546" w:author="Sujil Kumar Koottathampathiyil" w:date="2022-06-08T21:36:00Z">
        <w:r w:rsidRPr="00CB1C7A">
          <w:rPr>
            <w:rFonts w:ascii="Arial" w:eastAsia="Times New Roman" w:hAnsi="Arial" w:cs="Arial"/>
            <w:b/>
            <w:bCs/>
            <w:sz w:val="24"/>
            <w:szCs w:val="24"/>
            <w:rPrChange w:id="547"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548" w:author="Sujil Kumar Koottathampathiyil" w:date="2022-06-09T08:19:00Z">
        <w:r w:rsidR="00A23F4D">
          <w:rPr>
            <w:rFonts w:ascii="Arial" w:eastAsia="Times New Roman" w:hAnsi="Arial" w:cs="Arial"/>
            <w:b/>
            <w:bCs/>
            <w:sz w:val="24"/>
            <w:szCs w:val="24"/>
          </w:rPr>
          <w:t>1.0</w:t>
        </w:r>
      </w:ins>
      <w:ins w:id="549" w:author="Sujil Kumar Koottathampathiyil" w:date="2022-06-08T21:36:00Z">
        <w:r w:rsidRPr="00CB1C7A">
          <w:rPr>
            <w:rFonts w:ascii="Arial" w:eastAsia="Times New Roman" w:hAnsi="Arial" w:cs="Arial"/>
            <w:b/>
            <w:bCs/>
            <w:sz w:val="24"/>
            <w:szCs w:val="24"/>
            <w:rPrChange w:id="550" w:author="Sujil Kumar Koottathampathiyil" w:date="2022-06-08T23:07:00Z">
              <w:rPr>
                <w:rFonts w:ascii="Verdana" w:eastAsia="Times New Roman" w:hAnsi="Verdana" w:cs="Times New Roman"/>
                <w:b/>
                <w:bCs/>
                <w:color w:val="666666"/>
                <w:sz w:val="23"/>
                <w:szCs w:val="23"/>
                <w:shd w:val="clear" w:color="auto" w:fill="FFFFFF"/>
              </w:rPr>
            </w:rPrChange>
          </w:rPr>
          <w:t>:</w:t>
        </w:r>
      </w:ins>
      <w:ins w:id="551" w:author="Sujil Kumar Koottathampathiyil" w:date="2022-06-08T21:45:00Z">
        <w:r w:rsidR="00120E06" w:rsidRPr="00CB1C7A">
          <w:rPr>
            <w:rFonts w:ascii="Arial" w:eastAsia="Times New Roman" w:hAnsi="Arial" w:cs="Arial"/>
            <w:sz w:val="24"/>
            <w:szCs w:val="24"/>
          </w:rPr>
          <w:t xml:space="preserve"> </w:t>
        </w:r>
      </w:ins>
      <w:ins w:id="552" w:author="Sujil Kumar Koottathampathiyil" w:date="2022-06-08T21:36:00Z">
        <w:r w:rsidRPr="00CB1C7A">
          <w:rPr>
            <w:rFonts w:ascii="Arial" w:eastAsia="Times New Roman" w:hAnsi="Arial" w:cs="Arial"/>
            <w:sz w:val="24"/>
            <w:szCs w:val="24"/>
            <w:rPrChange w:id="553" w:author="Sujil Kumar Koottathampathiyil" w:date="2022-06-08T23:07:00Z">
              <w:rPr>
                <w:rFonts w:ascii="Times New Roman" w:eastAsia="Times New Roman" w:hAnsi="Times New Roman" w:cs="Times New Roman"/>
                <w:sz w:val="24"/>
                <w:szCs w:val="24"/>
              </w:rPr>
            </w:rPrChange>
          </w:rPr>
          <w:t>Framework to evaluate the forecasting model</w:t>
        </w:r>
      </w:ins>
      <w:ins w:id="554" w:author="Sujil Kumar Koottathampathiyil" w:date="2022-06-09T08:58:00Z">
        <w:r w:rsidR="00856199">
          <w:rPr>
            <w:rFonts w:ascii="Arial" w:eastAsia="Times New Roman" w:hAnsi="Arial" w:cs="Arial"/>
            <w:sz w:val="24"/>
            <w:szCs w:val="24"/>
          </w:rPr>
          <w:t xml:space="preserve"> from</w:t>
        </w:r>
      </w:ins>
      <w:ins w:id="555"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556"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56"/>
          <w:ins w:id="557" w:author="Sujil Kumar Koottathampathiyil" w:date="2022-06-11T23:58:00Z">
            <w:r w:rsidR="004E08F8" w:rsidRPr="004E08F8">
              <w:rPr>
                <w:rFonts w:ascii="Arial" w:eastAsia="Times New Roman" w:hAnsi="Arial" w:cs="Arial"/>
                <w:color w:val="000000"/>
                <w:sz w:val="24"/>
                <w:szCs w:val="24"/>
              </w:rPr>
              <w:t>(2020)</w:t>
            </w:r>
          </w:ins>
          <w:customXmlInsRangeStart w:id="558" w:author="Sujil Kumar Koottathampathiyil" w:date="2022-06-08T21:37:00Z"/>
        </w:sdtContent>
      </w:sdt>
      <w:customXmlInsRangeEnd w:id="558"/>
    </w:p>
    <w:p w14:paraId="4B96474B" w14:textId="77777777" w:rsidR="00566810" w:rsidRPr="00CB1C7A" w:rsidRDefault="00566810" w:rsidP="00EB09A1">
      <w:pPr>
        <w:spacing w:line="360" w:lineRule="auto"/>
        <w:jc w:val="center"/>
        <w:rPr>
          <w:moveTo w:id="559" w:author="Sujil Kumar Koottathampathiyil" w:date="2022-06-08T19:43:00Z"/>
          <w:rFonts w:ascii="Arial" w:hAnsi="Arial" w:cs="Arial"/>
          <w:color w:val="000000"/>
        </w:rPr>
      </w:pPr>
    </w:p>
    <w:p w14:paraId="62434A7D" w14:textId="52FDD88C" w:rsidR="00186B33" w:rsidRPr="00EB3630" w:rsidRDefault="0075697C" w:rsidP="00EB09A1">
      <w:pPr>
        <w:spacing w:line="360" w:lineRule="auto"/>
        <w:jc w:val="both"/>
        <w:rPr>
          <w:ins w:id="560" w:author="Sujil Kumar Koottathampathiyil" w:date="2022-06-08T22:29:00Z"/>
          <w:rFonts w:ascii="Arial" w:hAnsi="Arial" w:cs="Arial"/>
          <w:color w:val="000000"/>
          <w:sz w:val="24"/>
          <w:szCs w:val="24"/>
          <w:rPrChange w:id="561" w:author="Sujil Kumar Koottathampathiyil" w:date="2022-06-09T11:19:00Z">
            <w:rPr>
              <w:ins w:id="562" w:author="Sujil Kumar Koottathampathiyil" w:date="2022-06-08T22:29:00Z"/>
              <w:rFonts w:ascii="Arial" w:hAnsi="Arial" w:cs="Arial"/>
              <w:color w:val="000000"/>
            </w:rPr>
          </w:rPrChange>
        </w:rPr>
      </w:pPr>
      <w:commentRangeStart w:id="563"/>
      <w:commentRangeEnd w:id="563"/>
      <w:del w:id="564" w:author="Sujil Kumar Koottathampathiyil" w:date="2022-06-11T23:25:00Z">
        <w:r w:rsidDel="00186B33">
          <w:rPr>
            <w:rStyle w:val="CommentReference"/>
          </w:rPr>
          <w:commentReference w:id="563"/>
        </w:r>
      </w:del>
      <w:ins w:id="565" w:author="Sujil Kumar Koottathampathiyil" w:date="2022-06-11T23:24:00Z">
        <w:r w:rsidR="00186B33" w:rsidRPr="00186B33">
          <w:rPr>
            <w:rFonts w:ascii="Arial" w:hAnsi="Arial" w:cs="Arial"/>
            <w:color w:val="000000"/>
            <w:sz w:val="24"/>
            <w:szCs w:val="24"/>
          </w:rPr>
          <w:t xml:space="preserve">In Qingdao, China, another study was conducted on forecasting cancer-related deaths in </w:t>
        </w:r>
      </w:ins>
      <w:customXmlInsRangeStart w:id="566"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Content>
          <w:customXmlInsRangeEnd w:id="566"/>
          <w:ins w:id="567" w:author="Sujil Kumar Koottathampathiyil" w:date="2022-06-11T23:58:00Z">
            <w:r w:rsidR="004E08F8" w:rsidRPr="004E08F8">
              <w:rPr>
                <w:rFonts w:ascii="Arial" w:hAnsi="Arial" w:cs="Arial"/>
                <w:color w:val="000000"/>
                <w:sz w:val="24"/>
                <w:szCs w:val="24"/>
              </w:rPr>
              <w:t>2021</w:t>
            </w:r>
          </w:ins>
          <w:customXmlInsRangeStart w:id="568" w:author="Sujil Kumar Koottathampathiyil" w:date="2022-06-11T23:25:00Z"/>
        </w:sdtContent>
      </w:sdt>
      <w:customXmlInsRangeEnd w:id="568"/>
      <w:ins w:id="569" w:author="Sujil Kumar Koottathampathiyil" w:date="2022-06-11T23:24:00Z">
        <w:r w:rsidR="00186B33"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70"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Content>
          <w:customXmlInsRangeEnd w:id="570"/>
          <w:ins w:id="571" w:author="Sujil Kumar Koottathampathiyil" w:date="2022-06-11T23:58:00Z">
            <w:r w:rsidR="004E08F8" w:rsidRPr="004E08F8">
              <w:rPr>
                <w:rFonts w:ascii="Arial" w:hAnsi="Arial" w:cs="Arial"/>
                <w:color w:val="000000"/>
                <w:sz w:val="24"/>
                <w:szCs w:val="24"/>
              </w:rPr>
              <w:t>Airiti and her team</w:t>
            </w:r>
          </w:ins>
          <w:customXmlInsRangeStart w:id="572" w:author="Sujil Kumar Koottathampathiyil" w:date="2022-06-11T23:25:00Z"/>
        </w:sdtContent>
      </w:sdt>
      <w:customXmlInsRangeEnd w:id="572"/>
      <w:ins w:id="573" w:author="Sujil Kumar Koottathampathiyil" w:date="2022-06-11T23:25:00Z">
        <w:r w:rsidR="00186B33" w:rsidRPr="00186B33">
          <w:rPr>
            <w:rFonts w:ascii="Arial" w:hAnsi="Arial" w:cs="Arial"/>
            <w:color w:val="000000"/>
            <w:sz w:val="24"/>
            <w:szCs w:val="24"/>
          </w:rPr>
          <w:t xml:space="preserve"> </w:t>
        </w:r>
      </w:ins>
      <w:ins w:id="574" w:author="Sujil Kumar Koottathampathiyil" w:date="2022-06-11T23:24:00Z">
        <w:r w:rsidR="00186B33"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75" w:author="Sujil Kumar Koottathampathiyil" w:date="2022-06-08T19:43:00Z"/>
          <w:rFonts w:ascii="Arial" w:hAnsi="Arial" w:cs="Arial"/>
          <w:color w:val="000000"/>
          <w:sz w:val="24"/>
          <w:szCs w:val="24"/>
          <w:rPrChange w:id="576" w:author="Sujil Kumar Koottathampathiyil" w:date="2022-06-09T11:19:00Z">
            <w:rPr>
              <w:moveTo w:id="577" w:author="Sujil Kumar Koottathampathiyil" w:date="2022-06-08T19:43:00Z"/>
              <w:rFonts w:ascii="Arial" w:hAnsi="Arial" w:cs="Arial"/>
              <w:color w:val="000000"/>
            </w:rPr>
          </w:rPrChange>
        </w:rPr>
      </w:pPr>
      <w:ins w:id="578" w:author="Sujil Kumar Koottathampathiyil" w:date="2022-06-09T01:03:00Z">
        <w:r w:rsidRPr="00EB3630">
          <w:rPr>
            <w:rFonts w:ascii="Arial" w:hAnsi="Arial" w:cs="Arial"/>
            <w:color w:val="000000"/>
            <w:sz w:val="24"/>
            <w:szCs w:val="24"/>
            <w:rPrChange w:id="579" w:author="Sujil Kumar Koottathampathiyil" w:date="2022-06-09T11:19:00Z">
              <w:rPr>
                <w:rFonts w:ascii="Arial" w:hAnsi="Arial" w:cs="Arial"/>
                <w:color w:val="000000"/>
              </w:rPr>
            </w:rPrChange>
          </w:rPr>
          <w:t>The s</w:t>
        </w:r>
      </w:ins>
      <w:ins w:id="580" w:author="Sujil Kumar Koottathampathiyil" w:date="2022-06-08T22:30:00Z">
        <w:r w:rsidR="009A5FEF" w:rsidRPr="00EB3630">
          <w:rPr>
            <w:rFonts w:ascii="Arial" w:hAnsi="Arial" w:cs="Arial"/>
            <w:color w:val="000000"/>
            <w:sz w:val="24"/>
            <w:szCs w:val="24"/>
            <w:rPrChange w:id="581" w:author="Sujil Kumar Koottathampathiyil" w:date="2022-06-09T11:19:00Z">
              <w:rPr>
                <w:rFonts w:ascii="Arial" w:hAnsi="Arial" w:cs="Arial"/>
                <w:color w:val="000000"/>
              </w:rPr>
            </w:rPrChange>
          </w:rPr>
          <w:t xml:space="preserve">tudy of Singh et al. </w:t>
        </w:r>
      </w:ins>
      <w:customXmlInsRangeStart w:id="582"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82"/>
          <w:ins w:id="583" w:author="Sujil Kumar Koottathampathiyil" w:date="2022-06-11T23:58:00Z">
            <w:r w:rsidR="004E08F8" w:rsidRPr="004E08F8">
              <w:rPr>
                <w:rFonts w:ascii="Arial" w:hAnsi="Arial" w:cs="Arial"/>
                <w:color w:val="000000"/>
                <w:sz w:val="24"/>
                <w:szCs w:val="24"/>
              </w:rPr>
              <w:t>(2020)</w:t>
            </w:r>
          </w:ins>
          <w:commentRangeStart w:id="584"/>
          <w:commentRangeEnd w:id="584"/>
          <w:del w:id="585" w:author="Sujil Kumar Koottathampathiyil" w:date="2022-06-11T23:06:00Z">
            <w:r w:rsidR="0075697C" w:rsidRPr="004E08F8" w:rsidDel="005B3608">
              <w:rPr>
                <w:rStyle w:val="CommentReference"/>
                <w:color w:val="000000"/>
                <w:rPrChange w:id="586" w:author="Sujil Kumar Koottathampathiyil" w:date="2022-06-11T23:58:00Z">
                  <w:rPr>
                    <w:rStyle w:val="CommentReference"/>
                  </w:rPr>
                </w:rPrChange>
              </w:rPr>
              <w:commentReference w:id="584"/>
            </w:r>
          </w:del>
          <w:customXmlInsRangeStart w:id="587" w:author="Sujil Kumar Koottathampathiyil" w:date="2022-06-08T22:30:00Z"/>
        </w:sdtContent>
      </w:sdt>
      <w:customXmlInsRangeEnd w:id="587"/>
      <w:ins w:id="588" w:author="Sujil Kumar Koottathampathiyil" w:date="2022-06-08T22:30:00Z">
        <w:r w:rsidR="009A5FEF" w:rsidRPr="00EB3630">
          <w:rPr>
            <w:rFonts w:ascii="Arial" w:hAnsi="Arial" w:cs="Arial"/>
            <w:color w:val="000000"/>
            <w:sz w:val="24"/>
            <w:szCs w:val="24"/>
            <w:rPrChange w:id="589" w:author="Sujil Kumar Koottathampathiyil" w:date="2022-06-09T11:19:00Z">
              <w:rPr>
                <w:rFonts w:ascii="Arial" w:hAnsi="Arial" w:cs="Arial"/>
                <w:color w:val="000000"/>
              </w:rPr>
            </w:rPrChange>
          </w:rPr>
          <w:t xml:space="preserve"> </w:t>
        </w:r>
      </w:ins>
      <w:ins w:id="590" w:author="Sujil Kumar Koottathampathiyil" w:date="2022-06-08T22:29:00Z">
        <w:r w:rsidR="009A5FEF" w:rsidRPr="00EB3630">
          <w:rPr>
            <w:rFonts w:ascii="Arial" w:hAnsi="Arial" w:cs="Arial"/>
            <w:color w:val="000000"/>
            <w:sz w:val="24"/>
            <w:szCs w:val="24"/>
            <w:rPrChange w:id="591" w:author="Sujil Kumar Koottathampathiyil" w:date="2022-06-09T11:19:00Z">
              <w:rPr>
                <w:rFonts w:ascii="Arial" w:hAnsi="Arial" w:cs="Arial"/>
                <w:color w:val="000000"/>
              </w:rPr>
            </w:rPrChange>
          </w:rPr>
          <w:t xml:space="preserve">for predicting </w:t>
        </w:r>
      </w:ins>
      <w:ins w:id="592" w:author="Sujil Kumar Koottathampathiyil" w:date="2022-06-09T01:03:00Z">
        <w:r w:rsidRPr="00EB3630">
          <w:rPr>
            <w:rFonts w:ascii="Arial" w:hAnsi="Arial" w:cs="Arial"/>
            <w:color w:val="000000"/>
            <w:sz w:val="24"/>
            <w:szCs w:val="24"/>
            <w:rPrChange w:id="593" w:author="Sujil Kumar Koottathampathiyil" w:date="2022-06-09T11:19:00Z">
              <w:rPr>
                <w:rFonts w:ascii="Arial" w:hAnsi="Arial" w:cs="Arial"/>
                <w:color w:val="000000"/>
              </w:rPr>
            </w:rPrChange>
          </w:rPr>
          <w:t xml:space="preserve">the </w:t>
        </w:r>
      </w:ins>
      <w:ins w:id="594" w:author="Sujil Kumar Koottathampathiyil" w:date="2022-06-08T22:29: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covid-19 pandemic on time series</w:t>
        </w:r>
      </w:ins>
      <w:ins w:id="596" w:author="Sujil Kumar Koottathampathiyil" w:date="2022-06-08T22:31:00Z">
        <w:r w:rsidR="009A5FEF" w:rsidRPr="00EB3630">
          <w:rPr>
            <w:rFonts w:ascii="Arial" w:hAnsi="Arial" w:cs="Arial"/>
            <w:color w:val="000000"/>
            <w:sz w:val="24"/>
            <w:szCs w:val="24"/>
            <w:rPrChange w:id="597" w:author="Sujil Kumar Koottathampathiyil" w:date="2022-06-09T11:19:00Z">
              <w:rPr>
                <w:rFonts w:ascii="Arial" w:hAnsi="Arial" w:cs="Arial"/>
                <w:color w:val="000000"/>
              </w:rPr>
            </w:rPrChange>
          </w:rPr>
          <w:t xml:space="preserve"> data is also </w:t>
        </w:r>
      </w:ins>
      <w:ins w:id="598" w:author="Sujil Kumar Koottathampathiyil" w:date="2022-06-09T01:03:00Z">
        <w:r w:rsidRPr="00EB3630">
          <w:rPr>
            <w:rFonts w:ascii="Arial" w:hAnsi="Arial" w:cs="Arial"/>
            <w:color w:val="000000"/>
            <w:sz w:val="24"/>
            <w:szCs w:val="24"/>
            <w:rPrChange w:id="599" w:author="Sujil Kumar Koottathampathiyil" w:date="2022-06-09T11:19:00Z">
              <w:rPr>
                <w:rFonts w:ascii="Arial" w:hAnsi="Arial" w:cs="Arial"/>
                <w:color w:val="000000"/>
              </w:rPr>
            </w:rPrChange>
          </w:rPr>
          <w:t xml:space="preserve">a </w:t>
        </w:r>
      </w:ins>
      <w:ins w:id="600" w:author="Sujil Kumar Koottathampathiyil" w:date="2022-06-08T22:31:00Z">
        <w:r w:rsidR="009A5FEF" w:rsidRPr="00EB3630">
          <w:rPr>
            <w:rFonts w:ascii="Arial" w:hAnsi="Arial" w:cs="Arial"/>
            <w:color w:val="000000"/>
            <w:sz w:val="24"/>
            <w:szCs w:val="24"/>
            <w:rPrChange w:id="601" w:author="Sujil Kumar Koottathampathiyil" w:date="2022-06-09T11:19:00Z">
              <w:rPr>
                <w:rFonts w:ascii="Arial" w:hAnsi="Arial" w:cs="Arial"/>
                <w:color w:val="000000"/>
              </w:rPr>
            </w:rPrChange>
          </w:rPr>
          <w:t xml:space="preserve">similar example. But they have used </w:t>
        </w:r>
      </w:ins>
      <w:ins w:id="602" w:author="Sujil Kumar Koottathampathiyil" w:date="2022-06-09T01:03:00Z">
        <w:r w:rsidRPr="00EB3630">
          <w:rPr>
            <w:rFonts w:ascii="Arial" w:hAnsi="Arial" w:cs="Arial"/>
            <w:color w:val="000000"/>
            <w:sz w:val="24"/>
            <w:szCs w:val="24"/>
            <w:rPrChange w:id="603" w:author="Sujil Kumar Koottathampathiyil" w:date="2022-06-09T11:19:00Z">
              <w:rPr>
                <w:rFonts w:ascii="Arial" w:hAnsi="Arial" w:cs="Arial"/>
                <w:color w:val="000000"/>
              </w:rPr>
            </w:rPrChange>
          </w:rPr>
          <w:t xml:space="preserve">the </w:t>
        </w:r>
      </w:ins>
      <w:ins w:id="604" w:author="Sujil Kumar Koottathampathiyil" w:date="2022-06-08T22:31:00Z">
        <w:r w:rsidR="009A5FEF" w:rsidRPr="00EB3630">
          <w:rPr>
            <w:rFonts w:ascii="Arial" w:hAnsi="Arial" w:cs="Arial"/>
            <w:color w:val="000000"/>
            <w:sz w:val="24"/>
            <w:szCs w:val="24"/>
            <w:rPrChange w:id="605" w:author="Sujil Kumar Koottathampathiyil" w:date="2022-06-09T11:19:00Z">
              <w:rPr>
                <w:rFonts w:ascii="Arial" w:hAnsi="Arial" w:cs="Arial"/>
                <w:color w:val="000000"/>
              </w:rPr>
            </w:rPrChange>
          </w:rPr>
          <w:t xml:space="preserve">Support Vector Machine </w:t>
        </w:r>
        <w:r w:rsidR="009A5FEF" w:rsidRPr="00EB3630">
          <w:rPr>
            <w:rFonts w:ascii="Arial" w:hAnsi="Arial" w:cs="Arial"/>
            <w:color w:val="000000"/>
            <w:sz w:val="24"/>
            <w:szCs w:val="24"/>
            <w:rPrChange w:id="606" w:author="Sujil Kumar Koottathampathiyil" w:date="2022-06-09T11:19:00Z">
              <w:rPr>
                <w:rFonts w:ascii="Arial" w:hAnsi="Arial" w:cs="Arial"/>
                <w:color w:val="000000"/>
              </w:rPr>
            </w:rPrChange>
          </w:rPr>
          <w:lastRenderedPageBreak/>
          <w:t xml:space="preserve">(SVM) model for the prediction. </w:t>
        </w:r>
      </w:ins>
      <w:ins w:id="607" w:author="Sujil Kumar Koottathampathiyil" w:date="2022-06-08T22:32:00Z">
        <w:r w:rsidR="009A5FEF" w:rsidRPr="00EB3630">
          <w:rPr>
            <w:rFonts w:ascii="Arial" w:hAnsi="Arial" w:cs="Arial"/>
            <w:color w:val="000000"/>
            <w:sz w:val="24"/>
            <w:szCs w:val="24"/>
            <w:rPrChange w:id="608" w:author="Sujil Kumar Koottathampathiyil" w:date="2022-06-09T11:19:00Z">
              <w:rPr>
                <w:rFonts w:ascii="Arial" w:hAnsi="Arial" w:cs="Arial"/>
                <w:color w:val="000000"/>
              </w:rPr>
            </w:rPrChange>
          </w:rPr>
          <w:t xml:space="preserve">The objective of the research was to produce </w:t>
        </w:r>
      </w:ins>
      <w:ins w:id="609" w:author="Sujil Kumar Koottathampathiyil" w:date="2022-06-09T01:03:00Z">
        <w:r w:rsidRPr="00EB3630">
          <w:rPr>
            <w:rFonts w:ascii="Arial" w:hAnsi="Arial" w:cs="Arial"/>
            <w:color w:val="000000"/>
            <w:sz w:val="24"/>
            <w:szCs w:val="24"/>
            <w:rPrChange w:id="610" w:author="Sujil Kumar Koottathampathiyil" w:date="2022-06-09T11:19:00Z">
              <w:rPr>
                <w:rFonts w:ascii="Arial" w:hAnsi="Arial" w:cs="Arial"/>
                <w:color w:val="000000"/>
              </w:rPr>
            </w:rPrChange>
          </w:rPr>
          <w:t xml:space="preserve">a </w:t>
        </w:r>
      </w:ins>
      <w:ins w:id="611" w:author="Sujil Kumar Koottathampathiyil" w:date="2022-06-08T22:32:00Z">
        <w:r w:rsidR="009A5FEF"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13" w:author="Sujil Kumar Koottathampathiyil" w:date="2022-06-09T11:19:00Z">
              <w:rPr>
                <w:rFonts w:ascii="Arial" w:hAnsi="Arial" w:cs="Arial"/>
                <w:color w:val="000000"/>
              </w:rPr>
            </w:rPrChange>
          </w:rPr>
          <w:t>The purpos</w:t>
        </w:r>
      </w:ins>
      <w:ins w:id="614" w:author="Sujil Kumar Koottathampathiyil" w:date="2022-06-08T22:33:00Z">
        <w:r w:rsidR="00B12E94" w:rsidRPr="00EB3630">
          <w:rPr>
            <w:rFonts w:ascii="Arial" w:hAnsi="Arial" w:cs="Arial"/>
            <w:color w:val="000000"/>
            <w:sz w:val="24"/>
            <w:szCs w:val="24"/>
            <w:rPrChange w:id="615" w:author="Sujil Kumar Koottathampathiyil" w:date="2022-06-09T11:19:00Z">
              <w:rPr>
                <w:rFonts w:ascii="Arial" w:hAnsi="Arial" w:cs="Arial"/>
                <w:color w:val="000000"/>
              </w:rPr>
            </w:rPrChange>
          </w:rPr>
          <w:t xml:space="preserve">e of this study was to investigate the coronavirus disease in the year 2019 </w:t>
        </w:r>
      </w:ins>
      <w:ins w:id="616" w:author="Sujil Kumar Koottathampathiyil" w:date="2022-06-08T22:34:00Z">
        <w:r w:rsidR="00B12E94" w:rsidRPr="00EB3630">
          <w:rPr>
            <w:rFonts w:ascii="Arial" w:hAnsi="Arial" w:cs="Arial"/>
            <w:color w:val="000000"/>
            <w:sz w:val="24"/>
            <w:szCs w:val="24"/>
            <w:rPrChange w:id="617" w:author="Sujil Kumar Koottathampathiyil" w:date="2022-06-09T11:19:00Z">
              <w:rPr>
                <w:rFonts w:ascii="Arial" w:hAnsi="Arial" w:cs="Arial"/>
                <w:color w:val="000000"/>
              </w:rPr>
            </w:rPrChange>
          </w:rPr>
          <w:t>prediction of confirmed, diseased and recovered cases.</w:t>
        </w:r>
      </w:ins>
      <w:ins w:id="618" w:author="Sujil Kumar Koottathampathiyil" w:date="2022-06-08T22:35:00Z">
        <w:r w:rsidR="00216703" w:rsidRPr="00EB3630">
          <w:rPr>
            <w:rFonts w:ascii="Arial" w:hAnsi="Arial" w:cs="Arial"/>
            <w:color w:val="000000"/>
            <w:sz w:val="24"/>
            <w:szCs w:val="24"/>
            <w:rPrChange w:id="619" w:author="Sujil Kumar Koottathampathiyil" w:date="2022-06-09T11:19:00Z">
              <w:rPr>
                <w:rFonts w:ascii="Arial" w:hAnsi="Arial" w:cs="Arial"/>
                <w:color w:val="000000"/>
              </w:rPr>
            </w:rPrChange>
          </w:rPr>
          <w:t xml:space="preserve"> This prediction is used to </w:t>
        </w:r>
      </w:ins>
      <w:ins w:id="620" w:author="Sujil Kumar Koottathampathiyil" w:date="2022-06-08T22:36:00Z">
        <w:r w:rsidR="00216703" w:rsidRPr="00EB3630">
          <w:rPr>
            <w:rFonts w:ascii="Arial" w:hAnsi="Arial" w:cs="Arial"/>
            <w:color w:val="000000"/>
            <w:sz w:val="24"/>
            <w:szCs w:val="24"/>
            <w:rPrChange w:id="621" w:author="Sujil Kumar Koottathampathiyil" w:date="2022-06-09T11:19:00Z">
              <w:rPr>
                <w:rFonts w:ascii="Arial" w:hAnsi="Arial" w:cs="Arial"/>
                <w:color w:val="000000"/>
              </w:rPr>
            </w:rPrChange>
          </w:rPr>
          <w:t>plan reso</w:t>
        </w:r>
      </w:ins>
      <w:ins w:id="622" w:author="Sujil Kumar Koottathampathiyil" w:date="2022-06-08T22:37:00Z">
        <w:r w:rsidR="00216703" w:rsidRPr="00EB3630">
          <w:rPr>
            <w:rFonts w:ascii="Arial" w:hAnsi="Arial" w:cs="Arial"/>
            <w:color w:val="000000"/>
            <w:sz w:val="24"/>
            <w:szCs w:val="24"/>
            <w:rPrChange w:id="623" w:author="Sujil Kumar Koottathampathiyil" w:date="2022-06-09T11:19:00Z">
              <w:rPr>
                <w:rFonts w:ascii="Arial" w:hAnsi="Arial" w:cs="Arial"/>
                <w:color w:val="000000"/>
              </w:rPr>
            </w:rPrChange>
          </w:rPr>
          <w:t xml:space="preserve">urces, determine government policy, </w:t>
        </w:r>
      </w:ins>
      <w:ins w:id="624" w:author="Sujil Kumar Koottathampathiyil" w:date="2022-06-08T22:38:00Z">
        <w:r w:rsidR="00216703" w:rsidRPr="00EB3630">
          <w:rPr>
            <w:rFonts w:ascii="Arial" w:hAnsi="Arial" w:cs="Arial"/>
            <w:color w:val="000000"/>
            <w:sz w:val="24"/>
            <w:szCs w:val="24"/>
            <w:rPrChange w:id="625" w:author="Sujil Kumar Koottathampathiyil" w:date="2022-06-09T11:19:00Z">
              <w:rPr>
                <w:rFonts w:ascii="Arial" w:hAnsi="Arial" w:cs="Arial"/>
                <w:color w:val="000000"/>
              </w:rPr>
            </w:rPrChange>
          </w:rPr>
          <w:t>provide survivors with immunity passport</w:t>
        </w:r>
      </w:ins>
      <w:ins w:id="626" w:author="Sujil Kumar Koottathampathiyil" w:date="2022-06-09T01:03:00Z">
        <w:r w:rsidRPr="00EB3630">
          <w:rPr>
            <w:rFonts w:ascii="Arial" w:hAnsi="Arial" w:cs="Arial"/>
            <w:color w:val="000000"/>
            <w:sz w:val="24"/>
            <w:szCs w:val="24"/>
            <w:rPrChange w:id="627" w:author="Sujil Kumar Koottathampathiyil" w:date="2022-06-09T11:19:00Z">
              <w:rPr>
                <w:rFonts w:ascii="Arial" w:hAnsi="Arial" w:cs="Arial"/>
                <w:color w:val="000000"/>
              </w:rPr>
            </w:rPrChange>
          </w:rPr>
          <w:t>s</w:t>
        </w:r>
      </w:ins>
      <w:ins w:id="628" w:author="Sujil Kumar Koottathampathiyil" w:date="2022-06-08T22:41:00Z">
        <w:r w:rsidR="00F56D1D"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 and use the same plasma for care.</w:t>
        </w:r>
      </w:ins>
      <w:ins w:id="630" w:author="Sujil Kumar Koottathampathiyil" w:date="2022-06-08T22:38:00Z">
        <w:r w:rsidR="00216703" w:rsidRPr="00EB3630">
          <w:rPr>
            <w:rFonts w:ascii="Arial" w:hAnsi="Arial" w:cs="Arial"/>
            <w:color w:val="000000"/>
            <w:sz w:val="24"/>
            <w:szCs w:val="24"/>
            <w:rPrChange w:id="631" w:author="Sujil Kumar Koottathampathiyil" w:date="2022-06-09T11:19:00Z">
              <w:rPr>
                <w:rFonts w:ascii="Arial" w:hAnsi="Arial" w:cs="Arial"/>
                <w:color w:val="000000"/>
              </w:rPr>
            </w:rPrChange>
          </w:rPr>
          <w:t xml:space="preserve"> </w:t>
        </w:r>
      </w:ins>
      <w:ins w:id="632" w:author="Sujil Kumar Koottathampathiyil" w:date="2022-06-08T22:47:00Z">
        <w:r w:rsidR="00A93D09"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The findings from the author indicate that </w:t>
        </w:r>
      </w:ins>
      <w:ins w:id="634" w:author="Sujil Kumar Koottathampathiyil" w:date="2022-06-08T22:48:00Z">
        <w:r w:rsidR="00A93D09" w:rsidRPr="00EB3630">
          <w:rPr>
            <w:rFonts w:ascii="Arial" w:hAnsi="Arial" w:cs="Arial"/>
            <w:color w:val="000000"/>
            <w:sz w:val="24"/>
            <w:szCs w:val="24"/>
            <w:rPrChange w:id="635" w:author="Sujil Kumar Koottathampathiyil" w:date="2022-06-09T11:19:00Z">
              <w:rPr>
                <w:rFonts w:ascii="Arial" w:hAnsi="Arial" w:cs="Arial"/>
                <w:color w:val="000000"/>
              </w:rPr>
            </w:rPrChange>
          </w:rPr>
          <w:t xml:space="preserve">Covid-19’s daily mortality rate is positively correlated with </w:t>
        </w:r>
      </w:ins>
      <w:ins w:id="636" w:author="Sujil Kumar Koottathampathiyil" w:date="2022-06-09T01:04:00Z">
        <w:r w:rsidRPr="00EB3630">
          <w:rPr>
            <w:rFonts w:ascii="Arial" w:hAnsi="Arial" w:cs="Arial"/>
            <w:color w:val="000000"/>
            <w:sz w:val="24"/>
            <w:szCs w:val="24"/>
            <w:rPrChange w:id="637" w:author="Sujil Kumar Koottathampathiyil" w:date="2022-06-09T11:19:00Z">
              <w:rPr>
                <w:rFonts w:ascii="Arial" w:hAnsi="Arial" w:cs="Arial"/>
                <w:color w:val="000000"/>
              </w:rPr>
            </w:rPrChange>
          </w:rPr>
          <w:t>several</w:t>
        </w:r>
      </w:ins>
      <w:ins w:id="638" w:author="Sujil Kumar Koottathampathiyil" w:date="2022-06-08T22:48:00Z">
        <w:r w:rsidR="00A93D09" w:rsidRPr="00EB3630">
          <w:rPr>
            <w:rFonts w:ascii="Arial" w:hAnsi="Arial" w:cs="Arial"/>
            <w:color w:val="000000"/>
            <w:sz w:val="24"/>
            <w:szCs w:val="24"/>
            <w:rPrChange w:id="639" w:author="Sujil Kumar Koottathampathiyil" w:date="2022-06-09T11:19:00Z">
              <w:rPr>
                <w:rFonts w:ascii="Arial" w:hAnsi="Arial" w:cs="Arial"/>
                <w:color w:val="000000"/>
              </w:rPr>
            </w:rPrChange>
          </w:rPr>
          <w:t xml:space="preserve"> confirmed cases.</w:t>
        </w:r>
      </w:ins>
      <w:ins w:id="640" w:author="Sujil Kumar Koottathampathiyil" w:date="2022-06-08T22:49:00Z">
        <w:r w:rsidR="00327F2B"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 The study also showed that it is dependent on the dietary routine and immune system.</w:t>
        </w:r>
      </w:ins>
      <w:ins w:id="642" w:author="Sujil Kumar Koottathampathiyil" w:date="2022-06-08T22:50:00Z">
        <w:r w:rsidR="002B620E"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 As per the author, </w:t>
        </w:r>
      </w:ins>
      <w:ins w:id="644" w:author="Sujil Kumar Koottathampathiyil" w:date="2022-06-08T22:52:00Z">
        <w:r w:rsidR="0001527B"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an emergency can be </w:t>
        </w:r>
      </w:ins>
      <w:ins w:id="646" w:author="Sujil Kumar Koottathampathiyil" w:date="2022-06-08T22:59:00Z">
        <w:r w:rsidR="00EF72E9" w:rsidRPr="00EB3630">
          <w:rPr>
            <w:rFonts w:ascii="Arial" w:hAnsi="Arial" w:cs="Arial"/>
            <w:color w:val="000000"/>
            <w:sz w:val="24"/>
            <w:szCs w:val="24"/>
            <w:rPrChange w:id="647" w:author="Sujil Kumar Koottathampathiyil" w:date="2022-06-09T11:19:00Z">
              <w:rPr>
                <w:rFonts w:ascii="Arial" w:hAnsi="Arial" w:cs="Arial"/>
                <w:color w:val="000000"/>
              </w:rPr>
            </w:rPrChange>
          </w:rPr>
          <w:t>awakened</w:t>
        </w:r>
      </w:ins>
      <w:ins w:id="648" w:author="Sujil Kumar Koottathampathiyil" w:date="2022-06-08T22:52:00Z">
        <w:r w:rsidR="0001527B"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 before </w:t>
        </w:r>
      </w:ins>
      <w:ins w:id="650" w:author="Sujil Kumar Koottathampathiyil" w:date="2022-06-09T01:04:00Z">
        <w:r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the </w:t>
        </w:r>
      </w:ins>
      <w:ins w:id="652" w:author="Sujil Kumar Koottathampathiyil" w:date="2022-06-08T22:52:00Z">
        <w:r w:rsidR="0001527B" w:rsidRPr="00EB3630">
          <w:rPr>
            <w:rFonts w:ascii="Arial" w:hAnsi="Arial" w:cs="Arial"/>
            <w:color w:val="000000"/>
            <w:sz w:val="24"/>
            <w:szCs w:val="24"/>
            <w:rPrChange w:id="653"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54" w:author="Sujil Kumar Koottathampathiyil" w:date="2022-06-09T11:19:00Z">
              <w:rPr>
                <w:rFonts w:ascii="Arial" w:hAnsi="Arial" w:cs="Arial"/>
                <w:color w:val="000000"/>
              </w:rPr>
            </w:rPrChange>
          </w:rPr>
          <w:t xml:space="preserve"> </w:t>
        </w:r>
      </w:ins>
      <w:moveTo w:id="655" w:author="Sujil Kumar Koottathampathiyil" w:date="2022-06-08T19:43:00Z">
        <w:r w:rsidR="00EB09A1" w:rsidRPr="00EB3630">
          <w:rPr>
            <w:rFonts w:ascii="Arial" w:hAnsi="Arial" w:cs="Arial"/>
            <w:color w:val="000000"/>
            <w:sz w:val="24"/>
            <w:szCs w:val="24"/>
            <w:rPrChange w:id="656" w:author="Sujil Kumar Koottathampathiyil" w:date="2022-06-09T11:19:00Z">
              <w:rPr>
                <w:rFonts w:ascii="Arial" w:hAnsi="Arial" w:cs="Arial"/>
                <w:color w:val="000000"/>
              </w:rPr>
            </w:rPrChange>
          </w:rPr>
          <w:t xml:space="preserve">Another study </w:t>
        </w:r>
      </w:moveTo>
      <w:ins w:id="657" w:author="Sujil Kumar Koottathampathiyil" w:date="2022-06-08T21:46:00Z">
        <w:r w:rsidR="004001EB" w:rsidRPr="00EB3630">
          <w:rPr>
            <w:rFonts w:ascii="Arial" w:hAnsi="Arial" w:cs="Arial"/>
            <w:color w:val="000000"/>
            <w:sz w:val="24"/>
            <w:szCs w:val="24"/>
            <w:rPrChange w:id="658" w:author="Sujil Kumar Koottathampathiyil" w:date="2022-06-09T11:19:00Z">
              <w:rPr>
                <w:rFonts w:ascii="Arial" w:hAnsi="Arial" w:cs="Arial"/>
                <w:color w:val="000000"/>
              </w:rPr>
            </w:rPrChange>
          </w:rPr>
          <w:t>from</w:t>
        </w:r>
      </w:ins>
      <w:ins w:id="659" w:author="Sujil Kumar Koottathampathiyil" w:date="2022-06-08T21:47:00Z">
        <w:r w:rsidR="004001EB" w:rsidRPr="00EB3630">
          <w:rPr>
            <w:rFonts w:ascii="Arial" w:hAnsi="Arial" w:cs="Arial"/>
            <w:color w:val="000000"/>
            <w:sz w:val="24"/>
            <w:szCs w:val="24"/>
            <w:rPrChange w:id="660" w:author="Sujil Kumar Koottathampathiyil" w:date="2022-06-09T11:19:00Z">
              <w:rPr>
                <w:rFonts w:ascii="Arial" w:hAnsi="Arial" w:cs="Arial"/>
                <w:color w:val="000000"/>
              </w:rPr>
            </w:rPrChange>
          </w:rPr>
          <w:t xml:space="preserve"> Włodarczyk</w:t>
        </w:r>
      </w:ins>
      <w:ins w:id="661" w:author="Sujil Kumar Koottathampathiyil" w:date="2022-06-08T21:51:00Z">
        <w:r w:rsidR="0087700B" w:rsidRPr="00EB3630">
          <w:rPr>
            <w:rFonts w:ascii="Arial" w:hAnsi="Arial" w:cs="Arial"/>
            <w:color w:val="000000"/>
            <w:sz w:val="24"/>
            <w:szCs w:val="24"/>
            <w:rPrChange w:id="662" w:author="Sujil Kumar Koottathampathiyil" w:date="2022-06-09T11:19:00Z">
              <w:rPr>
                <w:rFonts w:ascii="Arial" w:hAnsi="Arial" w:cs="Arial"/>
                <w:color w:val="000000"/>
              </w:rPr>
            </w:rPrChange>
          </w:rPr>
          <w:t xml:space="preserve"> </w:t>
        </w:r>
      </w:ins>
      <w:customXmlInsRangeStart w:id="663"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63"/>
          <w:ins w:id="664" w:author="Sujil Kumar Koottathampathiyil" w:date="2022-06-11T23:58:00Z">
            <w:r w:rsidR="004E08F8" w:rsidRPr="004E08F8">
              <w:rPr>
                <w:rFonts w:ascii="Arial" w:hAnsi="Arial" w:cs="Arial"/>
                <w:color w:val="000000"/>
                <w:sz w:val="24"/>
                <w:szCs w:val="24"/>
              </w:rPr>
              <w:t>(2021)</w:t>
            </w:r>
          </w:ins>
          <w:customXmlInsRangeStart w:id="665" w:author="Sujil Kumar Koottathampathiyil" w:date="2022-06-08T21:46:00Z"/>
        </w:sdtContent>
      </w:sdt>
      <w:customXmlInsRangeEnd w:id="665"/>
      <w:ins w:id="666" w:author="Sujil Kumar Koottathampathiyil" w:date="2022-06-08T21:46:00Z">
        <w:r w:rsidR="004001EB" w:rsidRPr="00EB3630">
          <w:rPr>
            <w:rFonts w:ascii="Arial" w:hAnsi="Arial" w:cs="Arial"/>
            <w:color w:val="000000"/>
            <w:sz w:val="24"/>
            <w:szCs w:val="24"/>
            <w:rPrChange w:id="667" w:author="Sujil Kumar Koottathampathiyil" w:date="2022-06-09T11:19:00Z">
              <w:rPr>
                <w:rFonts w:ascii="Arial" w:hAnsi="Arial" w:cs="Arial"/>
                <w:color w:val="000000"/>
              </w:rPr>
            </w:rPrChange>
          </w:rPr>
          <w:t xml:space="preserve"> </w:t>
        </w:r>
      </w:ins>
      <w:moveTo w:id="668" w:author="Sujil Kumar Koottathampathiyil" w:date="2022-06-08T19:43:00Z">
        <w:del w:id="669" w:author="Sujil Kumar Koottathampathiyil" w:date="2022-06-08T21:47:00Z">
          <w:r w:rsidR="00EB09A1" w:rsidRPr="00EB3630" w:rsidDel="00D770F2">
            <w:rPr>
              <w:rFonts w:ascii="Arial" w:hAnsi="Arial" w:cs="Arial"/>
              <w:color w:val="000000"/>
              <w:sz w:val="24"/>
              <w:szCs w:val="24"/>
              <w:rPrChange w:id="670"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71" w:author="Sujil Kumar Koottathampathiyil" w:date="2022-06-09T11:19:00Z">
              <w:rPr>
                <w:rFonts w:ascii="Arial" w:hAnsi="Arial" w:cs="Arial"/>
                <w:color w:val="000000"/>
              </w:rPr>
            </w:rPrChange>
          </w:rPr>
          <w:t>predicting birth</w:t>
        </w:r>
      </w:moveTo>
      <w:ins w:id="672" w:author="Sujil Kumar Koottathampathiyil" w:date="2022-06-08T21:47:00Z">
        <w:r w:rsidR="00D770F2" w:rsidRPr="00EB3630">
          <w:rPr>
            <w:rFonts w:ascii="Arial" w:hAnsi="Arial" w:cs="Arial"/>
            <w:color w:val="000000"/>
            <w:sz w:val="24"/>
            <w:szCs w:val="24"/>
            <w:rPrChange w:id="673" w:author="Sujil Kumar Koottathampathiyil" w:date="2022-06-09T11:19:00Z">
              <w:rPr>
                <w:rFonts w:ascii="Arial" w:hAnsi="Arial" w:cs="Arial"/>
                <w:color w:val="000000"/>
              </w:rPr>
            </w:rPrChange>
          </w:rPr>
          <w:t xml:space="preserve"> has used </w:t>
        </w:r>
      </w:ins>
      <w:ins w:id="674" w:author="Sujil Kumar Koottathampathiyil" w:date="2022-06-08T22:56:00Z">
        <w:r w:rsidR="00A01004" w:rsidRPr="00EB3630">
          <w:rPr>
            <w:rFonts w:ascii="Arial" w:hAnsi="Arial" w:cs="Arial"/>
            <w:color w:val="000000"/>
            <w:sz w:val="24"/>
            <w:szCs w:val="24"/>
            <w:rPrChange w:id="675" w:author="Sujil Kumar Koottathampathiyil" w:date="2022-06-09T11:19:00Z">
              <w:rPr>
                <w:rFonts w:ascii="Arial" w:hAnsi="Arial" w:cs="Arial"/>
                <w:color w:val="000000"/>
              </w:rPr>
            </w:rPrChange>
          </w:rPr>
          <w:t xml:space="preserve">the same SVM </w:t>
        </w:r>
      </w:ins>
      <w:ins w:id="676" w:author="Sujil Kumar Koottathampathiyil" w:date="2022-06-08T21:47:00Z">
        <w:r w:rsidR="00D770F2" w:rsidRPr="00EB3630">
          <w:rPr>
            <w:rFonts w:ascii="Arial" w:hAnsi="Arial" w:cs="Arial"/>
            <w:color w:val="000000"/>
            <w:sz w:val="24"/>
            <w:szCs w:val="24"/>
            <w:rPrChange w:id="677" w:author="Sujil Kumar Koottathampathiyil" w:date="2022-06-09T11:19:00Z">
              <w:rPr>
                <w:rFonts w:ascii="Arial" w:hAnsi="Arial" w:cs="Arial"/>
                <w:color w:val="000000"/>
              </w:rPr>
            </w:rPrChange>
          </w:rPr>
          <w:t>model</w:t>
        </w:r>
      </w:ins>
      <w:moveTo w:id="678" w:author="Sujil Kumar Koottathampathiyil" w:date="2022-06-08T19:43:00Z">
        <w:del w:id="679" w:author="Sujil Kumar Koottathampathiyil" w:date="2022-06-08T21:46:00Z">
          <w:r w:rsidR="00EB09A1" w:rsidRPr="00EB3630" w:rsidDel="004001EB">
            <w:rPr>
              <w:rFonts w:ascii="Arial" w:hAnsi="Arial" w:cs="Arial"/>
              <w:color w:val="000000"/>
              <w:sz w:val="24"/>
              <w:szCs w:val="24"/>
              <w:rPrChange w:id="680" w:author="Sujil Kumar Koottathampathiyil" w:date="2022-06-09T11:19:00Z">
                <w:rPr>
                  <w:rFonts w:ascii="Arial" w:hAnsi="Arial" w:cs="Arial"/>
                  <w:color w:val="000000"/>
                </w:rPr>
              </w:rPrChange>
            </w:rPr>
            <w:delText xml:space="preserve"> </w:delText>
          </w:r>
        </w:del>
      </w:moveTo>
      <w:customXmlDelRangeStart w:id="681"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81"/>
          <w:moveTo w:id="682" w:author="Sujil Kumar Koottathampathiyil" w:date="2022-06-08T19:43:00Z">
            <w:del w:id="683" w:author="Sujil Kumar Koottathampathiyil" w:date="2022-06-08T19:46:00Z">
              <w:r w:rsidR="00EB09A1" w:rsidRPr="004E08F8" w:rsidDel="00C518DB">
                <w:rPr>
                  <w:rFonts w:ascii="Arial" w:hAnsi="Arial" w:cs="Arial"/>
                  <w:color w:val="000000"/>
                  <w:sz w:val="24"/>
                  <w:szCs w:val="24"/>
                  <w:rPrChange w:id="684" w:author="Sujil Kumar Koottathampathiyil" w:date="2022-06-11T23:58:00Z">
                    <w:rPr>
                      <w:rFonts w:ascii="Arial" w:hAnsi="Arial" w:cs="Arial"/>
                      <w:color w:val="000000"/>
                    </w:rPr>
                  </w:rPrChange>
                </w:rPr>
                <w:delText>(Włodarczyk et al. 2021)</w:delText>
              </w:r>
            </w:del>
          </w:moveTo>
          <w:customXmlDelRangeStart w:id="685" w:author="Sujil Kumar Koottathampathiyil" w:date="2022-06-08T21:46:00Z"/>
        </w:sdtContent>
      </w:sdt>
      <w:customXmlDelRangeEnd w:id="685"/>
      <w:moveTo w:id="686" w:author="Sujil Kumar Koottathampathiyil" w:date="2022-06-08T19:43:00Z">
        <w:r w:rsidR="00EB09A1" w:rsidRPr="00EB3630">
          <w:rPr>
            <w:rFonts w:ascii="Arial" w:hAnsi="Arial" w:cs="Arial"/>
            <w:color w:val="000000"/>
            <w:sz w:val="24"/>
            <w:szCs w:val="24"/>
            <w:rPrChange w:id="687" w:author="Sujil Kumar Koottathampathiyil" w:date="2022-06-09T11:19:00Z">
              <w:rPr>
                <w:rFonts w:ascii="Arial" w:hAnsi="Arial" w:cs="Arial"/>
                <w:color w:val="000000"/>
              </w:rPr>
            </w:rPrChange>
          </w:rPr>
          <w:t xml:space="preserve">, </w:t>
        </w:r>
      </w:moveTo>
      <w:ins w:id="688" w:author="Sujil Kumar Koottathampathiyil" w:date="2022-06-08T22:56:00Z">
        <w:r w:rsidR="00A01004" w:rsidRPr="00EB3630">
          <w:rPr>
            <w:rFonts w:ascii="Arial" w:hAnsi="Arial" w:cs="Arial"/>
            <w:color w:val="000000"/>
            <w:sz w:val="24"/>
            <w:szCs w:val="24"/>
            <w:rPrChange w:id="689" w:author="Sujil Kumar Koottathampathiyil" w:date="2022-06-09T11:19:00Z">
              <w:rPr>
                <w:rFonts w:ascii="Arial" w:hAnsi="Arial" w:cs="Arial"/>
                <w:color w:val="000000"/>
              </w:rPr>
            </w:rPrChange>
          </w:rPr>
          <w:t xml:space="preserve">this </w:t>
        </w:r>
      </w:ins>
      <w:moveTo w:id="690" w:author="Sujil Kumar Koottathampathiyil" w:date="2022-06-08T19:43:00Z">
        <w:r w:rsidR="00EB09A1" w:rsidRPr="00EB3630">
          <w:rPr>
            <w:rFonts w:ascii="Arial" w:hAnsi="Arial" w:cs="Arial"/>
            <w:color w:val="000000"/>
            <w:sz w:val="24"/>
            <w:szCs w:val="24"/>
            <w:rPrChange w:id="691" w:author="Sujil Kumar Koottathampathiyil" w:date="2022-06-09T11:19:00Z">
              <w:rPr>
                <w:rFonts w:ascii="Arial" w:hAnsi="Arial" w:cs="Arial"/>
                <w:color w:val="000000"/>
              </w:rPr>
            </w:rPrChange>
          </w:rPr>
          <w:t>study was trying to figure out the preterm births. This study</w:t>
        </w:r>
      </w:moveTo>
      <w:ins w:id="692" w:author="Sujil Kumar Koottathampathiyil" w:date="2022-06-08T22:56:00Z">
        <w:r w:rsidR="00A01004" w:rsidRPr="00EB3630">
          <w:rPr>
            <w:rFonts w:ascii="Arial" w:hAnsi="Arial" w:cs="Arial"/>
            <w:color w:val="000000"/>
            <w:sz w:val="24"/>
            <w:szCs w:val="24"/>
            <w:rPrChange w:id="693" w:author="Sujil Kumar Koottathampathiyil" w:date="2022-06-09T11:19:00Z">
              <w:rPr>
                <w:rFonts w:ascii="Arial" w:hAnsi="Arial" w:cs="Arial"/>
                <w:color w:val="000000"/>
              </w:rPr>
            </w:rPrChange>
          </w:rPr>
          <w:t xml:space="preserve"> has also</w:t>
        </w:r>
      </w:ins>
      <w:moveTo w:id="694" w:author="Sujil Kumar Koottathampathiyil" w:date="2022-06-08T19:43:00Z">
        <w:r w:rsidR="00EB09A1" w:rsidRPr="00EB3630">
          <w:rPr>
            <w:rFonts w:ascii="Arial" w:hAnsi="Arial" w:cs="Arial"/>
            <w:color w:val="000000"/>
            <w:sz w:val="24"/>
            <w:szCs w:val="24"/>
            <w:rPrChange w:id="695" w:author="Sujil Kumar Koottathampathiyil" w:date="2022-06-09T11:19:00Z">
              <w:rPr>
                <w:rFonts w:ascii="Arial" w:hAnsi="Arial" w:cs="Arial"/>
                <w:color w:val="000000"/>
              </w:rPr>
            </w:rPrChange>
          </w:rPr>
          <w:t xml:space="preserve"> used machine learning algorithms like </w:t>
        </w:r>
      </w:moveTo>
      <w:ins w:id="696" w:author="Sujil Kumar Koottathampathiyil" w:date="2022-06-09T01:04:00Z">
        <w:r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the </w:t>
        </w:r>
      </w:ins>
      <w:moveTo w:id="698" w:author="Sujil Kumar Koottathampathiyil" w:date="2022-06-08T19:43:00Z">
        <w:del w:id="699" w:author="Sujil Kumar Koottathampathiyil" w:date="2022-06-08T21:52:00Z">
          <w:r w:rsidR="00EB09A1" w:rsidRPr="00EB3630" w:rsidDel="009F188F">
            <w:rPr>
              <w:rFonts w:ascii="Arial" w:hAnsi="Arial" w:cs="Arial"/>
              <w:color w:val="000000"/>
              <w:sz w:val="24"/>
              <w:szCs w:val="24"/>
              <w:rPrChange w:id="700" w:author="Sujil Kumar Koottathampathiyil" w:date="2022-06-09T11:19:00Z">
                <w:rPr>
                  <w:rFonts w:ascii="Arial" w:hAnsi="Arial" w:cs="Arial"/>
                  <w:color w:val="000000"/>
                </w:rPr>
              </w:rPrChange>
            </w:rPr>
            <w:delText>support vector machine(svm)</w:delText>
          </w:r>
        </w:del>
        <w:del w:id="701" w:author="Sujil Kumar Koottathampathiyil" w:date="2022-06-08T22:56:00Z">
          <w:r w:rsidR="00EB09A1" w:rsidRPr="00EB3630" w:rsidDel="00A01004">
            <w:rPr>
              <w:rFonts w:ascii="Arial" w:hAnsi="Arial" w:cs="Arial"/>
              <w:color w:val="000000"/>
              <w:sz w:val="24"/>
              <w:szCs w:val="24"/>
              <w:rPrChange w:id="702"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03" w:author="Sujil Kumar Koottathampathiyil" w:date="2022-06-09T11:19:00Z">
              <w:rPr>
                <w:rFonts w:ascii="Arial" w:hAnsi="Arial" w:cs="Arial"/>
                <w:color w:val="000000"/>
              </w:rPr>
            </w:rPrChange>
          </w:rPr>
          <w:t>random forest, K-Nearest Neighbor, and Convolutional Neural Network (CNNs)</w:t>
        </w:r>
      </w:moveTo>
      <w:ins w:id="704" w:author="Sujil Kumar Koottathampathiyil" w:date="2022-06-08T22:56:00Z">
        <w:r w:rsidR="00A01004" w:rsidRPr="00EB3630">
          <w:rPr>
            <w:rFonts w:ascii="Arial" w:hAnsi="Arial" w:cs="Arial"/>
            <w:color w:val="000000"/>
            <w:sz w:val="24"/>
            <w:szCs w:val="24"/>
            <w:rPrChange w:id="705" w:author="Sujil Kumar Koottathampathiyil" w:date="2022-06-09T11:19:00Z">
              <w:rPr>
                <w:rFonts w:ascii="Arial" w:hAnsi="Arial" w:cs="Arial"/>
                <w:color w:val="000000"/>
              </w:rPr>
            </w:rPrChange>
          </w:rPr>
          <w:t xml:space="preserve"> </w:t>
        </w:r>
      </w:ins>
      <w:ins w:id="706" w:author="Sujil Kumar Koottathampathiyil" w:date="2022-06-08T22:57:00Z">
        <w:r w:rsidR="00A01004" w:rsidRPr="00EB3630">
          <w:rPr>
            <w:rFonts w:ascii="Arial" w:hAnsi="Arial" w:cs="Arial"/>
            <w:color w:val="000000"/>
            <w:sz w:val="24"/>
            <w:szCs w:val="24"/>
            <w:rPrChange w:id="707" w:author="Sujil Kumar Koottathampathiyil" w:date="2022-06-09T11:19:00Z">
              <w:rPr>
                <w:rFonts w:ascii="Arial" w:hAnsi="Arial" w:cs="Arial"/>
                <w:color w:val="000000"/>
              </w:rPr>
            </w:rPrChange>
          </w:rPr>
          <w:t>along</w:t>
        </w:r>
      </w:ins>
      <w:ins w:id="708" w:author="Sujil Kumar Koottathampathiyil" w:date="2022-06-08T22:56:00Z">
        <w:r w:rsidR="00A01004" w:rsidRPr="00EB3630">
          <w:rPr>
            <w:rFonts w:ascii="Arial" w:hAnsi="Arial" w:cs="Arial"/>
            <w:color w:val="000000"/>
            <w:sz w:val="24"/>
            <w:szCs w:val="24"/>
            <w:rPrChange w:id="709" w:author="Sujil Kumar Koottathampathiyil" w:date="2022-06-09T11:19:00Z">
              <w:rPr>
                <w:rFonts w:ascii="Arial" w:hAnsi="Arial" w:cs="Arial"/>
                <w:color w:val="000000"/>
              </w:rPr>
            </w:rPrChange>
          </w:rPr>
          <w:t xml:space="preserve"> with </w:t>
        </w:r>
      </w:ins>
      <w:ins w:id="710" w:author="Sujil Kumar Koottathampathiyil" w:date="2022-06-08T22:57:00Z">
        <w:r w:rsidR="00A01004" w:rsidRPr="00EB3630">
          <w:rPr>
            <w:rFonts w:ascii="Arial" w:hAnsi="Arial" w:cs="Arial"/>
            <w:color w:val="000000"/>
            <w:sz w:val="24"/>
            <w:szCs w:val="24"/>
            <w:rPrChange w:id="711" w:author="Sujil Kumar Koottathampathiyil" w:date="2022-06-09T11:19:00Z">
              <w:rPr>
                <w:rFonts w:ascii="Arial" w:hAnsi="Arial" w:cs="Arial"/>
                <w:color w:val="000000"/>
              </w:rPr>
            </w:rPrChange>
          </w:rPr>
          <w:t>SVM</w:t>
        </w:r>
      </w:ins>
      <w:moveTo w:id="712" w:author="Sujil Kumar Koottathampathiyil" w:date="2022-06-08T19:43:00Z">
        <w:r w:rsidR="00EB09A1" w:rsidRPr="00EB3630">
          <w:rPr>
            <w:rFonts w:ascii="Arial" w:hAnsi="Arial" w:cs="Arial"/>
            <w:color w:val="000000"/>
            <w:sz w:val="24"/>
            <w:szCs w:val="24"/>
            <w:rPrChange w:id="713"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14" w:author="Sujil Kumar Koottathampathiyil" w:date="2022-06-08T21:51:00Z"/>
          <w:moveTo w:id="715" w:author="Sujil Kumar Koottathampathiyil" w:date="2022-06-08T19:43:00Z"/>
          <w:rFonts w:ascii="Arial" w:hAnsi="Arial" w:cs="Arial"/>
          <w:color w:val="000000"/>
          <w:sz w:val="24"/>
          <w:szCs w:val="24"/>
          <w:rPrChange w:id="716" w:author="Sujil Kumar Koottathampathiyil" w:date="2022-06-09T11:19:00Z">
            <w:rPr>
              <w:del w:id="717" w:author="Sujil Kumar Koottathampathiyil" w:date="2022-06-08T21:51:00Z"/>
              <w:moveTo w:id="718" w:author="Sujil Kumar Koottathampathiyil" w:date="2022-06-08T19:43:00Z"/>
              <w:rFonts w:ascii="Arial" w:hAnsi="Arial" w:cs="Arial"/>
              <w:color w:val="000000"/>
            </w:rPr>
          </w:rPrChange>
        </w:rPr>
      </w:pPr>
      <w:commentRangeStart w:id="719"/>
      <w:moveTo w:id="720" w:author="Sujil Kumar Koottathampathiyil" w:date="2022-06-08T19:43:00Z">
        <w:del w:id="721" w:author="Sujil Kumar Koottathampathiyil" w:date="2022-06-08T23:04:00Z">
          <w:r w:rsidRPr="00EB3630" w:rsidDel="00896A89">
            <w:rPr>
              <w:rFonts w:ascii="Arial" w:hAnsi="Arial" w:cs="Arial"/>
              <w:color w:val="000000"/>
              <w:sz w:val="24"/>
              <w:szCs w:val="24"/>
              <w:rPrChange w:id="722"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23"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23"/>
          <w:moveTo w:id="724" w:author="Sujil Kumar Koottathampathiyil" w:date="2022-06-08T19:43:00Z">
            <w:del w:id="725" w:author="Sujil Kumar Koottathampathiyil" w:date="2022-06-08T19:46:00Z">
              <w:r w:rsidRPr="004E08F8" w:rsidDel="00C518DB">
                <w:rPr>
                  <w:rFonts w:ascii="Arial" w:hAnsi="Arial" w:cs="Arial"/>
                  <w:color w:val="000000"/>
                  <w:sz w:val="24"/>
                  <w:szCs w:val="24"/>
                  <w:rPrChange w:id="726" w:author="Sujil Kumar Koottathampathiyil" w:date="2022-06-11T23:58:00Z">
                    <w:rPr>
                      <w:rFonts w:ascii="Arial" w:hAnsi="Arial" w:cs="Arial"/>
                      <w:color w:val="000000"/>
                    </w:rPr>
                  </w:rPrChange>
                </w:rPr>
                <w:delText>2021</w:delText>
              </w:r>
            </w:del>
          </w:moveTo>
          <w:customXmlDelRangeStart w:id="727" w:author="Sujil Kumar Koottathampathiyil" w:date="2022-06-08T23:04:00Z"/>
        </w:sdtContent>
      </w:sdt>
      <w:customXmlDelRangeEnd w:id="727"/>
      <w:moveTo w:id="728" w:author="Sujil Kumar Koottathampathiyil" w:date="2022-06-08T19:43:00Z">
        <w:del w:id="729" w:author="Sujil Kumar Koottathampathiyil" w:date="2022-06-08T23:04:00Z">
          <w:r w:rsidRPr="00EB3630" w:rsidDel="00896A89">
            <w:rPr>
              <w:rFonts w:ascii="Arial" w:hAnsi="Arial" w:cs="Arial"/>
              <w:color w:val="000000"/>
              <w:sz w:val="24"/>
              <w:szCs w:val="24"/>
              <w:rPrChange w:id="730"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31"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31"/>
          <w:moveTo w:id="732" w:author="Sujil Kumar Koottathampathiyil" w:date="2022-06-08T19:43:00Z">
            <w:del w:id="733" w:author="Sujil Kumar Koottathampathiyil" w:date="2022-06-08T19:46:00Z">
              <w:r w:rsidRPr="004E08F8" w:rsidDel="00C518DB">
                <w:rPr>
                  <w:rFonts w:ascii="Arial" w:hAnsi="Arial" w:cs="Arial"/>
                  <w:color w:val="000000"/>
                  <w:sz w:val="24"/>
                  <w:szCs w:val="24"/>
                  <w:rPrChange w:id="734" w:author="Sujil Kumar Koottathampathiyil" w:date="2022-06-11T23:58:00Z">
                    <w:rPr>
                      <w:rFonts w:ascii="Arial" w:hAnsi="Arial" w:cs="Arial"/>
                      <w:color w:val="000000"/>
                    </w:rPr>
                  </w:rPrChange>
                </w:rPr>
                <w:delText>Airiti and team</w:delText>
              </w:r>
            </w:del>
          </w:moveTo>
          <w:customXmlDelRangeStart w:id="735" w:author="Sujil Kumar Koottathampathiyil" w:date="2022-06-08T23:04:00Z"/>
        </w:sdtContent>
      </w:sdt>
      <w:customXmlDelRangeEnd w:id="735"/>
      <w:moveTo w:id="736" w:author="Sujil Kumar Koottathampathiyil" w:date="2022-06-08T19:43:00Z">
        <w:del w:id="737" w:author="Sujil Kumar Koottathampathiyil" w:date="2022-06-08T23:04:00Z">
          <w:r w:rsidRPr="00EB3630" w:rsidDel="00896A89">
            <w:rPr>
              <w:rFonts w:ascii="Arial" w:hAnsi="Arial" w:cs="Arial"/>
              <w:color w:val="000000"/>
              <w:sz w:val="24"/>
              <w:szCs w:val="24"/>
              <w:rPrChange w:id="738" w:author="Sujil Kumar Koottathampathiyil" w:date="2022-06-09T11:19:00Z">
                <w:rPr>
                  <w:rFonts w:ascii="Arial" w:hAnsi="Arial" w:cs="Arial"/>
                  <w:color w:val="000000"/>
                </w:rPr>
              </w:rPrChange>
            </w:rPr>
            <w:delText xml:space="preserve"> on prediction on exchange rate. Artificial Nueral Network and ARIMA are used </w:delText>
          </w:r>
        </w:del>
        <w:del w:id="739" w:author="Sujil Kumar Koottathampathiyil" w:date="2022-06-11T23:27:00Z">
          <w:r w:rsidRPr="00EB3630" w:rsidDel="00E30810">
            <w:rPr>
              <w:rFonts w:ascii="Arial" w:hAnsi="Arial" w:cs="Arial"/>
              <w:color w:val="000000"/>
              <w:sz w:val="24"/>
              <w:szCs w:val="24"/>
              <w:rPrChange w:id="740" w:author="Sujil Kumar Koottathampathiyil" w:date="2022-06-09T11:19:00Z">
                <w:rPr>
                  <w:rFonts w:ascii="Arial" w:hAnsi="Arial" w:cs="Arial"/>
                  <w:color w:val="000000"/>
                </w:rPr>
              </w:rPrChange>
            </w:rPr>
            <w:delText xml:space="preserve">to predict the </w:delText>
          </w:r>
        </w:del>
      </w:moveTo>
      <w:commentRangeEnd w:id="719"/>
      <w:del w:id="741" w:author="Sujil Kumar Koottathampathiyil" w:date="2022-06-11T23:27:00Z">
        <w:r w:rsidR="0075697C" w:rsidDel="00E30810">
          <w:rPr>
            <w:rStyle w:val="CommentReference"/>
          </w:rPr>
          <w:commentReference w:id="719"/>
        </w:r>
      </w:del>
      <w:moveTo w:id="742" w:author="Sujil Kumar Koottathampathiyil" w:date="2022-06-08T19:43:00Z">
        <w:del w:id="743" w:author="Sujil Kumar Koottathampathiyil" w:date="2022-06-11T23:27:00Z">
          <w:r w:rsidRPr="00EB3630" w:rsidDel="00E30810">
            <w:rPr>
              <w:rFonts w:ascii="Arial" w:hAnsi="Arial" w:cs="Arial"/>
              <w:color w:val="000000"/>
              <w:sz w:val="24"/>
              <w:szCs w:val="24"/>
              <w:rPrChange w:id="744"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45" w:author="Sujil Kumar Koottathampathiyil" w:date="2022-06-08T22:58:00Z"/>
          <w:moveTo w:id="746" w:author="Sujil Kumar Koottathampathiyil" w:date="2022-06-08T19:43:00Z"/>
          <w:rFonts w:ascii="Arial" w:hAnsi="Arial" w:cs="Arial"/>
          <w:color w:val="000000"/>
          <w:sz w:val="24"/>
          <w:szCs w:val="24"/>
          <w:rPrChange w:id="747" w:author="Sujil Kumar Koottathampathiyil" w:date="2022-06-09T11:19:00Z">
            <w:rPr>
              <w:del w:id="748" w:author="Sujil Kumar Koottathampathiyil" w:date="2022-06-08T22:58:00Z"/>
              <w:moveTo w:id="749"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50" w:author="Sujil Kumar Koottathampathiyil" w:date="2022-06-08T19:43:00Z"/>
          <w:rFonts w:ascii="Arial" w:hAnsi="Arial" w:cs="Arial"/>
          <w:color w:val="000000"/>
          <w:sz w:val="24"/>
          <w:szCs w:val="24"/>
          <w:rPrChange w:id="751" w:author="Sujil Kumar Koottathampathiyil" w:date="2022-06-09T11:19:00Z">
            <w:rPr>
              <w:moveTo w:id="752" w:author="Sujil Kumar Koottathampathiyil" w:date="2022-06-08T19:43:00Z"/>
              <w:rFonts w:ascii="Arial" w:hAnsi="Arial" w:cs="Arial"/>
              <w:color w:val="000000"/>
            </w:rPr>
          </w:rPrChange>
        </w:rPr>
      </w:pPr>
      <w:moveTo w:id="753" w:author="Sujil Kumar Koottathampathiyil" w:date="2022-06-08T19:43:00Z">
        <w:del w:id="754" w:author="Sujil Kumar Koottathampathiyil" w:date="2022-06-11T23:29:00Z">
          <w:r w:rsidRPr="00EB3630" w:rsidDel="00BA4B13">
            <w:rPr>
              <w:rFonts w:ascii="Arial" w:hAnsi="Arial" w:cs="Arial"/>
              <w:color w:val="000000"/>
              <w:sz w:val="24"/>
              <w:szCs w:val="24"/>
              <w:rPrChange w:id="755" w:author="Sujil Kumar Koottathampathiyil" w:date="2022-06-09T11:19:00Z">
                <w:rPr>
                  <w:rFonts w:ascii="Arial" w:hAnsi="Arial" w:cs="Arial"/>
                  <w:color w:val="000000"/>
                </w:rPr>
              </w:rPrChange>
            </w:rPr>
            <w:delText xml:space="preserve">SVM has been used Time series analysis, like </w:delText>
          </w:r>
        </w:del>
      </w:moveTo>
      <w:customXmlDelRangeStart w:id="756"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56"/>
          <w:moveTo w:id="757" w:author="Sujil Kumar Koottathampathiyil" w:date="2022-06-08T19:43:00Z">
            <w:del w:id="758" w:author="Sujil Kumar Koottathampathiyil" w:date="2022-06-08T19:46:00Z">
              <w:r w:rsidRPr="004E08F8" w:rsidDel="00C518DB">
                <w:rPr>
                  <w:rFonts w:ascii="Arial" w:hAnsi="Arial" w:cs="Arial"/>
                  <w:color w:val="000000"/>
                  <w:sz w:val="24"/>
                  <w:szCs w:val="24"/>
                  <w:rPrChange w:id="759" w:author="Sujil Kumar Koottathampathiyil" w:date="2022-06-11T23:58:00Z">
                    <w:rPr>
                      <w:rFonts w:ascii="Arial" w:hAnsi="Arial" w:cs="Arial"/>
                      <w:color w:val="000000"/>
                    </w:rPr>
                  </w:rPrChange>
                </w:rPr>
                <w:delText>(Huang et al. 2017)</w:delText>
              </w:r>
            </w:del>
          </w:moveTo>
          <w:customXmlDelRangeStart w:id="760" w:author="Sujil Kumar Koottathampathiyil" w:date="2022-06-11T23:29:00Z"/>
        </w:sdtContent>
      </w:sdt>
      <w:customXmlDelRangeEnd w:id="760"/>
      <w:moveTo w:id="761" w:author="Sujil Kumar Koottathampathiyil" w:date="2022-06-08T19:43:00Z">
        <w:del w:id="762" w:author="Sujil Kumar Koottathampathiyil" w:date="2022-06-11T23:29:00Z">
          <w:r w:rsidRPr="00EB3630" w:rsidDel="00BA4B13">
            <w:rPr>
              <w:rFonts w:ascii="Arial" w:hAnsi="Arial" w:cs="Arial"/>
              <w:color w:val="000000"/>
              <w:sz w:val="24"/>
              <w:szCs w:val="24"/>
              <w:rPrChange w:id="763" w:author="Sujil Kumar Koottathampathiyil" w:date="2022-06-09T11:19:00Z">
                <w:rPr>
                  <w:rFonts w:ascii="Arial" w:hAnsi="Arial" w:cs="Arial"/>
                  <w:color w:val="000000"/>
                </w:rPr>
              </w:rPrChange>
            </w:rPr>
            <w:delText xml:space="preserve"> has </w:delText>
          </w:r>
        </w:del>
        <w:del w:id="764" w:author="Sujil Kumar Koottathampathiyil" w:date="2022-06-09T01:04:00Z">
          <w:r w:rsidRPr="00EB3630" w:rsidDel="008955A0">
            <w:rPr>
              <w:rFonts w:ascii="Arial" w:hAnsi="Arial" w:cs="Arial"/>
              <w:color w:val="000000"/>
              <w:sz w:val="24"/>
              <w:szCs w:val="24"/>
              <w:rPrChange w:id="765" w:author="Sujil Kumar Koottathampathiyil" w:date="2022-06-09T11:19:00Z">
                <w:rPr>
                  <w:rFonts w:ascii="Arial" w:hAnsi="Arial" w:cs="Arial"/>
                  <w:color w:val="000000"/>
                </w:rPr>
              </w:rPrChange>
            </w:rPr>
            <w:delText xml:space="preserve">clearly </w:delText>
          </w:r>
        </w:del>
        <w:del w:id="766" w:author="Sujil Kumar Koottathampathiyil" w:date="2022-06-11T23:29:00Z">
          <w:r w:rsidRPr="00EB3630" w:rsidDel="00BA4B13">
            <w:rPr>
              <w:rFonts w:ascii="Arial" w:hAnsi="Arial" w:cs="Arial"/>
              <w:color w:val="000000"/>
              <w:sz w:val="24"/>
              <w:szCs w:val="24"/>
              <w:rPrChange w:id="767" w:author="Sujil Kumar Koottathampathiyil" w:date="2022-06-09T11:19:00Z">
                <w:rPr>
                  <w:rFonts w:ascii="Arial" w:hAnsi="Arial" w:cs="Arial"/>
                  <w:color w:val="000000"/>
                </w:rPr>
              </w:rPrChange>
            </w:rPr>
            <w:delText xml:space="preserve">studied classification problem </w:delText>
          </w:r>
        </w:del>
        <w:del w:id="768" w:author="Sujil Kumar Koottathampathiyil" w:date="2022-06-09T01:05:00Z">
          <w:r w:rsidRPr="00EB3630" w:rsidDel="008955A0">
            <w:rPr>
              <w:rFonts w:ascii="Arial" w:hAnsi="Arial" w:cs="Arial"/>
              <w:color w:val="000000"/>
              <w:sz w:val="24"/>
              <w:szCs w:val="24"/>
              <w:rPrChange w:id="769" w:author="Sujil Kumar Koottathampathiyil" w:date="2022-06-09T11:19:00Z">
                <w:rPr>
                  <w:rFonts w:ascii="Arial" w:hAnsi="Arial" w:cs="Arial"/>
                  <w:color w:val="000000"/>
                </w:rPr>
              </w:rPrChange>
            </w:rPr>
            <w:delText>on</w:delText>
          </w:r>
        </w:del>
        <w:del w:id="770" w:author="Sujil Kumar Koottathampathiyil" w:date="2022-06-11T23:29:00Z">
          <w:r w:rsidRPr="00EB3630" w:rsidDel="00BA4B13">
            <w:rPr>
              <w:rFonts w:ascii="Arial" w:hAnsi="Arial" w:cs="Arial"/>
              <w:color w:val="000000"/>
              <w:sz w:val="24"/>
              <w:szCs w:val="24"/>
              <w:rPrChange w:id="771" w:author="Sujil Kumar Koottathampathiyil" w:date="2022-06-09T11:19:00Z">
                <w:rPr>
                  <w:rFonts w:ascii="Arial" w:hAnsi="Arial" w:cs="Arial"/>
                  <w:color w:val="000000"/>
                </w:rPr>
              </w:rPrChange>
            </w:rPr>
            <w:delText xml:space="preserve"> Breast cancer dataset. This study also checked for different kernel function </w:delText>
          </w:r>
        </w:del>
        <w:del w:id="772" w:author="Sujil Kumar Koottathampathiyil" w:date="2022-06-09T01:05:00Z">
          <w:r w:rsidRPr="00EB3630" w:rsidDel="008955A0">
            <w:rPr>
              <w:rFonts w:ascii="Arial" w:hAnsi="Arial" w:cs="Arial"/>
              <w:color w:val="000000"/>
              <w:sz w:val="24"/>
              <w:szCs w:val="24"/>
              <w:rPrChange w:id="773" w:author="Sujil Kumar Koottathampathiyil" w:date="2022-06-09T11:19:00Z">
                <w:rPr>
                  <w:rFonts w:ascii="Arial" w:hAnsi="Arial" w:cs="Arial"/>
                  <w:color w:val="000000"/>
                </w:rPr>
              </w:rPrChange>
            </w:rPr>
            <w:delText xml:space="preserve">that </w:delText>
          </w:r>
        </w:del>
        <w:del w:id="774" w:author="Sujil Kumar Koottathampathiyil" w:date="2022-06-11T23:29:00Z">
          <w:r w:rsidRPr="00EB3630" w:rsidDel="00BA4B13">
            <w:rPr>
              <w:rFonts w:ascii="Arial" w:hAnsi="Arial" w:cs="Arial"/>
              <w:color w:val="000000"/>
              <w:sz w:val="24"/>
              <w:szCs w:val="24"/>
              <w:rPrChange w:id="775"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76" w:author="Jack Mc Donnell" w:date="2022-06-09T13:55:00Z">
        <w:del w:id="777" w:author="Sujil Kumar Koottathampathiyil" w:date="2022-06-11T23:29:00Z">
          <w:r w:rsidR="0075697C" w:rsidDel="00BA4B13">
            <w:rPr>
              <w:rFonts w:ascii="Arial" w:hAnsi="Arial" w:cs="Arial"/>
              <w:color w:val="000000"/>
              <w:sz w:val="24"/>
              <w:szCs w:val="24"/>
            </w:rPr>
            <w:delText xml:space="preserve"> </w:delText>
          </w:r>
        </w:del>
      </w:ins>
      <w:moveTo w:id="778" w:author="Sujil Kumar Koottathampathiyil" w:date="2022-06-08T19:43:00Z">
        <w:del w:id="779" w:author="Sujil Kumar Koottathampathiyil" w:date="2022-06-11T23:29:00Z">
          <w:r w:rsidRPr="00EB3630" w:rsidDel="00BA4B13">
            <w:rPr>
              <w:rFonts w:ascii="Arial" w:hAnsi="Arial" w:cs="Arial"/>
              <w:color w:val="000000"/>
              <w:sz w:val="24"/>
              <w:szCs w:val="24"/>
              <w:rPrChange w:id="780"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81"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81"/>
          <w:moveTo w:id="782" w:author="Sujil Kumar Koottathampathiyil" w:date="2022-06-08T19:43:00Z">
            <w:del w:id="783" w:author="Sujil Kumar Koottathampathiyil" w:date="2022-06-08T19:46:00Z">
              <w:r w:rsidRPr="004E08F8" w:rsidDel="00C518DB">
                <w:rPr>
                  <w:rFonts w:ascii="Arial" w:hAnsi="Arial" w:cs="Arial"/>
                  <w:color w:val="000000"/>
                  <w:sz w:val="24"/>
                  <w:szCs w:val="24"/>
                  <w:rPrChange w:id="784" w:author="Sujil Kumar Koottathampathiyil" w:date="2022-06-11T23:58:00Z">
                    <w:rPr>
                      <w:rFonts w:ascii="Arial" w:hAnsi="Arial" w:cs="Arial"/>
                      <w:color w:val="000000"/>
                    </w:rPr>
                  </w:rPrChange>
                </w:rPr>
                <w:delText>(Cortes and Vapnik 1995)</w:delText>
              </w:r>
            </w:del>
          </w:moveTo>
          <w:customXmlDelRangeStart w:id="785" w:author="Sujil Kumar Koottathampathiyil" w:date="2022-06-11T23:29:00Z"/>
        </w:sdtContent>
      </w:sdt>
      <w:customXmlDelRangeEnd w:id="785"/>
      <w:moveTo w:id="786" w:author="Sujil Kumar Koottathampathiyil" w:date="2022-06-08T19:43:00Z">
        <w:del w:id="787" w:author="Sujil Kumar Koottathampathiyil" w:date="2022-06-11T23:29:00Z">
          <w:r w:rsidRPr="00EB3630" w:rsidDel="00BA4B13">
            <w:rPr>
              <w:rFonts w:ascii="Arial" w:hAnsi="Arial" w:cs="Arial"/>
              <w:color w:val="000000"/>
              <w:sz w:val="24"/>
              <w:szCs w:val="24"/>
              <w:rPrChange w:id="788" w:author="Sujil Kumar Koottathampathiyil" w:date="2022-06-09T11:19:00Z">
                <w:rPr>
                  <w:rFonts w:ascii="Arial" w:hAnsi="Arial" w:cs="Arial"/>
                  <w:color w:val="000000"/>
                </w:rPr>
              </w:rPrChange>
            </w:rPr>
            <w:delText xml:space="preserve"> </w:delText>
          </w:r>
        </w:del>
        <w:del w:id="789" w:author="Sujil Kumar Koottathampathiyil" w:date="2022-06-09T01:05:00Z">
          <w:r w:rsidRPr="00EB3630" w:rsidDel="008955A0">
            <w:rPr>
              <w:rFonts w:ascii="Arial" w:hAnsi="Arial" w:cs="Arial"/>
              <w:color w:val="000000"/>
              <w:sz w:val="24"/>
              <w:szCs w:val="24"/>
              <w:rPrChange w:id="790" w:author="Sujil Kumar Koottathampathiyil" w:date="2022-06-09T11:19:00Z">
                <w:rPr>
                  <w:rFonts w:ascii="Arial" w:hAnsi="Arial" w:cs="Arial"/>
                  <w:color w:val="000000"/>
                </w:rPr>
              </w:rPrChange>
            </w:rPr>
            <w:delText>shown</w:delText>
          </w:r>
        </w:del>
        <w:del w:id="791" w:author="Sujil Kumar Koottathampathiyil" w:date="2022-06-11T23:29:00Z">
          <w:r w:rsidRPr="00EB3630" w:rsidDel="00BA4B13">
            <w:rPr>
              <w:rFonts w:ascii="Arial" w:hAnsi="Arial" w:cs="Arial"/>
              <w:color w:val="000000"/>
              <w:sz w:val="24"/>
              <w:szCs w:val="24"/>
              <w:rPrChange w:id="792" w:author="Sujil Kumar Koottathampathiyil" w:date="2022-06-09T11:19:00Z">
                <w:rPr>
                  <w:rFonts w:ascii="Arial" w:hAnsi="Arial" w:cs="Arial"/>
                  <w:color w:val="000000"/>
                </w:rPr>
              </w:rPrChange>
            </w:rPr>
            <w:delText xml:space="preserve"> that it’s better for two-group classification problems.</w:delText>
          </w:r>
        </w:del>
      </w:moveTo>
      <w:ins w:id="793"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794"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Content>
          <w:customXmlInsRangeEnd w:id="794"/>
          <w:ins w:id="795" w:author="Sujil Kumar Koottathampathiyil" w:date="2022-06-11T23:58:00Z">
            <w:r w:rsidR="004E08F8" w:rsidRPr="004E08F8">
              <w:rPr>
                <w:rFonts w:ascii="Arial" w:hAnsi="Arial" w:cs="Arial"/>
                <w:color w:val="000000"/>
                <w:sz w:val="24"/>
                <w:szCs w:val="24"/>
              </w:rPr>
              <w:t>(2017)</w:t>
            </w:r>
          </w:ins>
          <w:customXmlInsRangeStart w:id="796" w:author="Sujil Kumar Koottathampathiyil" w:date="2022-06-11T23:29:00Z"/>
        </w:sdtContent>
      </w:sdt>
      <w:customXmlInsRangeEnd w:id="796"/>
      <w:ins w:id="797" w:author="Sujil Kumar Koottathampathiyil" w:date="2022-06-11T23:29:00Z">
        <w:r w:rsidR="00CC798A" w:rsidRPr="00CC798A">
          <w:rPr>
            <w:rFonts w:ascii="Arial" w:hAnsi="Arial" w:cs="Arial"/>
            <w:color w:val="000000"/>
            <w:sz w:val="24"/>
            <w:szCs w:val="24"/>
          </w:rPr>
          <w:t xml:space="preserve"> </w:t>
        </w:r>
      </w:ins>
      <w:ins w:id="798"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799"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Content>
          <w:customXmlInsRangeEnd w:id="799"/>
          <w:ins w:id="800" w:author="Sujil Kumar Koottathampathiyil" w:date="2022-06-11T23:58:00Z">
            <w:r w:rsidR="004E08F8" w:rsidRPr="004E08F8">
              <w:rPr>
                <w:rFonts w:ascii="Arial" w:hAnsi="Arial" w:cs="Arial"/>
                <w:color w:val="000000"/>
                <w:sz w:val="24"/>
                <w:szCs w:val="24"/>
              </w:rPr>
              <w:t>(1995)</w:t>
            </w:r>
          </w:ins>
          <w:customXmlInsRangeStart w:id="801" w:author="Sujil Kumar Koottathampathiyil" w:date="2022-06-11T23:29:00Z"/>
        </w:sdtContent>
      </w:sdt>
      <w:customXmlInsRangeEnd w:id="801"/>
      <w:ins w:id="802" w:author="Sujil Kumar Koottathampathiyil" w:date="2022-06-11T23:29:00Z">
        <w:r w:rsidR="00BA4B13" w:rsidRPr="00CC798A">
          <w:rPr>
            <w:rFonts w:ascii="Arial" w:hAnsi="Arial" w:cs="Arial"/>
            <w:color w:val="000000"/>
            <w:sz w:val="24"/>
            <w:szCs w:val="24"/>
          </w:rPr>
          <w:t xml:space="preserve"> </w:t>
        </w:r>
      </w:ins>
      <w:ins w:id="803"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04" w:author="Sujil Kumar Koottathampathiyil" w:date="2022-06-08T23:03:00Z"/>
          <w:moveTo w:id="805" w:author="Sujil Kumar Koottathampathiyil" w:date="2022-06-08T19:43:00Z"/>
          <w:rFonts w:ascii="Arial" w:hAnsi="Arial" w:cs="Arial"/>
          <w:color w:val="000000"/>
          <w:sz w:val="24"/>
          <w:szCs w:val="24"/>
          <w:rPrChange w:id="806" w:author="Sujil Kumar Koottathampathiyil" w:date="2022-06-09T11:19:00Z">
            <w:rPr>
              <w:del w:id="807" w:author="Sujil Kumar Koottathampathiyil" w:date="2022-06-08T23:03:00Z"/>
              <w:moveTo w:id="808" w:author="Sujil Kumar Koottathampathiyil" w:date="2022-06-08T19:43:00Z"/>
              <w:rFonts w:ascii="Arial" w:hAnsi="Arial" w:cs="Arial"/>
              <w:color w:val="000000"/>
            </w:rPr>
          </w:rPrChange>
        </w:rPr>
      </w:pPr>
      <w:moveTo w:id="809" w:author="Sujil Kumar Koottathampathiyil" w:date="2022-06-08T19:43:00Z">
        <w:del w:id="810" w:author="Sujil Kumar Koottathampathiyil" w:date="2022-06-08T23:03:00Z">
          <w:r w:rsidRPr="00EB3630" w:rsidDel="00896A89">
            <w:rPr>
              <w:rFonts w:ascii="Arial" w:hAnsi="Arial" w:cs="Arial"/>
              <w:color w:val="000000"/>
              <w:sz w:val="24"/>
              <w:szCs w:val="24"/>
              <w:rPrChange w:id="811" w:author="Sujil Kumar Koottathampathiyil" w:date="2022-06-09T11:19:00Z">
                <w:rPr>
                  <w:rFonts w:ascii="Arial" w:hAnsi="Arial" w:cs="Arial"/>
                  <w:color w:val="000000"/>
                </w:rPr>
              </w:rPrChange>
            </w:rPr>
            <w:delText xml:space="preserve">PCA-KNN model is used in </w:delText>
          </w:r>
        </w:del>
      </w:moveTo>
      <w:customXmlDelRangeStart w:id="812"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12"/>
          <w:moveTo w:id="813" w:author="Sujil Kumar Koottathampathiyil" w:date="2022-06-08T19:43:00Z">
            <w:del w:id="814" w:author="Sujil Kumar Koottathampathiyil" w:date="2022-06-08T19:46:00Z">
              <w:r w:rsidRPr="004E08F8" w:rsidDel="00C518DB">
                <w:rPr>
                  <w:rFonts w:ascii="Arial" w:hAnsi="Arial" w:cs="Arial"/>
                  <w:color w:val="000000"/>
                  <w:sz w:val="24"/>
                  <w:szCs w:val="24"/>
                  <w:rPrChange w:id="815" w:author="Sujil Kumar Koottathampathiyil" w:date="2022-06-11T23:58:00Z">
                    <w:rPr>
                      <w:rFonts w:ascii="Arial" w:hAnsi="Arial" w:cs="Arial"/>
                      <w:color w:val="000000"/>
                    </w:rPr>
                  </w:rPrChange>
                </w:rPr>
                <w:delText>(2018)</w:delText>
              </w:r>
            </w:del>
          </w:moveTo>
          <w:customXmlDelRangeStart w:id="816" w:author="Sujil Kumar Koottathampathiyil" w:date="2022-06-08T23:03:00Z"/>
        </w:sdtContent>
      </w:sdt>
      <w:customXmlDelRangeEnd w:id="816"/>
      <w:moveTo w:id="817" w:author="Sujil Kumar Koottathampathiyil" w:date="2022-06-08T19:43:00Z">
        <w:del w:id="818" w:author="Sujil Kumar Koottathampathiyil" w:date="2022-06-08T23:03:00Z">
          <w:r w:rsidRPr="00EB3630" w:rsidDel="00896A89">
            <w:rPr>
              <w:rFonts w:ascii="Arial" w:hAnsi="Arial" w:cs="Arial"/>
              <w:color w:val="000000"/>
              <w:sz w:val="24"/>
              <w:szCs w:val="24"/>
              <w:rPrChange w:id="819"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20" w:author="Sujil Kumar Koottathampathiyil" w:date="2022-06-08T23:00:00Z"/>
          <w:rFonts w:ascii="Arial" w:hAnsi="Arial" w:cs="Arial"/>
          <w:color w:val="000000"/>
          <w:sz w:val="24"/>
          <w:szCs w:val="24"/>
          <w:rPrChange w:id="821" w:author="Sujil Kumar Koottathampathiyil" w:date="2022-06-09T11:19:00Z">
            <w:rPr>
              <w:ins w:id="822" w:author="Sujil Kumar Koottathampathiyil" w:date="2022-06-08T23:00:00Z"/>
              <w:rFonts w:ascii="Arial" w:hAnsi="Arial" w:cs="Arial"/>
              <w:color w:val="000000"/>
            </w:rPr>
          </w:rPrChange>
        </w:rPr>
      </w:pPr>
      <w:moveTo w:id="823" w:author="Sujil Kumar Koottathampathiyil" w:date="2022-06-08T19:43:00Z">
        <w:r w:rsidRPr="00EB3630">
          <w:rPr>
            <w:rFonts w:ascii="Arial" w:hAnsi="Arial" w:cs="Arial"/>
            <w:color w:val="000000"/>
            <w:sz w:val="24"/>
            <w:szCs w:val="24"/>
            <w:rPrChange w:id="824" w:author="Sujil Kumar Koottathampathiyil" w:date="2022-06-09T11:19:00Z">
              <w:rPr>
                <w:rFonts w:ascii="Arial" w:hAnsi="Arial" w:cs="Arial"/>
                <w:color w:val="000000"/>
              </w:rPr>
            </w:rPrChange>
          </w:rPr>
          <w:t>Working with Multivariate time series data, I was looking for models which can mak</w:t>
        </w:r>
        <w:del w:id="825" w:author="Sujil Kumar Koottathampathiyil" w:date="2022-06-09T01:05:00Z">
          <w:r w:rsidRPr="00EB3630" w:rsidDel="00B460CB">
            <w:rPr>
              <w:rFonts w:ascii="Arial" w:hAnsi="Arial" w:cs="Arial"/>
              <w:color w:val="000000"/>
              <w:sz w:val="24"/>
              <w:szCs w:val="24"/>
              <w:rPrChange w:id="826" w:author="Sujil Kumar Koottathampathiyil" w:date="2022-06-09T11:19:00Z">
                <w:rPr>
                  <w:rFonts w:ascii="Arial" w:hAnsi="Arial" w:cs="Arial"/>
                  <w:color w:val="000000"/>
                </w:rPr>
              </w:rPrChange>
            </w:rPr>
            <w:delText>ing</w:delText>
          </w:r>
        </w:del>
      </w:moveTo>
      <w:ins w:id="827" w:author="Sujil Kumar Koottathampathiyil" w:date="2022-06-09T01:05:00Z">
        <w:r w:rsidR="00B460CB" w:rsidRPr="00EB3630">
          <w:rPr>
            <w:rFonts w:ascii="Arial" w:hAnsi="Arial" w:cs="Arial"/>
            <w:color w:val="000000"/>
            <w:sz w:val="24"/>
            <w:szCs w:val="24"/>
            <w:rPrChange w:id="828" w:author="Sujil Kumar Koottathampathiyil" w:date="2022-06-09T11:19:00Z">
              <w:rPr>
                <w:rFonts w:ascii="Arial" w:hAnsi="Arial" w:cs="Arial"/>
                <w:color w:val="000000"/>
              </w:rPr>
            </w:rPrChange>
          </w:rPr>
          <w:t>e</w:t>
        </w:r>
      </w:ins>
      <w:moveTo w:id="829" w:author="Sujil Kumar Koottathampathiyil" w:date="2022-06-08T19:43:00Z">
        <w:r w:rsidRPr="00EB3630">
          <w:rPr>
            <w:rFonts w:ascii="Arial" w:hAnsi="Arial" w:cs="Arial"/>
            <w:color w:val="000000"/>
            <w:sz w:val="24"/>
            <w:szCs w:val="24"/>
            <w:rPrChange w:id="830"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31" w:author="Sujil Kumar Koottathampathiyil" w:date="2022-06-11T23:58:00Z">
            <w:r w:rsidR="004E08F8" w:rsidRPr="004E08F8">
              <w:rPr>
                <w:rFonts w:ascii="Arial" w:hAnsi="Arial" w:cs="Arial"/>
                <w:color w:val="000000"/>
                <w:sz w:val="24"/>
                <w:szCs w:val="24"/>
              </w:rPr>
              <w:t>(Vector Autoregressive Models for Multivariate Time Series 2006)</w:t>
            </w:r>
          </w:ins>
          <w:moveTo w:id="832" w:author="Sujil Kumar Koottathampathiyil" w:date="2022-06-08T19:43:00Z">
            <w:del w:id="833" w:author="Sujil Kumar Koottathampathiyil" w:date="2022-06-08T19:46:00Z">
              <w:r w:rsidRPr="004E08F8" w:rsidDel="00C518DB">
                <w:rPr>
                  <w:rFonts w:ascii="Arial" w:hAnsi="Arial" w:cs="Arial"/>
                  <w:color w:val="000000"/>
                  <w:sz w:val="24"/>
                  <w:szCs w:val="24"/>
                  <w:rPrChange w:id="834" w:author="Sujil Kumar Koottathampathiyil" w:date="2022-06-11T23:58:00Z">
                    <w:rPr>
                      <w:rFonts w:ascii="Arial" w:hAnsi="Arial" w:cs="Arial"/>
                      <w:color w:val="000000"/>
                    </w:rPr>
                  </w:rPrChange>
                </w:rPr>
                <w:delText>(Vector Autoregressive Models for Multivariate Time Series 2006)</w:delText>
              </w:r>
            </w:del>
          </w:moveTo>
        </w:sdtContent>
      </w:sdt>
      <w:moveTo w:id="835" w:author="Sujil Kumar Koottathampathiyil" w:date="2022-06-08T19:43:00Z">
        <w:r w:rsidRPr="00EB3630">
          <w:rPr>
            <w:rFonts w:ascii="Arial" w:hAnsi="Arial" w:cs="Arial"/>
            <w:color w:val="000000"/>
            <w:sz w:val="24"/>
            <w:szCs w:val="24"/>
            <w:rPrChange w:id="836" w:author="Sujil Kumar Koottathampathiyil" w:date="2022-06-09T11:19:00Z">
              <w:rPr>
                <w:rFonts w:ascii="Arial" w:hAnsi="Arial" w:cs="Arial"/>
                <w:color w:val="000000"/>
              </w:rPr>
            </w:rPrChange>
          </w:rPr>
          <w:t xml:space="preserve"> showed me how relevant is VAR (Vector Autoregressive Models) model for </w:t>
        </w:r>
        <w:del w:id="837" w:author="Sujil Kumar Koottathampathiyil" w:date="2022-06-09T01:06:00Z">
          <w:r w:rsidRPr="00EB3630" w:rsidDel="00B460CB">
            <w:rPr>
              <w:rFonts w:ascii="Arial" w:hAnsi="Arial" w:cs="Arial"/>
              <w:color w:val="000000"/>
              <w:sz w:val="24"/>
              <w:szCs w:val="24"/>
              <w:rPrChange w:id="838"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39" w:author="Sujil Kumar Koottathampathiyil" w:date="2022-06-09T11:19:00Z">
              <w:rPr>
                <w:rFonts w:ascii="Arial" w:hAnsi="Arial" w:cs="Arial"/>
                <w:color w:val="000000"/>
              </w:rPr>
            </w:rPrChange>
          </w:rPr>
          <w:t xml:space="preserve">suicide analysis. </w:t>
        </w:r>
      </w:moveTo>
      <w:ins w:id="840" w:author="Sujil Kumar Koottathampathiyil" w:date="2022-06-08T19:58:00Z">
        <w:r w:rsidR="000538F2" w:rsidRPr="00EB3630">
          <w:rPr>
            <w:rFonts w:ascii="Arial" w:hAnsi="Arial" w:cs="Arial"/>
            <w:color w:val="000000"/>
            <w:sz w:val="24"/>
            <w:szCs w:val="24"/>
            <w:rPrChange w:id="841" w:author="Sujil Kumar Koottathampathiyil" w:date="2022-06-09T11:19:00Z">
              <w:rPr>
                <w:rFonts w:ascii="Arial" w:hAnsi="Arial" w:cs="Arial"/>
                <w:color w:val="000000"/>
              </w:rPr>
            </w:rPrChange>
          </w:rPr>
          <w:t>VAR Model is mainly used when we have to deal with Multivariate time series data.</w:t>
        </w:r>
      </w:ins>
      <w:ins w:id="842" w:author="Sujil Kumar Koottathampathiyil" w:date="2022-06-08T20:27:00Z">
        <w:r w:rsidR="003F1FB7" w:rsidRPr="00EB3630">
          <w:rPr>
            <w:rFonts w:ascii="Arial" w:hAnsi="Arial" w:cs="Arial"/>
            <w:color w:val="000000"/>
            <w:sz w:val="24"/>
            <w:szCs w:val="24"/>
            <w:rPrChange w:id="843" w:author="Sujil Kumar Koottathampathiyil" w:date="2022-06-09T11:19:00Z">
              <w:rPr>
                <w:rFonts w:ascii="Arial" w:hAnsi="Arial" w:cs="Arial"/>
                <w:color w:val="000000"/>
              </w:rPr>
            </w:rPrChange>
          </w:rPr>
          <w:t xml:space="preserve"> </w:t>
        </w:r>
      </w:ins>
      <w:ins w:id="844" w:author="Sujil Kumar Koottathampathiyil" w:date="2022-06-09T01:06:00Z">
        <w:r w:rsidR="00B460CB" w:rsidRPr="00EB3630">
          <w:rPr>
            <w:rFonts w:ascii="Arial" w:hAnsi="Arial" w:cs="Arial"/>
            <w:color w:val="000000"/>
            <w:sz w:val="24"/>
            <w:szCs w:val="24"/>
            <w:rPrChange w:id="845" w:author="Sujil Kumar Koottathampathiyil" w:date="2022-06-09T11:19:00Z">
              <w:rPr>
                <w:rFonts w:ascii="Arial" w:hAnsi="Arial" w:cs="Arial"/>
                <w:color w:val="000000"/>
              </w:rPr>
            </w:rPrChange>
          </w:rPr>
          <w:t>The s</w:t>
        </w:r>
      </w:ins>
      <w:ins w:id="846" w:author="Sujil Kumar Koottathampathiyil" w:date="2022-06-08T20:27:00Z">
        <w:r w:rsidR="003F1FB7" w:rsidRPr="00EB3630">
          <w:rPr>
            <w:rFonts w:ascii="Arial" w:hAnsi="Arial" w:cs="Arial"/>
            <w:color w:val="000000"/>
            <w:sz w:val="24"/>
            <w:szCs w:val="24"/>
            <w:rPrChange w:id="847" w:author="Sujil Kumar Koottathampathiyil" w:date="2022-06-09T11:19:00Z">
              <w:rPr>
                <w:rFonts w:ascii="Arial" w:hAnsi="Arial" w:cs="Arial"/>
                <w:color w:val="000000"/>
              </w:rPr>
            </w:rPrChange>
          </w:rPr>
          <w:t>uicide dataset contains more than twenty var</w:t>
        </w:r>
      </w:ins>
      <w:moveTo w:id="848" w:author="Sujil Kumar Koottathampathiyil" w:date="2022-06-08T19:43:00Z">
        <w:del w:id="849" w:author="Sujil Kumar Koottathampathiyil" w:date="2022-06-08T19:57:00Z">
          <w:r w:rsidRPr="00EB3630" w:rsidDel="000538F2">
            <w:rPr>
              <w:rFonts w:ascii="Arial" w:hAnsi="Arial" w:cs="Arial"/>
              <w:color w:val="000000"/>
              <w:sz w:val="24"/>
              <w:szCs w:val="24"/>
              <w:rPrChange w:id="850" w:author="Sujil Kumar Koottathampathiyil" w:date="2022-06-09T11:19:00Z">
                <w:rPr>
                  <w:rFonts w:ascii="Arial" w:hAnsi="Arial" w:cs="Arial"/>
                  <w:color w:val="000000"/>
                </w:rPr>
              </w:rPrChange>
            </w:rPr>
            <w:delText xml:space="preserve">It also gave me. </w:delText>
          </w:r>
        </w:del>
      </w:moveTo>
      <w:ins w:id="851" w:author="Sujil Kumar Koottathampathiyil" w:date="2022-06-08T20:27:00Z">
        <w:r w:rsidR="003F1FB7" w:rsidRPr="00EB3630">
          <w:rPr>
            <w:rFonts w:ascii="Arial" w:hAnsi="Arial" w:cs="Arial"/>
            <w:color w:val="000000"/>
            <w:sz w:val="24"/>
            <w:szCs w:val="24"/>
            <w:rPrChange w:id="852" w:author="Sujil Kumar Koottathampathiyil" w:date="2022-06-09T11:19:00Z">
              <w:rPr>
                <w:rFonts w:ascii="Arial" w:hAnsi="Arial" w:cs="Arial"/>
                <w:color w:val="000000"/>
              </w:rPr>
            </w:rPrChange>
          </w:rPr>
          <w:t>iables</w:t>
        </w:r>
      </w:ins>
      <w:ins w:id="853" w:author="Sujil Kumar Koottathampathiyil" w:date="2022-06-08T20:28:00Z">
        <w:r w:rsidR="003F1FB7" w:rsidRPr="00EB3630">
          <w:rPr>
            <w:rFonts w:ascii="Arial" w:hAnsi="Arial" w:cs="Arial"/>
            <w:color w:val="000000"/>
            <w:sz w:val="24"/>
            <w:szCs w:val="24"/>
            <w:rPrChange w:id="854"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55" w:author="Sujil Kumar Koottathampathiyil" w:date="2022-06-09T11:19:00Z">
              <w:rPr>
                <w:rFonts w:ascii="Arial" w:hAnsi="Arial" w:cs="Arial"/>
                <w:color w:val="000000"/>
              </w:rPr>
            </w:rPrChange>
          </w:rPr>
          <w:t xml:space="preserve">VAR </w:t>
        </w:r>
      </w:ins>
      <w:ins w:id="856" w:author="Sujil Kumar Koottathampathiyil" w:date="2022-06-08T20:29:00Z">
        <w:r w:rsidR="00900909" w:rsidRPr="00EB3630">
          <w:rPr>
            <w:rFonts w:ascii="Arial" w:hAnsi="Arial" w:cs="Arial"/>
            <w:color w:val="000000"/>
            <w:sz w:val="24"/>
            <w:szCs w:val="24"/>
            <w:rPrChange w:id="857" w:author="Sujil Kumar Koottathampathiyil" w:date="2022-06-09T11:19:00Z">
              <w:rPr>
                <w:rFonts w:ascii="Arial" w:hAnsi="Arial" w:cs="Arial"/>
                <w:color w:val="000000"/>
              </w:rPr>
            </w:rPrChange>
          </w:rPr>
          <w:t>is a</w:t>
        </w:r>
      </w:ins>
      <w:ins w:id="858" w:author="Sujil Kumar Koottathampathiyil" w:date="2022-06-08T20:28:00Z">
        <w:r w:rsidR="00900909" w:rsidRPr="00EB3630">
          <w:rPr>
            <w:rFonts w:ascii="Arial" w:hAnsi="Arial" w:cs="Arial"/>
            <w:color w:val="000000"/>
            <w:sz w:val="24"/>
            <w:szCs w:val="24"/>
            <w:rPrChange w:id="859" w:author="Sujil Kumar Koottathampathiyil" w:date="2022-06-09T11:19:00Z">
              <w:rPr>
                <w:rFonts w:ascii="Arial" w:hAnsi="Arial" w:cs="Arial"/>
                <w:color w:val="000000"/>
              </w:rPr>
            </w:rPrChange>
          </w:rPr>
          <w:t xml:space="preserve"> systematic but </w:t>
        </w:r>
      </w:ins>
      <w:ins w:id="860" w:author="Sujil Kumar Koottathampathiyil" w:date="2022-06-08T20:29:00Z">
        <w:r w:rsidR="00900909" w:rsidRPr="00EB3630">
          <w:rPr>
            <w:rFonts w:ascii="Arial" w:hAnsi="Arial" w:cs="Arial"/>
            <w:color w:val="000000"/>
            <w:sz w:val="24"/>
            <w:szCs w:val="24"/>
            <w:rPrChange w:id="861" w:author="Sujil Kumar Koottathampathiyil" w:date="2022-06-09T11:19:00Z">
              <w:rPr>
                <w:rFonts w:ascii="Arial" w:hAnsi="Arial" w:cs="Arial"/>
                <w:color w:val="000000"/>
              </w:rPr>
            </w:rPrChange>
          </w:rPr>
          <w:t>flexible</w:t>
        </w:r>
      </w:ins>
      <w:ins w:id="862" w:author="Sujil Kumar Koottathampathiyil" w:date="2022-06-08T20:28:00Z">
        <w:r w:rsidR="00900909" w:rsidRPr="00EB3630">
          <w:rPr>
            <w:rFonts w:ascii="Arial" w:hAnsi="Arial" w:cs="Arial"/>
            <w:color w:val="000000"/>
            <w:sz w:val="24"/>
            <w:szCs w:val="24"/>
            <w:rPrChange w:id="863" w:author="Sujil Kumar Koottathampathiyil" w:date="2022-06-09T11:19:00Z">
              <w:rPr>
                <w:rFonts w:ascii="Arial" w:hAnsi="Arial" w:cs="Arial"/>
                <w:color w:val="000000"/>
              </w:rPr>
            </w:rPrChange>
          </w:rPr>
          <w:t xml:space="preserve"> </w:t>
        </w:r>
      </w:ins>
      <w:ins w:id="864" w:author="Sujil Kumar Koottathampathiyil" w:date="2022-06-08T20:29:00Z">
        <w:r w:rsidR="00900909" w:rsidRPr="00EB3630">
          <w:rPr>
            <w:rFonts w:ascii="Arial" w:hAnsi="Arial" w:cs="Arial"/>
            <w:color w:val="000000"/>
            <w:sz w:val="24"/>
            <w:szCs w:val="24"/>
            <w:rPrChange w:id="865" w:author="Sujil Kumar Koottathampathiyil" w:date="2022-06-09T11:19:00Z">
              <w:rPr>
                <w:rFonts w:ascii="Arial" w:hAnsi="Arial" w:cs="Arial"/>
                <w:color w:val="000000"/>
              </w:rPr>
            </w:rPrChange>
          </w:rPr>
          <w:t xml:space="preserve">approach for dealing with complex </w:t>
        </w:r>
      </w:ins>
      <w:ins w:id="866" w:author="Sujil Kumar Koottathampathiyil" w:date="2022-06-08T20:30:00Z">
        <w:r w:rsidR="00F378DB" w:rsidRPr="00EB3630">
          <w:rPr>
            <w:rFonts w:ascii="Arial" w:hAnsi="Arial" w:cs="Arial"/>
            <w:color w:val="000000"/>
            <w:sz w:val="24"/>
            <w:szCs w:val="24"/>
            <w:rPrChange w:id="867" w:author="Sujil Kumar Koottathampathiyil" w:date="2022-06-09T11:19:00Z">
              <w:rPr>
                <w:rFonts w:ascii="Arial" w:hAnsi="Arial" w:cs="Arial"/>
                <w:color w:val="000000"/>
              </w:rPr>
            </w:rPrChange>
          </w:rPr>
          <w:t>real-world</w:t>
        </w:r>
      </w:ins>
      <w:ins w:id="868" w:author="Sujil Kumar Koottathampathiyil" w:date="2022-06-08T20:29:00Z">
        <w:r w:rsidR="00900909" w:rsidRPr="00EB3630">
          <w:rPr>
            <w:rFonts w:ascii="Arial" w:hAnsi="Arial" w:cs="Arial"/>
            <w:color w:val="000000"/>
            <w:sz w:val="24"/>
            <w:szCs w:val="24"/>
            <w:rPrChange w:id="869"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70" w:author="Sujil Kumar Koottathampathiyil" w:date="2022-06-09T11:19:00Z">
              <w:rPr>
                <w:rFonts w:ascii="Arial" w:hAnsi="Arial" w:cs="Arial"/>
                <w:color w:val="000000"/>
              </w:rPr>
            </w:rPrChange>
          </w:rPr>
          <w:t xml:space="preserve"> VAR is also </w:t>
        </w:r>
      </w:ins>
      <w:ins w:id="871" w:author="Sujil Kumar Koottathampathiyil" w:date="2022-06-08T20:30:00Z">
        <w:r w:rsidR="00AB4BE4" w:rsidRPr="00EB3630">
          <w:rPr>
            <w:rFonts w:ascii="Arial" w:hAnsi="Arial" w:cs="Arial"/>
            <w:color w:val="000000"/>
            <w:sz w:val="24"/>
            <w:szCs w:val="24"/>
            <w:rPrChange w:id="872" w:author="Sujil Kumar Koottathampathiyil" w:date="2022-06-09T11:19:00Z">
              <w:rPr>
                <w:rFonts w:ascii="Arial" w:hAnsi="Arial" w:cs="Arial"/>
                <w:color w:val="000000"/>
              </w:rPr>
            </w:rPrChange>
          </w:rPr>
          <w:t xml:space="preserve">popular amongst data scientists because of </w:t>
        </w:r>
      </w:ins>
      <w:ins w:id="873" w:author="Sujil Kumar Koottathampathiyil" w:date="2022-06-09T01:06:00Z">
        <w:r w:rsidR="00B460CB" w:rsidRPr="00EB3630">
          <w:rPr>
            <w:rFonts w:ascii="Arial" w:hAnsi="Arial" w:cs="Arial"/>
            <w:color w:val="000000"/>
            <w:sz w:val="24"/>
            <w:szCs w:val="24"/>
            <w:rPrChange w:id="874" w:author="Sujil Kumar Koottathampathiyil" w:date="2022-06-09T11:19:00Z">
              <w:rPr>
                <w:rFonts w:ascii="Arial" w:hAnsi="Arial" w:cs="Arial"/>
                <w:color w:val="000000"/>
              </w:rPr>
            </w:rPrChange>
          </w:rPr>
          <w:t>its</w:t>
        </w:r>
      </w:ins>
      <w:ins w:id="875" w:author="Sujil Kumar Koottathampathiyil" w:date="2022-06-08T20:30:00Z">
        <w:r w:rsidR="00AB4BE4" w:rsidRPr="00EB3630">
          <w:rPr>
            <w:rFonts w:ascii="Arial" w:hAnsi="Arial" w:cs="Arial"/>
            <w:color w:val="000000"/>
            <w:sz w:val="24"/>
            <w:szCs w:val="24"/>
            <w:rPrChange w:id="876" w:author="Sujil Kumar Koottathampathiyil" w:date="2022-06-09T11:19:00Z">
              <w:rPr>
                <w:rFonts w:ascii="Arial" w:hAnsi="Arial" w:cs="Arial"/>
                <w:color w:val="000000"/>
              </w:rPr>
            </w:rPrChange>
          </w:rPr>
          <w:t xml:space="preserve"> high forecasting performance.</w:t>
        </w:r>
      </w:ins>
      <w:ins w:id="877" w:author="Sujil Kumar Koottathampathiyil" w:date="2022-06-08T20:34:00Z">
        <w:r w:rsidR="00D74960" w:rsidRPr="00EB3630">
          <w:rPr>
            <w:rFonts w:ascii="Arial" w:hAnsi="Arial" w:cs="Arial"/>
            <w:color w:val="000000"/>
            <w:sz w:val="24"/>
            <w:szCs w:val="24"/>
            <w:rPrChange w:id="878" w:author="Sujil Kumar Koottathampathiyil" w:date="2022-06-09T11:19:00Z">
              <w:rPr>
                <w:rFonts w:ascii="Arial" w:hAnsi="Arial" w:cs="Arial"/>
                <w:color w:val="000000"/>
              </w:rPr>
            </w:rPrChange>
          </w:rPr>
          <w:t xml:space="preserve"> Most importantly VAR </w:t>
        </w:r>
      </w:ins>
      <w:ins w:id="879" w:author="Sujil Kumar Koottathampathiyil" w:date="2022-06-09T01:06:00Z">
        <w:r w:rsidR="00B460CB" w:rsidRPr="00EB3630">
          <w:rPr>
            <w:rFonts w:ascii="Arial" w:hAnsi="Arial" w:cs="Arial"/>
            <w:color w:val="000000"/>
            <w:sz w:val="24"/>
            <w:szCs w:val="24"/>
            <w:rPrChange w:id="880" w:author="Sujil Kumar Koottathampathiyil" w:date="2022-06-09T11:19:00Z">
              <w:rPr>
                <w:rFonts w:ascii="Arial" w:hAnsi="Arial" w:cs="Arial"/>
                <w:color w:val="000000"/>
              </w:rPr>
            </w:rPrChange>
          </w:rPr>
          <w:t>can</w:t>
        </w:r>
      </w:ins>
      <w:ins w:id="881" w:author="Sujil Kumar Koottathampathiyil" w:date="2022-06-08T20:34:00Z">
        <w:r w:rsidR="00D74960"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 capture the intertwined dynamics of time series data.</w:t>
        </w:r>
      </w:ins>
      <w:ins w:id="883" w:author="Sujil Kumar Koottathampathiyil" w:date="2022-06-08T20:36:00Z">
        <w:r w:rsidR="00431612"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We have to understand the lag using </w:t>
        </w:r>
      </w:ins>
      <w:ins w:id="885" w:author="Sujil Kumar Koottathampathiyil" w:date="2022-06-08T20:37:00Z">
        <w:r w:rsidR="00431612"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calculating AIC </w:t>
        </w:r>
        <w:r w:rsidR="00431612" w:rsidRPr="00EB3630">
          <w:rPr>
            <w:rFonts w:ascii="Arial" w:hAnsi="Arial" w:cs="Arial"/>
            <w:color w:val="000000"/>
            <w:sz w:val="24"/>
            <w:szCs w:val="24"/>
            <w:rPrChange w:id="887" w:author="Sujil Kumar Koottathampathiyil" w:date="2022-06-09T11:19:00Z">
              <w:rPr>
                <w:rFonts w:ascii="Arial" w:hAnsi="Arial" w:cs="Arial"/>
                <w:color w:val="000000"/>
              </w:rPr>
            </w:rPrChange>
          </w:rPr>
          <w:lastRenderedPageBreak/>
          <w:t xml:space="preserve">and BIC. AIC is considered in our case and looking at different lags from one </w:t>
        </w:r>
      </w:ins>
      <w:ins w:id="888" w:author="Sujil Kumar Koottathampathiyil" w:date="2022-06-09T01:06:00Z">
        <w:r w:rsidR="00B460CB" w:rsidRPr="00EB3630">
          <w:rPr>
            <w:rFonts w:ascii="Arial" w:hAnsi="Arial" w:cs="Arial"/>
            <w:color w:val="000000"/>
            <w:sz w:val="24"/>
            <w:szCs w:val="24"/>
            <w:rPrChange w:id="889" w:author="Sujil Kumar Koottathampathiyil" w:date="2022-06-09T11:19:00Z">
              <w:rPr>
                <w:rFonts w:ascii="Arial" w:hAnsi="Arial" w:cs="Arial"/>
                <w:color w:val="000000"/>
              </w:rPr>
            </w:rPrChange>
          </w:rPr>
          <w:t xml:space="preserve">to </w:t>
        </w:r>
      </w:ins>
      <w:ins w:id="890" w:author="Sujil Kumar Koottathampathiyil" w:date="2022-06-08T20:37:00Z">
        <w:r w:rsidR="00431612" w:rsidRPr="00EB3630">
          <w:rPr>
            <w:rFonts w:ascii="Arial" w:hAnsi="Arial" w:cs="Arial"/>
            <w:color w:val="000000"/>
            <w:sz w:val="24"/>
            <w:szCs w:val="24"/>
            <w:rPrChange w:id="891" w:author="Sujil Kumar Koottathampathiyil" w:date="2022-06-09T11:19:00Z">
              <w:rPr>
                <w:rFonts w:ascii="Arial" w:hAnsi="Arial" w:cs="Arial"/>
                <w:color w:val="000000"/>
              </w:rPr>
            </w:rPrChange>
          </w:rPr>
          <w:t xml:space="preserve">nine, </w:t>
        </w:r>
      </w:ins>
      <w:ins w:id="892" w:author="Sujil Kumar Koottathampathiyil" w:date="2022-06-08T20:38:00Z">
        <w:r w:rsidR="00431612" w:rsidRPr="00EB3630">
          <w:rPr>
            <w:rFonts w:ascii="Arial" w:hAnsi="Arial" w:cs="Arial"/>
            <w:color w:val="000000"/>
            <w:sz w:val="24"/>
            <w:szCs w:val="24"/>
            <w:rPrChange w:id="893"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894" w:author="Sujil Kumar Koottathampathiyil" w:date="2022-06-08T20:39:00Z">
        <w:r w:rsidR="00431612" w:rsidRPr="00EB3630">
          <w:rPr>
            <w:rFonts w:ascii="Arial" w:hAnsi="Arial" w:cs="Arial"/>
            <w:color w:val="000000"/>
            <w:sz w:val="24"/>
            <w:szCs w:val="24"/>
            <w:rPrChange w:id="895"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896"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897" w:author="Sujil Kumar Koottathampathiyil" w:date="2022-06-09T11:19:00Z">
              <w:rPr>
                <w:rFonts w:ascii="Arial" w:hAnsi="Arial" w:cs="Arial"/>
                <w:color w:val="000000"/>
              </w:rPr>
            </w:rPrChange>
          </w:rPr>
          <w:t>.</w:t>
        </w:r>
      </w:ins>
      <w:ins w:id="898" w:author="Sujil Kumar Koottathampathiyil" w:date="2022-06-08T20:48:00Z">
        <w:r w:rsidR="00572DBA"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 </w:t>
        </w:r>
      </w:ins>
      <w:customXmlInsRangeStart w:id="900"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0"/>
          <w:ins w:id="901" w:author="Sujil Kumar Koottathampathiyil" w:date="2022-06-11T23:58:00Z">
            <w:r w:rsidR="004E08F8" w:rsidRPr="004E08F8">
              <w:rPr>
                <w:rFonts w:ascii="Arial" w:hAnsi="Arial" w:cs="Arial"/>
                <w:color w:val="000000"/>
                <w:sz w:val="24"/>
                <w:szCs w:val="24"/>
              </w:rPr>
              <w:t>Filho and Valk (2020)</w:t>
            </w:r>
          </w:ins>
          <w:customXmlInsRangeStart w:id="902" w:author="Sujil Kumar Koottathampathiyil" w:date="2022-06-08T21:02:00Z"/>
        </w:sdtContent>
      </w:sdt>
      <w:customXmlInsRangeEnd w:id="902"/>
      <w:ins w:id="903" w:author="Sujil Kumar Koottathampathiyil" w:date="2022-06-08T21:03:00Z">
        <w:r w:rsidR="00D25AA4" w:rsidRPr="00EB3630">
          <w:rPr>
            <w:rFonts w:ascii="Arial" w:hAnsi="Arial" w:cs="Arial"/>
            <w:color w:val="000000"/>
            <w:sz w:val="24"/>
            <w:szCs w:val="24"/>
            <w:rPrChange w:id="904" w:author="Sujil Kumar Koottathampathiyil" w:date="2022-06-09T11:19:00Z">
              <w:rPr>
                <w:rFonts w:ascii="Arial" w:hAnsi="Arial" w:cs="Arial"/>
                <w:color w:val="000000"/>
              </w:rPr>
            </w:rPrChange>
          </w:rPr>
          <w:t xml:space="preserve"> ha</w:t>
        </w:r>
      </w:ins>
      <w:ins w:id="905" w:author="Sujil Kumar Koottathampathiyil" w:date="2022-06-09T01:06:00Z">
        <w:r w:rsidR="007B6EFD" w:rsidRPr="00EB3630">
          <w:rPr>
            <w:rFonts w:ascii="Arial" w:hAnsi="Arial" w:cs="Arial"/>
            <w:color w:val="000000"/>
            <w:sz w:val="24"/>
            <w:szCs w:val="24"/>
            <w:rPrChange w:id="906" w:author="Sujil Kumar Koottathampathiyil" w:date="2022-06-09T11:19:00Z">
              <w:rPr>
                <w:rFonts w:ascii="Arial" w:hAnsi="Arial" w:cs="Arial"/>
                <w:color w:val="000000"/>
              </w:rPr>
            </w:rPrChange>
          </w:rPr>
          <w:t>ve</w:t>
        </w:r>
      </w:ins>
      <w:ins w:id="907" w:author="Sujil Kumar Koottathampathiyil" w:date="2022-06-08T21:03:00Z">
        <w:r w:rsidR="00D25AA4" w:rsidRPr="00EB3630">
          <w:rPr>
            <w:rFonts w:ascii="Arial" w:hAnsi="Arial" w:cs="Arial"/>
            <w:color w:val="000000"/>
            <w:sz w:val="24"/>
            <w:szCs w:val="24"/>
            <w:rPrChange w:id="908" w:author="Sujil Kumar Koottathampathiyil" w:date="2022-06-09T11:19:00Z">
              <w:rPr>
                <w:rFonts w:ascii="Arial" w:hAnsi="Arial" w:cs="Arial"/>
                <w:color w:val="000000"/>
              </w:rPr>
            </w:rPrChange>
          </w:rPr>
          <w:t xml:space="preserve"> implemented VAR model-based control charts for batch process monitoring</w:t>
        </w:r>
      </w:ins>
      <w:ins w:id="909" w:author="Sujil Kumar Koottathampathiyil" w:date="2022-06-08T21:04:00Z">
        <w:r w:rsidR="00D25AA4"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 In the field of Statistical Process Control (SPC)</w:t>
        </w:r>
      </w:ins>
      <w:ins w:id="911" w:author="Sujil Kumar Koottathampathiyil" w:date="2022-06-08T21:05:00Z">
        <w:r w:rsidR="00D25AA4" w:rsidRPr="00EB3630">
          <w:rPr>
            <w:rFonts w:ascii="Arial" w:hAnsi="Arial" w:cs="Arial"/>
            <w:color w:val="000000"/>
            <w:sz w:val="24"/>
            <w:szCs w:val="24"/>
            <w:rPrChange w:id="912" w:author="Sujil Kumar Koottathampathiyil" w:date="2022-06-09T11:19:00Z">
              <w:rPr>
                <w:rFonts w:ascii="Arial" w:hAnsi="Arial" w:cs="Arial"/>
                <w:color w:val="000000"/>
              </w:rPr>
            </w:rPrChange>
          </w:rPr>
          <w:t xml:space="preserve">. There were many approaches to deal with monitoring </w:t>
        </w:r>
      </w:ins>
      <w:ins w:id="913" w:author="Sujil Kumar Koottathampathiyil" w:date="2022-06-09T01:06:00Z">
        <w:r w:rsidR="007B6EFD" w:rsidRPr="00EB3630">
          <w:rPr>
            <w:rFonts w:ascii="Arial" w:hAnsi="Arial" w:cs="Arial"/>
            <w:color w:val="000000"/>
            <w:sz w:val="24"/>
            <w:szCs w:val="24"/>
            <w:rPrChange w:id="914" w:author="Sujil Kumar Koottathampathiyil" w:date="2022-06-09T11:19:00Z">
              <w:rPr>
                <w:rFonts w:ascii="Arial" w:hAnsi="Arial" w:cs="Arial"/>
                <w:color w:val="000000"/>
              </w:rPr>
            </w:rPrChange>
          </w:rPr>
          <w:t xml:space="preserve">the </w:t>
        </w:r>
      </w:ins>
      <w:ins w:id="915" w:author="Sujil Kumar Koottathampathiyil" w:date="2022-06-08T21:05:00Z">
        <w:r w:rsidR="00D25AA4" w:rsidRPr="00EB3630">
          <w:rPr>
            <w:rFonts w:ascii="Arial" w:hAnsi="Arial" w:cs="Arial"/>
            <w:color w:val="000000"/>
            <w:sz w:val="24"/>
            <w:szCs w:val="24"/>
            <w:rPrChange w:id="916" w:author="Sujil Kumar Koottathampathiyil" w:date="2022-06-09T11:19:00Z">
              <w:rPr>
                <w:rFonts w:ascii="Arial" w:hAnsi="Arial" w:cs="Arial"/>
                <w:color w:val="000000"/>
              </w:rPr>
            </w:rPrChange>
          </w:rPr>
          <w:t xml:space="preserve">batch process. </w:t>
        </w:r>
      </w:ins>
      <w:ins w:id="917" w:author="Sujil Kumar Koottathampathiyil" w:date="2022-06-08T21:06:00Z">
        <w:r w:rsidR="00D25AA4" w:rsidRPr="00EB3630">
          <w:rPr>
            <w:rFonts w:ascii="Arial" w:hAnsi="Arial" w:cs="Arial"/>
            <w:color w:val="000000"/>
            <w:sz w:val="24"/>
            <w:szCs w:val="24"/>
            <w:rPrChange w:id="918" w:author="Sujil Kumar Koottathampathiyil" w:date="2022-06-09T11:19:00Z">
              <w:rPr>
                <w:rFonts w:ascii="Arial" w:hAnsi="Arial" w:cs="Arial"/>
                <w:color w:val="000000"/>
              </w:rPr>
            </w:rPrChange>
          </w:rPr>
          <w:t xml:space="preserve">A </w:t>
        </w:r>
      </w:ins>
      <w:ins w:id="919" w:author="Sujil Kumar Koottathampathiyil" w:date="2022-06-08T21:12:00Z">
        <w:r w:rsidR="004E345E" w:rsidRPr="00EB3630">
          <w:rPr>
            <w:rFonts w:ascii="Arial" w:hAnsi="Arial" w:cs="Arial"/>
            <w:color w:val="000000"/>
            <w:sz w:val="24"/>
            <w:szCs w:val="24"/>
            <w:rPrChange w:id="920" w:author="Sujil Kumar Koottathampathiyil" w:date="2022-06-09T11:19:00Z">
              <w:rPr>
                <w:rFonts w:ascii="Arial" w:hAnsi="Arial" w:cs="Arial"/>
                <w:color w:val="000000"/>
              </w:rPr>
            </w:rPrChange>
          </w:rPr>
          <w:t>three-way</w:t>
        </w:r>
      </w:ins>
      <w:ins w:id="921" w:author="Sujil Kumar Koottathampathiyil" w:date="2022-06-08T21:06:00Z">
        <w:r w:rsidR="00D25AA4" w:rsidRPr="00EB3630">
          <w:rPr>
            <w:rFonts w:ascii="Arial" w:hAnsi="Arial" w:cs="Arial"/>
            <w:color w:val="000000"/>
            <w:sz w:val="24"/>
            <w:szCs w:val="24"/>
            <w:rPrChange w:id="922" w:author="Sujil Kumar Koottathampathiyil" w:date="2022-06-09T11:19:00Z">
              <w:rPr>
                <w:rFonts w:ascii="Arial" w:hAnsi="Arial" w:cs="Arial"/>
                <w:color w:val="000000"/>
              </w:rPr>
            </w:rPrChange>
          </w:rPr>
          <w:t xml:space="preserve"> data structure (batches</w:t>
        </w:r>
      </w:ins>
      <w:ins w:id="923" w:author="Sujil Kumar Koottathampathiyil" w:date="2022-06-08T21:16:00Z">
        <w:r w:rsidR="00A10BAD" w:rsidRPr="00EB3630">
          <w:rPr>
            <w:rFonts w:ascii="Arial" w:hAnsi="Arial" w:cs="Arial"/>
            <w:color w:val="000000"/>
            <w:sz w:val="24"/>
            <w:szCs w:val="24"/>
            <w:rPrChange w:id="924" w:author="Sujil Kumar Koottathampathiyil" w:date="2022-06-09T11:19:00Z">
              <w:rPr>
                <w:rFonts w:ascii="Arial" w:hAnsi="Arial" w:cs="Arial"/>
                <w:color w:val="000000"/>
              </w:rPr>
            </w:rPrChange>
          </w:rPr>
          <w:t xml:space="preserve"> x </w:t>
        </w:r>
      </w:ins>
      <w:ins w:id="925" w:author="Sujil Kumar Koottathampathiyil" w:date="2022-06-08T21:06:00Z">
        <w:r w:rsidR="00D25AA4" w:rsidRPr="00EB3630">
          <w:rPr>
            <w:rFonts w:ascii="Arial" w:hAnsi="Arial" w:cs="Arial"/>
            <w:color w:val="000000"/>
            <w:sz w:val="24"/>
            <w:szCs w:val="24"/>
            <w:rPrChange w:id="926" w:author="Sujil Kumar Koottathampathiyil" w:date="2022-06-09T11:19:00Z">
              <w:rPr>
                <w:rFonts w:ascii="Arial" w:hAnsi="Arial" w:cs="Arial"/>
                <w:color w:val="000000"/>
              </w:rPr>
            </w:rPrChange>
          </w:rPr>
          <w:t>variables</w:t>
        </w:r>
      </w:ins>
      <w:ins w:id="927" w:author="Sujil Kumar Koottathampathiyil" w:date="2022-06-08T21:16:00Z">
        <w:r w:rsidR="00A10BAD" w:rsidRPr="00EB3630">
          <w:rPr>
            <w:rFonts w:ascii="Arial" w:hAnsi="Arial" w:cs="Arial"/>
            <w:color w:val="000000"/>
            <w:sz w:val="24"/>
            <w:szCs w:val="24"/>
            <w:rPrChange w:id="928" w:author="Sujil Kumar Koottathampathiyil" w:date="2022-06-09T11:19:00Z">
              <w:rPr>
                <w:rFonts w:ascii="Arial" w:hAnsi="Arial" w:cs="Arial"/>
                <w:color w:val="000000"/>
              </w:rPr>
            </w:rPrChange>
          </w:rPr>
          <w:t xml:space="preserve"> x </w:t>
        </w:r>
      </w:ins>
      <w:ins w:id="929" w:author="Sujil Kumar Koottathampathiyil" w:date="2022-06-08T21:06:00Z">
        <w:r w:rsidR="00D25AA4" w:rsidRPr="00EB3630">
          <w:rPr>
            <w:rFonts w:ascii="Arial" w:hAnsi="Arial" w:cs="Arial"/>
            <w:color w:val="000000"/>
            <w:sz w:val="24"/>
            <w:szCs w:val="24"/>
            <w:rPrChange w:id="930" w:author="Sujil Kumar Koottathampathiyil" w:date="2022-06-09T11:19:00Z">
              <w:rPr>
                <w:rFonts w:ascii="Arial" w:hAnsi="Arial" w:cs="Arial"/>
                <w:color w:val="000000"/>
              </w:rPr>
            </w:rPrChange>
          </w:rPr>
          <w:t>time-instants). For each batch</w:t>
        </w:r>
      </w:ins>
      <w:ins w:id="931" w:author="Sujil Kumar Koottathampathiyil" w:date="2022-06-09T01:06:00Z">
        <w:r w:rsidR="007B6EFD" w:rsidRPr="00EB3630">
          <w:rPr>
            <w:rFonts w:ascii="Arial" w:hAnsi="Arial" w:cs="Arial"/>
            <w:color w:val="000000"/>
            <w:sz w:val="24"/>
            <w:szCs w:val="24"/>
            <w:rPrChange w:id="932" w:author="Sujil Kumar Koottathampathiyil" w:date="2022-06-09T11:19:00Z">
              <w:rPr>
                <w:rFonts w:ascii="Arial" w:hAnsi="Arial" w:cs="Arial"/>
                <w:color w:val="000000"/>
              </w:rPr>
            </w:rPrChange>
          </w:rPr>
          <w:t>,</w:t>
        </w:r>
      </w:ins>
      <w:ins w:id="933" w:author="Sujil Kumar Koottathampathiyil" w:date="2022-06-08T21:06:00Z">
        <w:r w:rsidR="00D25AA4" w:rsidRPr="00EB3630">
          <w:rPr>
            <w:rFonts w:ascii="Arial" w:hAnsi="Arial" w:cs="Arial"/>
            <w:color w:val="000000"/>
            <w:sz w:val="24"/>
            <w:szCs w:val="24"/>
            <w:rPrChange w:id="934" w:author="Sujil Kumar Koottathampathiyil" w:date="2022-06-09T11:19:00Z">
              <w:rPr>
                <w:rFonts w:ascii="Arial" w:hAnsi="Arial" w:cs="Arial"/>
                <w:color w:val="000000"/>
              </w:rPr>
            </w:rPrChange>
          </w:rPr>
          <w:t xml:space="preserve"> there </w:t>
        </w:r>
      </w:ins>
      <w:ins w:id="935" w:author="Sujil Kumar Koottathampathiyil" w:date="2022-06-09T01:06:00Z">
        <w:r w:rsidR="007B6EFD" w:rsidRPr="00EB3630">
          <w:rPr>
            <w:rFonts w:ascii="Arial" w:hAnsi="Arial" w:cs="Arial"/>
            <w:color w:val="000000"/>
            <w:sz w:val="24"/>
            <w:szCs w:val="24"/>
            <w:rPrChange w:id="936" w:author="Sujil Kumar Koottathampathiyil" w:date="2022-06-09T11:19:00Z">
              <w:rPr>
                <w:rFonts w:ascii="Arial" w:hAnsi="Arial" w:cs="Arial"/>
                <w:color w:val="000000"/>
              </w:rPr>
            </w:rPrChange>
          </w:rPr>
          <w:t>are</w:t>
        </w:r>
      </w:ins>
      <w:ins w:id="937" w:author="Sujil Kumar Koottathampathiyil" w:date="2022-06-08T21:06:00Z">
        <w:r w:rsidR="00D25AA4" w:rsidRPr="00EB3630">
          <w:rPr>
            <w:rFonts w:ascii="Arial" w:hAnsi="Arial" w:cs="Arial"/>
            <w:color w:val="000000"/>
            <w:sz w:val="24"/>
            <w:szCs w:val="24"/>
            <w:rPrChange w:id="938" w:author="Sujil Kumar Koottathampathiyil" w:date="2022-06-09T11:19:00Z">
              <w:rPr>
                <w:rFonts w:ascii="Arial" w:hAnsi="Arial" w:cs="Arial"/>
                <w:color w:val="000000"/>
              </w:rPr>
            </w:rPrChange>
          </w:rPr>
          <w:t xml:space="preserve"> </w:t>
        </w:r>
      </w:ins>
      <w:ins w:id="939" w:author="Sujil Kumar Koottathampathiyil" w:date="2022-06-08T21:07:00Z">
        <w:r w:rsidR="00D25AA4" w:rsidRPr="00EB3630">
          <w:rPr>
            <w:rFonts w:ascii="Arial" w:hAnsi="Arial" w:cs="Arial"/>
            <w:color w:val="000000"/>
            <w:sz w:val="24"/>
            <w:szCs w:val="24"/>
            <w:rPrChange w:id="940" w:author="Sujil Kumar Koottathampathiyil" w:date="2022-06-09T11:19:00Z">
              <w:rPr>
                <w:rFonts w:ascii="Arial" w:hAnsi="Arial" w:cs="Arial"/>
                <w:color w:val="000000"/>
              </w:rPr>
            </w:rPrChange>
          </w:rPr>
          <w:t xml:space="preserve">multivariate </w:t>
        </w:r>
      </w:ins>
      <w:ins w:id="941" w:author="Sujil Kumar Koottathampathiyil" w:date="2022-06-08T21:06:00Z">
        <w:r w:rsidR="00D25AA4" w:rsidRPr="00EB3630">
          <w:rPr>
            <w:rFonts w:ascii="Arial" w:hAnsi="Arial" w:cs="Arial"/>
            <w:color w:val="000000"/>
            <w:sz w:val="24"/>
            <w:szCs w:val="24"/>
            <w:rPrChange w:id="942" w:author="Sujil Kumar Koottathampathiyil" w:date="2022-06-09T11:19:00Z">
              <w:rPr>
                <w:rFonts w:ascii="Arial" w:hAnsi="Arial" w:cs="Arial"/>
                <w:color w:val="000000"/>
              </w:rPr>
            </w:rPrChange>
          </w:rPr>
          <w:t xml:space="preserve">time series data available. </w:t>
        </w:r>
      </w:ins>
      <w:ins w:id="943" w:author="Sujil Kumar Koottathampathiyil" w:date="2022-06-08T21:05:00Z">
        <w:r w:rsidR="00D25AA4" w:rsidRPr="00EB3630">
          <w:rPr>
            <w:rFonts w:ascii="Arial" w:hAnsi="Arial" w:cs="Arial"/>
            <w:color w:val="000000"/>
            <w:sz w:val="24"/>
            <w:szCs w:val="24"/>
            <w:rPrChange w:id="944" w:author="Sujil Kumar Koottathampathiyil" w:date="2022-06-09T11:19:00Z">
              <w:rPr>
                <w:rFonts w:ascii="Arial" w:hAnsi="Arial" w:cs="Arial"/>
                <w:color w:val="000000"/>
              </w:rPr>
            </w:rPrChange>
          </w:rPr>
          <w:t xml:space="preserve"> </w:t>
        </w:r>
      </w:ins>
      <w:ins w:id="945" w:author="Sujil Kumar Koottathampathiyil" w:date="2022-06-08T21:07:00Z">
        <w:r w:rsidR="00D25AA4" w:rsidRPr="00EB3630">
          <w:rPr>
            <w:rFonts w:ascii="Arial" w:hAnsi="Arial" w:cs="Arial"/>
            <w:color w:val="000000"/>
            <w:sz w:val="24"/>
            <w:szCs w:val="24"/>
            <w:rPrChange w:id="946" w:author="Sujil Kumar Koottathampathiyil" w:date="2022-06-09T11:19:00Z">
              <w:rPr>
                <w:rFonts w:ascii="Arial" w:hAnsi="Arial" w:cs="Arial"/>
                <w:color w:val="000000"/>
              </w:rPr>
            </w:rPrChange>
          </w:rPr>
          <w:t xml:space="preserve">In traditional approaches, they do not take the nature of the time series data into account. </w:t>
        </w:r>
      </w:ins>
      <w:ins w:id="947" w:author="Sujil Kumar Koottathampathiyil" w:date="2022-06-08T21:08:00Z">
        <w:r w:rsidR="00AC6605" w:rsidRPr="00EB3630">
          <w:rPr>
            <w:rFonts w:ascii="Arial" w:hAnsi="Arial" w:cs="Arial"/>
            <w:color w:val="000000"/>
            <w:sz w:val="24"/>
            <w:szCs w:val="24"/>
            <w:rPrChange w:id="948" w:author="Sujil Kumar Koottathampathiyil" w:date="2022-06-09T11:19:00Z">
              <w:rPr>
                <w:rFonts w:ascii="Arial" w:hAnsi="Arial" w:cs="Arial"/>
                <w:color w:val="000000"/>
              </w:rPr>
            </w:rPrChange>
          </w:rPr>
          <w:t>They used multivariate techniques on the</w:t>
        </w:r>
      </w:ins>
      <w:ins w:id="949" w:author="Sujil Kumar Koottathampathiyil" w:date="2022-06-08T21:10:00Z">
        <w:r w:rsidR="00AC6605" w:rsidRPr="00EB3630">
          <w:rPr>
            <w:rFonts w:ascii="Arial" w:hAnsi="Arial" w:cs="Arial"/>
            <w:color w:val="000000"/>
            <w:sz w:val="24"/>
            <w:szCs w:val="24"/>
            <w:rPrChange w:id="950" w:author="Sujil Kumar Koottathampathiyil" w:date="2022-06-09T11:19:00Z">
              <w:rPr>
                <w:rFonts w:ascii="Arial" w:hAnsi="Arial" w:cs="Arial"/>
                <w:color w:val="000000"/>
              </w:rPr>
            </w:rPrChange>
          </w:rPr>
          <w:t xml:space="preserve"> reduced</w:t>
        </w:r>
      </w:ins>
      <w:ins w:id="951" w:author="Sujil Kumar Koottathampathiyil" w:date="2022-06-08T21:08:00Z">
        <w:r w:rsidR="00AC6605" w:rsidRPr="00EB3630">
          <w:rPr>
            <w:rFonts w:ascii="Arial" w:hAnsi="Arial" w:cs="Arial"/>
            <w:color w:val="000000"/>
            <w:sz w:val="24"/>
            <w:szCs w:val="24"/>
            <w:rPrChange w:id="952" w:author="Sujil Kumar Koottathampathiyil" w:date="2022-06-09T11:19:00Z">
              <w:rPr>
                <w:rFonts w:ascii="Arial" w:hAnsi="Arial" w:cs="Arial"/>
                <w:color w:val="000000"/>
              </w:rPr>
            </w:rPrChange>
          </w:rPr>
          <w:t xml:space="preserve"> two</w:t>
        </w:r>
      </w:ins>
      <w:ins w:id="953" w:author="Sujil Kumar Koottathampathiyil" w:date="2022-06-08T21:10:00Z">
        <w:r w:rsidR="00AC6605" w:rsidRPr="00EB3630">
          <w:rPr>
            <w:rFonts w:ascii="Arial" w:hAnsi="Arial" w:cs="Arial"/>
            <w:color w:val="000000"/>
            <w:sz w:val="24"/>
            <w:szCs w:val="24"/>
            <w:rPrChange w:id="954" w:author="Sujil Kumar Koottathampathiyil" w:date="2022-06-09T11:19:00Z">
              <w:rPr>
                <w:rFonts w:ascii="Arial" w:hAnsi="Arial" w:cs="Arial"/>
                <w:color w:val="000000"/>
              </w:rPr>
            </w:rPrChange>
          </w:rPr>
          <w:t>-way</w:t>
        </w:r>
      </w:ins>
      <w:ins w:id="955" w:author="Sujil Kumar Koottathampathiyil" w:date="2022-06-08T21:08:00Z">
        <w:r w:rsidR="00AC6605" w:rsidRPr="00EB3630">
          <w:rPr>
            <w:rFonts w:ascii="Arial" w:hAnsi="Arial" w:cs="Arial"/>
            <w:color w:val="000000"/>
            <w:sz w:val="24"/>
            <w:szCs w:val="24"/>
            <w:rPrChange w:id="956" w:author="Sujil Kumar Koottathampathiyil" w:date="2022-06-09T11:19:00Z">
              <w:rPr>
                <w:rFonts w:ascii="Arial" w:hAnsi="Arial" w:cs="Arial"/>
                <w:color w:val="000000"/>
              </w:rPr>
            </w:rPrChange>
          </w:rPr>
          <w:t xml:space="preserve"> data</w:t>
        </w:r>
      </w:ins>
      <w:ins w:id="957" w:author="Sujil Kumar Koottathampathiyil" w:date="2022-06-08T21:10:00Z">
        <w:r w:rsidR="00AC6605" w:rsidRPr="00EB3630">
          <w:rPr>
            <w:rFonts w:ascii="Arial" w:hAnsi="Arial" w:cs="Arial"/>
            <w:color w:val="000000"/>
            <w:sz w:val="24"/>
            <w:szCs w:val="24"/>
            <w:rPrChange w:id="958" w:author="Sujil Kumar Koottathampathiyil" w:date="2022-06-09T11:19:00Z">
              <w:rPr>
                <w:rFonts w:ascii="Arial" w:hAnsi="Arial" w:cs="Arial"/>
                <w:color w:val="000000"/>
              </w:rPr>
            </w:rPrChange>
          </w:rPr>
          <w:t xml:space="preserve">. Recent developments in SPC </w:t>
        </w:r>
      </w:ins>
      <w:ins w:id="959" w:author="Sujil Kumar Koottathampathiyil" w:date="2022-06-08T21:12:00Z">
        <w:r w:rsidR="00C0399B" w:rsidRPr="00EB3630">
          <w:rPr>
            <w:rFonts w:ascii="Arial" w:hAnsi="Arial" w:cs="Arial"/>
            <w:color w:val="000000"/>
            <w:sz w:val="24"/>
            <w:szCs w:val="24"/>
            <w:rPrChange w:id="960" w:author="Sujil Kumar Koottathampathiyil" w:date="2022-06-09T11:19:00Z">
              <w:rPr>
                <w:rFonts w:ascii="Arial" w:hAnsi="Arial" w:cs="Arial"/>
                <w:color w:val="000000"/>
              </w:rPr>
            </w:rPrChange>
          </w:rPr>
          <w:t>have</w:t>
        </w:r>
      </w:ins>
      <w:ins w:id="961" w:author="Sujil Kumar Koottathampathiyil" w:date="2022-06-08T21:10:00Z">
        <w:r w:rsidR="00AC6605" w:rsidRPr="00EB3630">
          <w:rPr>
            <w:rFonts w:ascii="Arial" w:hAnsi="Arial" w:cs="Arial"/>
            <w:color w:val="000000"/>
            <w:sz w:val="24"/>
            <w:szCs w:val="24"/>
            <w:rPrChange w:id="962" w:author="Sujil Kumar Koottathampathiyil" w:date="2022-06-09T11:19:00Z">
              <w:rPr>
                <w:rFonts w:ascii="Arial" w:hAnsi="Arial" w:cs="Arial"/>
                <w:color w:val="000000"/>
              </w:rPr>
            </w:rPrChange>
          </w:rPr>
          <w:t xml:space="preserve"> proposed to use </w:t>
        </w:r>
      </w:ins>
      <w:ins w:id="963" w:author="Sujil Kumar Koottathampathiyil" w:date="2022-06-09T11:27:00Z">
        <w:r w:rsidR="006E301E">
          <w:rPr>
            <w:rFonts w:ascii="Arial" w:hAnsi="Arial" w:cs="Arial"/>
            <w:color w:val="000000"/>
            <w:sz w:val="24"/>
            <w:szCs w:val="24"/>
          </w:rPr>
          <w:t xml:space="preserve">the </w:t>
        </w:r>
      </w:ins>
      <w:ins w:id="964" w:author="Sujil Kumar Koottathampathiyil" w:date="2022-06-08T21:10:00Z">
        <w:r w:rsidR="00AC6605" w:rsidRPr="00EB3630">
          <w:rPr>
            <w:rFonts w:ascii="Arial" w:hAnsi="Arial" w:cs="Arial"/>
            <w:color w:val="000000"/>
            <w:sz w:val="24"/>
            <w:szCs w:val="24"/>
            <w:rPrChange w:id="965" w:author="Sujil Kumar Koottathampathiyil" w:date="2022-06-09T11:19:00Z">
              <w:rPr>
                <w:rFonts w:ascii="Arial" w:hAnsi="Arial" w:cs="Arial"/>
                <w:color w:val="000000"/>
              </w:rPr>
            </w:rPrChange>
          </w:rPr>
          <w:t>VAR</w:t>
        </w:r>
      </w:ins>
      <w:ins w:id="966" w:author="Sujil Kumar Koottathampathiyil" w:date="2022-06-09T10:14:00Z">
        <w:r w:rsidR="002170EC"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model</w:t>
        </w:r>
      </w:ins>
      <w:ins w:id="968" w:author="Sujil Kumar Koottathampathiyil" w:date="2022-06-08T21:10:00Z">
        <w:r w:rsidR="00AC6605" w:rsidRPr="00EB3630">
          <w:rPr>
            <w:rFonts w:ascii="Arial" w:hAnsi="Arial" w:cs="Arial"/>
            <w:color w:val="000000"/>
            <w:sz w:val="24"/>
            <w:szCs w:val="24"/>
            <w:rPrChange w:id="969" w:author="Sujil Kumar Koottathampathiyil" w:date="2022-06-09T11:19:00Z">
              <w:rPr>
                <w:rFonts w:ascii="Arial" w:hAnsi="Arial" w:cs="Arial"/>
                <w:color w:val="000000"/>
              </w:rPr>
            </w:rPrChange>
          </w:rPr>
          <w:t xml:space="preserve"> </w:t>
        </w:r>
      </w:ins>
      <w:ins w:id="970" w:author="Sujil Kumar Koottathampathiyil" w:date="2022-06-09T01:07:00Z">
        <w:r w:rsidR="007B6EFD" w:rsidRPr="00EB3630">
          <w:rPr>
            <w:rFonts w:ascii="Arial" w:hAnsi="Arial" w:cs="Arial"/>
            <w:color w:val="000000"/>
            <w:sz w:val="24"/>
            <w:szCs w:val="24"/>
            <w:rPrChange w:id="971" w:author="Sujil Kumar Koottathampathiyil" w:date="2022-06-09T11:19:00Z">
              <w:rPr>
                <w:rFonts w:ascii="Arial" w:hAnsi="Arial" w:cs="Arial"/>
                <w:color w:val="000000"/>
              </w:rPr>
            </w:rPrChange>
          </w:rPr>
          <w:t>concerning</w:t>
        </w:r>
      </w:ins>
      <w:ins w:id="972" w:author="Sujil Kumar Koottathampathiyil" w:date="2022-06-08T21:11:00Z">
        <w:r w:rsidR="00AC6605" w:rsidRPr="00EB3630">
          <w:rPr>
            <w:rFonts w:ascii="Arial" w:hAnsi="Arial" w:cs="Arial"/>
            <w:color w:val="000000"/>
            <w:sz w:val="24"/>
            <w:szCs w:val="24"/>
            <w:rPrChange w:id="973" w:author="Sujil Kumar Koottathampathiyil" w:date="2022-06-09T11:19:00Z">
              <w:rPr>
                <w:rFonts w:ascii="Arial" w:hAnsi="Arial" w:cs="Arial"/>
                <w:color w:val="000000"/>
              </w:rPr>
            </w:rPrChange>
          </w:rPr>
          <w:t xml:space="preserve"> the original three-way </w:t>
        </w:r>
      </w:ins>
      <w:ins w:id="974" w:author="Sujil Kumar Koottathampathiyil" w:date="2022-06-08T21:12:00Z">
        <w:r w:rsidR="004E345E" w:rsidRPr="00EB3630">
          <w:rPr>
            <w:rFonts w:ascii="Arial" w:hAnsi="Arial" w:cs="Arial"/>
            <w:color w:val="000000"/>
            <w:sz w:val="24"/>
            <w:szCs w:val="24"/>
            <w:rPrChange w:id="975"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76" w:author="Sujil Kumar Koottathampathiyil" w:date="2022-06-09T11:19:00Z">
              <w:rPr>
                <w:rFonts w:ascii="Arial" w:hAnsi="Arial" w:cs="Arial"/>
                <w:color w:val="000000"/>
              </w:rPr>
            </w:rPrChange>
          </w:rPr>
          <w:t xml:space="preserve"> they are restricted control approaches focused on VAR Models.</w:t>
        </w:r>
      </w:ins>
      <w:ins w:id="977" w:author="Sujil Kumar Koottathampathiyil" w:date="2022-06-08T21:11:00Z">
        <w:r w:rsidR="00AC660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This study has </w:t>
        </w:r>
      </w:ins>
      <w:ins w:id="979" w:author="Sujil Kumar Koottathampathiyil" w:date="2022-06-08T21:13:00Z">
        <w:r w:rsidR="00B90F45" w:rsidRPr="00EB3630">
          <w:rPr>
            <w:rFonts w:ascii="Arial" w:hAnsi="Arial" w:cs="Arial"/>
            <w:color w:val="000000"/>
            <w:sz w:val="24"/>
            <w:szCs w:val="24"/>
            <w:rPrChange w:id="980" w:author="Sujil Kumar Koottathampathiyil" w:date="2022-06-09T11:19:00Z">
              <w:rPr>
                <w:rFonts w:ascii="Arial" w:hAnsi="Arial" w:cs="Arial"/>
                <w:color w:val="000000"/>
              </w:rPr>
            </w:rPrChange>
          </w:rPr>
          <w:t xml:space="preserve">suggested a new method to deal with </w:t>
        </w:r>
      </w:ins>
      <w:ins w:id="981" w:author="Sujil Kumar Koottathampathiyil" w:date="2022-06-09T01:07:00Z">
        <w:r w:rsidR="007B6EFD" w:rsidRPr="00EB3630">
          <w:rPr>
            <w:rFonts w:ascii="Arial" w:hAnsi="Arial" w:cs="Arial"/>
            <w:color w:val="000000"/>
            <w:sz w:val="24"/>
            <w:szCs w:val="24"/>
            <w:rPrChange w:id="982" w:author="Sujil Kumar Koottathampathiyil" w:date="2022-06-09T11:19:00Z">
              <w:rPr>
                <w:rFonts w:ascii="Arial" w:hAnsi="Arial" w:cs="Arial"/>
                <w:color w:val="000000"/>
              </w:rPr>
            </w:rPrChange>
          </w:rPr>
          <w:t xml:space="preserve">the </w:t>
        </w:r>
      </w:ins>
      <w:ins w:id="983" w:author="Sujil Kumar Koottathampathiyil" w:date="2022-06-08T21:13:00Z">
        <w:r w:rsidR="00B90F45" w:rsidRPr="00EB3630">
          <w:rPr>
            <w:rFonts w:ascii="Arial" w:hAnsi="Arial" w:cs="Arial"/>
            <w:color w:val="000000"/>
            <w:sz w:val="24"/>
            <w:szCs w:val="24"/>
            <w:rPrChange w:id="984" w:author="Sujil Kumar Koottathampathiyil" w:date="2022-06-09T11:19:00Z">
              <w:rPr>
                <w:rFonts w:ascii="Arial" w:hAnsi="Arial" w:cs="Arial"/>
                <w:color w:val="000000"/>
              </w:rPr>
            </w:rPrChange>
          </w:rPr>
          <w:t>batch process focusing o</w:t>
        </w:r>
      </w:ins>
      <w:ins w:id="985" w:author="Sujil Kumar Koottathampathiyil" w:date="2022-06-08T21:14:00Z">
        <w:r w:rsidR="002A74AB" w:rsidRPr="00EB3630">
          <w:rPr>
            <w:rFonts w:ascii="Arial" w:hAnsi="Arial" w:cs="Arial"/>
            <w:color w:val="000000"/>
            <w:sz w:val="24"/>
            <w:szCs w:val="24"/>
            <w:rPrChange w:id="986" w:author="Sujil Kumar Koottathampathiyil" w:date="2022-06-09T11:19:00Z">
              <w:rPr>
                <w:rFonts w:ascii="Arial" w:hAnsi="Arial" w:cs="Arial"/>
                <w:color w:val="000000"/>
              </w:rPr>
            </w:rPrChange>
          </w:rPr>
          <w:t>n</w:t>
        </w:r>
      </w:ins>
      <w:ins w:id="987" w:author="Sujil Kumar Koottathampathiyil" w:date="2022-06-08T21:13:00Z">
        <w:r w:rsidR="00B90F45" w:rsidRPr="00EB3630">
          <w:rPr>
            <w:rFonts w:ascii="Arial" w:hAnsi="Arial" w:cs="Arial"/>
            <w:color w:val="000000"/>
            <w:sz w:val="24"/>
            <w:szCs w:val="24"/>
            <w:rPrChange w:id="988"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89" w:author="Sujil Kumar Koottathampathiyil" w:date="2022-06-08T19:43:00Z"/>
          <w:rFonts w:ascii="Arial" w:hAnsi="Arial" w:cs="Arial"/>
          <w:color w:val="000000"/>
        </w:rPr>
      </w:pPr>
    </w:p>
    <w:moveToRangeEnd w:id="363"/>
    <w:p w14:paraId="3CC48263" w14:textId="167B03A3" w:rsidR="006809DE" w:rsidRPr="00CB1C7A" w:rsidDel="000649BA" w:rsidRDefault="006809DE" w:rsidP="005D4B76">
      <w:pPr>
        <w:spacing w:line="360" w:lineRule="auto"/>
        <w:jc w:val="both"/>
        <w:rPr>
          <w:del w:id="990"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991"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992"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993" w:author="Sujil Kumar Koottathampathiyil" w:date="2022-06-08T20:27:00Z">
        <w:r w:rsidRPr="00CB1C7A" w:rsidDel="00D67457">
          <w:rPr>
            <w:rFonts w:ascii="Arial" w:hAnsi="Arial" w:cs="Arial"/>
            <w:b/>
            <w:bCs/>
            <w:sz w:val="32"/>
            <w:szCs w:val="32"/>
          </w:rPr>
          <w:delText>3</w:delText>
        </w:r>
      </w:del>
      <w:ins w:id="994"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4CD808E2" w:rsidR="004B3B33" w:rsidRPr="0057673D" w:rsidDel="008808DC" w:rsidRDefault="004B3B33" w:rsidP="006B2DF8">
      <w:pPr>
        <w:spacing w:line="360" w:lineRule="auto"/>
        <w:jc w:val="both"/>
        <w:rPr>
          <w:moveFrom w:id="995" w:author="Sujil Kumar Koottathampathiyil" w:date="2022-06-08T19:51:00Z"/>
          <w:rFonts w:ascii="Arial" w:hAnsi="Arial" w:cs="Arial"/>
          <w:sz w:val="24"/>
          <w:szCs w:val="24"/>
          <w:rPrChange w:id="996" w:author="Sujil Kumar Koottathampathiyil" w:date="2022-06-09T11:27:00Z">
            <w:rPr>
              <w:moveFrom w:id="997" w:author="Sujil Kumar Koottathampathiyil" w:date="2022-06-08T19:51:00Z"/>
              <w:rFonts w:ascii="Arial" w:hAnsi="Arial" w:cs="Arial"/>
            </w:rPr>
          </w:rPrChange>
        </w:rPr>
      </w:pPr>
      <w:moveFromRangeStart w:id="998" w:author="Sujil Kumar Koottathampathiyil" w:date="2022-06-08T19:51:00Z" w:name="move105610329"/>
      <w:moveFrom w:id="999"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1000" w:author="Sujil Kumar Koottathampathiyil" w:date="2022-06-08T19:51:00Z">
            <w:del w:id="1001" w:author="Sujil Kumar Koottathampathiyil" w:date="2022-06-08T19:52:00Z">
              <w:r w:rsidR="00770ACD" w:rsidRPr="004E08F8" w:rsidDel="00193A63">
                <w:rPr>
                  <w:rFonts w:ascii="Arial" w:hAnsi="Arial" w:cs="Arial"/>
                  <w:color w:val="000000"/>
                  <w:sz w:val="24"/>
                  <w:szCs w:val="24"/>
                  <w:rPrChange w:id="1002" w:author="Sujil Kumar Koottathampathiyil" w:date="2022-06-11T23:58:00Z">
                    <w:rPr>
                      <w:rFonts w:ascii="Arial" w:hAnsi="Arial" w:cs="Arial"/>
                      <w:color w:val="000000"/>
                    </w:rPr>
                  </w:rPrChange>
                </w:rPr>
                <w:delText>Streamlit</w:delText>
              </w:r>
            </w:del>
          </w:moveFrom>
        </w:sdtContent>
      </w:sdt>
      <w:moveFrom w:id="1003" w:author="Sujil Kumar Koottathampathiyil" w:date="2022-06-08T19:51:00Z">
        <w:r w:rsidRPr="0057673D" w:rsidDel="008808DC">
          <w:rPr>
            <w:rFonts w:ascii="Arial" w:hAnsi="Arial" w:cs="Arial"/>
            <w:sz w:val="24"/>
            <w:szCs w:val="24"/>
            <w:rPrChange w:id="1004"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05"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06"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998"/>
    <w:p w14:paraId="6ED008D0" w14:textId="3DFE88E0" w:rsidR="00102698" w:rsidRDefault="004B3B33" w:rsidP="006B2DF8">
      <w:pPr>
        <w:spacing w:line="360" w:lineRule="auto"/>
        <w:jc w:val="both"/>
        <w:rPr>
          <w:ins w:id="1007" w:author="Sujil Kumar Koottathampathiyil" w:date="2022-06-09T11:38:00Z"/>
          <w:rFonts w:ascii="Arial" w:hAnsi="Arial" w:cs="Arial"/>
          <w:sz w:val="24"/>
          <w:szCs w:val="24"/>
        </w:rPr>
      </w:pPr>
      <w:del w:id="1008" w:author="Sujil Kumar Koottathampathiyil" w:date="2022-06-09T11:38:00Z">
        <w:r w:rsidRPr="0057673D" w:rsidDel="002F77EA">
          <w:rPr>
            <w:rFonts w:ascii="Arial" w:hAnsi="Arial" w:cs="Arial"/>
            <w:sz w:val="24"/>
            <w:szCs w:val="24"/>
            <w:rPrChange w:id="1009" w:author="Sujil Kumar Koottathampathiyil" w:date="2022-06-09T11:27:00Z">
              <w:rPr>
                <w:rFonts w:ascii="Arial" w:hAnsi="Arial" w:cs="Arial"/>
              </w:rPr>
            </w:rPrChange>
          </w:rPr>
          <w:delText>Secondly, w</w:delText>
        </w:r>
      </w:del>
      <w:ins w:id="1010" w:author="Sujil Kumar Koottathampathiyil" w:date="2022-06-09T11:38:00Z">
        <w:r w:rsidR="002F77EA">
          <w:rPr>
            <w:rFonts w:ascii="Arial" w:hAnsi="Arial" w:cs="Arial"/>
            <w:sz w:val="24"/>
            <w:szCs w:val="24"/>
          </w:rPr>
          <w:t>W</w:t>
        </w:r>
      </w:ins>
      <w:r w:rsidRPr="0057673D">
        <w:rPr>
          <w:rFonts w:ascii="Arial" w:hAnsi="Arial" w:cs="Arial"/>
          <w:sz w:val="24"/>
          <w:szCs w:val="24"/>
          <w:rPrChange w:id="1011" w:author="Sujil Kumar Koottathampathiyil" w:date="2022-06-09T11:27:00Z">
            <w:rPr>
              <w:rFonts w:ascii="Arial" w:hAnsi="Arial" w:cs="Arial"/>
            </w:rPr>
          </w:rPrChange>
        </w:rPr>
        <w:t xml:space="preserve">orking with time series forecasting is </w:t>
      </w:r>
      <w:del w:id="1012" w:author="Sujil Kumar Koottathampathiyil" w:date="2022-06-09T01:08:00Z">
        <w:r w:rsidRPr="0057673D" w:rsidDel="00922372">
          <w:rPr>
            <w:rFonts w:ascii="Arial" w:hAnsi="Arial" w:cs="Arial"/>
            <w:sz w:val="24"/>
            <w:szCs w:val="24"/>
            <w:rPrChange w:id="1013" w:author="Sujil Kumar Koottathampathiyil" w:date="2022-06-09T11:27:00Z">
              <w:rPr>
                <w:rFonts w:ascii="Arial" w:hAnsi="Arial" w:cs="Arial"/>
              </w:rPr>
            </w:rPrChange>
          </w:rPr>
          <w:delText>a crucial part</w:delText>
        </w:r>
      </w:del>
      <w:ins w:id="1014" w:author="Sujil Kumar Koottathampathiyil" w:date="2022-06-09T01:08:00Z">
        <w:r w:rsidR="00922372" w:rsidRPr="0057673D">
          <w:rPr>
            <w:rFonts w:ascii="Arial" w:hAnsi="Arial" w:cs="Arial"/>
            <w:sz w:val="24"/>
            <w:szCs w:val="24"/>
            <w:rPrChange w:id="1015" w:author="Sujil Kumar Koottathampathiyil" w:date="2022-06-09T11:27:00Z">
              <w:rPr>
                <w:rFonts w:ascii="Arial" w:hAnsi="Arial" w:cs="Arial"/>
              </w:rPr>
            </w:rPrChange>
          </w:rPr>
          <w:t>an important part</w:t>
        </w:r>
      </w:ins>
      <w:r w:rsidRPr="0057673D">
        <w:rPr>
          <w:rFonts w:ascii="Arial" w:hAnsi="Arial" w:cs="Arial"/>
          <w:sz w:val="24"/>
          <w:szCs w:val="24"/>
          <w:rPrChange w:id="1016" w:author="Sujil Kumar Koottathampathiyil" w:date="2022-06-09T11:27:00Z">
            <w:rPr>
              <w:rFonts w:ascii="Arial" w:hAnsi="Arial" w:cs="Arial"/>
            </w:rPr>
          </w:rPrChange>
        </w:rPr>
        <w:t xml:space="preserve"> </w:t>
      </w:r>
      <w:del w:id="1017" w:author="Sujil Kumar Koottathampathiyil" w:date="2022-06-09T01:07:00Z">
        <w:r w:rsidRPr="0057673D" w:rsidDel="00922372">
          <w:rPr>
            <w:rFonts w:ascii="Arial" w:hAnsi="Arial" w:cs="Arial"/>
            <w:sz w:val="24"/>
            <w:szCs w:val="24"/>
            <w:rPrChange w:id="1018" w:author="Sujil Kumar Koottathampathiyil" w:date="2022-06-09T11:27:00Z">
              <w:rPr>
                <w:rFonts w:ascii="Arial" w:hAnsi="Arial" w:cs="Arial"/>
              </w:rPr>
            </w:rPrChange>
          </w:rPr>
          <w:delText xml:space="preserve">in </w:delText>
        </w:r>
      </w:del>
      <w:ins w:id="1019" w:author="Sujil Kumar Koottathampathiyil" w:date="2022-06-09T01:07:00Z">
        <w:r w:rsidR="00922372" w:rsidRPr="0057673D">
          <w:rPr>
            <w:rFonts w:ascii="Arial" w:hAnsi="Arial" w:cs="Arial"/>
            <w:sz w:val="24"/>
            <w:szCs w:val="24"/>
            <w:rPrChange w:id="1020" w:author="Sujil Kumar Koottathampathiyil" w:date="2022-06-09T11:27:00Z">
              <w:rPr>
                <w:rFonts w:ascii="Arial" w:hAnsi="Arial" w:cs="Arial"/>
              </w:rPr>
            </w:rPrChange>
          </w:rPr>
          <w:t xml:space="preserve">of </w:t>
        </w:r>
      </w:ins>
      <w:r w:rsidRPr="0057673D">
        <w:rPr>
          <w:rFonts w:ascii="Arial" w:hAnsi="Arial" w:cs="Arial"/>
          <w:sz w:val="24"/>
          <w:szCs w:val="24"/>
          <w:rPrChange w:id="1021" w:author="Sujil Kumar Koottathampathiyil" w:date="2022-06-09T11:27:00Z">
            <w:rPr>
              <w:rFonts w:ascii="Arial" w:hAnsi="Arial" w:cs="Arial"/>
            </w:rPr>
          </w:rPrChange>
        </w:rPr>
        <w:t xml:space="preserve">my dissertation. I have </w:t>
      </w:r>
      <w:ins w:id="1022" w:author="Sujil Kumar Koottathampathiyil" w:date="2022-06-09T01:07:00Z">
        <w:r w:rsidR="00922372" w:rsidRPr="0057673D">
          <w:rPr>
            <w:rFonts w:ascii="Arial" w:hAnsi="Arial" w:cs="Arial"/>
            <w:sz w:val="24"/>
            <w:szCs w:val="24"/>
            <w:rPrChange w:id="1023" w:author="Sujil Kumar Koottathampathiyil" w:date="2022-06-09T11:27:00Z">
              <w:rPr>
                <w:rFonts w:ascii="Arial" w:hAnsi="Arial" w:cs="Arial"/>
              </w:rPr>
            </w:rPrChange>
          </w:rPr>
          <w:t>several</w:t>
        </w:r>
      </w:ins>
      <w:del w:id="1024" w:author="Sujil Kumar Koottathampathiyil" w:date="2022-06-09T01:07:00Z">
        <w:r w:rsidRPr="0057673D" w:rsidDel="00922372">
          <w:rPr>
            <w:rFonts w:ascii="Arial" w:hAnsi="Arial" w:cs="Arial"/>
            <w:sz w:val="24"/>
            <w:szCs w:val="24"/>
            <w:rPrChange w:id="1025" w:author="Sujil Kumar Koottathampathiyil" w:date="2022-06-09T11:27:00Z">
              <w:rPr>
                <w:rFonts w:ascii="Arial" w:hAnsi="Arial" w:cs="Arial"/>
              </w:rPr>
            </w:rPrChange>
          </w:rPr>
          <w:delText>number of</w:delText>
        </w:r>
      </w:del>
      <w:r w:rsidRPr="0057673D">
        <w:rPr>
          <w:rFonts w:ascii="Arial" w:hAnsi="Arial" w:cs="Arial"/>
          <w:sz w:val="24"/>
          <w:szCs w:val="24"/>
          <w:rPrChange w:id="1026" w:author="Sujil Kumar Koottathampathiyil" w:date="2022-06-09T11:27:00Z">
            <w:rPr>
              <w:rFonts w:ascii="Arial" w:hAnsi="Arial" w:cs="Arial"/>
            </w:rPr>
          </w:rPrChange>
        </w:rPr>
        <w:t xml:space="preserve"> different targets in my dissertation</w:t>
      </w:r>
      <w:ins w:id="1027" w:author="Sujil Kumar Koottathampathiyil" w:date="2022-06-09T01:08:00Z">
        <w:r w:rsidR="00922372" w:rsidRPr="0057673D">
          <w:rPr>
            <w:rFonts w:ascii="Arial" w:hAnsi="Arial" w:cs="Arial"/>
            <w:sz w:val="24"/>
            <w:szCs w:val="24"/>
            <w:rPrChange w:id="1028" w:author="Sujil Kumar Koottathampathiyil" w:date="2022-06-09T11:27:00Z">
              <w:rPr>
                <w:rFonts w:ascii="Arial" w:hAnsi="Arial" w:cs="Arial"/>
              </w:rPr>
            </w:rPrChange>
          </w:rPr>
          <w:t xml:space="preserve"> including </w:t>
        </w:r>
      </w:ins>
      <w:ins w:id="1029" w:author="Sujil Kumar Koottathampathiyil" w:date="2022-06-09T01:09:00Z">
        <w:r w:rsidR="00922372" w:rsidRPr="0057673D">
          <w:rPr>
            <w:rFonts w:ascii="Arial" w:hAnsi="Arial" w:cs="Arial"/>
            <w:sz w:val="24"/>
            <w:szCs w:val="24"/>
            <w:rPrChange w:id="1030" w:author="Sujil Kumar Koottathampathiyil" w:date="2022-06-09T11:27:00Z">
              <w:rPr>
                <w:rFonts w:ascii="Arial" w:hAnsi="Arial" w:cs="Arial"/>
              </w:rPr>
            </w:rPrChange>
          </w:rPr>
          <w:t xml:space="preserve">dashboard </w:t>
        </w:r>
      </w:ins>
      <w:ins w:id="1031" w:author="Sujil Kumar Koottathampathiyil" w:date="2022-06-11T23:29:00Z">
        <w:r w:rsidR="000C2B3C" w:rsidRPr="000C2B3C">
          <w:rPr>
            <w:rFonts w:ascii="Arial" w:hAnsi="Arial" w:cs="Arial"/>
            <w:sz w:val="24"/>
            <w:szCs w:val="24"/>
          </w:rPr>
          <w:t>visualization</w:t>
        </w:r>
      </w:ins>
      <w:ins w:id="1032" w:author="Sujil Kumar Koottathampathiyil" w:date="2022-06-09T01:09:00Z">
        <w:r w:rsidR="00922372" w:rsidRPr="0057673D">
          <w:rPr>
            <w:rFonts w:ascii="Arial" w:hAnsi="Arial" w:cs="Arial"/>
            <w:sz w:val="24"/>
            <w:szCs w:val="24"/>
            <w:rPrChange w:id="1033" w:author="Sujil Kumar Koottathampathiyil" w:date="2022-06-09T11:27:00Z">
              <w:rPr>
                <w:rFonts w:ascii="Arial" w:hAnsi="Arial" w:cs="Arial"/>
              </w:rPr>
            </w:rPrChange>
          </w:rPr>
          <w:t>, forecast mode</w:t>
        </w:r>
        <w:r w:rsidR="00E21F00" w:rsidRPr="0057673D">
          <w:rPr>
            <w:rFonts w:ascii="Arial" w:hAnsi="Arial" w:cs="Arial"/>
            <w:sz w:val="24"/>
            <w:szCs w:val="24"/>
            <w:rPrChange w:id="1034" w:author="Sujil Kumar Koottathampathiyil" w:date="2022-06-09T11:27:00Z">
              <w:rPr>
                <w:rFonts w:ascii="Arial" w:hAnsi="Arial" w:cs="Arial"/>
              </w:rPr>
            </w:rPrChange>
          </w:rPr>
          <w:t>l</w:t>
        </w:r>
        <w:r w:rsidR="00922372" w:rsidRPr="0057673D">
          <w:rPr>
            <w:rFonts w:ascii="Arial" w:hAnsi="Arial" w:cs="Arial"/>
            <w:sz w:val="24"/>
            <w:szCs w:val="24"/>
            <w:rPrChange w:id="1035" w:author="Sujil Kumar Koottathampathiyil" w:date="2022-06-09T11:27:00Z">
              <w:rPr>
                <w:rFonts w:ascii="Arial" w:hAnsi="Arial" w:cs="Arial"/>
              </w:rPr>
            </w:rPrChange>
          </w:rPr>
          <w:t>ling, database management etc</w:t>
        </w:r>
      </w:ins>
      <w:r w:rsidRPr="0057673D">
        <w:rPr>
          <w:rFonts w:ascii="Arial" w:hAnsi="Arial" w:cs="Arial"/>
          <w:sz w:val="24"/>
          <w:szCs w:val="24"/>
          <w:rPrChange w:id="1036"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37" w:author="Sujil Kumar Koottathampathiyil" w:date="2022-06-09T11:27:00Z">
            <w:rPr>
              <w:rFonts w:ascii="Arial" w:hAnsi="Arial" w:cs="Arial"/>
            </w:rPr>
          </w:rPrChange>
        </w:rPr>
        <w:t>ARIMA and VAR to make models on the suicide data and forecast future suicides in different countries.</w:t>
      </w:r>
      <w:ins w:id="1038" w:author="Sujil Kumar Koottathampathiyil" w:date="2022-06-08T23:07:00Z">
        <w:r w:rsidR="00DC7322" w:rsidRPr="0057673D">
          <w:rPr>
            <w:rFonts w:ascii="Arial" w:eastAsia="Times New Roman" w:hAnsi="Arial" w:cs="Arial"/>
            <w:sz w:val="24"/>
            <w:szCs w:val="24"/>
            <w:rPrChange w:id="103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4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41" w:author="Sujil Kumar Koottathampathiyil" w:date="2022-06-08T19:45:00Z">
        <w:r w:rsidR="00C518DB" w:rsidRPr="0057673D">
          <w:rPr>
            <w:rFonts w:ascii="Arial" w:hAnsi="Arial" w:cs="Arial"/>
            <w:sz w:val="24"/>
            <w:szCs w:val="24"/>
            <w:rPrChange w:id="1042" w:author="Sujil Kumar Koottathampathiyil" w:date="2022-06-09T11:27:00Z">
              <w:rPr>
                <w:rFonts w:ascii="Arial" w:hAnsi="Arial" w:cs="Arial"/>
              </w:rPr>
            </w:rPrChange>
          </w:rPr>
          <w:t xml:space="preserve"> </w:t>
        </w:r>
      </w:ins>
    </w:p>
    <w:p w14:paraId="639E01E7" w14:textId="28847F18" w:rsidR="00AB606C" w:rsidRPr="0057673D" w:rsidRDefault="00396761" w:rsidP="006B2DF8">
      <w:pPr>
        <w:spacing w:line="360" w:lineRule="auto"/>
        <w:jc w:val="both"/>
        <w:rPr>
          <w:rFonts w:ascii="Arial" w:hAnsi="Arial" w:cs="Arial"/>
          <w:sz w:val="24"/>
          <w:szCs w:val="24"/>
          <w:rPrChange w:id="1043" w:author="Sujil Kumar Koottathampathiyil" w:date="2022-06-09T11:27:00Z">
            <w:rPr>
              <w:rFonts w:ascii="Arial" w:hAnsi="Arial" w:cs="Arial"/>
            </w:rPr>
          </w:rPrChange>
        </w:rPr>
      </w:pPr>
      <w:customXmlInsRangeStart w:id="1044"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44"/>
          <w:ins w:id="1045" w:author="Sujil Kumar Koottathampathiyil" w:date="2022-06-11T23:58:00Z">
            <w:r w:rsidR="004E08F8" w:rsidRPr="004E08F8">
              <w:rPr>
                <w:rFonts w:ascii="Arial" w:hAnsi="Arial" w:cs="Arial"/>
                <w:color w:val="000000"/>
                <w:sz w:val="24"/>
                <w:szCs w:val="24"/>
              </w:rPr>
              <w:t>Vector Auto Regressive Model</w:t>
            </w:r>
          </w:ins>
          <w:customXmlInsRangeStart w:id="1046" w:author="Sujil Kumar Koottathampathiyil" w:date="2022-06-08T19:46:00Z"/>
        </w:sdtContent>
      </w:sdt>
      <w:customXmlInsRangeEnd w:id="1046"/>
      <w:ins w:id="1047" w:author="Sujil Kumar Koottathampathiyil" w:date="2022-06-08T19:45:00Z">
        <w:r w:rsidR="00C518DB" w:rsidRPr="0057673D">
          <w:rPr>
            <w:rFonts w:ascii="Arial" w:hAnsi="Arial" w:cs="Arial"/>
            <w:sz w:val="24"/>
            <w:szCs w:val="24"/>
            <w:rPrChange w:id="1048" w:author="Sujil Kumar Koottathampathiyil" w:date="2022-06-09T11:27:00Z">
              <w:rPr>
                <w:rFonts w:ascii="Arial" w:hAnsi="Arial" w:cs="Arial"/>
              </w:rPr>
            </w:rPrChange>
          </w:rPr>
          <w:t xml:space="preserve"> is mostly used in </w:t>
        </w:r>
      </w:ins>
      <w:ins w:id="1049" w:author="Sujil Kumar Koottathampathiyil" w:date="2022-06-08T19:47:00Z">
        <w:r w:rsidR="00C518DB" w:rsidRPr="0057673D">
          <w:rPr>
            <w:rFonts w:ascii="Arial" w:hAnsi="Arial" w:cs="Arial"/>
            <w:sz w:val="24"/>
            <w:szCs w:val="24"/>
            <w:rPrChange w:id="1050" w:author="Sujil Kumar Koottathampathiyil" w:date="2022-06-09T11:27:00Z">
              <w:rPr>
                <w:rFonts w:ascii="Arial" w:hAnsi="Arial" w:cs="Arial"/>
              </w:rPr>
            </w:rPrChange>
          </w:rPr>
          <w:t xml:space="preserve">finance and econometrics because they offer </w:t>
        </w:r>
      </w:ins>
      <w:ins w:id="1051" w:author="Sujil Kumar Koottathampathiyil" w:date="2022-06-09T01:09:00Z">
        <w:r w:rsidR="00E21F00" w:rsidRPr="0057673D">
          <w:rPr>
            <w:rFonts w:ascii="Arial" w:hAnsi="Arial" w:cs="Arial"/>
            <w:sz w:val="24"/>
            <w:szCs w:val="24"/>
            <w:rPrChange w:id="1052" w:author="Sujil Kumar Koottathampathiyil" w:date="2022-06-09T11:27:00Z">
              <w:rPr>
                <w:rFonts w:ascii="Arial" w:hAnsi="Arial" w:cs="Arial"/>
              </w:rPr>
            </w:rPrChange>
          </w:rPr>
          <w:t xml:space="preserve">a </w:t>
        </w:r>
      </w:ins>
      <w:ins w:id="1053" w:author="Sujil Kumar Koottathampathiyil" w:date="2022-06-08T19:47:00Z">
        <w:r w:rsidR="00C518DB" w:rsidRPr="0057673D">
          <w:rPr>
            <w:rFonts w:ascii="Arial" w:hAnsi="Arial" w:cs="Arial"/>
            <w:sz w:val="24"/>
            <w:szCs w:val="24"/>
            <w:rPrChange w:id="1054" w:author="Sujil Kumar Koottathampathiyil" w:date="2022-06-09T11:27:00Z">
              <w:rPr>
                <w:rFonts w:ascii="Arial" w:hAnsi="Arial" w:cs="Arial"/>
              </w:rPr>
            </w:rPrChange>
          </w:rPr>
          <w:t>framework for achieving important mode</w:t>
        </w:r>
      </w:ins>
      <w:ins w:id="1055" w:author="Sujil Kumar Koottathampathiyil" w:date="2022-06-09T01:10:00Z">
        <w:r w:rsidR="00E21F00" w:rsidRPr="0057673D">
          <w:rPr>
            <w:rFonts w:ascii="Arial" w:hAnsi="Arial" w:cs="Arial"/>
            <w:sz w:val="24"/>
            <w:szCs w:val="24"/>
            <w:rPrChange w:id="1056" w:author="Sujil Kumar Koottathampathiyil" w:date="2022-06-09T11:27:00Z">
              <w:rPr>
                <w:rFonts w:ascii="Arial" w:hAnsi="Arial" w:cs="Arial"/>
              </w:rPr>
            </w:rPrChange>
          </w:rPr>
          <w:t>l</w:t>
        </w:r>
      </w:ins>
      <w:ins w:id="1057" w:author="Sujil Kumar Koottathampathiyil" w:date="2022-06-08T19:48:00Z">
        <w:r w:rsidR="00C518DB" w:rsidRPr="0057673D">
          <w:rPr>
            <w:rFonts w:ascii="Arial" w:hAnsi="Arial" w:cs="Arial"/>
            <w:sz w:val="24"/>
            <w:szCs w:val="24"/>
            <w:rPrChange w:id="1058"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59" w:author="Sujil Kumar Koottathampathiyil" w:date="2022-06-09T11:27:00Z">
              <w:rPr>
                <w:rFonts w:ascii="Arial" w:hAnsi="Arial" w:cs="Arial"/>
              </w:rPr>
            </w:rPrChange>
          </w:rPr>
          <w:t>including</w:t>
        </w:r>
      </w:ins>
      <w:ins w:id="1060" w:author="Sujil Kumar Koottathampathiyil" w:date="2022-06-08T19:54:00Z">
        <w:r w:rsidR="00C27BA0" w:rsidRPr="0057673D">
          <w:rPr>
            <w:rFonts w:ascii="Arial" w:hAnsi="Arial" w:cs="Arial"/>
            <w:sz w:val="24"/>
            <w:szCs w:val="24"/>
            <w:rPrChange w:id="1061"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62" w:author="Sujil Kumar Koottathampathiyil" w:date="2022-06-09T11:27:00Z">
              <w:rPr>
                <w:rFonts w:ascii="Arial" w:hAnsi="Arial" w:cs="Arial"/>
              </w:rPr>
            </w:rPrChange>
          </w:rPr>
          <w:t>Inference</w:t>
        </w:r>
        <w:r w:rsidR="00C27BA0" w:rsidRPr="0057673D">
          <w:rPr>
            <w:rFonts w:ascii="Arial" w:hAnsi="Arial" w:cs="Arial"/>
            <w:sz w:val="24"/>
            <w:szCs w:val="24"/>
            <w:rPrChange w:id="1063" w:author="Sujil Kumar Koottathampathiyil" w:date="2022-06-09T11:27:00Z">
              <w:rPr>
                <w:rFonts w:ascii="Arial" w:hAnsi="Arial" w:cs="Arial"/>
              </w:rPr>
            </w:rPrChange>
          </w:rPr>
          <w:t xml:space="preserve">, </w:t>
        </w:r>
      </w:ins>
      <w:ins w:id="1064" w:author="Sujil Kumar Koottathampathiyil" w:date="2022-06-09T01:10:00Z">
        <w:r w:rsidR="00E21F00" w:rsidRPr="0057673D">
          <w:rPr>
            <w:rFonts w:ascii="Arial" w:hAnsi="Arial" w:cs="Arial"/>
            <w:sz w:val="24"/>
            <w:szCs w:val="24"/>
            <w:rPrChange w:id="1065" w:author="Sujil Kumar Koottathampathiyil" w:date="2022-06-09T11:27:00Z">
              <w:rPr>
                <w:rFonts w:ascii="Arial" w:hAnsi="Arial" w:cs="Arial"/>
              </w:rPr>
            </w:rPrChange>
          </w:rPr>
          <w:t xml:space="preserve">and </w:t>
        </w:r>
      </w:ins>
      <w:ins w:id="1066" w:author="Sujil Kumar Koottathampathiyil" w:date="2022-06-08T19:54:00Z">
        <w:r w:rsidR="00C27BA0" w:rsidRPr="0057673D">
          <w:rPr>
            <w:rFonts w:ascii="Arial" w:hAnsi="Arial" w:cs="Arial"/>
            <w:sz w:val="24"/>
            <w:szCs w:val="24"/>
            <w:rPrChange w:id="1067" w:author="Sujil Kumar Koottathampathiyil" w:date="2022-06-09T11:27:00Z">
              <w:rPr>
                <w:rFonts w:ascii="Arial" w:hAnsi="Arial" w:cs="Arial"/>
              </w:rPr>
            </w:rPrChange>
          </w:rPr>
          <w:t xml:space="preserve">Policy Analysis. </w:t>
        </w:r>
      </w:ins>
      <w:ins w:id="1068" w:author="Sujil Kumar Koottathampathiyil" w:date="2022-06-08T19:50:00Z">
        <w:r w:rsidR="00AB606C" w:rsidRPr="0057673D">
          <w:rPr>
            <w:rFonts w:ascii="Arial" w:hAnsi="Arial" w:cs="Arial"/>
            <w:sz w:val="24"/>
            <w:szCs w:val="24"/>
            <w:rPrChange w:id="1069" w:author="Sujil Kumar Koottathampathiyil" w:date="2022-06-09T11:27:00Z">
              <w:rPr>
                <w:rFonts w:ascii="Arial" w:hAnsi="Arial" w:cs="Arial"/>
              </w:rPr>
            </w:rPrChange>
          </w:rPr>
          <w:t xml:space="preserve">VAR </w:t>
        </w:r>
        <w:r w:rsidR="00AB606C" w:rsidRPr="0057673D">
          <w:rPr>
            <w:rFonts w:ascii="Arial" w:hAnsi="Arial" w:cs="Arial"/>
            <w:sz w:val="24"/>
            <w:szCs w:val="24"/>
            <w:rPrChange w:id="1070" w:author="Sujil Kumar Koottathampathiyil" w:date="2022-06-09T11:27:00Z">
              <w:rPr>
                <w:rFonts w:ascii="Arial" w:hAnsi="Arial" w:cs="Arial"/>
              </w:rPr>
            </w:rPrChange>
          </w:rPr>
          <w:lastRenderedPageBreak/>
          <w:t xml:space="preserve">Model is a workhouse time series multivariate model </w:t>
        </w:r>
        <w:r w:rsidR="00AB606C" w:rsidRPr="0057673D">
          <w:rPr>
            <w:rFonts w:ascii="Arial" w:hAnsi="Arial" w:cs="Arial"/>
            <w:sz w:val="24"/>
            <w:szCs w:val="24"/>
            <w:rPrChange w:id="1071"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72" w:author="Sujil Kumar Koottathampathiyil" w:date="2022-06-08T19:51:00Z"/>
          <w:rFonts w:ascii="Arial" w:hAnsi="Arial" w:cs="Arial"/>
          <w:sz w:val="24"/>
          <w:szCs w:val="24"/>
          <w:rPrChange w:id="1073" w:author="Sujil Kumar Koottathampathiyil" w:date="2022-06-09T11:27:00Z">
            <w:rPr>
              <w:del w:id="1074" w:author="Sujil Kumar Koottathampathiyil" w:date="2022-06-08T19:51:00Z"/>
              <w:rFonts w:ascii="Arial" w:hAnsi="Arial" w:cs="Arial"/>
            </w:rPr>
          </w:rPrChange>
        </w:rPr>
      </w:pPr>
      <w:r w:rsidRPr="0057673D">
        <w:rPr>
          <w:rFonts w:ascii="Arial" w:hAnsi="Arial" w:cs="Arial"/>
          <w:sz w:val="24"/>
          <w:szCs w:val="24"/>
          <w:rPrChange w:id="1075"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76" w:author="Sujil Kumar Koottathampathiyil" w:date="2022-06-09T01:10:00Z">
        <w:r w:rsidR="00E21F00" w:rsidRPr="0057673D">
          <w:rPr>
            <w:rFonts w:ascii="Arial" w:hAnsi="Arial" w:cs="Arial"/>
            <w:sz w:val="24"/>
            <w:szCs w:val="24"/>
            <w:rPrChange w:id="1077" w:author="Sujil Kumar Koottathampathiyil" w:date="2022-06-09T11:27:00Z">
              <w:rPr>
                <w:rFonts w:ascii="Arial" w:hAnsi="Arial" w:cs="Arial"/>
              </w:rPr>
            </w:rPrChange>
          </w:rPr>
          <w:t xml:space="preserve">from </w:t>
        </w:r>
      </w:ins>
      <w:r w:rsidRPr="0057673D">
        <w:rPr>
          <w:rFonts w:ascii="Arial" w:hAnsi="Arial" w:cs="Arial"/>
          <w:sz w:val="24"/>
          <w:szCs w:val="24"/>
          <w:rPrChange w:id="1078"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79" w:author="Sujil Kumar Koottathampathiyil" w:date="2022-06-08T19:51:00Z"/>
          <w:rFonts w:ascii="Arial" w:hAnsi="Arial" w:cs="Arial"/>
          <w:sz w:val="24"/>
          <w:szCs w:val="24"/>
          <w:rPrChange w:id="1080" w:author="Sujil Kumar Koottathampathiyil" w:date="2022-06-09T11:27:00Z">
            <w:rPr>
              <w:moveTo w:id="1081" w:author="Sujil Kumar Koottathampathiyil" w:date="2022-06-08T19:51:00Z"/>
              <w:rFonts w:ascii="Arial" w:hAnsi="Arial" w:cs="Arial"/>
            </w:rPr>
          </w:rPrChange>
        </w:rPr>
      </w:pPr>
      <w:moveToRangeStart w:id="1082" w:author="Sujil Kumar Koottathampathiyil" w:date="2022-06-08T19:51:00Z" w:name="move105610329"/>
      <w:moveTo w:id="1083" w:author="Sujil Kumar Koottathampathiyil" w:date="2022-06-08T19:51:00Z">
        <w:r w:rsidRPr="0057673D">
          <w:rPr>
            <w:rFonts w:ascii="Arial" w:hAnsi="Arial" w:cs="Arial"/>
            <w:sz w:val="24"/>
            <w:szCs w:val="24"/>
            <w:rPrChange w:id="1084" w:author="Sujil Kumar Koottathampathiyil" w:date="2022-06-09T11:27:00Z">
              <w:rPr>
                <w:rFonts w:ascii="Arial" w:hAnsi="Arial" w:cs="Arial"/>
              </w:rPr>
            </w:rPrChange>
          </w:rPr>
          <w:t xml:space="preserve">Firstly, I want to talk about </w:t>
        </w:r>
      </w:moveTo>
      <w:ins w:id="1085" w:author="Sujil Kumar Koottathampathiyil" w:date="2022-06-09T01:10:00Z">
        <w:r w:rsidR="00E21F00" w:rsidRPr="0057673D">
          <w:rPr>
            <w:rFonts w:ascii="Arial" w:hAnsi="Arial" w:cs="Arial"/>
            <w:sz w:val="24"/>
            <w:szCs w:val="24"/>
            <w:rPrChange w:id="1086" w:author="Sujil Kumar Koottathampathiyil" w:date="2022-06-09T11:27:00Z">
              <w:rPr>
                <w:rFonts w:ascii="Arial" w:hAnsi="Arial" w:cs="Arial"/>
              </w:rPr>
            </w:rPrChange>
          </w:rPr>
          <w:t xml:space="preserve">the </w:t>
        </w:r>
      </w:ins>
      <w:moveTo w:id="1087" w:author="Sujil Kumar Koottathampathiyil" w:date="2022-06-08T19:51:00Z">
        <w:r w:rsidRPr="0057673D">
          <w:rPr>
            <w:rFonts w:ascii="Arial" w:hAnsi="Arial" w:cs="Arial"/>
            <w:sz w:val="24"/>
            <w:szCs w:val="24"/>
            <w:rPrChange w:id="1088" w:author="Sujil Kumar Koottathampathiyil" w:date="2022-06-09T11:27:00Z">
              <w:rPr>
                <w:rFonts w:ascii="Arial" w:hAnsi="Arial" w:cs="Arial"/>
              </w:rPr>
            </w:rPrChange>
          </w:rPr>
          <w:t xml:space="preserve">python dashboard. It’s always </w:t>
        </w:r>
        <w:del w:id="1089" w:author="Sujil Kumar Koottathampathiyil" w:date="2022-06-08T23:08:00Z">
          <w:r w:rsidRPr="0057673D" w:rsidDel="00340CAB">
            <w:rPr>
              <w:rFonts w:ascii="Arial" w:hAnsi="Arial" w:cs="Arial"/>
              <w:sz w:val="24"/>
              <w:szCs w:val="24"/>
              <w:rPrChange w:id="1090" w:author="Sujil Kumar Koottathampathiyil" w:date="2022-06-09T11:27:00Z">
                <w:rPr>
                  <w:rFonts w:ascii="Arial" w:hAnsi="Arial" w:cs="Arial"/>
                </w:rPr>
              </w:rPrChange>
            </w:rPr>
            <w:delText>wonderful</w:delText>
          </w:r>
        </w:del>
      </w:moveTo>
      <w:ins w:id="1091" w:author="Sujil Kumar Koottathampathiyil" w:date="2022-06-08T23:08:00Z">
        <w:r w:rsidR="00340CAB" w:rsidRPr="0057673D">
          <w:rPr>
            <w:rFonts w:ascii="Arial" w:hAnsi="Arial" w:cs="Arial"/>
            <w:sz w:val="24"/>
            <w:szCs w:val="24"/>
            <w:rPrChange w:id="1092" w:author="Sujil Kumar Koottathampathiyil" w:date="2022-06-09T11:27:00Z">
              <w:rPr>
                <w:rFonts w:ascii="Arial" w:hAnsi="Arial" w:cs="Arial"/>
              </w:rPr>
            </w:rPrChange>
          </w:rPr>
          <w:t>fascinating</w:t>
        </w:r>
      </w:ins>
      <w:moveTo w:id="1093" w:author="Sujil Kumar Koottathampathiyil" w:date="2022-06-08T19:51:00Z">
        <w:r w:rsidRPr="0057673D">
          <w:rPr>
            <w:rFonts w:ascii="Arial" w:hAnsi="Arial" w:cs="Arial"/>
            <w:sz w:val="24"/>
            <w:szCs w:val="24"/>
            <w:rPrChange w:id="1094" w:author="Sujil Kumar Koottathampathiyil" w:date="2022-06-09T11:27:00Z">
              <w:rPr>
                <w:rFonts w:ascii="Arial" w:hAnsi="Arial" w:cs="Arial"/>
              </w:rPr>
            </w:rPrChange>
          </w:rPr>
          <w:t xml:space="preserve"> to see how we </w:t>
        </w:r>
        <w:del w:id="1095" w:author="Sujil Kumar Koottathampathiyil" w:date="2022-06-09T01:10:00Z">
          <w:r w:rsidRPr="0057673D" w:rsidDel="00E21F00">
            <w:rPr>
              <w:rFonts w:ascii="Arial" w:hAnsi="Arial" w:cs="Arial"/>
              <w:sz w:val="24"/>
              <w:szCs w:val="24"/>
              <w:rPrChange w:id="1096" w:author="Sujil Kumar Koottathampathiyil" w:date="2022-06-09T11:27:00Z">
                <w:rPr>
                  <w:rFonts w:ascii="Arial" w:hAnsi="Arial" w:cs="Arial"/>
                </w:rPr>
              </w:rPrChange>
            </w:rPr>
            <w:delText>are able to</w:delText>
          </w:r>
        </w:del>
      </w:moveTo>
      <w:ins w:id="1097" w:author="Sujil Kumar Koottathampathiyil" w:date="2022-06-09T01:10:00Z">
        <w:r w:rsidR="00E21F00" w:rsidRPr="0057673D">
          <w:rPr>
            <w:rFonts w:ascii="Arial" w:hAnsi="Arial" w:cs="Arial"/>
            <w:sz w:val="24"/>
            <w:szCs w:val="24"/>
            <w:rPrChange w:id="1098" w:author="Sujil Kumar Koottathampathiyil" w:date="2022-06-09T11:27:00Z">
              <w:rPr>
                <w:rFonts w:ascii="Arial" w:hAnsi="Arial" w:cs="Arial"/>
              </w:rPr>
            </w:rPrChange>
          </w:rPr>
          <w:t>can</w:t>
        </w:r>
      </w:ins>
      <w:moveTo w:id="1099" w:author="Sujil Kumar Koottathampathiyil" w:date="2022-06-08T19:51:00Z">
        <w:r w:rsidRPr="0057673D">
          <w:rPr>
            <w:rFonts w:ascii="Arial" w:hAnsi="Arial" w:cs="Arial"/>
            <w:sz w:val="24"/>
            <w:szCs w:val="24"/>
            <w:rPrChange w:id="1100" w:author="Sujil Kumar Koottathampathiyil" w:date="2022-06-09T11:27:00Z">
              <w:rPr>
                <w:rFonts w:ascii="Arial" w:hAnsi="Arial" w:cs="Arial"/>
              </w:rPr>
            </w:rPrChange>
          </w:rPr>
          <w:t xml:space="preserve"> make models and interpret them. But it is also important to note, recently there are </w:t>
        </w:r>
      </w:moveTo>
      <w:ins w:id="1101" w:author="Sujil Kumar Koottathampathiyil" w:date="2022-06-09T01:10:00Z">
        <w:r w:rsidR="00E21F00" w:rsidRPr="0057673D">
          <w:rPr>
            <w:rFonts w:ascii="Arial" w:hAnsi="Arial" w:cs="Arial"/>
            <w:sz w:val="24"/>
            <w:szCs w:val="24"/>
            <w:rPrChange w:id="1102" w:author="Sujil Kumar Koottathampathiyil" w:date="2022-06-09T11:27:00Z">
              <w:rPr>
                <w:rFonts w:ascii="Arial" w:hAnsi="Arial" w:cs="Arial"/>
              </w:rPr>
            </w:rPrChange>
          </w:rPr>
          <w:t>many</w:t>
        </w:r>
      </w:ins>
      <w:moveTo w:id="1103" w:author="Sujil Kumar Koottathampathiyil" w:date="2022-06-08T19:51:00Z">
        <w:del w:id="1104" w:author="Sujil Kumar Koottathampathiyil" w:date="2022-06-09T01:10:00Z">
          <w:r w:rsidRPr="0057673D" w:rsidDel="00E21F00">
            <w:rPr>
              <w:rFonts w:ascii="Arial" w:hAnsi="Arial" w:cs="Arial"/>
              <w:sz w:val="24"/>
              <w:szCs w:val="24"/>
              <w:rPrChange w:id="1105" w:author="Sujil Kumar Koottathampathiyil" w:date="2022-06-09T11:27:00Z">
                <w:rPr>
                  <w:rFonts w:ascii="Arial" w:hAnsi="Arial" w:cs="Arial"/>
                </w:rPr>
              </w:rPrChange>
            </w:rPr>
            <w:delText>number of</w:delText>
          </w:r>
        </w:del>
        <w:r w:rsidRPr="0057673D">
          <w:rPr>
            <w:rFonts w:ascii="Arial" w:hAnsi="Arial" w:cs="Arial"/>
            <w:sz w:val="24"/>
            <w:szCs w:val="24"/>
            <w:rPrChange w:id="1106" w:author="Sujil Kumar Koottathampathiyil" w:date="2022-06-09T11:27:00Z">
              <w:rPr>
                <w:rFonts w:ascii="Arial" w:hAnsi="Arial" w:cs="Arial"/>
              </w:rPr>
            </w:rPrChange>
          </w:rPr>
          <w:t xml:space="preserve"> concerns about how well we </w:t>
        </w:r>
        <w:del w:id="1107" w:author="Sujil Kumar Koottathampathiyil" w:date="2022-06-09T01:10:00Z">
          <w:r w:rsidRPr="0057673D" w:rsidDel="00E21F00">
            <w:rPr>
              <w:rFonts w:ascii="Arial" w:hAnsi="Arial" w:cs="Arial"/>
              <w:sz w:val="24"/>
              <w:szCs w:val="24"/>
              <w:rPrChange w:id="1108" w:author="Sujil Kumar Koottathampathiyil" w:date="2022-06-09T11:27:00Z">
                <w:rPr>
                  <w:rFonts w:ascii="Arial" w:hAnsi="Arial" w:cs="Arial"/>
                </w:rPr>
              </w:rPrChange>
            </w:rPr>
            <w:delText>are able to</w:delText>
          </w:r>
        </w:del>
      </w:moveTo>
      <w:ins w:id="1109" w:author="Sujil Kumar Koottathampathiyil" w:date="2022-06-09T01:10:00Z">
        <w:r w:rsidR="00E21F00" w:rsidRPr="0057673D">
          <w:rPr>
            <w:rFonts w:ascii="Arial" w:hAnsi="Arial" w:cs="Arial"/>
            <w:sz w:val="24"/>
            <w:szCs w:val="24"/>
            <w:rPrChange w:id="1110" w:author="Sujil Kumar Koottathampathiyil" w:date="2022-06-09T11:27:00Z">
              <w:rPr>
                <w:rFonts w:ascii="Arial" w:hAnsi="Arial" w:cs="Arial"/>
              </w:rPr>
            </w:rPrChange>
          </w:rPr>
          <w:t>can</w:t>
        </w:r>
      </w:ins>
      <w:moveTo w:id="1111" w:author="Sujil Kumar Koottathampathiyil" w:date="2022-06-08T19:51:00Z">
        <w:r w:rsidRPr="0057673D">
          <w:rPr>
            <w:rFonts w:ascii="Arial" w:hAnsi="Arial" w:cs="Arial"/>
            <w:sz w:val="24"/>
            <w:szCs w:val="24"/>
            <w:rPrChange w:id="1112" w:author="Sujil Kumar Koottathampathiyil" w:date="2022-06-09T11:27:00Z">
              <w:rPr>
                <w:rFonts w:ascii="Arial" w:hAnsi="Arial" w:cs="Arial"/>
              </w:rPr>
            </w:rPrChange>
          </w:rPr>
          <w:t xml:space="preserve"> make modifications to the existing model and maintain them. So, our model has to work dynamic and make </w:t>
        </w:r>
      </w:moveTo>
      <w:ins w:id="1113" w:author="Sujil Kumar Koottathampathiyil" w:date="2022-06-09T01:11:00Z">
        <w:r w:rsidR="00E21F00" w:rsidRPr="0057673D">
          <w:rPr>
            <w:rFonts w:ascii="Arial" w:hAnsi="Arial" w:cs="Arial"/>
            <w:sz w:val="24"/>
            <w:szCs w:val="24"/>
            <w:rPrChange w:id="1114" w:author="Sujil Kumar Koottathampathiyil" w:date="2022-06-09T11:27:00Z">
              <w:rPr>
                <w:rFonts w:ascii="Arial" w:hAnsi="Arial" w:cs="Arial"/>
              </w:rPr>
            </w:rPrChange>
          </w:rPr>
          <w:t xml:space="preserve">a </w:t>
        </w:r>
      </w:ins>
      <w:moveTo w:id="1115" w:author="Sujil Kumar Koottathampathiyil" w:date="2022-06-08T19:51:00Z">
        <w:r w:rsidRPr="0057673D">
          <w:rPr>
            <w:rFonts w:ascii="Arial" w:hAnsi="Arial" w:cs="Arial"/>
            <w:sz w:val="24"/>
            <w:szCs w:val="24"/>
            <w:rPrChange w:id="1116" w:author="Sujil Kumar Koottathampathiyil" w:date="2022-06-09T11:27:00Z">
              <w:rPr>
                <w:rFonts w:ascii="Arial" w:hAnsi="Arial" w:cs="Arial"/>
              </w:rPr>
            </w:rPrChange>
          </w:rPr>
          <w:t xml:space="preserve">prediction based on the available data. In recent years programmers used </w:t>
        </w:r>
      </w:moveTo>
      <w:ins w:id="1117" w:author="Sujil Kumar Koottathampathiyil" w:date="2022-06-09T01:11:00Z">
        <w:r w:rsidR="00E21F00" w:rsidRPr="0057673D">
          <w:rPr>
            <w:rFonts w:ascii="Arial" w:hAnsi="Arial" w:cs="Arial"/>
            <w:sz w:val="24"/>
            <w:szCs w:val="24"/>
            <w:rPrChange w:id="1118" w:author="Sujil Kumar Koottathampathiyil" w:date="2022-06-09T11:27:00Z">
              <w:rPr>
                <w:rFonts w:ascii="Arial" w:hAnsi="Arial" w:cs="Arial"/>
              </w:rPr>
            </w:rPrChange>
          </w:rPr>
          <w:t xml:space="preserve">to </w:t>
        </w:r>
      </w:ins>
      <w:moveTo w:id="1119" w:author="Sujil Kumar Koottathampathiyil" w:date="2022-06-08T19:51:00Z">
        <w:r w:rsidRPr="0057673D">
          <w:rPr>
            <w:rFonts w:ascii="Arial" w:hAnsi="Arial" w:cs="Arial"/>
            <w:sz w:val="24"/>
            <w:szCs w:val="24"/>
            <w:rPrChange w:id="1120" w:author="Sujil Kumar Koottathampathiyil" w:date="2022-06-09T11:27:00Z">
              <w:rPr>
                <w:rFonts w:ascii="Arial" w:hAnsi="Arial" w:cs="Arial"/>
              </w:rPr>
            </w:rPrChange>
          </w:rPr>
          <w:t xml:space="preserve">use VueJS or web-based languages for making dashboards, we now have </w:t>
        </w:r>
      </w:moveTo>
      <w:ins w:id="1121" w:author="Sujil Kumar Koottathampathiyil" w:date="2022-06-09T01:11:00Z">
        <w:r w:rsidR="00E21F00" w:rsidRPr="0057673D">
          <w:rPr>
            <w:rFonts w:ascii="Arial" w:hAnsi="Arial" w:cs="Arial"/>
            <w:sz w:val="24"/>
            <w:szCs w:val="24"/>
            <w:rPrChange w:id="1122" w:author="Sujil Kumar Koottathampathiyil" w:date="2022-06-09T11:27:00Z">
              <w:rPr>
                <w:rFonts w:ascii="Arial" w:hAnsi="Arial" w:cs="Arial"/>
              </w:rPr>
            </w:rPrChange>
          </w:rPr>
          <w:t xml:space="preserve">the </w:t>
        </w:r>
      </w:ins>
      <w:moveTo w:id="1123" w:author="Sujil Kumar Koottathampathiyil" w:date="2022-06-08T19:51:00Z">
        <w:r w:rsidRPr="0057673D">
          <w:rPr>
            <w:rFonts w:ascii="Arial" w:hAnsi="Arial" w:cs="Arial"/>
            <w:sz w:val="24"/>
            <w:szCs w:val="24"/>
            <w:rPrChange w:id="1124" w:author="Sujil Kumar Koottathampathiyil" w:date="2022-06-09T11:27:00Z">
              <w:rPr>
                <w:rFonts w:ascii="Arial" w:hAnsi="Arial" w:cs="Arial"/>
              </w:rPr>
            </w:rPrChange>
          </w:rPr>
          <w:t>most advanced package</w:t>
        </w:r>
        <w:del w:id="1125" w:author="Sujil Kumar Koottathampathiyil" w:date="2022-06-09T01:11:00Z">
          <w:r w:rsidRPr="0057673D" w:rsidDel="00E21F00">
            <w:rPr>
              <w:rFonts w:ascii="Arial" w:hAnsi="Arial" w:cs="Arial"/>
              <w:sz w:val="24"/>
              <w:szCs w:val="24"/>
              <w:rPrChange w:id="1126" w:author="Sujil Kumar Koottathampathiyil" w:date="2022-06-09T11:27:00Z">
                <w:rPr>
                  <w:rFonts w:ascii="Arial" w:hAnsi="Arial" w:cs="Arial"/>
                </w:rPr>
              </w:rPrChange>
            </w:rPr>
            <w:delText>d</w:delText>
          </w:r>
        </w:del>
      </w:moveTo>
      <w:ins w:id="1127" w:author="Sujil Kumar Koottathampathiyil" w:date="2022-06-09T01:11:00Z">
        <w:r w:rsidR="00E21F00" w:rsidRPr="0057673D">
          <w:rPr>
            <w:rFonts w:ascii="Arial" w:hAnsi="Arial" w:cs="Arial"/>
            <w:sz w:val="24"/>
            <w:szCs w:val="24"/>
            <w:rPrChange w:id="1128" w:author="Sujil Kumar Koottathampathiyil" w:date="2022-06-09T11:27:00Z">
              <w:rPr>
                <w:rFonts w:ascii="Arial" w:hAnsi="Arial" w:cs="Arial"/>
              </w:rPr>
            </w:rPrChange>
          </w:rPr>
          <w:t>s</w:t>
        </w:r>
      </w:ins>
      <w:moveTo w:id="1129" w:author="Sujil Kumar Koottathampathiyil" w:date="2022-06-08T19:51:00Z">
        <w:r w:rsidRPr="0057673D">
          <w:rPr>
            <w:rFonts w:ascii="Arial" w:hAnsi="Arial" w:cs="Arial"/>
            <w:sz w:val="24"/>
            <w:szCs w:val="24"/>
            <w:rPrChange w:id="1130"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31" w:author="Sujil Kumar Koottathampathiyil" w:date="2022-06-11T23:58:00Z">
            <w:r w:rsidR="004E08F8" w:rsidRPr="004E08F8">
              <w:rPr>
                <w:rFonts w:ascii="Arial" w:hAnsi="Arial" w:cs="Arial"/>
                <w:color w:val="000000"/>
                <w:sz w:val="24"/>
                <w:szCs w:val="24"/>
              </w:rPr>
              <w:t>Streamlit</w:t>
            </w:r>
          </w:ins>
          <w:moveTo w:id="1132" w:author="Sujil Kumar Koottathampathiyil" w:date="2022-06-08T19:51:00Z">
            <w:del w:id="1133" w:author="Sujil Kumar Koottathampathiyil" w:date="2022-06-08T19:52:00Z">
              <w:r w:rsidRPr="004E08F8" w:rsidDel="00193A63">
                <w:rPr>
                  <w:rFonts w:ascii="Arial" w:hAnsi="Arial" w:cs="Arial"/>
                  <w:color w:val="000000"/>
                  <w:sz w:val="24"/>
                  <w:szCs w:val="24"/>
                  <w:rPrChange w:id="1134" w:author="Sujil Kumar Koottathampathiyil" w:date="2022-06-11T23:58:00Z">
                    <w:rPr>
                      <w:rFonts w:ascii="Arial" w:hAnsi="Arial" w:cs="Arial"/>
                      <w:color w:val="000000"/>
                    </w:rPr>
                  </w:rPrChange>
                </w:rPr>
                <w:delText>Streamlit</w:delText>
              </w:r>
            </w:del>
          </w:moveTo>
        </w:sdtContent>
      </w:sdt>
      <w:moveTo w:id="1135" w:author="Sujil Kumar Koottathampathiyil" w:date="2022-06-08T19:51:00Z">
        <w:r w:rsidRPr="0057673D">
          <w:rPr>
            <w:rFonts w:ascii="Arial" w:hAnsi="Arial" w:cs="Arial"/>
            <w:sz w:val="24"/>
            <w:szCs w:val="24"/>
            <w:rPrChange w:id="1136" w:author="Sujil Kumar Koottathampathiyil" w:date="2022-06-09T11:27:00Z">
              <w:rPr>
                <w:rFonts w:ascii="Arial" w:hAnsi="Arial" w:cs="Arial"/>
              </w:rPr>
            </w:rPrChange>
          </w:rPr>
          <w:t xml:space="preserve"> has made these proces</w:t>
        </w:r>
      </w:moveTo>
      <w:ins w:id="1137" w:author="Sujil Kumar Koottathampathiyil" w:date="2022-06-09T01:11:00Z">
        <w:r w:rsidR="00E21F00" w:rsidRPr="0057673D">
          <w:rPr>
            <w:rFonts w:ascii="Arial" w:hAnsi="Arial" w:cs="Arial"/>
            <w:sz w:val="24"/>
            <w:szCs w:val="24"/>
            <w:rPrChange w:id="1138" w:author="Sujil Kumar Koottathampathiyil" w:date="2022-06-09T11:27:00Z">
              <w:rPr>
                <w:rFonts w:ascii="Arial" w:hAnsi="Arial" w:cs="Arial"/>
              </w:rPr>
            </w:rPrChange>
          </w:rPr>
          <w:t>se</w:t>
        </w:r>
      </w:ins>
      <w:moveTo w:id="1139" w:author="Sujil Kumar Koottathampathiyil" w:date="2022-06-08T19:51:00Z">
        <w:r w:rsidRPr="0057673D">
          <w:rPr>
            <w:rFonts w:ascii="Arial" w:hAnsi="Arial" w:cs="Arial"/>
            <w:sz w:val="24"/>
            <w:szCs w:val="24"/>
            <w:rPrChange w:id="1140" w:author="Sujil Kumar Koottathampathiyil" w:date="2022-06-09T11:27:00Z">
              <w:rPr>
                <w:rFonts w:ascii="Arial" w:hAnsi="Arial" w:cs="Arial"/>
              </w:rPr>
            </w:rPrChange>
          </w:rPr>
          <w:t xml:space="preserve">s easier and more efficient. I am going to use some of the python packages like plotly to make </w:t>
        </w:r>
      </w:moveTo>
      <w:ins w:id="1141" w:author="Sujil Kumar Koottathampathiyil" w:date="2022-06-09T01:11:00Z">
        <w:r w:rsidR="00E21F00" w:rsidRPr="0057673D">
          <w:rPr>
            <w:rFonts w:ascii="Arial" w:hAnsi="Arial" w:cs="Arial"/>
            <w:sz w:val="24"/>
            <w:szCs w:val="24"/>
            <w:rPrChange w:id="1142" w:author="Sujil Kumar Koottathampathiyil" w:date="2022-06-09T11:27:00Z">
              <w:rPr>
                <w:rFonts w:ascii="Arial" w:hAnsi="Arial" w:cs="Arial"/>
              </w:rPr>
            </w:rPrChange>
          </w:rPr>
          <w:t xml:space="preserve">an </w:t>
        </w:r>
      </w:ins>
      <w:moveTo w:id="1143" w:author="Sujil Kumar Koottathampathiyil" w:date="2022-06-08T19:51:00Z">
        <w:r w:rsidRPr="0057673D">
          <w:rPr>
            <w:rFonts w:ascii="Arial" w:hAnsi="Arial" w:cs="Arial"/>
            <w:sz w:val="24"/>
            <w:szCs w:val="24"/>
            <w:rPrChange w:id="1144" w:author="Sujil Kumar Koottathampathiyil" w:date="2022-06-09T11:27:00Z">
              <w:rPr>
                <w:rFonts w:ascii="Arial" w:hAnsi="Arial" w:cs="Arial"/>
              </w:rPr>
            </w:rPrChange>
          </w:rPr>
          <w:t>interactive dashboard and make models that can make great predictions.</w:t>
        </w:r>
      </w:moveTo>
    </w:p>
    <w:moveToRangeEnd w:id="1082"/>
    <w:p w14:paraId="4A2C17A6" w14:textId="4B45AAD3" w:rsidR="004B3B33" w:rsidRPr="0057673D" w:rsidDel="009B3C63" w:rsidRDefault="00AA62CF" w:rsidP="006B2DF8">
      <w:pPr>
        <w:spacing w:line="360" w:lineRule="auto"/>
        <w:rPr>
          <w:del w:id="1145" w:author="Sujil Kumar Koottathampathiyil" w:date="2022-06-08T19:51:00Z"/>
          <w:rFonts w:ascii="Arial" w:hAnsi="Arial" w:cs="Arial"/>
          <w:sz w:val="24"/>
          <w:szCs w:val="24"/>
          <w:rPrChange w:id="1146" w:author="Sujil Kumar Koottathampathiyil" w:date="2022-06-09T11:27:00Z">
            <w:rPr>
              <w:del w:id="1147" w:author="Sujil Kumar Koottathampathiyil" w:date="2022-06-08T19:51:00Z"/>
              <w:rFonts w:ascii="Arial" w:hAnsi="Arial" w:cs="Arial"/>
            </w:rPr>
          </w:rPrChange>
        </w:rPr>
      </w:pPr>
      <w:ins w:id="1148" w:author="Sujil Kumar Koottathampathiyil" w:date="2022-06-09T11:37:00Z">
        <w:r>
          <w:rPr>
            <w:rFonts w:ascii="Arial" w:hAnsi="Arial" w:cs="Arial"/>
            <w:sz w:val="24"/>
            <w:szCs w:val="24"/>
          </w:rPr>
          <w:t>Finally</w:t>
        </w:r>
      </w:ins>
      <w:ins w:id="1149" w:author="Sujil Kumar Koottathampathiyil" w:date="2022-06-08T19:52:00Z">
        <w:r w:rsidR="00193A63" w:rsidRPr="0057673D">
          <w:rPr>
            <w:rFonts w:ascii="Arial" w:hAnsi="Arial" w:cs="Arial"/>
            <w:sz w:val="24"/>
            <w:szCs w:val="24"/>
            <w:rPrChange w:id="1150" w:author="Sujil Kumar Koottathampathiyil" w:date="2022-06-09T11:27:00Z">
              <w:rPr>
                <w:rFonts w:ascii="Arial" w:hAnsi="Arial" w:cs="Arial"/>
              </w:rPr>
            </w:rPrChange>
          </w:rPr>
          <w:t xml:space="preserve">, I want to talk about </w:t>
        </w:r>
      </w:ins>
      <w:ins w:id="1151" w:author="Sujil Kumar Koottathampathiyil" w:date="2022-06-09T01:11:00Z">
        <w:r w:rsidR="00B079B7" w:rsidRPr="0057673D">
          <w:rPr>
            <w:rFonts w:ascii="Arial" w:hAnsi="Arial" w:cs="Arial"/>
            <w:sz w:val="24"/>
            <w:szCs w:val="24"/>
            <w:rPrChange w:id="1152" w:author="Sujil Kumar Koottathampathiyil" w:date="2022-06-09T11:27:00Z">
              <w:rPr>
                <w:rFonts w:ascii="Arial" w:hAnsi="Arial" w:cs="Arial"/>
              </w:rPr>
            </w:rPrChange>
          </w:rPr>
          <w:t xml:space="preserve">the </w:t>
        </w:r>
      </w:ins>
      <w:ins w:id="1153" w:author="Sujil Kumar Koottathampathiyil" w:date="2022-06-08T19:52:00Z">
        <w:r w:rsidR="00193A63" w:rsidRPr="0057673D">
          <w:rPr>
            <w:rFonts w:ascii="Arial" w:hAnsi="Arial" w:cs="Arial"/>
            <w:sz w:val="24"/>
            <w:szCs w:val="24"/>
            <w:rPrChange w:id="1154" w:author="Sujil Kumar Koottathampathiyil" w:date="2022-06-09T11:27:00Z">
              <w:rPr>
                <w:rFonts w:ascii="Arial" w:hAnsi="Arial" w:cs="Arial"/>
              </w:rPr>
            </w:rPrChange>
          </w:rPr>
          <w:t xml:space="preserve">python dashboard. It’s always wonderful to see how we </w:t>
        </w:r>
      </w:ins>
      <w:ins w:id="1155" w:author="Sujil Kumar Koottathampathiyil" w:date="2022-06-09T01:11:00Z">
        <w:r w:rsidR="00B079B7" w:rsidRPr="0057673D">
          <w:rPr>
            <w:rFonts w:ascii="Arial" w:hAnsi="Arial" w:cs="Arial"/>
            <w:sz w:val="24"/>
            <w:szCs w:val="24"/>
            <w:rPrChange w:id="1156" w:author="Sujil Kumar Koottathampathiyil" w:date="2022-06-09T11:27:00Z">
              <w:rPr>
                <w:rFonts w:ascii="Arial" w:hAnsi="Arial" w:cs="Arial"/>
              </w:rPr>
            </w:rPrChange>
          </w:rPr>
          <w:t>can</w:t>
        </w:r>
      </w:ins>
      <w:ins w:id="1157" w:author="Sujil Kumar Koottathampathiyil" w:date="2022-06-08T19:52:00Z">
        <w:r w:rsidR="00193A63" w:rsidRPr="0057673D">
          <w:rPr>
            <w:rFonts w:ascii="Arial" w:hAnsi="Arial" w:cs="Arial"/>
            <w:sz w:val="24"/>
            <w:szCs w:val="24"/>
            <w:rPrChange w:id="1158" w:author="Sujil Kumar Koottathampathiyil" w:date="2022-06-09T11:27:00Z">
              <w:rPr>
                <w:rFonts w:ascii="Arial" w:hAnsi="Arial" w:cs="Arial"/>
              </w:rPr>
            </w:rPrChange>
          </w:rPr>
          <w:t xml:space="preserve"> make models and interpret them. But it is also important to note, recently there </w:t>
        </w:r>
      </w:ins>
      <w:ins w:id="1159" w:author="Sujil Kumar Koottathampathiyil" w:date="2022-06-09T11:37:00Z">
        <w:r w:rsidR="007135F3">
          <w:rPr>
            <w:rFonts w:ascii="Arial" w:hAnsi="Arial" w:cs="Arial"/>
            <w:sz w:val="24"/>
            <w:szCs w:val="24"/>
          </w:rPr>
          <w:t>were</w:t>
        </w:r>
      </w:ins>
      <w:ins w:id="1160" w:author="Sujil Kumar Koottathampathiyil" w:date="2022-06-08T19:52:00Z">
        <w:r w:rsidR="00193A63" w:rsidRPr="0057673D">
          <w:rPr>
            <w:rFonts w:ascii="Arial" w:hAnsi="Arial" w:cs="Arial"/>
            <w:sz w:val="24"/>
            <w:szCs w:val="24"/>
            <w:rPrChange w:id="1161" w:author="Sujil Kumar Koottathampathiyil" w:date="2022-06-09T11:27:00Z">
              <w:rPr>
                <w:rFonts w:ascii="Arial" w:hAnsi="Arial" w:cs="Arial"/>
              </w:rPr>
            </w:rPrChange>
          </w:rPr>
          <w:t xml:space="preserve"> </w:t>
        </w:r>
      </w:ins>
      <w:ins w:id="1162" w:author="Sujil Kumar Koottathampathiyil" w:date="2022-06-09T01:11:00Z">
        <w:r w:rsidR="00B079B7" w:rsidRPr="0057673D">
          <w:rPr>
            <w:rFonts w:ascii="Arial" w:hAnsi="Arial" w:cs="Arial"/>
            <w:sz w:val="24"/>
            <w:szCs w:val="24"/>
            <w:rPrChange w:id="1163" w:author="Sujil Kumar Koottathampathiyil" w:date="2022-06-09T11:27:00Z">
              <w:rPr>
                <w:rFonts w:ascii="Arial" w:hAnsi="Arial" w:cs="Arial"/>
              </w:rPr>
            </w:rPrChange>
          </w:rPr>
          <w:t>some</w:t>
        </w:r>
      </w:ins>
      <w:ins w:id="1164" w:author="Sujil Kumar Koottathampathiyil" w:date="2022-06-08T19:52:00Z">
        <w:r w:rsidR="00193A63" w:rsidRPr="0057673D">
          <w:rPr>
            <w:rFonts w:ascii="Arial" w:hAnsi="Arial" w:cs="Arial"/>
            <w:sz w:val="24"/>
            <w:szCs w:val="24"/>
            <w:rPrChange w:id="1165" w:author="Sujil Kumar Koottathampathiyil" w:date="2022-06-09T11:27:00Z">
              <w:rPr>
                <w:rFonts w:ascii="Arial" w:hAnsi="Arial" w:cs="Arial"/>
              </w:rPr>
            </w:rPrChange>
          </w:rPr>
          <w:t xml:space="preserve"> concerns about how well we </w:t>
        </w:r>
      </w:ins>
      <w:ins w:id="1166" w:author="Sujil Kumar Koottathampathiyil" w:date="2022-06-09T01:11:00Z">
        <w:r w:rsidR="00B079B7" w:rsidRPr="0057673D">
          <w:rPr>
            <w:rFonts w:ascii="Arial" w:hAnsi="Arial" w:cs="Arial"/>
            <w:sz w:val="24"/>
            <w:szCs w:val="24"/>
            <w:rPrChange w:id="1167" w:author="Sujil Kumar Koottathampathiyil" w:date="2022-06-09T11:27:00Z">
              <w:rPr>
                <w:rFonts w:ascii="Arial" w:hAnsi="Arial" w:cs="Arial"/>
              </w:rPr>
            </w:rPrChange>
          </w:rPr>
          <w:t>can</w:t>
        </w:r>
      </w:ins>
      <w:ins w:id="1168" w:author="Sujil Kumar Koottathampathiyil" w:date="2022-06-08T19:52:00Z">
        <w:r w:rsidR="00193A63" w:rsidRPr="0057673D">
          <w:rPr>
            <w:rFonts w:ascii="Arial" w:hAnsi="Arial" w:cs="Arial"/>
            <w:sz w:val="24"/>
            <w:szCs w:val="24"/>
            <w:rPrChange w:id="1169" w:author="Sujil Kumar Koottathampathiyil" w:date="2022-06-09T11:27:00Z">
              <w:rPr>
                <w:rFonts w:ascii="Arial" w:hAnsi="Arial" w:cs="Arial"/>
              </w:rPr>
            </w:rPrChange>
          </w:rPr>
          <w:t xml:space="preserve"> make modifications to the existing model and maintain them. So, our model </w:t>
        </w:r>
        <w:del w:id="1170" w:author="Jack Mc Donnell" w:date="2022-06-09T13:56:00Z">
          <w:r w:rsidR="00193A63" w:rsidRPr="0057673D" w:rsidDel="00082F56">
            <w:rPr>
              <w:rFonts w:ascii="Arial" w:hAnsi="Arial" w:cs="Arial"/>
              <w:sz w:val="24"/>
              <w:szCs w:val="24"/>
              <w:rPrChange w:id="1171" w:author="Sujil Kumar Koottathampathiyil" w:date="2022-06-09T11:27:00Z">
                <w:rPr>
                  <w:rFonts w:ascii="Arial" w:hAnsi="Arial" w:cs="Arial"/>
                </w:rPr>
              </w:rPrChange>
            </w:rPr>
            <w:delText>has to</w:delText>
          </w:r>
        </w:del>
      </w:ins>
      <w:ins w:id="1172" w:author="Jack Mc Donnell" w:date="2022-06-09T13:56:00Z">
        <w:r w:rsidR="00082F56" w:rsidRPr="00082F56">
          <w:rPr>
            <w:rFonts w:ascii="Arial" w:hAnsi="Arial" w:cs="Arial"/>
            <w:sz w:val="24"/>
            <w:szCs w:val="24"/>
          </w:rPr>
          <w:t>must</w:t>
        </w:r>
      </w:ins>
      <w:ins w:id="1173" w:author="Sujil Kumar Koottathampathiyil" w:date="2022-06-08T19:52:00Z">
        <w:r w:rsidR="00193A63" w:rsidRPr="0057673D">
          <w:rPr>
            <w:rFonts w:ascii="Arial" w:hAnsi="Arial" w:cs="Arial"/>
            <w:sz w:val="24"/>
            <w:szCs w:val="24"/>
            <w:rPrChange w:id="1174" w:author="Sujil Kumar Koottathampathiyil" w:date="2022-06-09T11:27:00Z">
              <w:rPr>
                <w:rFonts w:ascii="Arial" w:hAnsi="Arial" w:cs="Arial"/>
              </w:rPr>
            </w:rPrChange>
          </w:rPr>
          <w:t xml:space="preserve"> work dynamic</w:t>
        </w:r>
      </w:ins>
      <w:ins w:id="1175" w:author="Jack Mc Donnell" w:date="2022-06-09T13:56:00Z">
        <w:r w:rsidR="00082F56">
          <w:rPr>
            <w:rFonts w:ascii="Arial" w:hAnsi="Arial" w:cs="Arial"/>
            <w:sz w:val="24"/>
            <w:szCs w:val="24"/>
          </w:rPr>
          <w:t>ally</w:t>
        </w:r>
      </w:ins>
      <w:ins w:id="1176" w:author="Sujil Kumar Koottathampathiyil" w:date="2022-06-08T19:52:00Z">
        <w:r w:rsidR="00193A63" w:rsidRPr="0057673D">
          <w:rPr>
            <w:rFonts w:ascii="Arial" w:hAnsi="Arial" w:cs="Arial"/>
            <w:sz w:val="24"/>
            <w:szCs w:val="24"/>
            <w:rPrChange w:id="1177" w:author="Sujil Kumar Koottathampathiyil" w:date="2022-06-09T11:27:00Z">
              <w:rPr>
                <w:rFonts w:ascii="Arial" w:hAnsi="Arial" w:cs="Arial"/>
              </w:rPr>
            </w:rPrChange>
          </w:rPr>
          <w:t xml:space="preserve"> and make </w:t>
        </w:r>
      </w:ins>
      <w:ins w:id="1178" w:author="Sujil Kumar Koottathampathiyil" w:date="2022-06-09T01:11:00Z">
        <w:r w:rsidR="00B079B7" w:rsidRPr="0057673D">
          <w:rPr>
            <w:rFonts w:ascii="Arial" w:hAnsi="Arial" w:cs="Arial"/>
            <w:sz w:val="24"/>
            <w:szCs w:val="24"/>
            <w:rPrChange w:id="1179" w:author="Sujil Kumar Koottathampathiyil" w:date="2022-06-09T11:27:00Z">
              <w:rPr>
                <w:rFonts w:ascii="Arial" w:hAnsi="Arial" w:cs="Arial"/>
              </w:rPr>
            </w:rPrChange>
          </w:rPr>
          <w:t xml:space="preserve">a </w:t>
        </w:r>
      </w:ins>
      <w:ins w:id="1180" w:author="Sujil Kumar Koottathampathiyil" w:date="2022-06-08T19:52:00Z">
        <w:r w:rsidR="00193A63" w:rsidRPr="0057673D">
          <w:rPr>
            <w:rFonts w:ascii="Arial" w:hAnsi="Arial" w:cs="Arial"/>
            <w:sz w:val="24"/>
            <w:szCs w:val="24"/>
            <w:rPrChange w:id="1181" w:author="Sujil Kumar Koottathampathiyil" w:date="2022-06-09T11:27:00Z">
              <w:rPr>
                <w:rFonts w:ascii="Arial" w:hAnsi="Arial" w:cs="Arial"/>
              </w:rPr>
            </w:rPrChange>
          </w:rPr>
          <w:t xml:space="preserve">prediction based on the available data. In recent years programmers used </w:t>
        </w:r>
      </w:ins>
      <w:ins w:id="1182" w:author="Sujil Kumar Koottathampathiyil" w:date="2022-06-09T01:12:00Z">
        <w:r w:rsidR="00B079B7" w:rsidRPr="0057673D">
          <w:rPr>
            <w:rFonts w:ascii="Arial" w:hAnsi="Arial" w:cs="Arial"/>
            <w:sz w:val="24"/>
            <w:szCs w:val="24"/>
            <w:rPrChange w:id="1183" w:author="Sujil Kumar Koottathampathiyil" w:date="2022-06-09T11:27:00Z">
              <w:rPr>
                <w:rFonts w:ascii="Arial" w:hAnsi="Arial" w:cs="Arial"/>
              </w:rPr>
            </w:rPrChange>
          </w:rPr>
          <w:t xml:space="preserve">to </w:t>
        </w:r>
      </w:ins>
      <w:ins w:id="1184" w:author="Sujil Kumar Koottathampathiyil" w:date="2022-06-08T19:52:00Z">
        <w:r w:rsidR="00193A63" w:rsidRPr="0057673D">
          <w:rPr>
            <w:rFonts w:ascii="Arial" w:hAnsi="Arial" w:cs="Arial"/>
            <w:sz w:val="24"/>
            <w:szCs w:val="24"/>
            <w:rPrChange w:id="1185" w:author="Sujil Kumar Koottathampathiyil" w:date="2022-06-09T11:27:00Z">
              <w:rPr>
                <w:rFonts w:ascii="Arial" w:hAnsi="Arial" w:cs="Arial"/>
              </w:rPr>
            </w:rPrChange>
          </w:rPr>
          <w:t xml:space="preserve">use VueJS or web-based languages for making dashboards, we now have </w:t>
        </w:r>
      </w:ins>
      <w:ins w:id="1186" w:author="Sujil Kumar Koottathampathiyil" w:date="2022-06-09T01:12:00Z">
        <w:r w:rsidR="00B079B7" w:rsidRPr="0057673D">
          <w:rPr>
            <w:rFonts w:ascii="Arial" w:hAnsi="Arial" w:cs="Arial"/>
            <w:sz w:val="24"/>
            <w:szCs w:val="24"/>
            <w:rPrChange w:id="1187" w:author="Sujil Kumar Koottathampathiyil" w:date="2022-06-09T11:27:00Z">
              <w:rPr>
                <w:rFonts w:ascii="Arial" w:hAnsi="Arial" w:cs="Arial"/>
              </w:rPr>
            </w:rPrChange>
          </w:rPr>
          <w:t xml:space="preserve">the </w:t>
        </w:r>
      </w:ins>
      <w:ins w:id="1188" w:author="Sujil Kumar Koottathampathiyil" w:date="2022-06-08T19:52:00Z">
        <w:r w:rsidR="00193A63" w:rsidRPr="0057673D">
          <w:rPr>
            <w:rFonts w:ascii="Arial" w:hAnsi="Arial" w:cs="Arial"/>
            <w:sz w:val="24"/>
            <w:szCs w:val="24"/>
            <w:rPrChange w:id="1189" w:author="Sujil Kumar Koottathampathiyil" w:date="2022-06-09T11:27:00Z">
              <w:rPr>
                <w:rFonts w:ascii="Arial" w:hAnsi="Arial" w:cs="Arial"/>
              </w:rPr>
            </w:rPrChange>
          </w:rPr>
          <w:t>most advanced package</w:t>
        </w:r>
      </w:ins>
      <w:ins w:id="1190" w:author="Sujil Kumar Koottathampathiyil" w:date="2022-06-09T01:12:00Z">
        <w:r w:rsidR="00B079B7" w:rsidRPr="0057673D">
          <w:rPr>
            <w:rFonts w:ascii="Arial" w:hAnsi="Arial" w:cs="Arial"/>
            <w:sz w:val="24"/>
            <w:szCs w:val="24"/>
            <w:rPrChange w:id="1191" w:author="Sujil Kumar Koottathampathiyil" w:date="2022-06-09T11:27:00Z">
              <w:rPr>
                <w:rFonts w:ascii="Arial" w:hAnsi="Arial" w:cs="Arial"/>
              </w:rPr>
            </w:rPrChange>
          </w:rPr>
          <w:t>s</w:t>
        </w:r>
      </w:ins>
      <w:ins w:id="1192" w:author="Sujil Kumar Koottathampathiyil" w:date="2022-06-08T19:52:00Z">
        <w:r w:rsidR="00193A63" w:rsidRPr="0057673D">
          <w:rPr>
            <w:rFonts w:ascii="Arial" w:hAnsi="Arial" w:cs="Arial"/>
            <w:sz w:val="24"/>
            <w:szCs w:val="24"/>
            <w:rPrChange w:id="1193" w:author="Sujil Kumar Koottathampathiyil" w:date="2022-06-09T11:27:00Z">
              <w:rPr>
                <w:rFonts w:ascii="Arial" w:hAnsi="Arial" w:cs="Arial"/>
              </w:rPr>
            </w:rPrChange>
          </w:rPr>
          <w:t xml:space="preserve"> like </w:t>
        </w:r>
      </w:ins>
      <w:customXmlInsRangeStart w:id="1194"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194"/>
          <w:ins w:id="1195" w:author="Sujil Kumar Koottathampathiyil" w:date="2022-06-11T23:58:00Z">
            <w:r w:rsidR="004E08F8" w:rsidRPr="004E08F8">
              <w:rPr>
                <w:rFonts w:ascii="Arial" w:hAnsi="Arial" w:cs="Arial"/>
                <w:color w:val="000000"/>
                <w:sz w:val="24"/>
                <w:szCs w:val="24"/>
              </w:rPr>
              <w:t>Streamlit</w:t>
            </w:r>
          </w:ins>
          <w:customXmlInsRangeStart w:id="1196" w:author="Sujil Kumar Koottathampathiyil" w:date="2022-06-08T19:52:00Z"/>
        </w:sdtContent>
      </w:sdt>
      <w:customXmlInsRangeEnd w:id="1196"/>
      <w:ins w:id="1197" w:author="Sujil Kumar Koottathampathiyil" w:date="2022-06-08T19:52:00Z">
        <w:r w:rsidR="00193A63" w:rsidRPr="0057673D">
          <w:rPr>
            <w:rFonts w:ascii="Arial" w:hAnsi="Arial" w:cs="Arial"/>
            <w:sz w:val="24"/>
            <w:szCs w:val="24"/>
            <w:rPrChange w:id="1198" w:author="Sujil Kumar Koottathampathiyil" w:date="2022-06-09T11:27:00Z">
              <w:rPr>
                <w:rFonts w:ascii="Arial" w:hAnsi="Arial" w:cs="Arial"/>
              </w:rPr>
            </w:rPrChange>
          </w:rPr>
          <w:t xml:space="preserve"> has made these proces</w:t>
        </w:r>
      </w:ins>
      <w:ins w:id="1199" w:author="Sujil Kumar Koottathampathiyil" w:date="2022-06-09T01:12:00Z">
        <w:r w:rsidR="00B079B7" w:rsidRPr="0057673D">
          <w:rPr>
            <w:rFonts w:ascii="Arial" w:hAnsi="Arial" w:cs="Arial"/>
            <w:sz w:val="24"/>
            <w:szCs w:val="24"/>
            <w:rPrChange w:id="1200" w:author="Sujil Kumar Koottathampathiyil" w:date="2022-06-09T11:27:00Z">
              <w:rPr>
                <w:rFonts w:ascii="Arial" w:hAnsi="Arial" w:cs="Arial"/>
              </w:rPr>
            </w:rPrChange>
          </w:rPr>
          <w:t>se</w:t>
        </w:r>
      </w:ins>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 xml:space="preserve">s easier and more efficient. I am going to use some of the python packages like plotly to make </w:t>
        </w:r>
      </w:ins>
      <w:ins w:id="1203" w:author="Sujil Kumar Koottathampathiyil" w:date="2022-06-09T01:12:00Z">
        <w:r w:rsidR="00B079B7" w:rsidRPr="0057673D">
          <w:rPr>
            <w:rFonts w:ascii="Arial" w:hAnsi="Arial" w:cs="Arial"/>
            <w:sz w:val="24"/>
            <w:szCs w:val="24"/>
            <w:rPrChange w:id="1204" w:author="Sujil Kumar Koottathampathiyil" w:date="2022-06-09T11:27:00Z">
              <w:rPr>
                <w:rFonts w:ascii="Arial" w:hAnsi="Arial" w:cs="Arial"/>
              </w:rPr>
            </w:rPrChange>
          </w:rPr>
          <w:t xml:space="preserve">an </w:t>
        </w:r>
      </w:ins>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interactive dashboard and make models that can make great predictions.</w:t>
        </w:r>
      </w:ins>
      <w:del w:id="1207" w:author="Sujil Kumar Koottathampathiyil" w:date="2022-06-08T19:51:00Z">
        <w:r w:rsidR="004B3B33" w:rsidRPr="0057673D" w:rsidDel="009B3C63">
          <w:rPr>
            <w:rFonts w:ascii="Arial" w:hAnsi="Arial" w:cs="Arial"/>
            <w:sz w:val="24"/>
            <w:szCs w:val="24"/>
            <w:rPrChange w:id="1208"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09" w:author="Sujil Kumar Koottathampathiyil" w:date="2022-06-09T11:27:00Z">
            <w:rPr>
              <w:rFonts w:ascii="Arial" w:hAnsi="Arial" w:cs="Arial"/>
              <w:b/>
              <w:bCs/>
              <w:sz w:val="32"/>
              <w:szCs w:val="32"/>
            </w:rPr>
          </w:rPrChange>
        </w:rPr>
        <w:pPrChange w:id="1210"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11" w:author="Sujil Kumar Koottathampathiyil" w:date="2022-06-09T08:20:00Z">
        <w:r>
          <w:rPr>
            <w:rFonts w:ascii="Arial" w:hAnsi="Arial" w:cs="Arial"/>
            <w:b/>
            <w:bCs/>
            <w:sz w:val="32"/>
            <w:szCs w:val="32"/>
          </w:rPr>
          <w:t>4</w:t>
        </w:r>
      </w:ins>
      <w:del w:id="1212"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13" w:author="Sujil Kumar Koottathampathiyil" w:date="2022-06-09T08:49:00Z"/>
          <w:rFonts w:ascii="Arial" w:hAnsi="Arial" w:cs="Arial"/>
          <w:sz w:val="24"/>
          <w:szCs w:val="24"/>
          <w:rPrChange w:id="1214" w:author="Sujil Kumar Koottathampathiyil" w:date="2022-06-09T11:27:00Z">
            <w:rPr>
              <w:ins w:id="1215" w:author="Sujil Kumar Koottathampathiyil" w:date="2022-06-09T08:49:00Z"/>
              <w:rFonts w:ascii="Arial" w:hAnsi="Arial" w:cs="Arial"/>
            </w:rPr>
          </w:rPrChange>
        </w:rPr>
      </w:pPr>
      <w:r w:rsidRPr="00A92A54">
        <w:rPr>
          <w:rFonts w:ascii="Arial" w:hAnsi="Arial" w:cs="Arial"/>
          <w:sz w:val="24"/>
          <w:szCs w:val="24"/>
          <w:rPrChange w:id="1216" w:author="Sujil Kumar Koottathampathiyil" w:date="2022-06-09T11:27:00Z">
            <w:rPr>
              <w:rFonts w:ascii="Arial" w:hAnsi="Arial" w:cs="Arial"/>
            </w:rPr>
          </w:rPrChange>
        </w:rPr>
        <w:lastRenderedPageBreak/>
        <w:t xml:space="preserve">In every data analysis, about seventy percentage </w:t>
      </w:r>
      <w:ins w:id="1217" w:author="Sujil Kumar Koottathampathiyil" w:date="2022-06-09T01:12:00Z">
        <w:r w:rsidR="00725DDF" w:rsidRPr="00A92A54">
          <w:rPr>
            <w:rFonts w:ascii="Arial" w:hAnsi="Arial" w:cs="Arial"/>
            <w:sz w:val="24"/>
            <w:szCs w:val="24"/>
            <w:rPrChange w:id="1218" w:author="Sujil Kumar Koottathampathiyil" w:date="2022-06-09T11:27:00Z">
              <w:rPr>
                <w:rFonts w:ascii="Arial" w:hAnsi="Arial" w:cs="Arial"/>
              </w:rPr>
            </w:rPrChange>
          </w:rPr>
          <w:t xml:space="preserve">the </w:t>
        </w:r>
      </w:ins>
      <w:r w:rsidRPr="00A92A54">
        <w:rPr>
          <w:rFonts w:ascii="Arial" w:hAnsi="Arial" w:cs="Arial"/>
          <w:sz w:val="24"/>
          <w:szCs w:val="24"/>
          <w:rPrChange w:id="1219" w:author="Sujil Kumar Koottathampathiyil" w:date="2022-06-09T11:27:00Z">
            <w:rPr>
              <w:rFonts w:ascii="Arial" w:hAnsi="Arial" w:cs="Arial"/>
            </w:rPr>
          </w:rPrChange>
        </w:rPr>
        <w:t>total time is spent on preparing the data</w:t>
      </w:r>
      <w:del w:id="1220" w:author="Sujil Kumar Koottathampathiyil" w:date="2022-06-09T01:15:00Z">
        <w:r w:rsidR="00687BA6" w:rsidRPr="00A92A54" w:rsidDel="001F0ED5">
          <w:rPr>
            <w:rFonts w:ascii="Arial" w:hAnsi="Arial" w:cs="Arial"/>
            <w:sz w:val="24"/>
            <w:szCs w:val="24"/>
            <w:rPrChange w:id="1221" w:author="Sujil Kumar Koottathampathiyil" w:date="2022-06-09T11:27:00Z">
              <w:rPr>
                <w:rFonts w:ascii="Arial" w:hAnsi="Arial" w:cs="Arial"/>
              </w:rPr>
            </w:rPrChange>
          </w:rPr>
          <w:delText>,</w:delText>
        </w:r>
      </w:del>
      <w:r w:rsidR="00687BA6" w:rsidRPr="00A92A54">
        <w:rPr>
          <w:rFonts w:ascii="Arial" w:hAnsi="Arial" w:cs="Arial"/>
          <w:sz w:val="24"/>
          <w:szCs w:val="24"/>
          <w:rPrChange w:id="1222" w:author="Sujil Kumar Koottathampathiyil" w:date="2022-06-09T11:27:00Z">
            <w:rPr>
              <w:rFonts w:ascii="Arial" w:hAnsi="Arial" w:cs="Arial"/>
            </w:rPr>
          </w:rPrChange>
        </w:rPr>
        <w:t xml:space="preserve"> </w:t>
      </w:r>
      <w:ins w:id="1223" w:author="Sujil Kumar Koottathampathiyil" w:date="2022-06-09T01:12:00Z">
        <w:r w:rsidR="00725DDF" w:rsidRPr="00A92A54">
          <w:rPr>
            <w:rFonts w:ascii="Arial" w:hAnsi="Arial" w:cs="Arial"/>
            <w:sz w:val="24"/>
            <w:szCs w:val="24"/>
            <w:rPrChange w:id="1224" w:author="Sujil Kumar Koottathampathiyil" w:date="2022-06-09T11:27:00Z">
              <w:rPr>
                <w:rFonts w:ascii="Arial" w:hAnsi="Arial" w:cs="Arial"/>
              </w:rPr>
            </w:rPrChange>
          </w:rPr>
          <w:t xml:space="preserve">and </w:t>
        </w:r>
      </w:ins>
      <w:del w:id="1225" w:author="Sujil Kumar Koottathampathiyil" w:date="2022-06-09T01:12:00Z">
        <w:r w:rsidR="00687BA6" w:rsidRPr="00A92A54" w:rsidDel="00725DDF">
          <w:rPr>
            <w:rFonts w:ascii="Arial" w:hAnsi="Arial" w:cs="Arial"/>
            <w:sz w:val="24"/>
            <w:szCs w:val="24"/>
            <w:rPrChange w:id="1226" w:author="Sujil Kumar Koottathampathiyil" w:date="2022-06-09T11:27:00Z">
              <w:rPr>
                <w:rFonts w:ascii="Arial" w:hAnsi="Arial" w:cs="Arial"/>
              </w:rPr>
            </w:rPrChange>
          </w:rPr>
          <w:delText>m</w:delText>
        </w:r>
        <w:r w:rsidRPr="00A92A54" w:rsidDel="00725DDF">
          <w:rPr>
            <w:rFonts w:ascii="Arial" w:hAnsi="Arial" w:cs="Arial"/>
            <w:sz w:val="24"/>
            <w:szCs w:val="24"/>
            <w:rPrChange w:id="1227" w:author="Sujil Kumar Koottathampathiyil" w:date="2022-06-09T11:27:00Z">
              <w:rPr>
                <w:rFonts w:ascii="Arial" w:hAnsi="Arial" w:cs="Arial"/>
              </w:rPr>
            </w:rPrChange>
          </w:rPr>
          <w:delText xml:space="preserve">ake </w:delText>
        </w:r>
      </w:del>
      <w:ins w:id="1228" w:author="Sujil Kumar Koottathampathiyil" w:date="2022-06-09T01:12:00Z">
        <w:r w:rsidR="00725DDF" w:rsidRPr="00A92A54">
          <w:rPr>
            <w:rFonts w:ascii="Arial" w:hAnsi="Arial" w:cs="Arial"/>
            <w:sz w:val="24"/>
            <w:szCs w:val="24"/>
            <w:rPrChange w:id="1229" w:author="Sujil Kumar Koottathampathiyil" w:date="2022-06-09T11:27:00Z">
              <w:rPr>
                <w:rFonts w:ascii="Arial" w:hAnsi="Arial" w:cs="Arial"/>
              </w:rPr>
            </w:rPrChange>
          </w:rPr>
          <w:t xml:space="preserve">making </w:t>
        </w:r>
      </w:ins>
      <w:r w:rsidRPr="00A92A54">
        <w:rPr>
          <w:rFonts w:ascii="Arial" w:hAnsi="Arial" w:cs="Arial"/>
          <w:sz w:val="24"/>
          <w:szCs w:val="24"/>
          <w:rPrChange w:id="1230"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31" w:author="Sujil Kumar Koottathampathiyil" w:date="2022-06-09T11:27:00Z">
            <w:rPr>
              <w:rFonts w:ascii="Arial" w:hAnsi="Arial" w:cs="Arial"/>
            </w:rPr>
          </w:rPrChange>
        </w:rPr>
        <w:t xml:space="preserve"> Initially</w:t>
      </w:r>
      <w:ins w:id="1232" w:author="Sujil Kumar Koottathampathiyil" w:date="2022-06-09T01:12:00Z">
        <w:r w:rsidR="00725DDF" w:rsidRPr="00A92A54">
          <w:rPr>
            <w:rFonts w:ascii="Arial" w:hAnsi="Arial" w:cs="Arial"/>
            <w:sz w:val="24"/>
            <w:szCs w:val="24"/>
            <w:rPrChange w:id="1233" w:author="Sujil Kumar Koottathampathiyil" w:date="2022-06-09T11:27:00Z">
              <w:rPr>
                <w:rFonts w:ascii="Arial" w:hAnsi="Arial" w:cs="Arial"/>
              </w:rPr>
            </w:rPrChange>
          </w:rPr>
          <w:t>,</w:t>
        </w:r>
      </w:ins>
      <w:r w:rsidR="005D4551" w:rsidRPr="00A92A54">
        <w:rPr>
          <w:rFonts w:ascii="Arial" w:hAnsi="Arial" w:cs="Arial"/>
          <w:sz w:val="24"/>
          <w:szCs w:val="24"/>
          <w:rPrChange w:id="1234" w:author="Sujil Kumar Koottathampathiyil" w:date="2022-06-09T11:27:00Z">
            <w:rPr>
              <w:rFonts w:ascii="Arial" w:hAnsi="Arial" w:cs="Arial"/>
            </w:rPr>
          </w:rPrChange>
        </w:rPr>
        <w:t xml:space="preserve"> I had to explore the dataset using describe () method</w:t>
      </w:r>
      <w:ins w:id="1235" w:author="Sujil Kumar Koottathampathiyil" w:date="2022-06-09T08:52:00Z">
        <w:r w:rsidR="0071704F" w:rsidRPr="00A92A54">
          <w:rPr>
            <w:rFonts w:ascii="Arial" w:hAnsi="Arial" w:cs="Arial"/>
            <w:sz w:val="24"/>
            <w:szCs w:val="24"/>
            <w:rPrChange w:id="1236"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37"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38" w:author="Sujil Kumar Koottathampathiyil" w:date="2022-06-09T08:49:00Z"/>
          <w:rFonts w:ascii="Arial" w:hAnsi="Arial" w:cs="Arial"/>
          <w:sz w:val="24"/>
          <w:szCs w:val="24"/>
          <w:rPrChange w:id="1239" w:author="Sujil Kumar Koottathampathiyil" w:date="2022-06-09T11:27:00Z">
            <w:rPr>
              <w:ins w:id="1240" w:author="Sujil Kumar Koottathampathiyil" w:date="2022-06-09T08:49:00Z"/>
              <w:rFonts w:ascii="Arial" w:hAnsi="Arial" w:cs="Arial"/>
            </w:rPr>
          </w:rPrChange>
        </w:rPr>
      </w:pPr>
      <w:ins w:id="1241" w:author="Sujil Kumar Koottathampathiyil" w:date="2022-06-09T08:49:00Z">
        <w:r w:rsidRPr="00A92A54">
          <w:rPr>
            <w:noProof/>
            <w:sz w:val="24"/>
            <w:szCs w:val="24"/>
            <w:rPrChange w:id="1242"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43" w:author="Sujil Kumar Koottathampathiyil" w:date="2022-06-09T08:49:00Z"/>
          <w:rFonts w:ascii="Arial" w:eastAsia="Times New Roman" w:hAnsi="Arial" w:cs="Arial"/>
          <w:sz w:val="24"/>
          <w:szCs w:val="24"/>
        </w:rPr>
      </w:pPr>
      <w:ins w:id="1244" w:author="Sujil Kumar Koottathampathiyil" w:date="2022-06-09T08:49:00Z">
        <w:r w:rsidRPr="00A92A54">
          <w:rPr>
            <w:rFonts w:ascii="Arial" w:eastAsia="Times New Roman" w:hAnsi="Arial" w:cs="Arial"/>
            <w:b/>
            <w:bCs/>
            <w:sz w:val="24"/>
            <w:szCs w:val="24"/>
          </w:rPr>
          <w:t>Fig. 4.</w:t>
        </w:r>
      </w:ins>
      <w:ins w:id="1245" w:author="Sujil Kumar Koottathampathiyil" w:date="2022-06-09T08:50:00Z">
        <w:r w:rsidR="00250399" w:rsidRPr="00A92A54">
          <w:rPr>
            <w:rFonts w:ascii="Arial" w:eastAsia="Times New Roman" w:hAnsi="Arial" w:cs="Arial"/>
            <w:b/>
            <w:bCs/>
            <w:sz w:val="24"/>
            <w:szCs w:val="24"/>
          </w:rPr>
          <w:t>0</w:t>
        </w:r>
      </w:ins>
      <w:ins w:id="1246"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47" w:author="Sujil Kumar Koottathampathiyil" w:date="2022-06-09T08:50:00Z">
        <w:r w:rsidR="00B87FD4" w:rsidRPr="00A92A54">
          <w:rPr>
            <w:rFonts w:ascii="Arial" w:eastAsia="Times New Roman" w:hAnsi="Arial" w:cs="Arial"/>
            <w:sz w:val="24"/>
            <w:szCs w:val="24"/>
          </w:rPr>
          <w:t>showing information abou</w:t>
        </w:r>
      </w:ins>
      <w:ins w:id="1248" w:author="Sujil Kumar Koottathampathiyil" w:date="2022-06-09T08:51:00Z">
        <w:r w:rsidR="00B87FD4" w:rsidRPr="00A92A54">
          <w:rPr>
            <w:rFonts w:ascii="Arial" w:eastAsia="Times New Roman" w:hAnsi="Arial" w:cs="Arial"/>
            <w:sz w:val="24"/>
            <w:szCs w:val="24"/>
          </w:rPr>
          <w:t>t</w:t>
        </w:r>
      </w:ins>
      <w:ins w:id="1249" w:author="Sujil Kumar Koottathampathiyil" w:date="2022-06-09T08:49:00Z">
        <w:r w:rsidRPr="00A92A54">
          <w:rPr>
            <w:rFonts w:ascii="Arial" w:eastAsia="Times New Roman" w:hAnsi="Arial" w:cs="Arial"/>
            <w:sz w:val="24"/>
            <w:szCs w:val="24"/>
          </w:rPr>
          <w:t xml:space="preserve"> </w:t>
        </w:r>
      </w:ins>
      <w:ins w:id="1250" w:author="Sujil Kumar Koottathampathiyil" w:date="2022-06-09T08:51:00Z">
        <w:r w:rsidR="00B87FD4" w:rsidRPr="00A92A54">
          <w:rPr>
            <w:rFonts w:ascii="Arial" w:eastAsia="Times New Roman" w:hAnsi="Arial" w:cs="Arial"/>
            <w:sz w:val="24"/>
            <w:szCs w:val="24"/>
          </w:rPr>
          <w:t xml:space="preserve">the </w:t>
        </w:r>
      </w:ins>
      <w:ins w:id="1251" w:author="Sujil Kumar Koottathampathiyil" w:date="2022-06-09T08:49:00Z">
        <w:r w:rsidRPr="00A92A54">
          <w:rPr>
            <w:rFonts w:ascii="Arial" w:eastAsia="Times New Roman" w:hAnsi="Arial" w:cs="Arial"/>
            <w:sz w:val="24"/>
            <w:szCs w:val="24"/>
          </w:rPr>
          <w:t xml:space="preserve">dataset using </w:t>
        </w:r>
      </w:ins>
      <w:ins w:id="1252" w:author="Sujil Kumar Koottathampathiyil" w:date="2022-06-09T08:50:00Z">
        <w:r w:rsidR="00D776FB" w:rsidRPr="00A92A54">
          <w:rPr>
            <w:rFonts w:ascii="Arial" w:eastAsia="Times New Roman" w:hAnsi="Arial" w:cs="Arial"/>
            <w:i/>
            <w:iCs/>
            <w:sz w:val="24"/>
            <w:szCs w:val="24"/>
          </w:rPr>
          <w:t>info</w:t>
        </w:r>
      </w:ins>
      <w:ins w:id="1253"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54" w:author="Sujil Kumar Koottathampathiyil" w:date="2022-06-09T08:49:00Z"/>
          <w:rFonts w:ascii="Arial" w:eastAsia="Times New Roman" w:hAnsi="Arial" w:cs="Arial"/>
          <w:sz w:val="24"/>
          <w:szCs w:val="24"/>
          <w:rPrChange w:id="1255" w:author="Sujil Kumar Koottathampathiyil" w:date="2022-06-09T11:27:00Z">
            <w:rPr>
              <w:ins w:id="1256" w:author="Sujil Kumar Koottathampathiyil" w:date="2022-06-09T08:49:00Z"/>
              <w:rFonts w:ascii="Arial" w:hAnsi="Arial" w:cs="Arial"/>
            </w:rPr>
          </w:rPrChange>
        </w:rPr>
        <w:pPrChange w:id="1257"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58" w:author="Sujil Kumar Koottathampathiyil" w:date="2022-06-09T11:27:00Z">
            <w:rPr>
              <w:rFonts w:ascii="Arial" w:hAnsi="Arial" w:cs="Arial"/>
            </w:rPr>
          </w:rPrChange>
        </w:rPr>
        <w:pPrChange w:id="1259" w:author="Sujil Kumar Koottathampathiyil" w:date="2022-06-08T21:15:00Z">
          <w:pPr>
            <w:spacing w:line="360" w:lineRule="auto"/>
          </w:pPr>
        </w:pPrChange>
      </w:pPr>
      <w:r w:rsidRPr="00A92A54">
        <w:rPr>
          <w:rFonts w:ascii="Arial" w:hAnsi="Arial" w:cs="Arial"/>
          <w:sz w:val="24"/>
          <w:szCs w:val="24"/>
          <w:rPrChange w:id="1260"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61" w:author="Sujil Kumar Koottathampathiyil" w:date="2022-06-09T11:27:00Z">
            <w:rPr>
              <w:rFonts w:ascii="Arial" w:hAnsi="Arial" w:cs="Arial"/>
            </w:rPr>
          </w:rPrChange>
        </w:rPr>
        <w:t>context,</w:t>
      </w:r>
      <w:r w:rsidRPr="00A92A54">
        <w:rPr>
          <w:rFonts w:ascii="Arial" w:hAnsi="Arial" w:cs="Arial"/>
          <w:sz w:val="24"/>
          <w:szCs w:val="24"/>
          <w:rPrChange w:id="1262"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63" w:author="Sujil Kumar Koottathampathiyil" w:date="2022-06-09T11:27:00Z">
            <w:rPr>
              <w:rFonts w:ascii="Arial" w:hAnsi="Arial" w:cs="Arial"/>
            </w:rPr>
          </w:rPrChange>
        </w:rPr>
        <w:t>I have chosen a dataset which was simple and aggregated. But, later on</w:t>
      </w:r>
      <w:ins w:id="1264" w:author="Sujil Kumar Koottathampathiyil" w:date="2022-06-09T01:13:00Z">
        <w:r w:rsidR="00725DDF" w:rsidRPr="00A92A54">
          <w:rPr>
            <w:rFonts w:ascii="Arial" w:hAnsi="Arial" w:cs="Arial"/>
            <w:sz w:val="24"/>
            <w:szCs w:val="24"/>
            <w:rPrChange w:id="1265" w:author="Sujil Kumar Koottathampathiyil" w:date="2022-06-09T11:27:00Z">
              <w:rPr>
                <w:rFonts w:ascii="Arial" w:hAnsi="Arial" w:cs="Arial"/>
              </w:rPr>
            </w:rPrChange>
          </w:rPr>
          <w:t>,</w:t>
        </w:r>
      </w:ins>
      <w:r w:rsidR="005570A9" w:rsidRPr="00A92A54">
        <w:rPr>
          <w:rFonts w:ascii="Arial" w:hAnsi="Arial" w:cs="Arial"/>
          <w:sz w:val="24"/>
          <w:szCs w:val="24"/>
          <w:rPrChange w:id="1266"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67" w:author="Sujil Kumar Koottathampathiyil" w:date="2022-06-09T01:12:00Z">
        <w:r w:rsidR="00725DDF" w:rsidRPr="00A92A54">
          <w:rPr>
            <w:rFonts w:ascii="Arial" w:hAnsi="Arial" w:cs="Arial"/>
            <w:sz w:val="24"/>
            <w:szCs w:val="24"/>
            <w:rPrChange w:id="1268"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69"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70" w:author="Sujil Kumar Koottathampathiyil" w:date="2022-06-09T01:12:00Z">
        <w:r w:rsidR="005570A9" w:rsidRPr="00A92A54" w:rsidDel="00725DDF">
          <w:rPr>
            <w:rFonts w:ascii="Arial" w:hAnsi="Arial" w:cs="Arial"/>
            <w:sz w:val="24"/>
            <w:szCs w:val="24"/>
            <w:rPrChange w:id="1271" w:author="Sujil Kumar Koottathampathiyil" w:date="2022-06-09T11:27:00Z">
              <w:rPr>
                <w:rFonts w:ascii="Arial" w:hAnsi="Arial" w:cs="Arial"/>
              </w:rPr>
            </w:rPrChange>
          </w:rPr>
          <w:delText>with respect to</w:delText>
        </w:r>
      </w:del>
      <w:ins w:id="1272" w:author="Sujil Kumar Koottathampathiyil" w:date="2022-06-09T01:12:00Z">
        <w:r w:rsidR="00725DDF" w:rsidRPr="00A92A54">
          <w:rPr>
            <w:rFonts w:ascii="Arial" w:hAnsi="Arial" w:cs="Arial"/>
            <w:sz w:val="24"/>
            <w:szCs w:val="24"/>
            <w:rPrChange w:id="1273" w:author="Sujil Kumar Koottathampathiyil" w:date="2022-06-09T11:27:00Z">
              <w:rPr>
                <w:rFonts w:ascii="Arial" w:hAnsi="Arial" w:cs="Arial"/>
              </w:rPr>
            </w:rPrChange>
          </w:rPr>
          <w:t>concerning</w:t>
        </w:r>
      </w:ins>
      <w:r w:rsidR="005570A9" w:rsidRPr="00A92A54">
        <w:rPr>
          <w:rFonts w:ascii="Arial" w:hAnsi="Arial" w:cs="Arial"/>
          <w:sz w:val="24"/>
          <w:szCs w:val="24"/>
          <w:rPrChange w:id="1274" w:author="Sujil Kumar Koottathampathiyil" w:date="2022-06-09T11:27:00Z">
            <w:rPr>
              <w:rFonts w:ascii="Arial" w:hAnsi="Arial" w:cs="Arial"/>
            </w:rPr>
          </w:rPrChange>
        </w:rPr>
        <w:t xml:space="preserve"> the context I am working with, for example, I assume there </w:t>
      </w:r>
      <w:r w:rsidR="005570A9" w:rsidRPr="00A92A54">
        <w:rPr>
          <w:rFonts w:ascii="Arial" w:hAnsi="Arial" w:cs="Arial"/>
          <w:sz w:val="24"/>
          <w:szCs w:val="24"/>
          <w:rPrChange w:id="1275" w:author="Sujil Kumar Koottathampathiyil" w:date="2022-06-09T11:27:00Z">
            <w:rPr>
              <w:rFonts w:ascii="Arial" w:hAnsi="Arial" w:cs="Arial"/>
            </w:rPr>
          </w:rPrChange>
        </w:rPr>
        <w:lastRenderedPageBreak/>
        <w:t xml:space="preserve">could be </w:t>
      </w:r>
      <w:del w:id="1276" w:author="Sujil Kumar Koottathampathiyil" w:date="2022-06-09T01:13:00Z">
        <w:r w:rsidR="005570A9" w:rsidRPr="00A92A54" w:rsidDel="00725DDF">
          <w:rPr>
            <w:rFonts w:ascii="Arial" w:hAnsi="Arial" w:cs="Arial"/>
            <w:sz w:val="24"/>
            <w:szCs w:val="24"/>
            <w:rPrChange w:id="1277" w:author="Sujil Kumar Koottathampathiyil" w:date="2022-06-09T11:27:00Z">
              <w:rPr>
                <w:rFonts w:ascii="Arial" w:hAnsi="Arial" w:cs="Arial"/>
              </w:rPr>
            </w:rPrChange>
          </w:rPr>
          <w:delText xml:space="preserve">come </w:delText>
        </w:r>
      </w:del>
      <w:ins w:id="1278" w:author="Sujil Kumar Koottathampathiyil" w:date="2022-06-09T01:13:00Z">
        <w:r w:rsidR="00725DDF" w:rsidRPr="00A92A54">
          <w:rPr>
            <w:rFonts w:ascii="Arial" w:hAnsi="Arial" w:cs="Arial"/>
            <w:sz w:val="24"/>
            <w:szCs w:val="24"/>
            <w:rPrChange w:id="1279"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80" w:author="Sujil Kumar Koottathampathiyil" w:date="2022-06-09T11:27:00Z">
            <w:rPr>
              <w:rFonts w:ascii="Arial" w:hAnsi="Arial" w:cs="Arial"/>
            </w:rPr>
          </w:rPrChange>
        </w:rPr>
        <w:t xml:space="preserve">relation between suicide rates and unemployment or </w:t>
      </w:r>
      <w:ins w:id="1281" w:author="Sujil Kumar Koottathampathiyil" w:date="2022-06-09T01:13:00Z">
        <w:r w:rsidR="00725DDF" w:rsidRPr="00A92A54">
          <w:rPr>
            <w:rFonts w:ascii="Arial" w:hAnsi="Arial" w:cs="Arial"/>
            <w:sz w:val="24"/>
            <w:szCs w:val="24"/>
            <w:rPrChange w:id="1282"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283"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284" w:author="Sujil Kumar Koottathampathiyil" w:date="2022-06-08T23:02:00Z"/>
          <w:rFonts w:ascii="Arial" w:hAnsi="Arial" w:cs="Arial"/>
          <w:sz w:val="24"/>
          <w:szCs w:val="24"/>
          <w:rPrChange w:id="1285" w:author="Sujil Kumar Koottathampathiyil" w:date="2022-06-09T11:27:00Z">
            <w:rPr>
              <w:ins w:id="1286" w:author="Sujil Kumar Koottathampathiyil" w:date="2022-06-08T23:02:00Z"/>
              <w:rFonts w:ascii="Arial" w:hAnsi="Arial" w:cs="Arial"/>
            </w:rPr>
          </w:rPrChange>
        </w:rPr>
      </w:pPr>
      <w:r w:rsidRPr="00A92A54">
        <w:rPr>
          <w:rFonts w:ascii="Arial" w:hAnsi="Arial" w:cs="Arial"/>
          <w:noProof/>
          <w:sz w:val="24"/>
          <w:szCs w:val="24"/>
          <w:rPrChange w:id="1287"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288" w:author="Sujil Kumar Koottathampathiyil" w:date="2022-06-08T23:02:00Z"/>
          <w:rFonts w:ascii="Arial" w:eastAsia="Times New Roman" w:hAnsi="Arial" w:cs="Arial"/>
          <w:sz w:val="24"/>
          <w:szCs w:val="24"/>
        </w:rPr>
      </w:pPr>
      <w:ins w:id="1289" w:author="Sujil Kumar Koottathampathiyil" w:date="2022-06-09T08:19:00Z">
        <w:r w:rsidRPr="00A92A54">
          <w:rPr>
            <w:rFonts w:ascii="Arial" w:eastAsia="Times New Roman" w:hAnsi="Arial" w:cs="Arial"/>
            <w:b/>
            <w:bCs/>
            <w:sz w:val="24"/>
            <w:szCs w:val="24"/>
          </w:rPr>
          <w:t xml:space="preserve">Fig. </w:t>
        </w:r>
      </w:ins>
      <w:ins w:id="1290" w:author="Sujil Kumar Koottathampathiyil" w:date="2022-06-09T08:26:00Z">
        <w:r w:rsidR="00A57FAF" w:rsidRPr="00A92A54">
          <w:rPr>
            <w:rFonts w:ascii="Arial" w:eastAsia="Times New Roman" w:hAnsi="Arial" w:cs="Arial"/>
            <w:b/>
            <w:bCs/>
            <w:sz w:val="24"/>
            <w:szCs w:val="24"/>
          </w:rPr>
          <w:t>4</w:t>
        </w:r>
      </w:ins>
      <w:ins w:id="1291" w:author="Sujil Kumar Koottathampathiyil" w:date="2022-06-09T08:19:00Z">
        <w:r w:rsidRPr="00A92A54">
          <w:rPr>
            <w:rFonts w:ascii="Arial" w:eastAsia="Times New Roman" w:hAnsi="Arial" w:cs="Arial"/>
            <w:b/>
            <w:bCs/>
            <w:sz w:val="24"/>
            <w:szCs w:val="24"/>
          </w:rPr>
          <w:t>.</w:t>
        </w:r>
      </w:ins>
      <w:ins w:id="1292" w:author="Sujil Kumar Koottathampathiyil" w:date="2022-06-09T08:51:00Z">
        <w:r w:rsidR="00612447" w:rsidRPr="00A92A54">
          <w:rPr>
            <w:rFonts w:ascii="Arial" w:eastAsia="Times New Roman" w:hAnsi="Arial" w:cs="Arial"/>
            <w:b/>
            <w:bCs/>
            <w:sz w:val="24"/>
            <w:szCs w:val="24"/>
          </w:rPr>
          <w:t>1</w:t>
        </w:r>
      </w:ins>
      <w:ins w:id="1293"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294" w:author="Sujil Kumar Koottathampathiyil" w:date="2022-06-09T08:27:00Z">
        <w:r w:rsidR="00220E84" w:rsidRPr="00A92A54">
          <w:rPr>
            <w:rFonts w:ascii="Arial" w:eastAsia="Times New Roman" w:hAnsi="Arial" w:cs="Arial"/>
            <w:sz w:val="24"/>
            <w:szCs w:val="24"/>
          </w:rPr>
          <w:t xml:space="preserve"> using </w:t>
        </w:r>
        <w:r w:rsidR="00220E84" w:rsidRPr="00A92A54">
          <w:rPr>
            <w:rFonts w:ascii="Arial" w:eastAsia="Times New Roman" w:hAnsi="Arial" w:cs="Arial"/>
            <w:i/>
            <w:iCs/>
            <w:sz w:val="24"/>
            <w:szCs w:val="24"/>
            <w:rPrChange w:id="1295" w:author="Sujil Kumar Koottathampathiyil" w:date="2022-06-09T11:27:00Z">
              <w:rPr>
                <w:rFonts w:ascii="Arial" w:eastAsia="Times New Roman" w:hAnsi="Arial" w:cs="Arial"/>
                <w:sz w:val="24"/>
                <w:szCs w:val="24"/>
              </w:rPr>
            </w:rPrChange>
          </w:rPr>
          <w:t>describe()</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296"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297" w:author="Sujil Kumar Koottathampathiyil" w:date="2022-06-09T11:27:00Z">
            <w:rPr>
              <w:rFonts w:ascii="Arial" w:hAnsi="Arial" w:cs="Arial"/>
            </w:rPr>
          </w:rPrChange>
        </w:rPr>
        <w:pPrChange w:id="1298"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299" w:author="Sujil Kumar Koottathampathiyil" w:date="2022-06-09T01:13:00Z"/>
          <w:rFonts w:ascii="Arial" w:hAnsi="Arial" w:cs="Arial"/>
          <w:sz w:val="24"/>
          <w:szCs w:val="24"/>
          <w:rPrChange w:id="1300" w:author="Sujil Kumar Koottathampathiyil" w:date="2022-06-09T11:27:00Z">
            <w:rPr>
              <w:ins w:id="1301" w:author="Sujil Kumar Koottathampathiyil" w:date="2022-06-09T01:13:00Z"/>
              <w:rFonts w:ascii="Arial" w:hAnsi="Arial" w:cs="Arial"/>
            </w:rPr>
          </w:rPrChange>
        </w:rPr>
        <w:pPrChange w:id="1302" w:author="Sujil Kumar Koottathampathiyil" w:date="2022-06-09T11:28:00Z">
          <w:pPr>
            <w:spacing w:line="360" w:lineRule="auto"/>
          </w:pPr>
        </w:pPrChange>
      </w:pPr>
      <w:del w:id="1303" w:author="Sujil Kumar Koottathampathiyil" w:date="2022-06-09T01:13:00Z">
        <w:r w:rsidRPr="00A92A54" w:rsidDel="00661125">
          <w:rPr>
            <w:rFonts w:ascii="Arial" w:hAnsi="Arial" w:cs="Arial"/>
            <w:sz w:val="24"/>
            <w:szCs w:val="24"/>
            <w:rPrChange w:id="1304"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05" w:author="Sujil Kumar Koottathampathiyil" w:date="2022-06-09T11:27:00Z">
              <w:rPr>
                <w:rFonts w:ascii="Arial" w:hAnsi="Arial" w:cs="Arial"/>
              </w:rPr>
            </w:rPrChange>
          </w:rPr>
          <w:delText>were</w:delText>
        </w:r>
        <w:r w:rsidRPr="00A92A54" w:rsidDel="00661125">
          <w:rPr>
            <w:rFonts w:ascii="Arial" w:hAnsi="Arial" w:cs="Arial"/>
            <w:sz w:val="24"/>
            <w:szCs w:val="24"/>
            <w:rPrChange w:id="1306" w:author="Sujil Kumar Koottathampathiyil" w:date="2022-06-09T11:27:00Z">
              <w:rPr>
                <w:rFonts w:ascii="Arial" w:hAnsi="Arial" w:cs="Arial"/>
              </w:rPr>
            </w:rPrChange>
          </w:rPr>
          <w:delText xml:space="preserve"> many such variables</w:delText>
        </w:r>
      </w:del>
      <w:ins w:id="1307" w:author="Sujil Kumar Koottathampathiyil" w:date="2022-06-09T01:13:00Z">
        <w:r w:rsidR="00661125" w:rsidRPr="00A92A54">
          <w:rPr>
            <w:rFonts w:ascii="Arial" w:hAnsi="Arial" w:cs="Arial"/>
            <w:sz w:val="24"/>
            <w:szCs w:val="24"/>
            <w:rPrChange w:id="1308" w:author="Sujil Kumar Koottathampathiyil" w:date="2022-06-09T11:27:00Z">
              <w:rPr>
                <w:rFonts w:ascii="Arial" w:hAnsi="Arial" w:cs="Arial"/>
              </w:rPr>
            </w:rPrChange>
          </w:rPr>
          <w:t>Many such variables were</w:t>
        </w:r>
      </w:ins>
      <w:r w:rsidRPr="00A92A54">
        <w:rPr>
          <w:rFonts w:ascii="Arial" w:hAnsi="Arial" w:cs="Arial"/>
          <w:sz w:val="24"/>
          <w:szCs w:val="24"/>
          <w:rPrChange w:id="1309"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10" w:author="Sujil Kumar Koottathampathiyil" w:date="2022-06-09T11:27:00Z">
            <w:rPr>
              <w:rFonts w:ascii="Arial" w:hAnsi="Arial" w:cs="Arial"/>
            </w:rPr>
          </w:rPrChange>
        </w:rPr>
        <w:t xml:space="preserve"> on the ground in terms of working with useful and meaningful information for machine learning mode</w:t>
      </w:r>
      <w:ins w:id="1311" w:author="Sujil Kumar Koottathampathiyil" w:date="2022-06-09T01:13:00Z">
        <w:r w:rsidR="00661125" w:rsidRPr="00A92A54">
          <w:rPr>
            <w:rFonts w:ascii="Arial" w:hAnsi="Arial" w:cs="Arial"/>
            <w:sz w:val="24"/>
            <w:szCs w:val="24"/>
            <w:rPrChange w:id="1312" w:author="Sujil Kumar Koottathampathiyil" w:date="2022-06-09T11:27:00Z">
              <w:rPr>
                <w:rFonts w:ascii="Arial" w:hAnsi="Arial" w:cs="Arial"/>
              </w:rPr>
            </w:rPrChange>
          </w:rPr>
          <w:t>l</w:t>
        </w:r>
      </w:ins>
      <w:r w:rsidR="00676E8B" w:rsidRPr="00A92A54">
        <w:rPr>
          <w:rFonts w:ascii="Arial" w:hAnsi="Arial" w:cs="Arial"/>
          <w:sz w:val="24"/>
          <w:szCs w:val="24"/>
          <w:rPrChange w:id="1313" w:author="Sujil Kumar Koottathampathiyil" w:date="2022-06-09T11:27:00Z">
            <w:rPr>
              <w:rFonts w:ascii="Arial" w:hAnsi="Arial" w:cs="Arial"/>
            </w:rPr>
          </w:rPrChange>
        </w:rPr>
        <w:t>ling.</w:t>
      </w:r>
      <w:r w:rsidR="00651824" w:rsidRPr="00A92A54">
        <w:rPr>
          <w:rFonts w:ascii="Arial" w:hAnsi="Arial" w:cs="Arial"/>
          <w:sz w:val="24"/>
          <w:szCs w:val="24"/>
          <w:rPrChange w:id="1314" w:author="Sujil Kumar Koottathampathiyil" w:date="2022-06-09T11:27:00Z">
            <w:rPr>
              <w:rFonts w:ascii="Arial" w:hAnsi="Arial" w:cs="Arial"/>
            </w:rPr>
          </w:rPrChange>
        </w:rPr>
        <w:t xml:space="preserve"> </w:t>
      </w:r>
      <w:del w:id="1315" w:author="Sujil Kumar Koottathampathiyil" w:date="2022-06-09T01:13:00Z">
        <w:r w:rsidR="00651824" w:rsidRPr="00A92A54" w:rsidDel="00661125">
          <w:rPr>
            <w:rFonts w:ascii="Arial" w:hAnsi="Arial" w:cs="Arial"/>
            <w:sz w:val="24"/>
            <w:szCs w:val="24"/>
            <w:rPrChange w:id="1316" w:author="Sujil Kumar Koottathampathiyil" w:date="2022-06-09T11:27:00Z">
              <w:rPr>
                <w:rFonts w:ascii="Arial" w:hAnsi="Arial" w:cs="Arial"/>
              </w:rPr>
            </w:rPrChange>
          </w:rPr>
          <w:delText xml:space="preserve">Second </w:delText>
        </w:r>
      </w:del>
      <w:ins w:id="1317" w:author="Sujil Kumar Koottathampathiyil" w:date="2022-06-09T01:13:00Z">
        <w:r w:rsidR="00661125" w:rsidRPr="00A92A54">
          <w:rPr>
            <w:rFonts w:ascii="Arial" w:hAnsi="Arial" w:cs="Arial"/>
            <w:sz w:val="24"/>
            <w:szCs w:val="24"/>
            <w:rPrChange w:id="1318" w:author="Sujil Kumar Koottathampathiyil" w:date="2022-06-09T11:27:00Z">
              <w:rPr>
                <w:rFonts w:ascii="Arial" w:hAnsi="Arial" w:cs="Arial"/>
              </w:rPr>
            </w:rPrChange>
          </w:rPr>
          <w:t xml:space="preserve">The second </w:t>
        </w:r>
      </w:ins>
      <w:del w:id="1319" w:author="Sujil Kumar Koottathampathiyil" w:date="2022-06-09T01:13:00Z">
        <w:r w:rsidR="00651824" w:rsidRPr="00A92A54" w:rsidDel="00661125">
          <w:rPr>
            <w:rFonts w:ascii="Arial" w:hAnsi="Arial" w:cs="Arial"/>
            <w:sz w:val="24"/>
            <w:szCs w:val="24"/>
            <w:rPrChange w:id="1320" w:author="Sujil Kumar Koottathampathiyil" w:date="2022-06-09T11:27:00Z">
              <w:rPr>
                <w:rFonts w:ascii="Arial" w:hAnsi="Arial" w:cs="Arial"/>
              </w:rPr>
            </w:rPrChange>
          </w:rPr>
          <w:delText xml:space="preserve">Main </w:delText>
        </w:r>
      </w:del>
      <w:ins w:id="1321" w:author="Sujil Kumar Koottathampathiyil" w:date="2022-06-09T01:13:00Z">
        <w:r w:rsidR="00661125" w:rsidRPr="00A92A54">
          <w:rPr>
            <w:rFonts w:ascii="Arial" w:hAnsi="Arial" w:cs="Arial"/>
            <w:sz w:val="24"/>
            <w:szCs w:val="24"/>
            <w:rPrChange w:id="1322"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23"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24" w:author="Sujil Kumar Koottathampathiyil" w:date="2022-06-09T11:27:00Z">
            <w:rPr>
              <w:rFonts w:ascii="Arial" w:hAnsi="Arial" w:cs="Arial"/>
            </w:rPr>
          </w:rPrChange>
        </w:rPr>
        <w:t>that</w:t>
      </w:r>
      <w:r w:rsidR="00651824" w:rsidRPr="00A92A54">
        <w:rPr>
          <w:rFonts w:ascii="Arial" w:hAnsi="Arial" w:cs="Arial"/>
          <w:sz w:val="24"/>
          <w:szCs w:val="24"/>
          <w:rPrChange w:id="1325" w:author="Sujil Kumar Koottathampathiyil" w:date="2022-06-09T11:27:00Z">
            <w:rPr>
              <w:rFonts w:ascii="Arial" w:hAnsi="Arial" w:cs="Arial"/>
            </w:rPr>
          </w:rPrChange>
        </w:rPr>
        <w:t xml:space="preserve"> </w:t>
      </w:r>
      <w:ins w:id="1326" w:author="Sujil Kumar Koottathampathiyil" w:date="2022-06-11T23:53:00Z">
        <w:r w:rsidR="00753BE6">
          <w:rPr>
            <w:rFonts w:ascii="Arial" w:hAnsi="Arial" w:cs="Arial"/>
            <w:sz w:val="24"/>
            <w:szCs w:val="24"/>
          </w:rPr>
          <w:t>d</w:t>
        </w:r>
      </w:ins>
      <w:commentRangeStart w:id="1327"/>
      <w:del w:id="1328" w:author="Sujil Kumar Koottathampathiyil" w:date="2022-06-11T23:53:00Z">
        <w:r w:rsidR="00651824" w:rsidRPr="00A92A54" w:rsidDel="00753BE6">
          <w:rPr>
            <w:rFonts w:ascii="Arial" w:hAnsi="Arial" w:cs="Arial"/>
            <w:sz w:val="24"/>
            <w:szCs w:val="24"/>
            <w:rPrChange w:id="1329" w:author="Sujil Kumar Koottathampathiyil" w:date="2022-06-09T11:27:00Z">
              <w:rPr>
                <w:rFonts w:ascii="Arial" w:hAnsi="Arial" w:cs="Arial"/>
              </w:rPr>
            </w:rPrChange>
          </w:rPr>
          <w:delText>D</w:delText>
        </w:r>
      </w:del>
      <w:r w:rsidR="00651824" w:rsidRPr="00A92A54">
        <w:rPr>
          <w:rFonts w:ascii="Arial" w:hAnsi="Arial" w:cs="Arial"/>
          <w:sz w:val="24"/>
          <w:szCs w:val="24"/>
          <w:rPrChange w:id="1330" w:author="Sujil Kumar Koottathampathiyil" w:date="2022-06-09T11:27:00Z">
            <w:rPr>
              <w:rFonts w:ascii="Arial" w:hAnsi="Arial" w:cs="Arial"/>
            </w:rPr>
          </w:rPrChange>
        </w:rPr>
        <w:t xml:space="preserve">ata </w:t>
      </w:r>
      <w:ins w:id="1331" w:author="Sujil Kumar Koottathampathiyil" w:date="2022-06-11T23:53:00Z">
        <w:r w:rsidR="00753BE6">
          <w:rPr>
            <w:rFonts w:ascii="Arial" w:hAnsi="Arial" w:cs="Arial"/>
            <w:sz w:val="24"/>
            <w:szCs w:val="24"/>
          </w:rPr>
          <w:t>v</w:t>
        </w:r>
      </w:ins>
      <w:del w:id="1332" w:author="Sujil Kumar Koottathampathiyil" w:date="2022-06-11T23:53:00Z">
        <w:r w:rsidR="00651824" w:rsidRPr="00A92A54" w:rsidDel="00753BE6">
          <w:rPr>
            <w:rFonts w:ascii="Arial" w:hAnsi="Arial" w:cs="Arial"/>
            <w:sz w:val="24"/>
            <w:szCs w:val="24"/>
            <w:rPrChange w:id="1333" w:author="Sujil Kumar Koottathampathiyil" w:date="2022-06-09T11:27:00Z">
              <w:rPr>
                <w:rFonts w:ascii="Arial" w:hAnsi="Arial" w:cs="Arial"/>
              </w:rPr>
            </w:rPrChange>
          </w:rPr>
          <w:delText>V</w:delText>
        </w:r>
      </w:del>
      <w:r w:rsidR="00651824" w:rsidRPr="00A92A54">
        <w:rPr>
          <w:rFonts w:ascii="Arial" w:hAnsi="Arial" w:cs="Arial"/>
          <w:sz w:val="24"/>
          <w:szCs w:val="24"/>
          <w:rPrChange w:id="1334" w:author="Sujil Kumar Koottathampathiyil" w:date="2022-06-09T11:27:00Z">
            <w:rPr>
              <w:rFonts w:ascii="Arial" w:hAnsi="Arial" w:cs="Arial"/>
            </w:rPr>
          </w:rPrChange>
        </w:rPr>
        <w:t>isuali</w:t>
      </w:r>
      <w:ins w:id="1335" w:author="Sujil Kumar Koottathampathiyil" w:date="2022-06-11T23:53:00Z">
        <w:r w:rsidR="00753BE6">
          <w:rPr>
            <w:rFonts w:ascii="Arial" w:hAnsi="Arial" w:cs="Arial"/>
            <w:sz w:val="24"/>
            <w:szCs w:val="24"/>
          </w:rPr>
          <w:t>s</w:t>
        </w:r>
      </w:ins>
      <w:del w:id="1336" w:author="Sujil Kumar Koottathampathiyil" w:date="2022-06-11T23:53:00Z">
        <w:r w:rsidR="00651824" w:rsidRPr="00A92A54" w:rsidDel="00753BE6">
          <w:rPr>
            <w:rFonts w:ascii="Arial" w:hAnsi="Arial" w:cs="Arial"/>
            <w:sz w:val="24"/>
            <w:szCs w:val="24"/>
            <w:rPrChange w:id="1337" w:author="Sujil Kumar Koottathampathiyil" w:date="2022-06-09T11:27:00Z">
              <w:rPr>
                <w:rFonts w:ascii="Arial" w:hAnsi="Arial" w:cs="Arial"/>
              </w:rPr>
            </w:rPrChange>
          </w:rPr>
          <w:delText>z</w:delText>
        </w:r>
      </w:del>
      <w:r w:rsidR="00651824" w:rsidRPr="00A92A54">
        <w:rPr>
          <w:rFonts w:ascii="Arial" w:hAnsi="Arial" w:cs="Arial"/>
          <w:sz w:val="24"/>
          <w:szCs w:val="24"/>
          <w:rPrChange w:id="1338" w:author="Sujil Kumar Koottathampathiyil" w:date="2022-06-09T11:27:00Z">
            <w:rPr>
              <w:rFonts w:ascii="Arial" w:hAnsi="Arial" w:cs="Arial"/>
            </w:rPr>
          </w:rPrChange>
        </w:rPr>
        <w:t xml:space="preserve">ation </w:t>
      </w:r>
      <w:commentRangeEnd w:id="1327"/>
      <w:r w:rsidR="00FA1925">
        <w:rPr>
          <w:rStyle w:val="CommentReference"/>
        </w:rPr>
        <w:commentReference w:id="1327"/>
      </w:r>
      <w:r w:rsidR="00651824" w:rsidRPr="00A92A54">
        <w:rPr>
          <w:rFonts w:ascii="Arial" w:hAnsi="Arial" w:cs="Arial"/>
          <w:sz w:val="24"/>
          <w:szCs w:val="24"/>
          <w:rPrChange w:id="1339" w:author="Sujil Kumar Koottathampathiyil" w:date="2022-06-09T11:27:00Z">
            <w:rPr>
              <w:rFonts w:ascii="Arial" w:hAnsi="Arial" w:cs="Arial"/>
            </w:rPr>
          </w:rPrChange>
        </w:rPr>
        <w:t>is a major part of my final project.</w:t>
      </w:r>
      <w:r w:rsidR="006977B0" w:rsidRPr="00A92A54">
        <w:rPr>
          <w:rFonts w:ascii="Arial" w:hAnsi="Arial" w:cs="Arial"/>
          <w:sz w:val="24"/>
          <w:szCs w:val="24"/>
          <w:rPrChange w:id="1340"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41" w:author="Sujil Kumar Koottathampathiyil" w:date="2022-06-09T11:27:00Z">
            <w:rPr>
              <w:rFonts w:ascii="Arial" w:hAnsi="Arial" w:cs="Arial"/>
            </w:rPr>
          </w:rPrChange>
        </w:rPr>
        <w:t>a greater</w:t>
      </w:r>
      <w:r w:rsidR="006977B0" w:rsidRPr="00A92A54">
        <w:rPr>
          <w:rFonts w:ascii="Arial" w:hAnsi="Arial" w:cs="Arial"/>
          <w:sz w:val="24"/>
          <w:szCs w:val="24"/>
          <w:rPrChange w:id="1342"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43" w:author="Sujil Kumar Koottathampathiyil" w:date="2022-06-09T11:27:00Z">
            <w:rPr>
              <w:rFonts w:ascii="Arial" w:hAnsi="Arial" w:cs="Arial"/>
            </w:rPr>
          </w:rPrChange>
        </w:rPr>
        <w:t>visualizations</w:t>
      </w:r>
      <w:r w:rsidR="006977B0" w:rsidRPr="00A92A54">
        <w:rPr>
          <w:rFonts w:ascii="Arial" w:hAnsi="Arial" w:cs="Arial"/>
          <w:sz w:val="24"/>
          <w:szCs w:val="24"/>
          <w:rPrChange w:id="1344" w:author="Sujil Kumar Koottathampathiyil" w:date="2022-06-09T11:27:00Z">
            <w:rPr>
              <w:rFonts w:ascii="Arial" w:hAnsi="Arial" w:cs="Arial"/>
            </w:rPr>
          </w:rPrChange>
        </w:rPr>
        <w:t>.</w:t>
      </w:r>
      <w:r w:rsidR="00A643A0" w:rsidRPr="00A92A54">
        <w:rPr>
          <w:rFonts w:ascii="Arial" w:hAnsi="Arial" w:cs="Arial"/>
          <w:sz w:val="24"/>
          <w:szCs w:val="24"/>
          <w:rPrChange w:id="1345" w:author="Sujil Kumar Koottathampathiyil" w:date="2022-06-09T11:27:00Z">
            <w:rPr>
              <w:rFonts w:ascii="Arial" w:hAnsi="Arial" w:cs="Arial"/>
            </w:rPr>
          </w:rPrChange>
        </w:rPr>
        <w:t xml:space="preserve"> Outliers in the data are </w:t>
      </w:r>
      <w:del w:id="1346" w:author="Sujil Kumar Koottathampathiyil" w:date="2022-06-09T01:13:00Z">
        <w:r w:rsidR="00A643A0" w:rsidRPr="00A92A54" w:rsidDel="00661125">
          <w:rPr>
            <w:rFonts w:ascii="Arial" w:hAnsi="Arial" w:cs="Arial"/>
            <w:sz w:val="24"/>
            <w:szCs w:val="24"/>
            <w:rPrChange w:id="1347"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48" w:author="Sujil Kumar Koottathampathiyil" w:date="2022-06-09T11:27:00Z">
            <w:rPr>
              <w:rFonts w:ascii="Arial" w:hAnsi="Arial" w:cs="Arial"/>
            </w:rPr>
          </w:rPrChange>
        </w:rPr>
        <w:t xml:space="preserve">one main thing we need to carefully do. Replacing the outliers without thinking </w:t>
      </w:r>
      <w:ins w:id="1349" w:author="Sujil Kumar Koottathampathiyil" w:date="2022-06-09T01:13:00Z">
        <w:r w:rsidR="00661125" w:rsidRPr="00A92A54">
          <w:rPr>
            <w:rFonts w:ascii="Arial" w:hAnsi="Arial" w:cs="Arial"/>
            <w:sz w:val="24"/>
            <w:szCs w:val="24"/>
            <w:rPrChange w:id="1350"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51"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52"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53"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354" w:author="Sujil Kumar Koottathampathiyil" w:date="2022-06-09T01:13:00Z"/>
          <w:rFonts w:ascii="Arial" w:eastAsia="Times New Roman" w:hAnsi="Arial" w:cs="Arial"/>
          <w:sz w:val="24"/>
          <w:szCs w:val="24"/>
        </w:rPr>
      </w:pPr>
      <w:ins w:id="1355" w:author="Sujil Kumar Koottathampathiyil" w:date="2022-06-09T08:19:00Z">
        <w:r w:rsidRPr="00A92A54">
          <w:rPr>
            <w:rFonts w:ascii="Arial" w:eastAsia="Times New Roman" w:hAnsi="Arial" w:cs="Arial"/>
            <w:b/>
            <w:bCs/>
            <w:sz w:val="24"/>
            <w:szCs w:val="24"/>
          </w:rPr>
          <w:lastRenderedPageBreak/>
          <w:t xml:space="preserve">Fig. </w:t>
        </w:r>
      </w:ins>
      <w:ins w:id="1356" w:author="Sujil Kumar Koottathampathiyil" w:date="2022-06-09T08:26:00Z">
        <w:r w:rsidR="000917DD" w:rsidRPr="00A92A54">
          <w:rPr>
            <w:rFonts w:ascii="Arial" w:eastAsia="Times New Roman" w:hAnsi="Arial" w:cs="Arial"/>
            <w:b/>
            <w:bCs/>
            <w:sz w:val="24"/>
            <w:szCs w:val="24"/>
          </w:rPr>
          <w:t>4</w:t>
        </w:r>
      </w:ins>
      <w:ins w:id="1357" w:author="Sujil Kumar Koottathampathiyil" w:date="2022-06-09T08:19:00Z">
        <w:r w:rsidRPr="00A92A54">
          <w:rPr>
            <w:rFonts w:ascii="Arial" w:eastAsia="Times New Roman" w:hAnsi="Arial" w:cs="Arial"/>
            <w:b/>
            <w:bCs/>
            <w:sz w:val="24"/>
            <w:szCs w:val="24"/>
          </w:rPr>
          <w:t>.</w:t>
        </w:r>
      </w:ins>
      <w:ins w:id="1358" w:author="Sujil Kumar Koottathampathiyil" w:date="2022-06-09T08:51:00Z">
        <w:r w:rsidR="00612447" w:rsidRPr="00A92A54">
          <w:rPr>
            <w:rFonts w:ascii="Arial" w:eastAsia="Times New Roman" w:hAnsi="Arial" w:cs="Arial"/>
            <w:b/>
            <w:bCs/>
            <w:sz w:val="24"/>
            <w:szCs w:val="24"/>
          </w:rPr>
          <w:t>2</w:t>
        </w:r>
      </w:ins>
      <w:ins w:id="1359"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Checking for </w:t>
        </w:r>
      </w:ins>
      <w:ins w:id="1360"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361"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62" w:author="Sujil Kumar Koottathampathiyil" w:date="2022-06-09T11:27:00Z">
            <w:rPr>
              <w:rFonts w:ascii="Arial" w:hAnsi="Arial" w:cs="Arial"/>
            </w:rPr>
          </w:rPrChange>
        </w:rPr>
        <w:pPrChange w:id="1363" w:author="Sujil Kumar Koottathampathiyil" w:date="2022-06-09T11:28:00Z">
          <w:pPr>
            <w:spacing w:line="360" w:lineRule="auto"/>
          </w:pPr>
        </w:pPrChange>
      </w:pPr>
      <w:commentRangeStart w:id="1364"/>
      <w:del w:id="1365" w:author="Sujil Kumar Koottathampathiyil" w:date="2022-06-09T01:14:00Z">
        <w:r w:rsidRPr="00A92A54" w:rsidDel="00462D43">
          <w:rPr>
            <w:rFonts w:ascii="Arial" w:hAnsi="Arial" w:cs="Arial"/>
            <w:sz w:val="24"/>
            <w:szCs w:val="24"/>
            <w:rPrChange w:id="1366" w:author="Sujil Kumar Koottathampathiyil" w:date="2022-06-09T11:27:00Z">
              <w:rPr>
                <w:rFonts w:ascii="Arial" w:hAnsi="Arial" w:cs="Arial"/>
              </w:rPr>
            </w:rPrChange>
          </w:rPr>
          <w:delText xml:space="preserve">Above </w:delText>
        </w:r>
      </w:del>
      <w:ins w:id="1367" w:author="Sujil Kumar Koottathampathiyil" w:date="2022-06-09T08:26:00Z">
        <w:r w:rsidR="00220E84" w:rsidRPr="00A92A54">
          <w:rPr>
            <w:rFonts w:ascii="Arial" w:hAnsi="Arial" w:cs="Arial"/>
            <w:sz w:val="24"/>
            <w:szCs w:val="24"/>
            <w:rPrChange w:id="1368" w:author="Sujil Kumar Koottathampathiyil" w:date="2022-06-09T11:27:00Z">
              <w:rPr>
                <w:rFonts w:ascii="Arial" w:hAnsi="Arial" w:cs="Arial"/>
              </w:rPr>
            </w:rPrChange>
          </w:rPr>
          <w:t>F</w:t>
        </w:r>
      </w:ins>
      <w:del w:id="1369" w:author="Sujil Kumar Koottathampathiyil" w:date="2022-06-09T08:26:00Z">
        <w:r w:rsidRPr="00A92A54" w:rsidDel="00220E84">
          <w:rPr>
            <w:rFonts w:ascii="Arial" w:hAnsi="Arial" w:cs="Arial"/>
            <w:sz w:val="24"/>
            <w:szCs w:val="24"/>
            <w:rPrChange w:id="1370" w:author="Sujil Kumar Koottathampathiyil" w:date="2022-06-09T11:27:00Z">
              <w:rPr>
                <w:rFonts w:ascii="Arial" w:hAnsi="Arial" w:cs="Arial"/>
              </w:rPr>
            </w:rPrChange>
          </w:rPr>
          <w:delText>f</w:delText>
        </w:r>
      </w:del>
      <w:r w:rsidRPr="00A92A54">
        <w:rPr>
          <w:rFonts w:ascii="Arial" w:hAnsi="Arial" w:cs="Arial"/>
          <w:sz w:val="24"/>
          <w:szCs w:val="24"/>
          <w:rPrChange w:id="1371" w:author="Sujil Kumar Koottathampathiyil" w:date="2022-06-09T11:27:00Z">
            <w:rPr>
              <w:rFonts w:ascii="Arial" w:hAnsi="Arial" w:cs="Arial"/>
            </w:rPr>
          </w:rPrChange>
        </w:rPr>
        <w:t>igure</w:t>
      </w:r>
      <w:ins w:id="1372" w:author="Sujil Kumar Koottathampathiyil" w:date="2022-06-09T08:26:00Z">
        <w:r w:rsidR="00220E84" w:rsidRPr="00A92A54">
          <w:rPr>
            <w:rFonts w:ascii="Arial" w:hAnsi="Arial" w:cs="Arial"/>
            <w:sz w:val="24"/>
            <w:szCs w:val="24"/>
            <w:rPrChange w:id="1373" w:author="Sujil Kumar Koottathampathiyil" w:date="2022-06-09T11:27:00Z">
              <w:rPr>
                <w:rFonts w:ascii="Arial" w:hAnsi="Arial" w:cs="Arial"/>
              </w:rPr>
            </w:rPrChange>
          </w:rPr>
          <w:t xml:space="preserve"> 4.</w:t>
        </w:r>
      </w:ins>
      <w:ins w:id="1374" w:author="Sujil Kumar Koottathampathiyil" w:date="2022-06-09T08:51:00Z">
        <w:r w:rsidR="00ED3C0C" w:rsidRPr="00A92A54">
          <w:rPr>
            <w:rFonts w:ascii="Arial" w:hAnsi="Arial" w:cs="Arial"/>
            <w:sz w:val="24"/>
            <w:szCs w:val="24"/>
            <w:rPrChange w:id="1375" w:author="Sujil Kumar Koottathampathiyil" w:date="2022-06-09T11:27:00Z">
              <w:rPr>
                <w:rFonts w:ascii="Arial" w:hAnsi="Arial" w:cs="Arial"/>
              </w:rPr>
            </w:rPrChange>
          </w:rPr>
          <w:t>2</w:t>
        </w:r>
      </w:ins>
      <w:r w:rsidRPr="00A92A54">
        <w:rPr>
          <w:rFonts w:ascii="Arial" w:hAnsi="Arial" w:cs="Arial"/>
          <w:sz w:val="24"/>
          <w:szCs w:val="24"/>
          <w:rPrChange w:id="1376"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377" w:author="Sujil Kumar Koottathampathiyil" w:date="2022-06-09T11:27:00Z">
            <w:rPr>
              <w:rFonts w:ascii="Arial" w:hAnsi="Arial" w:cs="Arial"/>
            </w:rPr>
          </w:rPrChange>
        </w:rPr>
        <w:t xml:space="preserve"> </w:t>
      </w:r>
      <w:r w:rsidR="00AB5498" w:rsidRPr="00A92A54">
        <w:rPr>
          <w:rFonts w:ascii="Arial" w:hAnsi="Arial" w:cs="Arial"/>
          <w:sz w:val="24"/>
          <w:szCs w:val="24"/>
          <w:rPrChange w:id="1378" w:author="Sujil Kumar Koottathampathiyil" w:date="2022-06-09T11:27:00Z">
            <w:rPr>
              <w:rFonts w:ascii="Arial" w:hAnsi="Arial" w:cs="Arial"/>
            </w:rPr>
          </w:rPrChange>
        </w:rPr>
        <w:t>Also used v</w:t>
      </w:r>
      <w:r w:rsidR="002D5605" w:rsidRPr="00A92A54">
        <w:rPr>
          <w:rFonts w:ascii="Arial" w:hAnsi="Arial" w:cs="Arial"/>
          <w:sz w:val="24"/>
          <w:szCs w:val="24"/>
          <w:rPrChange w:id="1379" w:author="Sujil Kumar Koottathampathiyil" w:date="2022-06-09T11:27:00Z">
            <w:rPr>
              <w:rFonts w:ascii="Arial" w:hAnsi="Arial" w:cs="Arial"/>
            </w:rPr>
          </w:rPrChange>
        </w:rPr>
        <w:t>isualizations like boxplot and histogram, I have explored the dataset for data preparation.</w:t>
      </w:r>
      <w:commentRangeEnd w:id="1364"/>
      <w:r w:rsidR="00FA1925">
        <w:rPr>
          <w:rStyle w:val="CommentReference"/>
        </w:rPr>
        <w:commentReference w:id="1364"/>
      </w:r>
    </w:p>
    <w:p w14:paraId="21CC73B0" w14:textId="25D5B0DF" w:rsidR="00F83701" w:rsidRDefault="00637E9E" w:rsidP="005D4B76">
      <w:pPr>
        <w:spacing w:line="360" w:lineRule="auto"/>
        <w:rPr>
          <w:ins w:id="1380" w:author="Sujil Kumar Koottathampathiyil" w:date="2022-06-11T23:40:00Z"/>
          <w:rFonts w:ascii="Arial" w:hAnsi="Arial" w:cs="Arial"/>
          <w:b/>
          <w:bCs/>
          <w:sz w:val="32"/>
          <w:szCs w:val="32"/>
        </w:rPr>
      </w:pPr>
      <w:ins w:id="1381" w:author="Sujil Kumar Koottathampathiyil" w:date="2022-06-09T08:20:00Z">
        <w:r>
          <w:rPr>
            <w:rFonts w:ascii="Arial" w:hAnsi="Arial" w:cs="Arial"/>
            <w:b/>
            <w:bCs/>
            <w:sz w:val="32"/>
            <w:szCs w:val="32"/>
          </w:rPr>
          <w:t>4</w:t>
        </w:r>
      </w:ins>
      <w:del w:id="1382"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383" w:author="Sujil Kumar Koottathampathiyil" w:date="2022-06-11T23:44:00Z"/>
          <w:rFonts w:ascii="Arial" w:hAnsi="Arial" w:cs="Arial"/>
          <w:sz w:val="24"/>
          <w:szCs w:val="24"/>
          <w:rPrChange w:id="1384" w:author="Sujil Kumar Koottathampathiyil" w:date="2022-06-11T23:40:00Z">
            <w:rPr>
              <w:del w:id="1385" w:author="Sujil Kumar Koottathampathiyil" w:date="2022-06-11T23:44:00Z"/>
              <w:rFonts w:ascii="Arial" w:hAnsi="Arial" w:cs="Arial"/>
              <w:b/>
              <w:bCs/>
              <w:sz w:val="32"/>
              <w:szCs w:val="32"/>
            </w:rPr>
          </w:rPrChange>
        </w:rPr>
      </w:pPr>
      <w:ins w:id="1386" w:author="Sujil Kumar Koottathampathiyil" w:date="2022-06-11T23:40:00Z">
        <w:r w:rsidRPr="001F79F6">
          <w:rPr>
            <w:rFonts w:ascii="Arial" w:hAnsi="Arial" w:cs="Arial"/>
            <w:sz w:val="24"/>
            <w:szCs w:val="24"/>
            <w:rPrChange w:id="1387" w:author="Sujil Kumar Koottathampathiyil" w:date="2022-06-11T23:40:00Z">
              <w:rPr>
                <w:rFonts w:ascii="Arial" w:hAnsi="Arial" w:cs="Arial"/>
                <w:b/>
                <w:bCs/>
                <w:sz w:val="32"/>
                <w:szCs w:val="32"/>
              </w:rPr>
            </w:rPrChange>
          </w:rPr>
          <w:t>The dashboard about suicide was inspired by</w:t>
        </w:r>
      </w:ins>
      <w:ins w:id="1388" w:author="Sujil Kumar Koottathampathiyil" w:date="2022-06-11T23:41:00Z">
        <w:r w:rsidR="00D214FD" w:rsidRPr="00D214FD">
          <w:t xml:space="preserve"> </w:t>
        </w:r>
      </w:ins>
      <w:ins w:id="1389" w:author="Sujil Kumar Koottathampathiyil" w:date="2022-06-11T23:42:00Z">
        <w:r w:rsidR="00D214FD" w:rsidRPr="00D214FD">
          <w:rPr>
            <w:rFonts w:ascii="Arial" w:hAnsi="Arial" w:cs="Arial"/>
            <w:sz w:val="24"/>
            <w:szCs w:val="24"/>
          </w:rPr>
          <w:t>Johns Hopkins</w:t>
        </w:r>
        <w:r w:rsidR="00D214FD" w:rsidRPr="00D214FD">
          <w:rPr>
            <w:rFonts w:ascii="Arial" w:hAnsi="Arial" w:cs="Arial"/>
            <w:sz w:val="24"/>
            <w:szCs w:val="24"/>
          </w:rPr>
          <w:t xml:space="preserve"> </w:t>
        </w:r>
      </w:ins>
      <w:ins w:id="1390" w:author="Sujil Kumar Koottathampathiyil" w:date="2022-06-11T23:41:00Z">
        <w:r w:rsidR="00D214FD" w:rsidRPr="00D214FD">
          <w:rPr>
            <w:rFonts w:ascii="Arial" w:hAnsi="Arial" w:cs="Arial"/>
            <w:sz w:val="24"/>
            <w:szCs w:val="24"/>
          </w:rPr>
          <w:t xml:space="preserve">COVID-19 </w:t>
        </w:r>
      </w:ins>
      <w:ins w:id="1391" w:author="Sujil Kumar Koottathampathiyil" w:date="2022-06-11T23:42:00Z">
        <w:r w:rsidR="00D214FD">
          <w:rPr>
            <w:rFonts w:ascii="Arial" w:hAnsi="Arial" w:cs="Arial"/>
            <w:sz w:val="24"/>
            <w:szCs w:val="24"/>
          </w:rPr>
          <w:t>Dashboard</w:t>
        </w:r>
      </w:ins>
      <w:ins w:id="1392" w:author="Sujil Kumar Koottathampathiyil" w:date="2022-06-11T23:41:00Z">
        <w:r w:rsidR="00D214FD" w:rsidRPr="00D214FD">
          <w:rPr>
            <w:rFonts w:ascii="Arial" w:hAnsi="Arial" w:cs="Arial"/>
            <w:sz w:val="24"/>
            <w:szCs w:val="24"/>
          </w:rPr>
          <w:t xml:space="preserve"> </w:t>
        </w:r>
      </w:ins>
      <w:customXmlInsRangeStart w:id="1393" w:author="Sujil Kumar Koottathampathiyil" w:date="2022-06-11T23:40:00Z"/>
      <w:sdt>
        <w:sdtPr>
          <w:rPr>
            <w:rFonts w:ascii="Arial" w:hAnsi="Arial" w:cs="Arial"/>
            <w:color w:val="000000"/>
            <w:sz w:val="24"/>
            <w:szCs w:val="24"/>
            <w:rPrChange w:id="1394" w:author="Sujil Kumar Koottathampathiyil" w:date="2022-06-11T23:58:00Z">
              <w:rPr>
                <w:rFonts w:ascii="Arial" w:hAnsi="Arial" w:cs="Arial"/>
                <w:sz w:val="24"/>
                <w:szCs w:val="24"/>
              </w:rPr>
            </w:rPrChange>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Content>
          <w:customXmlInsRangeEnd w:id="1393"/>
          <w:ins w:id="1395" w:author="Sujil Kumar Koottathampathiyil" w:date="2022-06-11T23:58:00Z">
            <w:r w:rsidR="004E08F8" w:rsidRPr="004E08F8">
              <w:rPr>
                <w:rFonts w:ascii="Arial" w:hAnsi="Arial" w:cs="Arial"/>
                <w:color w:val="000000"/>
                <w:sz w:val="24"/>
                <w:szCs w:val="24"/>
              </w:rPr>
              <w:t>(Coronavirus Resource Center n.d.)</w:t>
            </w:r>
          </w:ins>
          <w:customXmlInsRangeStart w:id="1396" w:author="Sujil Kumar Koottathampathiyil" w:date="2022-06-11T23:40:00Z"/>
        </w:sdtContent>
      </w:sdt>
      <w:customXmlInsRangeEnd w:id="1396"/>
      <w:ins w:id="1397" w:author="Sujil Kumar Koottathampathiyil" w:date="2022-06-11T23:40:00Z">
        <w:r w:rsidRPr="001F79F6">
          <w:rPr>
            <w:rFonts w:ascii="Arial" w:hAnsi="Arial" w:cs="Arial"/>
            <w:sz w:val="24"/>
            <w:szCs w:val="24"/>
            <w:rPrChange w:id="1398"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65A87B9E" w:rsidR="009A3A86" w:rsidRDefault="00E46067" w:rsidP="00E816F1">
      <w:pPr>
        <w:spacing w:line="360" w:lineRule="auto"/>
        <w:jc w:val="both"/>
        <w:rPr>
          <w:ins w:id="1399" w:author="Sujil Kumar Koottathampathiyil" w:date="2022-06-11T23:58:00Z"/>
          <w:rFonts w:ascii="Arial" w:hAnsi="Arial" w:cs="Arial"/>
          <w:sz w:val="24"/>
          <w:szCs w:val="24"/>
        </w:rPr>
      </w:pPr>
      <w:ins w:id="1400"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01" w:author="Sujil Kumar Koottathampathiyil" w:date="2022-06-11T23:50:00Z">
        <w:r w:rsidR="00E816F1" w:rsidRPr="00E816F1">
          <w:rPr>
            <w:rFonts w:ascii="Arial" w:hAnsi="Arial" w:cs="Arial"/>
            <w:sz w:val="24"/>
            <w:szCs w:val="24"/>
          </w:rPr>
          <w:t xml:space="preserve">Python dash and </w:t>
        </w:r>
      </w:ins>
      <w:ins w:id="1402"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03"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04"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05" w:author="Sujil Kumar Koottathampathiyil" w:date="2022-06-11T23:44:00Z">
        <w:r w:rsidR="009A3A86" w:rsidRPr="00CD75CE" w:rsidDel="00D9210E">
          <w:rPr>
            <w:rFonts w:ascii="Arial" w:hAnsi="Arial" w:cs="Arial"/>
            <w:sz w:val="24"/>
            <w:szCs w:val="24"/>
            <w:rPrChange w:id="1406"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07" w:author="Sujil Kumar Koottathampathiyil" w:date="2022-06-09T11:28:00Z">
              <w:rPr>
                <w:rFonts w:ascii="Arial" w:hAnsi="Arial" w:cs="Arial"/>
              </w:rPr>
            </w:rPrChange>
          </w:rPr>
          <w:delText xml:space="preserve">. </w:delText>
        </w:r>
      </w:del>
      <w:del w:id="1408" w:author="Sujil Kumar Koottathampathiyil" w:date="2022-06-11T23:42:00Z">
        <w:r w:rsidR="009A3A86" w:rsidRPr="00CD75CE" w:rsidDel="00D9210E">
          <w:rPr>
            <w:rFonts w:ascii="Arial" w:hAnsi="Arial" w:cs="Arial"/>
            <w:sz w:val="24"/>
            <w:szCs w:val="24"/>
            <w:rPrChange w:id="1409" w:author="Sujil Kumar Koottathampathiyil" w:date="2022-06-09T11:28:00Z">
              <w:rPr>
                <w:rFonts w:ascii="Arial" w:hAnsi="Arial" w:cs="Arial"/>
              </w:rPr>
            </w:rPrChange>
          </w:rPr>
          <w:delText xml:space="preserve">It’s always wonderful to see how we </w:delText>
        </w:r>
      </w:del>
      <w:del w:id="1410" w:author="Sujil Kumar Koottathampathiyil" w:date="2022-06-09T01:14:00Z">
        <w:r w:rsidR="009A3A86" w:rsidRPr="00CD75CE" w:rsidDel="001F0ED5">
          <w:rPr>
            <w:rFonts w:ascii="Arial" w:hAnsi="Arial" w:cs="Arial"/>
            <w:sz w:val="24"/>
            <w:szCs w:val="24"/>
            <w:rPrChange w:id="1411" w:author="Sujil Kumar Koottathampathiyil" w:date="2022-06-09T11:28:00Z">
              <w:rPr>
                <w:rFonts w:ascii="Arial" w:hAnsi="Arial" w:cs="Arial"/>
              </w:rPr>
            </w:rPrChange>
          </w:rPr>
          <w:delText>are able to</w:delText>
        </w:r>
      </w:del>
      <w:del w:id="1412" w:author="Sujil Kumar Koottathampathiyil" w:date="2022-06-11T23:42:00Z">
        <w:r w:rsidR="009A3A86" w:rsidRPr="00CD75CE" w:rsidDel="00D9210E">
          <w:rPr>
            <w:rFonts w:ascii="Arial" w:hAnsi="Arial" w:cs="Arial"/>
            <w:sz w:val="24"/>
            <w:szCs w:val="24"/>
            <w:rPrChange w:id="1413" w:author="Sujil Kumar Koottathampathiyil" w:date="2022-06-09T11:28:00Z">
              <w:rPr>
                <w:rFonts w:ascii="Arial" w:hAnsi="Arial" w:cs="Arial"/>
              </w:rPr>
            </w:rPrChange>
          </w:rPr>
          <w:delText xml:space="preserve"> make models and interpret them. </w:delText>
        </w:r>
      </w:del>
      <w:commentRangeStart w:id="1414"/>
      <w:del w:id="1415" w:author="Sujil Kumar Koottathampathiyil" w:date="2022-06-11T23:48:00Z">
        <w:r w:rsidR="0053628C" w:rsidRPr="00CD75CE" w:rsidDel="00D713D2">
          <w:rPr>
            <w:rFonts w:ascii="Arial" w:hAnsi="Arial" w:cs="Arial"/>
            <w:sz w:val="24"/>
            <w:szCs w:val="24"/>
            <w:rPrChange w:id="1416"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17" w:author="Sujil Kumar Koottathampathiyil" w:date="2022-06-09T11:28:00Z">
              <w:rPr>
                <w:rFonts w:ascii="Arial" w:hAnsi="Arial" w:cs="Arial"/>
              </w:rPr>
            </w:rPrChange>
          </w:rPr>
          <w:delText xml:space="preserve"> it is also important to note, recently there </w:delText>
        </w:r>
      </w:del>
      <w:del w:id="1418" w:author="Sujil Kumar Koottathampathiyil" w:date="2022-06-09T01:14:00Z">
        <w:r w:rsidR="009A3A86" w:rsidRPr="00CD75CE" w:rsidDel="001F0ED5">
          <w:rPr>
            <w:rFonts w:ascii="Arial" w:hAnsi="Arial" w:cs="Arial"/>
            <w:sz w:val="24"/>
            <w:szCs w:val="24"/>
            <w:rPrChange w:id="1419" w:author="Sujil Kumar Koottathampathiyil" w:date="2022-06-09T11:28:00Z">
              <w:rPr>
                <w:rFonts w:ascii="Arial" w:hAnsi="Arial" w:cs="Arial"/>
              </w:rPr>
            </w:rPrChange>
          </w:rPr>
          <w:delText>are number of</w:delText>
        </w:r>
      </w:del>
      <w:del w:id="1420" w:author="Sujil Kumar Koottathampathiyil" w:date="2022-06-11T23:48:00Z">
        <w:r w:rsidR="009A3A86" w:rsidRPr="00CD75CE" w:rsidDel="00D713D2">
          <w:rPr>
            <w:rFonts w:ascii="Arial" w:hAnsi="Arial" w:cs="Arial"/>
            <w:sz w:val="24"/>
            <w:szCs w:val="24"/>
            <w:rPrChange w:id="1421" w:author="Sujil Kumar Koottathampathiyil" w:date="2022-06-09T11:28:00Z">
              <w:rPr>
                <w:rFonts w:ascii="Arial" w:hAnsi="Arial" w:cs="Arial"/>
              </w:rPr>
            </w:rPrChange>
          </w:rPr>
          <w:delText xml:space="preserve"> concerns about how well we </w:delText>
        </w:r>
      </w:del>
      <w:del w:id="1422" w:author="Sujil Kumar Koottathampathiyil" w:date="2022-06-09T01:14:00Z">
        <w:r w:rsidR="009A3A86" w:rsidRPr="00CD75CE" w:rsidDel="001F0ED5">
          <w:rPr>
            <w:rFonts w:ascii="Arial" w:hAnsi="Arial" w:cs="Arial"/>
            <w:sz w:val="24"/>
            <w:szCs w:val="24"/>
            <w:rPrChange w:id="1423" w:author="Sujil Kumar Koottathampathiyil" w:date="2022-06-09T11:28:00Z">
              <w:rPr>
                <w:rFonts w:ascii="Arial" w:hAnsi="Arial" w:cs="Arial"/>
              </w:rPr>
            </w:rPrChange>
          </w:rPr>
          <w:delText>are able to</w:delText>
        </w:r>
      </w:del>
      <w:del w:id="1424" w:author="Sujil Kumar Koottathampathiyil" w:date="2022-06-11T23:48:00Z">
        <w:r w:rsidR="009A3A86" w:rsidRPr="00CD75CE" w:rsidDel="00D713D2">
          <w:rPr>
            <w:rFonts w:ascii="Arial" w:hAnsi="Arial" w:cs="Arial"/>
            <w:sz w:val="24"/>
            <w:szCs w:val="24"/>
            <w:rPrChange w:id="1425"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26"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27" w:author="Sujil Kumar Koottathampathiyil" w:date="2022-06-09T11:28:00Z">
              <w:rPr>
                <w:rFonts w:ascii="Arial" w:hAnsi="Arial" w:cs="Arial"/>
              </w:rPr>
            </w:rPrChange>
          </w:rPr>
          <w:delText xml:space="preserve"> our model has to</w:delText>
        </w:r>
      </w:del>
      <w:ins w:id="1428" w:author="Jack Mc Donnell" w:date="2022-06-09T13:57:00Z">
        <w:del w:id="1429" w:author="Sujil Kumar Koottathampathiyil" w:date="2022-06-11T23:48:00Z">
          <w:r w:rsidR="00FA1925" w:rsidDel="00D713D2">
            <w:rPr>
              <w:rFonts w:ascii="Arial" w:hAnsi="Arial" w:cs="Arial"/>
              <w:sz w:val="24"/>
              <w:szCs w:val="24"/>
            </w:rPr>
            <w:delText>mu</w:delText>
          </w:r>
        </w:del>
      </w:ins>
      <w:ins w:id="1430" w:author="Jack Mc Donnell" w:date="2022-06-09T13:58:00Z">
        <w:del w:id="1431" w:author="Sujil Kumar Koottathampathiyil" w:date="2022-06-11T23:48:00Z">
          <w:r w:rsidR="00FA1925" w:rsidDel="00D713D2">
            <w:rPr>
              <w:rFonts w:ascii="Arial" w:hAnsi="Arial" w:cs="Arial"/>
              <w:sz w:val="24"/>
              <w:szCs w:val="24"/>
            </w:rPr>
            <w:delText>st</w:delText>
          </w:r>
        </w:del>
      </w:ins>
      <w:del w:id="1432" w:author="Sujil Kumar Koottathampathiyil" w:date="2022-06-11T23:48:00Z">
        <w:r w:rsidR="009A3A86" w:rsidRPr="00CD75CE" w:rsidDel="00D713D2">
          <w:rPr>
            <w:rFonts w:ascii="Arial" w:hAnsi="Arial" w:cs="Arial"/>
            <w:sz w:val="24"/>
            <w:szCs w:val="24"/>
            <w:rPrChange w:id="1433" w:author="Sujil Kumar Koottathampathiyil" w:date="2022-06-09T11:28:00Z">
              <w:rPr>
                <w:rFonts w:ascii="Arial" w:hAnsi="Arial" w:cs="Arial"/>
              </w:rPr>
            </w:rPrChange>
          </w:rPr>
          <w:delText xml:space="preserve"> work dynamic</w:delText>
        </w:r>
      </w:del>
      <w:ins w:id="1434" w:author="Jack Mc Donnell" w:date="2022-06-09T13:58:00Z">
        <w:del w:id="1435" w:author="Sujil Kumar Koottathampathiyil" w:date="2022-06-11T23:48:00Z">
          <w:r w:rsidR="00FA1925" w:rsidDel="00D713D2">
            <w:rPr>
              <w:rFonts w:ascii="Arial" w:hAnsi="Arial" w:cs="Arial"/>
              <w:sz w:val="24"/>
              <w:szCs w:val="24"/>
            </w:rPr>
            <w:delText>ally</w:delText>
          </w:r>
        </w:del>
      </w:ins>
      <w:del w:id="1436" w:author="Sujil Kumar Koottathampathiyil" w:date="2022-06-11T23:48:00Z">
        <w:r w:rsidR="009A3A86" w:rsidRPr="00CD75CE" w:rsidDel="00D713D2">
          <w:rPr>
            <w:rFonts w:ascii="Arial" w:hAnsi="Arial" w:cs="Arial"/>
            <w:sz w:val="24"/>
            <w:szCs w:val="24"/>
            <w:rPrChange w:id="1437"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38"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39"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40" w:author="Sujil Kumar Koottathampathiyil" w:date="2022-06-09T11:28:00Z">
              <w:rPr>
                <w:rFonts w:ascii="Arial" w:hAnsi="Arial" w:cs="Arial"/>
              </w:rPr>
            </w:rPrChange>
          </w:rPr>
          <w:delText xml:space="preserve"> languages for making dashboards, we now have most advanced </w:delText>
        </w:r>
      </w:del>
      <w:del w:id="1441" w:author="Sujil Kumar Koottathampathiyil" w:date="2022-06-09T01:15:00Z">
        <w:r w:rsidR="0041093B" w:rsidRPr="00CD75CE" w:rsidDel="001F0ED5">
          <w:rPr>
            <w:rFonts w:ascii="Arial" w:hAnsi="Arial" w:cs="Arial"/>
            <w:sz w:val="24"/>
            <w:szCs w:val="24"/>
            <w:rPrChange w:id="1442" w:author="Sujil Kumar Koottathampathiyil" w:date="2022-06-09T11:28:00Z">
              <w:rPr>
                <w:rFonts w:ascii="Arial" w:hAnsi="Arial" w:cs="Arial"/>
              </w:rPr>
            </w:rPrChange>
          </w:rPr>
          <w:delText xml:space="preserve">packaged </w:delText>
        </w:r>
      </w:del>
      <w:del w:id="1443" w:author="Sujil Kumar Koottathampathiyil" w:date="2022-06-11T23:48:00Z">
        <w:r w:rsidR="0041093B" w:rsidRPr="00CD75CE" w:rsidDel="00D713D2">
          <w:rPr>
            <w:rFonts w:ascii="Arial" w:hAnsi="Arial" w:cs="Arial"/>
            <w:sz w:val="24"/>
            <w:szCs w:val="24"/>
            <w:rPrChange w:id="1444" w:author="Sujil Kumar Koottathampathiyil" w:date="2022-06-09T11:28:00Z">
              <w:rPr>
                <w:rFonts w:ascii="Arial" w:hAnsi="Arial" w:cs="Arial"/>
              </w:rPr>
            </w:rPrChange>
          </w:rPr>
          <w:delText xml:space="preserve">like </w:delText>
        </w:r>
      </w:del>
      <w:customXmlDelRangeStart w:id="1445"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45"/>
          <w:del w:id="1446" w:author="Sujil Kumar Koottathampathiyil" w:date="2022-06-08T19:46:00Z">
            <w:r w:rsidR="00770ACD" w:rsidRPr="004E08F8" w:rsidDel="00C518DB">
              <w:rPr>
                <w:rFonts w:ascii="Arial" w:hAnsi="Arial" w:cs="Arial"/>
                <w:color w:val="000000"/>
                <w:sz w:val="24"/>
                <w:szCs w:val="24"/>
                <w:rPrChange w:id="1447" w:author="Sujil Kumar Koottathampathiyil" w:date="2022-06-11T23:58:00Z">
                  <w:rPr>
                    <w:rFonts w:ascii="Arial" w:hAnsi="Arial" w:cs="Arial"/>
                    <w:color w:val="000000"/>
                  </w:rPr>
                </w:rPrChange>
              </w:rPr>
              <w:delText>Streamlit</w:delText>
            </w:r>
          </w:del>
          <w:customXmlDelRangeStart w:id="1448" w:author="Sujil Kumar Koottathampathiyil" w:date="2022-06-11T23:48:00Z"/>
        </w:sdtContent>
      </w:sdt>
      <w:customXmlDelRangeEnd w:id="1448"/>
      <w:del w:id="1449" w:author="Sujil Kumar Koottathampathiyil" w:date="2022-06-11T23:48:00Z">
        <w:r w:rsidR="0041093B" w:rsidRPr="00CD75CE" w:rsidDel="00D713D2">
          <w:rPr>
            <w:rFonts w:ascii="Arial" w:hAnsi="Arial" w:cs="Arial"/>
            <w:color w:val="000000"/>
            <w:sz w:val="24"/>
            <w:szCs w:val="24"/>
            <w:rPrChange w:id="1450"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51"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52"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14"/>
        <w:r w:rsidR="00FA1925" w:rsidDel="00D713D2">
          <w:rPr>
            <w:rStyle w:val="CommentReference"/>
          </w:rPr>
          <w:commentReference w:id="1414"/>
        </w:r>
      </w:del>
    </w:p>
    <w:p w14:paraId="019E40F8" w14:textId="691266C5" w:rsidR="004E08F8" w:rsidRPr="004E08F8" w:rsidRDefault="004E08F8" w:rsidP="004E08F8">
      <w:pPr>
        <w:spacing w:line="360" w:lineRule="auto"/>
        <w:jc w:val="center"/>
        <w:rPr>
          <w:rFonts w:ascii="Arial" w:hAnsi="Arial" w:cs="Arial"/>
          <w:b/>
          <w:bCs/>
          <w:color w:val="000000"/>
          <w:sz w:val="24"/>
          <w:szCs w:val="24"/>
          <w:rPrChange w:id="1453" w:author="Sujil Kumar Koottathampathiyil" w:date="2022-06-11T23:58:00Z">
            <w:rPr>
              <w:rFonts w:ascii="Arial" w:hAnsi="Arial" w:cs="Arial"/>
              <w:color w:val="000000"/>
            </w:rPr>
          </w:rPrChange>
        </w:rPr>
        <w:pPrChange w:id="1454" w:author="Sujil Kumar Koottathampathiyil" w:date="2022-06-11T23:58:00Z">
          <w:pPr>
            <w:spacing w:line="360" w:lineRule="auto"/>
            <w:jc w:val="both"/>
          </w:pPr>
        </w:pPrChange>
      </w:pPr>
      <w:ins w:id="1455" w:author="Sujil Kumar Koottathampathiyil" w:date="2022-06-11T23:58:00Z">
        <w:r w:rsidRPr="004E08F8">
          <w:rPr>
            <w:rFonts w:ascii="Arial" w:hAnsi="Arial" w:cs="Arial"/>
            <w:b/>
            <w:bCs/>
            <w:sz w:val="24"/>
            <w:szCs w:val="24"/>
            <w:rPrChange w:id="1456" w:author="Sujil Kumar Koottathampathiyil" w:date="2022-06-11T23:58:00Z">
              <w:rPr>
                <w:rFonts w:ascii="Arial" w:hAnsi="Arial" w:cs="Arial"/>
                <w:sz w:val="24"/>
                <w:szCs w:val="24"/>
              </w:rPr>
            </w:rPrChange>
          </w:rPr>
          <w:t>Suicide per hundred thousand around the world</w:t>
        </w:r>
      </w:ins>
    </w:p>
    <w:p w14:paraId="0787F997" w14:textId="65ABD6F8" w:rsidR="000B47D6" w:rsidRPr="00CD75CE" w:rsidRDefault="00B925E3" w:rsidP="005D4B76">
      <w:pPr>
        <w:spacing w:line="360" w:lineRule="auto"/>
        <w:jc w:val="center"/>
        <w:rPr>
          <w:ins w:id="1457" w:author="Sujil Kumar Koottathampathiyil" w:date="2022-06-09T01:16:00Z"/>
          <w:rFonts w:ascii="Arial" w:hAnsi="Arial" w:cs="Arial"/>
          <w:color w:val="000000"/>
          <w:sz w:val="24"/>
          <w:szCs w:val="24"/>
          <w:rPrChange w:id="1458" w:author="Sujil Kumar Koottathampathiyil" w:date="2022-06-09T11:28:00Z">
            <w:rPr>
              <w:ins w:id="1459" w:author="Sujil Kumar Koottathampathiyil" w:date="2022-06-09T01:16:00Z"/>
              <w:rFonts w:ascii="Arial" w:hAnsi="Arial" w:cs="Arial"/>
              <w:color w:val="000000"/>
            </w:rPr>
          </w:rPrChange>
        </w:rPr>
      </w:pPr>
      <w:r w:rsidRPr="00CD75CE">
        <w:rPr>
          <w:rFonts w:ascii="Arial" w:hAnsi="Arial" w:cs="Arial"/>
          <w:noProof/>
          <w:sz w:val="24"/>
          <w:szCs w:val="24"/>
          <w:rPrChange w:id="1460"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61" w:author="Sujil Kumar Koottathampathiyil" w:date="2022-06-09T01:16:00Z"/>
          <w:rFonts w:ascii="Arial" w:eastAsia="Times New Roman" w:hAnsi="Arial" w:cs="Arial"/>
          <w:sz w:val="24"/>
          <w:szCs w:val="24"/>
        </w:rPr>
      </w:pPr>
      <w:ins w:id="1462" w:author="Sujil Kumar Koottathampathiyil" w:date="2022-06-09T01:16:00Z">
        <w:r w:rsidRPr="00CD75CE">
          <w:rPr>
            <w:rFonts w:ascii="Arial" w:eastAsia="Times New Roman" w:hAnsi="Arial" w:cs="Arial"/>
            <w:b/>
            <w:bCs/>
            <w:sz w:val="24"/>
            <w:szCs w:val="24"/>
          </w:rPr>
          <w:t xml:space="preserve">Fig. </w:t>
        </w:r>
      </w:ins>
      <w:ins w:id="1463" w:author="Sujil Kumar Koottathampathiyil" w:date="2022-06-09T08:29:00Z">
        <w:r w:rsidR="00D234A8" w:rsidRPr="00CD75CE">
          <w:rPr>
            <w:rFonts w:ascii="Arial" w:eastAsia="Times New Roman" w:hAnsi="Arial" w:cs="Arial"/>
            <w:b/>
            <w:bCs/>
            <w:sz w:val="24"/>
            <w:szCs w:val="24"/>
          </w:rPr>
          <w:t>4.2</w:t>
        </w:r>
      </w:ins>
      <w:ins w:id="1464"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65" w:author="Sujil Kumar Koottathampathiyil" w:date="2022-06-09T11:28:00Z">
            <w:rPr>
              <w:rFonts w:ascii="Arial" w:hAnsi="Arial" w:cs="Arial"/>
              <w:color w:val="000000"/>
            </w:rPr>
          </w:rPrChange>
        </w:rPr>
        <w:pPrChange w:id="1466" w:author="Sujil Kumar Koottathampathiyil" w:date="2022-06-09T01:16:00Z">
          <w:pPr>
            <w:spacing w:line="360" w:lineRule="auto"/>
            <w:jc w:val="center"/>
          </w:pPr>
        </w:pPrChange>
      </w:pPr>
    </w:p>
    <w:p w14:paraId="20244D32" w14:textId="1CBF106B" w:rsidR="00583CBC" w:rsidRPr="00CD75CE" w:rsidRDefault="007860BD" w:rsidP="005D4B76">
      <w:pPr>
        <w:spacing w:line="360" w:lineRule="auto"/>
        <w:jc w:val="both"/>
        <w:rPr>
          <w:rFonts w:ascii="Arial" w:hAnsi="Arial" w:cs="Arial"/>
          <w:noProof/>
          <w:sz w:val="24"/>
          <w:szCs w:val="24"/>
          <w:rPrChange w:id="1467" w:author="Sujil Kumar Koottathampathiyil" w:date="2022-06-09T11:28:00Z">
            <w:rPr>
              <w:rFonts w:ascii="Arial" w:hAnsi="Arial" w:cs="Arial"/>
              <w:noProof/>
            </w:rPr>
          </w:rPrChange>
        </w:rPr>
      </w:pPr>
      <w:del w:id="1468" w:author="Sujil Kumar Koottathampathiyil" w:date="2022-06-09T01:16:00Z">
        <w:r w:rsidRPr="00CD75CE" w:rsidDel="00AE1A0F">
          <w:rPr>
            <w:rFonts w:ascii="Arial" w:hAnsi="Arial" w:cs="Arial"/>
            <w:color w:val="000000"/>
            <w:sz w:val="24"/>
            <w:szCs w:val="24"/>
            <w:rPrChange w:id="1469" w:author="Sujil Kumar Koottathampathiyil" w:date="2022-06-09T11:28:00Z">
              <w:rPr>
                <w:rFonts w:ascii="Arial" w:hAnsi="Arial" w:cs="Arial"/>
                <w:color w:val="000000"/>
              </w:rPr>
            </w:rPrChange>
          </w:rPr>
          <w:delText xml:space="preserve">Global </w:delText>
        </w:r>
      </w:del>
      <w:ins w:id="1470" w:author="Sujil Kumar Koottathampathiyil" w:date="2022-06-09T01:16:00Z">
        <w:r w:rsidR="00AE1A0F" w:rsidRPr="00CD75CE">
          <w:rPr>
            <w:rFonts w:ascii="Arial" w:hAnsi="Arial" w:cs="Arial"/>
            <w:color w:val="000000"/>
            <w:sz w:val="24"/>
            <w:szCs w:val="24"/>
            <w:rPrChange w:id="1471"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472" w:author="Sujil Kumar Koottathampathiyil" w:date="2022-06-09T11:28:00Z">
            <w:rPr>
              <w:rFonts w:ascii="Arial" w:hAnsi="Arial" w:cs="Arial"/>
              <w:color w:val="000000"/>
            </w:rPr>
          </w:rPrChange>
        </w:rPr>
        <w:t xml:space="preserve">suicide rate is visualized using plotly. It is an animation frame page visitors </w:t>
      </w:r>
      <w:del w:id="1473" w:author="Sujil Kumar Koottathampathiyil" w:date="2022-06-09T01:17:00Z">
        <w:r w:rsidRPr="00CD75CE" w:rsidDel="00AE1A0F">
          <w:rPr>
            <w:rFonts w:ascii="Arial" w:hAnsi="Arial" w:cs="Arial"/>
            <w:color w:val="000000"/>
            <w:sz w:val="24"/>
            <w:szCs w:val="24"/>
            <w:rPrChange w:id="1474" w:author="Sujil Kumar Koottathampathiyil" w:date="2022-06-09T11:28:00Z">
              <w:rPr>
                <w:rFonts w:ascii="Arial" w:hAnsi="Arial" w:cs="Arial"/>
                <w:color w:val="000000"/>
              </w:rPr>
            </w:rPrChange>
          </w:rPr>
          <w:delText>are able to</w:delText>
        </w:r>
      </w:del>
      <w:ins w:id="1475" w:author="Sujil Kumar Koottathampathiyil" w:date="2022-06-09T01:17:00Z">
        <w:r w:rsidR="00AE1A0F" w:rsidRPr="00CD75CE">
          <w:rPr>
            <w:rFonts w:ascii="Arial" w:hAnsi="Arial" w:cs="Arial"/>
            <w:color w:val="000000"/>
            <w:sz w:val="24"/>
            <w:szCs w:val="24"/>
            <w:rPrChange w:id="1476"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477"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478" w:author="Sujil Kumar Koottathampathiyil" w:date="2022-06-09T11:28:00Z">
            <w:rPr>
              <w:rFonts w:ascii="Arial" w:hAnsi="Arial" w:cs="Arial"/>
              <w:color w:val="000000"/>
            </w:rPr>
          </w:rPrChange>
        </w:rPr>
        <w:t xml:space="preserve"> Colo</w:t>
      </w:r>
      <w:ins w:id="1479" w:author="Sujil Kumar Koottathampathiyil" w:date="2022-06-09T01:17:00Z">
        <w:r w:rsidR="00AE1A0F" w:rsidRPr="00CD75CE">
          <w:rPr>
            <w:rFonts w:ascii="Arial" w:hAnsi="Arial" w:cs="Arial"/>
            <w:color w:val="000000"/>
            <w:sz w:val="24"/>
            <w:szCs w:val="24"/>
            <w:rPrChange w:id="1480"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481" w:author="Sujil Kumar Koottathampathiyil" w:date="2022-06-09T11:28:00Z">
            <w:rPr>
              <w:rFonts w:ascii="Arial" w:hAnsi="Arial" w:cs="Arial"/>
              <w:color w:val="000000"/>
            </w:rPr>
          </w:rPrChange>
        </w:rPr>
        <w:t xml:space="preserve">red regions </w:t>
      </w:r>
      <w:del w:id="1482" w:author="Sujil Kumar Koottathampathiyil" w:date="2022-06-08T19:56:00Z">
        <w:r w:rsidR="00834AEE" w:rsidRPr="00CD75CE" w:rsidDel="00BC4027">
          <w:rPr>
            <w:rFonts w:ascii="Arial" w:hAnsi="Arial" w:cs="Arial"/>
            <w:color w:val="000000"/>
            <w:sz w:val="24"/>
            <w:szCs w:val="24"/>
            <w:rPrChange w:id="1483" w:author="Sujil Kumar Koottathampathiyil" w:date="2022-06-09T11:28:00Z">
              <w:rPr>
                <w:rFonts w:ascii="Arial" w:hAnsi="Arial" w:cs="Arial"/>
                <w:color w:val="000000"/>
              </w:rPr>
            </w:rPrChange>
          </w:rPr>
          <w:delText>represents</w:delText>
        </w:r>
      </w:del>
      <w:ins w:id="1484" w:author="Sujil Kumar Koottathampathiyil" w:date="2022-06-08T19:56:00Z">
        <w:r w:rsidR="00BC4027" w:rsidRPr="00CD75CE">
          <w:rPr>
            <w:rFonts w:ascii="Arial" w:hAnsi="Arial" w:cs="Arial"/>
            <w:color w:val="000000"/>
            <w:sz w:val="24"/>
            <w:szCs w:val="24"/>
            <w:rPrChange w:id="1485"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486" w:author="Sujil Kumar Koottathampathiyil" w:date="2022-06-09T11:28:00Z">
            <w:rPr>
              <w:rFonts w:ascii="Arial" w:hAnsi="Arial" w:cs="Arial"/>
              <w:color w:val="000000"/>
            </w:rPr>
          </w:rPrChange>
        </w:rPr>
        <w:t xml:space="preserve"> the rate of suicides per hundred thousand. </w:t>
      </w:r>
    </w:p>
    <w:p w14:paraId="128AD8B2" w14:textId="2ED7385E" w:rsidR="00C11755" w:rsidRPr="00CD75CE" w:rsidRDefault="00263DCB" w:rsidP="005D4B76">
      <w:pPr>
        <w:spacing w:line="360" w:lineRule="auto"/>
        <w:jc w:val="center"/>
        <w:rPr>
          <w:ins w:id="1487" w:author="Sujil Kumar Koottathampathiyil" w:date="2022-06-09T01:17:00Z"/>
          <w:rFonts w:ascii="Arial" w:hAnsi="Arial" w:cs="Arial"/>
          <w:color w:val="000000"/>
          <w:sz w:val="24"/>
          <w:szCs w:val="24"/>
          <w:rPrChange w:id="1488" w:author="Sujil Kumar Koottathampathiyil" w:date="2022-06-09T11:28:00Z">
            <w:rPr>
              <w:ins w:id="1489" w:author="Sujil Kumar Koottathampathiyil" w:date="2022-06-09T01:17:00Z"/>
              <w:rFonts w:ascii="Arial" w:hAnsi="Arial" w:cs="Arial"/>
              <w:color w:val="000000"/>
            </w:rPr>
          </w:rPrChange>
        </w:rPr>
      </w:pPr>
      <w:commentRangeStart w:id="1490"/>
      <w:r w:rsidRPr="00CD75CE">
        <w:rPr>
          <w:rFonts w:ascii="Arial" w:hAnsi="Arial" w:cs="Arial"/>
          <w:noProof/>
          <w:sz w:val="24"/>
          <w:szCs w:val="24"/>
          <w:rPrChange w:id="1491" w:author="Sujil Kumar Koottathampathiyil" w:date="2022-06-09T11:28:00Z">
            <w:rPr>
              <w:rFonts w:ascii="Arial" w:hAnsi="Arial" w:cs="Arial"/>
              <w:noProof/>
            </w:rPr>
          </w:rPrChange>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490"/>
      <w:r w:rsidR="00FC6EEA" w:rsidRPr="00CD75CE">
        <w:rPr>
          <w:rStyle w:val="CommentReference"/>
          <w:rFonts w:ascii="Arial" w:hAnsi="Arial" w:cs="Arial"/>
          <w:sz w:val="24"/>
          <w:szCs w:val="24"/>
          <w:rPrChange w:id="1492" w:author="Sujil Kumar Koottathampathiyil" w:date="2022-06-09T11:28:00Z">
            <w:rPr>
              <w:rStyle w:val="CommentReference"/>
            </w:rPr>
          </w:rPrChange>
        </w:rPr>
        <w:commentReference w:id="1490"/>
      </w:r>
    </w:p>
    <w:p w14:paraId="119A43CB" w14:textId="33F95555" w:rsidR="00946033" w:rsidRPr="00CD75CE" w:rsidRDefault="00946033" w:rsidP="005D4B76">
      <w:pPr>
        <w:spacing w:line="360" w:lineRule="auto"/>
        <w:jc w:val="center"/>
        <w:rPr>
          <w:rFonts w:ascii="Arial" w:hAnsi="Arial" w:cs="Arial"/>
          <w:color w:val="000000"/>
          <w:sz w:val="24"/>
          <w:szCs w:val="24"/>
          <w:rPrChange w:id="1493" w:author="Sujil Kumar Koottathampathiyil" w:date="2022-06-09T11:28:00Z">
            <w:rPr>
              <w:rFonts w:ascii="Arial" w:hAnsi="Arial" w:cs="Arial"/>
              <w:color w:val="000000"/>
            </w:rPr>
          </w:rPrChange>
        </w:rPr>
      </w:pPr>
      <w:ins w:id="1494" w:author="Sujil Kumar Koottathampathiyil" w:date="2022-06-09T01:17:00Z">
        <w:r w:rsidRPr="00CD75CE">
          <w:rPr>
            <w:rFonts w:ascii="Arial" w:eastAsia="Times New Roman" w:hAnsi="Arial" w:cs="Arial"/>
            <w:b/>
            <w:bCs/>
            <w:sz w:val="24"/>
            <w:szCs w:val="24"/>
          </w:rPr>
          <w:t xml:space="preserve">Fig. </w:t>
        </w:r>
      </w:ins>
      <w:ins w:id="1495" w:author="Sujil Kumar Koottathampathiyil" w:date="2022-06-09T08:30:00Z">
        <w:r w:rsidR="00287EA4" w:rsidRPr="00CD75CE">
          <w:rPr>
            <w:rFonts w:ascii="Arial" w:eastAsia="Times New Roman" w:hAnsi="Arial" w:cs="Arial"/>
            <w:b/>
            <w:bCs/>
            <w:sz w:val="24"/>
            <w:szCs w:val="24"/>
          </w:rPr>
          <w:t>4.3</w:t>
        </w:r>
      </w:ins>
      <w:ins w:id="1496"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497" w:author="Sujil Kumar Koottathampathiyil" w:date="2022-06-09T08:30:00Z">
        <w:r w:rsidR="002252DC" w:rsidRPr="00CD75CE">
          <w:rPr>
            <w:rFonts w:ascii="Arial" w:eastAsia="Times New Roman" w:hAnsi="Arial" w:cs="Arial"/>
            <w:sz w:val="24"/>
            <w:szCs w:val="24"/>
          </w:rPr>
          <w:t>k</w:t>
        </w:r>
      </w:ins>
      <w:ins w:id="1498"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p>
    <w:p w14:paraId="790A289D" w14:textId="2034D5C0" w:rsidR="003B769A" w:rsidRPr="00CD75CE" w:rsidRDefault="003B769A" w:rsidP="005D4B76">
      <w:pPr>
        <w:spacing w:line="360" w:lineRule="auto"/>
        <w:jc w:val="both"/>
        <w:rPr>
          <w:rFonts w:ascii="Arial" w:hAnsi="Arial" w:cs="Arial"/>
          <w:color w:val="000000"/>
          <w:sz w:val="24"/>
          <w:szCs w:val="24"/>
          <w:rPrChange w:id="1499" w:author="Sujil Kumar Koottathampathiyil" w:date="2022-06-09T11:28:00Z">
            <w:rPr>
              <w:rFonts w:ascii="Arial" w:hAnsi="Arial" w:cs="Arial"/>
              <w:color w:val="000000"/>
            </w:rPr>
          </w:rPrChange>
        </w:rPr>
      </w:pPr>
      <w:r w:rsidRPr="00CD75CE">
        <w:rPr>
          <w:rFonts w:ascii="Arial" w:hAnsi="Arial" w:cs="Arial"/>
          <w:color w:val="000000"/>
          <w:sz w:val="24"/>
          <w:szCs w:val="24"/>
          <w:rPrChange w:id="1500" w:author="Sujil Kumar Koottathampathiyil" w:date="2022-06-09T11:28:00Z">
            <w:rPr>
              <w:rFonts w:ascii="Arial" w:hAnsi="Arial" w:cs="Arial"/>
              <w:color w:val="000000"/>
            </w:rPr>
          </w:rPrChange>
        </w:rPr>
        <w:t>As per</w:t>
      </w:r>
      <w:ins w:id="1501" w:author="Sujil Kumar Koottathampathiyil" w:date="2022-06-09T01:18:00Z">
        <w:r w:rsidR="008651A2" w:rsidRPr="00CD75CE">
          <w:rPr>
            <w:rFonts w:ascii="Arial" w:hAnsi="Arial" w:cs="Arial"/>
            <w:color w:val="000000"/>
            <w:sz w:val="24"/>
            <w:szCs w:val="24"/>
            <w:rPrChange w:id="1502" w:author="Sujil Kumar Koottathampathiyil" w:date="2022-06-09T11:28:00Z">
              <w:rPr>
                <w:rFonts w:ascii="Arial" w:hAnsi="Arial" w:cs="Arial"/>
                <w:color w:val="000000"/>
              </w:rPr>
            </w:rPrChange>
          </w:rPr>
          <w:t xml:space="preserve"> </w:t>
        </w:r>
      </w:ins>
      <w:del w:id="1503" w:author="Sujil Kumar Koottathampathiyil" w:date="2022-06-09T01:18:00Z">
        <w:r w:rsidRPr="00CD75CE" w:rsidDel="008651A2">
          <w:rPr>
            <w:rFonts w:ascii="Arial" w:hAnsi="Arial" w:cs="Arial"/>
            <w:color w:val="000000"/>
            <w:sz w:val="24"/>
            <w:szCs w:val="24"/>
            <w:rPrChange w:id="1504" w:author="Sujil Kumar Koottathampathiyil" w:date="2022-06-09T11:28:00Z">
              <w:rPr>
                <w:rFonts w:ascii="Arial" w:hAnsi="Arial" w:cs="Arial"/>
                <w:color w:val="000000"/>
              </w:rPr>
            </w:rPrChange>
          </w:rPr>
          <w:delText xml:space="preserve"> </w:delText>
        </w:r>
      </w:del>
      <w:del w:id="1505" w:author="Sujil Kumar Koottathampathiyil" w:date="2022-06-09T01:17:00Z">
        <w:r w:rsidRPr="00CD75CE" w:rsidDel="008651A2">
          <w:rPr>
            <w:rFonts w:ascii="Arial" w:hAnsi="Arial" w:cs="Arial"/>
            <w:color w:val="000000"/>
            <w:sz w:val="24"/>
            <w:szCs w:val="24"/>
            <w:rPrChange w:id="1506"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07" w:author="Sujil Kumar Koottathampathiyil" w:date="2022-06-09T11:28:00Z">
            <w:rPr>
              <w:rFonts w:ascii="Arial" w:hAnsi="Arial" w:cs="Arial"/>
              <w:color w:val="000000"/>
            </w:rPr>
          </w:rPrChange>
        </w:rPr>
        <w:t>fig</w:t>
      </w:r>
      <w:ins w:id="1508" w:author="Sujil Kumar Koottathampathiyil" w:date="2022-06-09T08:30:00Z">
        <w:r w:rsidR="007B2F84" w:rsidRPr="00CD75CE">
          <w:rPr>
            <w:rFonts w:ascii="Arial" w:hAnsi="Arial" w:cs="Arial"/>
            <w:color w:val="000000"/>
            <w:sz w:val="24"/>
            <w:szCs w:val="24"/>
            <w:rPrChange w:id="1509" w:author="Sujil Kumar Koottathampathiyil" w:date="2022-06-09T11:28:00Z">
              <w:rPr>
                <w:rFonts w:ascii="Arial" w:hAnsi="Arial" w:cs="Arial"/>
                <w:color w:val="000000"/>
              </w:rPr>
            </w:rPrChange>
          </w:rPr>
          <w:t xml:space="preserve"> 4.3</w:t>
        </w:r>
      </w:ins>
      <w:ins w:id="1510" w:author="Sujil Kumar Koottathampathiyil" w:date="2022-06-09T01:18:00Z">
        <w:r w:rsidR="009E2B38" w:rsidRPr="00CD75CE">
          <w:rPr>
            <w:rFonts w:ascii="Arial" w:hAnsi="Arial" w:cs="Arial"/>
            <w:color w:val="000000"/>
            <w:sz w:val="24"/>
            <w:szCs w:val="24"/>
            <w:rPrChange w:id="1511" w:author="Sujil Kumar Koottathampathiyil" w:date="2022-06-09T11:28:00Z">
              <w:rPr>
                <w:rFonts w:ascii="Arial" w:hAnsi="Arial" w:cs="Arial"/>
                <w:color w:val="000000"/>
              </w:rPr>
            </w:rPrChange>
          </w:rPr>
          <w:t>,</w:t>
        </w:r>
      </w:ins>
      <w:del w:id="1512" w:author="Sujil Kumar Koottathampathiyil" w:date="2022-06-09T01:18:00Z">
        <w:r w:rsidRPr="00CD75CE" w:rsidDel="009E2B38">
          <w:rPr>
            <w:rFonts w:ascii="Arial" w:hAnsi="Arial" w:cs="Arial"/>
            <w:color w:val="000000"/>
            <w:sz w:val="24"/>
            <w:szCs w:val="24"/>
            <w:rPrChange w:id="1513"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14" w:author="Sujil Kumar Koottathampathiyil" w:date="2022-06-09T11:28:00Z">
            <w:rPr>
              <w:rFonts w:ascii="Arial" w:hAnsi="Arial" w:cs="Arial"/>
              <w:color w:val="000000"/>
            </w:rPr>
          </w:rPrChange>
        </w:rPr>
        <w:t xml:space="preserve"> </w:t>
      </w:r>
      <w:del w:id="1515" w:author="Sujil Kumar Koottathampathiyil" w:date="2022-06-09T01:17:00Z">
        <w:r w:rsidRPr="00CD75CE" w:rsidDel="008651A2">
          <w:rPr>
            <w:rFonts w:ascii="Arial" w:hAnsi="Arial" w:cs="Arial"/>
            <w:color w:val="000000"/>
            <w:sz w:val="24"/>
            <w:szCs w:val="24"/>
            <w:rPrChange w:id="1516" w:author="Sujil Kumar Koottathampathiyil" w:date="2022-06-09T11:28:00Z">
              <w:rPr>
                <w:rFonts w:ascii="Arial" w:hAnsi="Arial" w:cs="Arial"/>
                <w:color w:val="000000"/>
              </w:rPr>
            </w:rPrChange>
          </w:rPr>
          <w:delText>It’s very evident that m</w:delText>
        </w:r>
      </w:del>
      <w:ins w:id="1517" w:author="Sujil Kumar Koottathampathiyil" w:date="2022-06-09T01:17:00Z">
        <w:r w:rsidR="008651A2" w:rsidRPr="00CD75CE">
          <w:rPr>
            <w:rFonts w:ascii="Arial" w:hAnsi="Arial" w:cs="Arial"/>
            <w:color w:val="000000"/>
            <w:sz w:val="24"/>
            <w:szCs w:val="24"/>
            <w:rPrChange w:id="1518"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19" w:author="Sujil Kumar Koottathampathiyil" w:date="2022-06-09T11:28:00Z">
            <w:rPr>
              <w:rFonts w:ascii="Arial" w:hAnsi="Arial" w:cs="Arial"/>
              <w:color w:val="000000"/>
            </w:rPr>
          </w:rPrChange>
        </w:rPr>
        <w:t xml:space="preserve">ost </w:t>
      </w:r>
      <w:del w:id="1520" w:author="Sujil Kumar Koottathampathiyil" w:date="2022-06-09T01:18:00Z">
        <w:r w:rsidRPr="00CD75CE" w:rsidDel="00AE070A">
          <w:rPr>
            <w:rFonts w:ascii="Arial" w:hAnsi="Arial" w:cs="Arial"/>
            <w:color w:val="000000"/>
            <w:sz w:val="24"/>
            <w:szCs w:val="24"/>
            <w:rPrChange w:id="1521"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22" w:author="Sujil Kumar Koottathampathiyil" w:date="2022-06-09T11:28:00Z">
            <w:rPr>
              <w:rFonts w:ascii="Arial" w:hAnsi="Arial" w:cs="Arial"/>
              <w:color w:val="000000"/>
            </w:rPr>
          </w:rPrChange>
        </w:rPr>
        <w:t>suicides are happening between the age of 35 and 54. And out of the</w:t>
      </w:r>
      <w:del w:id="1523" w:author="Sujil Kumar Koottathampathiyil" w:date="2022-06-09T01:18:00Z">
        <w:r w:rsidRPr="00CD75CE" w:rsidDel="00AE070A">
          <w:rPr>
            <w:rFonts w:ascii="Arial" w:hAnsi="Arial" w:cs="Arial"/>
            <w:color w:val="000000"/>
            <w:sz w:val="24"/>
            <w:szCs w:val="24"/>
            <w:rPrChange w:id="1524"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25"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26"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27"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28"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29"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30" w:author="Sujil Kumar Koottathampathiyil" w:date="2022-06-09T11:28:00Z">
            <w:rPr>
              <w:rFonts w:ascii="Arial" w:hAnsi="Arial" w:cs="Arial"/>
              <w:color w:val="000000"/>
            </w:rPr>
          </w:rPrChange>
        </w:rPr>
        <w:t xml:space="preserve"> we can see from the age of five to fourteen children are less likely to commit suicide.</w:t>
      </w:r>
    </w:p>
    <w:p w14:paraId="4CC23A59" w14:textId="77777777" w:rsidR="00AE070A" w:rsidRPr="00CD75CE" w:rsidRDefault="0047568B" w:rsidP="005D4B76">
      <w:pPr>
        <w:spacing w:line="360" w:lineRule="auto"/>
        <w:jc w:val="center"/>
        <w:rPr>
          <w:ins w:id="1531" w:author="Sujil Kumar Koottathampathiyil" w:date="2022-06-09T01:18:00Z"/>
          <w:rFonts w:ascii="Arial" w:hAnsi="Arial" w:cs="Arial"/>
          <w:color w:val="000000"/>
          <w:sz w:val="24"/>
          <w:szCs w:val="24"/>
          <w:rPrChange w:id="1532" w:author="Sujil Kumar Koottathampathiyil" w:date="2022-06-09T11:28:00Z">
            <w:rPr>
              <w:ins w:id="1533" w:author="Sujil Kumar Koottathampathiyil" w:date="2022-06-09T01:18:00Z"/>
              <w:rFonts w:ascii="Arial" w:hAnsi="Arial" w:cs="Arial"/>
              <w:color w:val="000000"/>
            </w:rPr>
          </w:rPrChange>
        </w:rPr>
      </w:pPr>
      <w:commentRangeStart w:id="1534"/>
      <w:ins w:id="1535" w:author="Sujil Kumar Koottathampathiyil" w:date="2022-06-08T23:12:00Z">
        <w:r w:rsidRPr="00CD75CE">
          <w:rPr>
            <w:noProof/>
            <w:sz w:val="24"/>
            <w:szCs w:val="24"/>
            <w:rPrChange w:id="1536" w:author="Sujil Kumar Koottathampathiyil" w:date="2022-06-09T11:28:00Z">
              <w:rPr>
                <w:noProof/>
              </w:rPr>
            </w:rPrChange>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commentRangeEnd w:id="1534"/>
      <w:r w:rsidR="00FA1925">
        <w:rPr>
          <w:rStyle w:val="CommentReference"/>
        </w:rPr>
        <w:commentReference w:id="1534"/>
      </w:r>
    </w:p>
    <w:p w14:paraId="0ABF5BDF" w14:textId="65B06C06" w:rsidR="00C11755" w:rsidRPr="00CD75CE" w:rsidRDefault="00AE070A" w:rsidP="005D4B76">
      <w:pPr>
        <w:spacing w:line="360" w:lineRule="auto"/>
        <w:jc w:val="center"/>
        <w:rPr>
          <w:rFonts w:ascii="Arial" w:hAnsi="Arial" w:cs="Arial"/>
          <w:color w:val="000000"/>
          <w:sz w:val="24"/>
          <w:szCs w:val="24"/>
          <w:rPrChange w:id="1537" w:author="Sujil Kumar Koottathampathiyil" w:date="2022-06-09T11:28:00Z">
            <w:rPr>
              <w:rFonts w:ascii="Arial" w:hAnsi="Arial" w:cs="Arial"/>
              <w:color w:val="000000"/>
            </w:rPr>
          </w:rPrChange>
        </w:rPr>
      </w:pPr>
      <w:ins w:id="1538" w:author="Sujil Kumar Koottathampathiyil" w:date="2022-06-09T01:18:00Z">
        <w:r w:rsidRPr="00CD75CE">
          <w:rPr>
            <w:rFonts w:ascii="Arial" w:eastAsia="Times New Roman" w:hAnsi="Arial" w:cs="Arial"/>
            <w:b/>
            <w:bCs/>
            <w:sz w:val="24"/>
            <w:szCs w:val="24"/>
          </w:rPr>
          <w:t xml:space="preserve">Fig. </w:t>
        </w:r>
      </w:ins>
      <w:ins w:id="1539" w:author="Sujil Kumar Koottathampathiyil" w:date="2022-06-09T08:30:00Z">
        <w:r w:rsidR="00375DF6" w:rsidRPr="00CD75CE">
          <w:rPr>
            <w:rFonts w:ascii="Arial" w:eastAsia="Times New Roman" w:hAnsi="Arial" w:cs="Arial"/>
            <w:b/>
            <w:bCs/>
            <w:sz w:val="24"/>
            <w:szCs w:val="24"/>
          </w:rPr>
          <w:t>4.4</w:t>
        </w:r>
      </w:ins>
      <w:ins w:id="1540" w:author="Sujil Kumar Koottathampathiyil" w:date="2022-06-09T01:18: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 in different countries</w:t>
        </w:r>
        <w:r w:rsidRPr="00CD75CE" w:rsidDel="0047568B">
          <w:rPr>
            <w:rFonts w:ascii="Arial" w:hAnsi="Arial" w:cs="Arial"/>
            <w:noProof/>
            <w:sz w:val="24"/>
            <w:szCs w:val="24"/>
            <w:rPrChange w:id="1541" w:author="Sujil Kumar Koottathampathiyil" w:date="2022-06-09T11:28:00Z">
              <w:rPr>
                <w:rFonts w:ascii="Arial" w:hAnsi="Arial" w:cs="Arial"/>
                <w:noProof/>
              </w:rPr>
            </w:rPrChange>
          </w:rPr>
          <w:t xml:space="preserve"> </w:t>
        </w:r>
      </w:ins>
      <w:commentRangeStart w:id="1542"/>
      <w:del w:id="1543" w:author="Sujil Kumar Koottathampathiyil" w:date="2022-06-08T23:11:00Z">
        <w:r w:rsidR="00C11755" w:rsidRPr="00CD75CE" w:rsidDel="0047568B">
          <w:rPr>
            <w:rFonts w:ascii="Arial" w:hAnsi="Arial" w:cs="Arial"/>
            <w:noProof/>
            <w:sz w:val="24"/>
            <w:szCs w:val="24"/>
            <w:rPrChange w:id="1544" w:author="Sujil Kumar Koottathampathiyil" w:date="2022-06-09T11:28: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42"/>
      <w:r w:rsidR="00FC6EEA" w:rsidRPr="00CD75CE">
        <w:rPr>
          <w:rStyle w:val="CommentReference"/>
          <w:rFonts w:ascii="Arial" w:hAnsi="Arial" w:cs="Arial"/>
          <w:sz w:val="24"/>
          <w:szCs w:val="24"/>
          <w:rPrChange w:id="1545" w:author="Sujil Kumar Koottathampathiyil" w:date="2022-06-09T11:28:00Z">
            <w:rPr>
              <w:rStyle w:val="CommentReference"/>
            </w:rPr>
          </w:rPrChange>
        </w:rPr>
        <w:commentReference w:id="1542"/>
      </w:r>
    </w:p>
    <w:p w14:paraId="71109267" w14:textId="6B3FEF7A" w:rsidR="00BE4396" w:rsidRPr="00CD75CE" w:rsidRDefault="00BE4396" w:rsidP="005D4B76">
      <w:pPr>
        <w:spacing w:line="360" w:lineRule="auto"/>
        <w:jc w:val="both"/>
        <w:rPr>
          <w:rFonts w:ascii="Arial" w:hAnsi="Arial" w:cs="Arial"/>
          <w:color w:val="000000"/>
          <w:sz w:val="24"/>
          <w:szCs w:val="24"/>
          <w:rPrChange w:id="1546" w:author="Sujil Kumar Koottathampathiyil" w:date="2022-06-09T11:28:00Z">
            <w:rPr>
              <w:rFonts w:ascii="Arial" w:hAnsi="Arial" w:cs="Arial"/>
              <w:color w:val="000000"/>
            </w:rPr>
          </w:rPrChange>
        </w:rPr>
      </w:pPr>
      <w:r w:rsidRPr="00CD75CE">
        <w:rPr>
          <w:rFonts w:ascii="Arial" w:hAnsi="Arial" w:cs="Arial"/>
          <w:color w:val="000000"/>
          <w:sz w:val="24"/>
          <w:szCs w:val="24"/>
          <w:rPrChange w:id="1547" w:author="Sujil Kumar Koottathampathiyil" w:date="2022-06-09T11:28:00Z">
            <w:rPr>
              <w:rFonts w:ascii="Arial" w:hAnsi="Arial" w:cs="Arial"/>
              <w:color w:val="000000"/>
            </w:rPr>
          </w:rPrChange>
        </w:rPr>
        <w:t>As per the fig</w:t>
      </w:r>
      <w:ins w:id="1548" w:author="Sujil Kumar Koottathampathiyil" w:date="2022-06-09T08:12:00Z">
        <w:r w:rsidR="00FC33DE" w:rsidRPr="00CD75CE">
          <w:rPr>
            <w:rFonts w:ascii="Arial" w:hAnsi="Arial" w:cs="Arial"/>
            <w:color w:val="000000"/>
            <w:sz w:val="24"/>
            <w:szCs w:val="24"/>
            <w:rPrChange w:id="1549"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550"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551"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552" w:author="Sujil Kumar Koottathampathiyil" w:date="2022-06-09T11:28:00Z">
            <w:rPr>
              <w:rFonts w:ascii="Arial" w:hAnsi="Arial" w:cs="Arial"/>
              <w:color w:val="000000"/>
            </w:rPr>
          </w:rPrChange>
        </w:rPr>
        <w:t xml:space="preserve"> Ukraine and Hungary </w:t>
      </w:r>
      <w:ins w:id="1553" w:author="Sujil Kumar Koottathampathiyil" w:date="2022-06-09T08:11:00Z">
        <w:r w:rsidR="00FC33DE" w:rsidRPr="00CD75CE">
          <w:rPr>
            <w:rFonts w:ascii="Arial" w:hAnsi="Arial" w:cs="Arial"/>
            <w:color w:val="000000"/>
            <w:sz w:val="24"/>
            <w:szCs w:val="24"/>
            <w:rPrChange w:id="1554" w:author="Sujil Kumar Koottathampathiyil" w:date="2022-06-09T11:28:00Z">
              <w:rPr>
                <w:rFonts w:ascii="Arial" w:hAnsi="Arial" w:cs="Arial"/>
                <w:color w:val="000000"/>
              </w:rPr>
            </w:rPrChange>
          </w:rPr>
          <w:t xml:space="preserve">that </w:t>
        </w:r>
      </w:ins>
      <w:del w:id="1555" w:author="Sujil Kumar Koottathampathiyil" w:date="2022-06-09T08:10:00Z">
        <w:r w:rsidRPr="00CD75CE" w:rsidDel="00FC33DE">
          <w:rPr>
            <w:rFonts w:ascii="Arial" w:hAnsi="Arial" w:cs="Arial"/>
            <w:color w:val="000000"/>
            <w:sz w:val="24"/>
            <w:szCs w:val="24"/>
            <w:rPrChange w:id="1556" w:author="Sujil Kumar Koottathampathiyil" w:date="2022-06-09T11:28:00Z">
              <w:rPr>
                <w:rFonts w:ascii="Arial" w:hAnsi="Arial" w:cs="Arial"/>
                <w:color w:val="000000"/>
              </w:rPr>
            </w:rPrChange>
          </w:rPr>
          <w:delText xml:space="preserve">having </w:delText>
        </w:r>
      </w:del>
      <w:ins w:id="1557" w:author="Sujil Kumar Koottathampathiyil" w:date="2022-06-09T08:10:00Z">
        <w:r w:rsidR="00FC33DE" w:rsidRPr="00CD75CE">
          <w:rPr>
            <w:rFonts w:ascii="Arial" w:hAnsi="Arial" w:cs="Arial"/>
            <w:color w:val="000000"/>
            <w:sz w:val="24"/>
            <w:szCs w:val="24"/>
            <w:rPrChange w:id="1558" w:author="Sujil Kumar Koottathampathiyil" w:date="2022-06-09T11:28:00Z">
              <w:rPr>
                <w:rFonts w:ascii="Arial" w:hAnsi="Arial" w:cs="Arial"/>
                <w:color w:val="000000"/>
              </w:rPr>
            </w:rPrChange>
          </w:rPr>
          <w:t xml:space="preserve">have </w:t>
        </w:r>
      </w:ins>
      <w:r w:rsidRPr="00CD75CE">
        <w:rPr>
          <w:rFonts w:ascii="Arial" w:hAnsi="Arial" w:cs="Arial"/>
          <w:color w:val="000000"/>
          <w:sz w:val="24"/>
          <w:szCs w:val="24"/>
          <w:rPrChange w:id="1559"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560"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561" w:author="Sujil Kumar Koottathampathiyil" w:date="2022-06-09T11:28:00Z">
            <w:rPr>
              <w:rFonts w:ascii="Arial" w:hAnsi="Arial" w:cs="Arial"/>
              <w:color w:val="000000"/>
            </w:rPr>
          </w:rPrChange>
        </w:rPr>
        <w:t xml:space="preserve"> in terms of </w:t>
      </w:r>
      <w:ins w:id="1562" w:author="Sujil Kumar Koottathampathiyil" w:date="2022-06-09T08:10:00Z">
        <w:r w:rsidR="00FC33DE" w:rsidRPr="00CD75CE">
          <w:rPr>
            <w:rFonts w:ascii="Arial" w:hAnsi="Arial" w:cs="Arial"/>
            <w:color w:val="000000"/>
            <w:sz w:val="24"/>
            <w:szCs w:val="24"/>
            <w:rPrChange w:id="1563"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564"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565"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1566" w:author="Sujil Kumar Koottathampathiyil" w:date="2022-06-11T23:58:00Z">
            <w:r w:rsidR="004E08F8" w:rsidRPr="004E08F8">
              <w:rPr>
                <w:rFonts w:ascii="Arial" w:hAnsi="Arial" w:cs="Arial"/>
                <w:color w:val="000000"/>
                <w:sz w:val="24"/>
                <w:szCs w:val="24"/>
              </w:rPr>
              <w:t>BBC News</w:t>
            </w:r>
          </w:ins>
          <w:del w:id="1567" w:author="Sujil Kumar Koottathampathiyil" w:date="2022-06-08T19:46:00Z">
            <w:r w:rsidR="00770ACD" w:rsidRPr="004E08F8" w:rsidDel="00C518DB">
              <w:rPr>
                <w:rFonts w:ascii="Arial" w:hAnsi="Arial" w:cs="Arial"/>
                <w:color w:val="000000"/>
                <w:sz w:val="24"/>
                <w:szCs w:val="24"/>
                <w:rPrChange w:id="1568" w:author="Sujil Kumar Koottathampathiyil" w:date="2022-06-11T23:58:00Z">
                  <w:rPr>
                    <w:rFonts w:ascii="Arial" w:hAnsi="Arial" w:cs="Arial"/>
                    <w:color w:val="000000"/>
                  </w:rPr>
                </w:rPrChange>
              </w:rPr>
              <w:delText>BBC News</w:delText>
            </w:r>
          </w:del>
        </w:sdtContent>
      </w:sdt>
      <w:r w:rsidR="007E1A18" w:rsidRPr="00CD75CE">
        <w:rPr>
          <w:rFonts w:ascii="Arial" w:hAnsi="Arial" w:cs="Arial"/>
          <w:color w:val="000000"/>
          <w:sz w:val="24"/>
          <w:szCs w:val="24"/>
          <w:rPrChange w:id="1569" w:author="Sujil Kumar Koottathampathiyil" w:date="2022-06-09T11:28:00Z">
            <w:rPr>
              <w:rFonts w:ascii="Arial" w:hAnsi="Arial" w:cs="Arial"/>
              <w:color w:val="000000"/>
            </w:rPr>
          </w:rPrChange>
        </w:rPr>
        <w:t xml:space="preserve">, the reasons for suicides in Ukraine </w:t>
      </w:r>
      <w:del w:id="1570" w:author="Sujil Kumar Koottathampathiyil" w:date="2022-06-09T08:10:00Z">
        <w:r w:rsidR="007E1A18" w:rsidRPr="00CD75CE" w:rsidDel="00FC33DE">
          <w:rPr>
            <w:rFonts w:ascii="Arial" w:hAnsi="Arial" w:cs="Arial"/>
            <w:color w:val="000000"/>
            <w:sz w:val="24"/>
            <w:szCs w:val="24"/>
            <w:rPrChange w:id="1571" w:author="Sujil Kumar Koottathampathiyil" w:date="2022-06-09T11:28:00Z">
              <w:rPr>
                <w:rFonts w:ascii="Arial" w:hAnsi="Arial" w:cs="Arial"/>
                <w:color w:val="000000"/>
              </w:rPr>
            </w:rPrChange>
          </w:rPr>
          <w:delText xml:space="preserve">is </w:delText>
        </w:r>
      </w:del>
      <w:ins w:id="1572" w:author="Sujil Kumar Koottathampathiyil" w:date="2022-06-09T08:10:00Z">
        <w:r w:rsidR="00FC33DE" w:rsidRPr="00CD75CE">
          <w:rPr>
            <w:rFonts w:ascii="Arial" w:hAnsi="Arial" w:cs="Arial"/>
            <w:color w:val="000000"/>
            <w:sz w:val="24"/>
            <w:szCs w:val="24"/>
            <w:rPrChange w:id="1573" w:author="Sujil Kumar Koottathampathiyil" w:date="2022-06-09T11:28:00Z">
              <w:rPr>
                <w:rFonts w:ascii="Arial" w:hAnsi="Arial" w:cs="Arial"/>
                <w:color w:val="000000"/>
              </w:rPr>
            </w:rPrChange>
          </w:rPr>
          <w:t xml:space="preserve">are </w:t>
        </w:r>
      </w:ins>
      <w:del w:id="1574" w:author="Sujil Kumar Koottathampathiyil" w:date="2022-06-09T08:11:00Z">
        <w:r w:rsidR="007E1A18" w:rsidRPr="00CD75CE" w:rsidDel="00FC33DE">
          <w:rPr>
            <w:rFonts w:ascii="Arial" w:hAnsi="Arial" w:cs="Arial"/>
            <w:color w:val="000000"/>
            <w:sz w:val="24"/>
            <w:szCs w:val="24"/>
            <w:rPrChange w:id="1575" w:author="Sujil Kumar Koottathampathiyil" w:date="2022-06-09T11:28:00Z">
              <w:rPr>
                <w:rFonts w:ascii="Arial" w:hAnsi="Arial" w:cs="Arial"/>
                <w:color w:val="000000"/>
              </w:rPr>
            </w:rPrChange>
          </w:rPr>
          <w:delText xml:space="preserve">an </w:delText>
        </w:r>
      </w:del>
      <w:ins w:id="1576" w:author="Sujil Kumar Koottathampathiyil" w:date="2022-06-09T08:11:00Z">
        <w:r w:rsidR="00FC33DE" w:rsidRPr="00CD75CE">
          <w:rPr>
            <w:rFonts w:ascii="Arial" w:hAnsi="Arial" w:cs="Arial"/>
            <w:color w:val="000000"/>
            <w:sz w:val="24"/>
            <w:szCs w:val="24"/>
            <w:rPrChange w:id="1577" w:author="Sujil Kumar Koottathampathiyil" w:date="2022-06-09T11:28:00Z">
              <w:rPr>
                <w:rFonts w:ascii="Arial" w:hAnsi="Arial" w:cs="Arial"/>
                <w:color w:val="000000"/>
              </w:rPr>
            </w:rPrChange>
          </w:rPr>
          <w:t xml:space="preserve">the </w:t>
        </w:r>
      </w:ins>
      <w:r w:rsidR="007E1A18" w:rsidRPr="00CD75CE">
        <w:rPr>
          <w:rFonts w:ascii="Arial" w:hAnsi="Arial" w:cs="Arial"/>
          <w:color w:val="000000"/>
          <w:sz w:val="24"/>
          <w:szCs w:val="24"/>
          <w:rPrChange w:id="1578" w:author="Sujil Kumar Koottathampathiyil" w:date="2022-06-09T11:28:00Z">
            <w:rPr>
              <w:rFonts w:ascii="Arial" w:hAnsi="Arial" w:cs="Arial"/>
              <w:color w:val="000000"/>
            </w:rPr>
          </w:rPrChange>
        </w:rPr>
        <w:lastRenderedPageBreak/>
        <w:t>after</w:t>
      </w:r>
      <w:del w:id="1579" w:author="Sujil Kumar Koottathampathiyil" w:date="2022-06-09T08:10:00Z">
        <w:r w:rsidR="007E1A18" w:rsidRPr="00CD75CE" w:rsidDel="00FC33DE">
          <w:rPr>
            <w:rFonts w:ascii="Arial" w:hAnsi="Arial" w:cs="Arial"/>
            <w:color w:val="000000"/>
            <w:sz w:val="24"/>
            <w:szCs w:val="24"/>
            <w:rPrChange w:id="1580"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581"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582" w:author="Sujil Kumar Koottathampathiyil" w:date="2022-06-09T11:28:00Z">
            <w:rPr>
              <w:rFonts w:ascii="Arial" w:hAnsi="Arial" w:cs="Arial"/>
              <w:color w:val="000000"/>
            </w:rPr>
          </w:rPrChange>
        </w:rPr>
        <w:t xml:space="preserve">Our data clearly </w:t>
      </w:r>
      <w:del w:id="1583" w:author="Sujil Kumar Koottathampathiyil" w:date="2022-06-09T08:10:00Z">
        <w:r w:rsidR="00A03543" w:rsidRPr="00CD75CE" w:rsidDel="00FC33DE">
          <w:rPr>
            <w:rFonts w:ascii="Arial" w:hAnsi="Arial" w:cs="Arial"/>
            <w:color w:val="000000"/>
            <w:sz w:val="24"/>
            <w:szCs w:val="24"/>
            <w:rPrChange w:id="1584" w:author="Sujil Kumar Koottathampathiyil" w:date="2022-06-09T11:28:00Z">
              <w:rPr>
                <w:rFonts w:ascii="Arial" w:hAnsi="Arial" w:cs="Arial"/>
                <w:color w:val="000000"/>
              </w:rPr>
            </w:rPrChange>
          </w:rPr>
          <w:delText xml:space="preserve">shown </w:delText>
        </w:r>
      </w:del>
      <w:ins w:id="1585" w:author="Sujil Kumar Koottathampathiyil" w:date="2022-06-09T08:10:00Z">
        <w:r w:rsidR="00FC33DE" w:rsidRPr="00CD75CE">
          <w:rPr>
            <w:rFonts w:ascii="Arial" w:hAnsi="Arial" w:cs="Arial"/>
            <w:color w:val="000000"/>
            <w:sz w:val="24"/>
            <w:szCs w:val="24"/>
            <w:rPrChange w:id="1586" w:author="Sujil Kumar Koottathampathiyil" w:date="2022-06-09T11:28:00Z">
              <w:rPr>
                <w:rFonts w:ascii="Arial" w:hAnsi="Arial" w:cs="Arial"/>
                <w:color w:val="000000"/>
              </w:rPr>
            </w:rPrChange>
          </w:rPr>
          <w:t xml:space="preserve">shows </w:t>
        </w:r>
      </w:ins>
      <w:del w:id="1587" w:author="Sujil Kumar Koottathampathiyil" w:date="2022-06-09T08:11:00Z">
        <w:r w:rsidR="00A03543" w:rsidRPr="00CD75CE" w:rsidDel="00FC33DE">
          <w:rPr>
            <w:rFonts w:ascii="Arial" w:hAnsi="Arial" w:cs="Arial"/>
            <w:color w:val="000000"/>
            <w:sz w:val="24"/>
            <w:szCs w:val="24"/>
            <w:rPrChange w:id="1588" w:author="Sujil Kumar Koottathampathiyil" w:date="2022-06-09T11:28:00Z">
              <w:rPr>
                <w:rFonts w:ascii="Arial" w:hAnsi="Arial" w:cs="Arial"/>
                <w:color w:val="000000"/>
              </w:rPr>
            </w:rPrChange>
          </w:rPr>
          <w:delText xml:space="preserve">the </w:delText>
        </w:r>
      </w:del>
      <w:ins w:id="1589" w:author="Sujil Kumar Koottathampathiyil" w:date="2022-06-09T08:11:00Z">
        <w:r w:rsidR="00FC33DE" w:rsidRPr="00CD75CE">
          <w:rPr>
            <w:rFonts w:ascii="Arial" w:hAnsi="Arial" w:cs="Arial"/>
            <w:color w:val="000000"/>
            <w:sz w:val="24"/>
            <w:szCs w:val="24"/>
            <w:rPrChange w:id="1590" w:author="Sujil Kumar Koottathampathiyil" w:date="2022-06-09T11:28:00Z">
              <w:rPr>
                <w:rFonts w:ascii="Arial" w:hAnsi="Arial" w:cs="Arial"/>
                <w:color w:val="000000"/>
              </w:rPr>
            </w:rPrChange>
          </w:rPr>
          <w:t xml:space="preserve">that </w:t>
        </w:r>
      </w:ins>
      <w:r w:rsidR="00A03543" w:rsidRPr="00CD75CE">
        <w:rPr>
          <w:rFonts w:ascii="Arial" w:hAnsi="Arial" w:cs="Arial"/>
          <w:color w:val="000000"/>
          <w:sz w:val="24"/>
          <w:szCs w:val="24"/>
          <w:rPrChange w:id="1591"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592"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593" w:author="Sujil Kumar Koottathampathiyil" w:date="2022-06-09T11:28:00Z">
            <w:rPr>
              <w:rFonts w:ascii="Arial" w:hAnsi="Arial" w:cs="Arial"/>
              <w:color w:val="000000"/>
            </w:rPr>
          </w:rPrChange>
        </w:rPr>
        <w:t xml:space="preserve"> in terms of suicide </w:t>
      </w:r>
      <w:del w:id="1594" w:author="Sujil Kumar Koottathampathiyil" w:date="2022-06-09T08:12:00Z">
        <w:r w:rsidR="00A03543" w:rsidRPr="00CD75CE" w:rsidDel="00FC33DE">
          <w:rPr>
            <w:rFonts w:ascii="Arial" w:hAnsi="Arial" w:cs="Arial"/>
            <w:color w:val="000000"/>
            <w:sz w:val="24"/>
            <w:szCs w:val="24"/>
            <w:rPrChange w:id="1595" w:author="Sujil Kumar Koottathampathiyil" w:date="2022-06-09T11:28:00Z">
              <w:rPr>
                <w:rFonts w:ascii="Arial" w:hAnsi="Arial" w:cs="Arial"/>
                <w:color w:val="000000"/>
              </w:rPr>
            </w:rPrChange>
          </w:rPr>
          <w:delText xml:space="preserve">as </w:delText>
        </w:r>
      </w:del>
      <w:ins w:id="1596" w:author="Sujil Kumar Koottathampathiyil" w:date="2022-06-09T08:12:00Z">
        <w:r w:rsidR="00FC33DE" w:rsidRPr="00CD75CE">
          <w:rPr>
            <w:rFonts w:ascii="Arial" w:hAnsi="Arial" w:cs="Arial"/>
            <w:color w:val="000000"/>
            <w:sz w:val="24"/>
            <w:szCs w:val="24"/>
            <w:rPrChange w:id="1597" w:author="Sujil Kumar Koottathampathiyil" w:date="2022-06-09T11:28:00Z">
              <w:rPr>
                <w:rFonts w:ascii="Arial" w:hAnsi="Arial" w:cs="Arial"/>
                <w:color w:val="000000"/>
              </w:rPr>
            </w:rPrChange>
          </w:rPr>
          <w:t xml:space="preserve">is </w:t>
        </w:r>
      </w:ins>
      <w:r w:rsidR="00A03543" w:rsidRPr="00CD75CE">
        <w:rPr>
          <w:rFonts w:ascii="Arial" w:hAnsi="Arial" w:cs="Arial"/>
          <w:color w:val="000000"/>
          <w:sz w:val="24"/>
          <w:szCs w:val="24"/>
          <w:rPrChange w:id="1598"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599"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600" w:author="Sujil Kumar Koottathampathiyil" w:date="2022-06-09T01:19:00Z"/>
          <w:rFonts w:ascii="Arial" w:hAnsi="Arial" w:cs="Arial"/>
          <w:color w:val="000000"/>
          <w:sz w:val="24"/>
          <w:szCs w:val="24"/>
          <w:rPrChange w:id="1601" w:author="Sujil Kumar Koottathampathiyil" w:date="2022-06-09T11:28:00Z">
            <w:rPr>
              <w:ins w:id="1602" w:author="Sujil Kumar Koottathampathiyil" w:date="2022-06-09T01:19:00Z"/>
              <w:rFonts w:ascii="Arial" w:hAnsi="Arial" w:cs="Arial"/>
              <w:color w:val="000000"/>
            </w:rPr>
          </w:rPrChange>
        </w:rPr>
      </w:pPr>
      <w:r w:rsidRPr="00CD75CE">
        <w:rPr>
          <w:rFonts w:ascii="Arial" w:hAnsi="Arial" w:cs="Arial"/>
          <w:noProof/>
          <w:sz w:val="24"/>
          <w:szCs w:val="24"/>
          <w:rPrChange w:id="1603" w:author="Sujil Kumar Koottathampathiyil" w:date="2022-06-09T11:28: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604" w:author="Sujil Kumar Koottathampathiyil" w:date="2022-06-09T08:33:00Z"/>
          <w:rFonts w:ascii="Arial" w:hAnsi="Arial" w:cs="Arial"/>
          <w:color w:val="000000"/>
          <w:sz w:val="24"/>
          <w:szCs w:val="24"/>
          <w:rPrChange w:id="1605" w:author="Sujil Kumar Koottathampathiyil" w:date="2022-06-09T11:28:00Z">
            <w:rPr>
              <w:del w:id="1606" w:author="Sujil Kumar Koottathampathiyil" w:date="2022-06-09T08:33:00Z"/>
              <w:rFonts w:ascii="Arial" w:hAnsi="Arial" w:cs="Arial"/>
              <w:color w:val="000000"/>
            </w:rPr>
          </w:rPrChange>
        </w:rPr>
      </w:pPr>
      <w:ins w:id="1607" w:author="Sujil Kumar Koottathampathiyil" w:date="2022-06-09T01:19:00Z">
        <w:r w:rsidRPr="00CD75CE">
          <w:rPr>
            <w:rFonts w:ascii="Arial" w:eastAsia="Times New Roman" w:hAnsi="Arial" w:cs="Arial"/>
            <w:b/>
            <w:bCs/>
            <w:sz w:val="24"/>
            <w:szCs w:val="24"/>
          </w:rPr>
          <w:t xml:space="preserve">Fig. </w:t>
        </w:r>
      </w:ins>
      <w:ins w:id="1608" w:author="Sujil Kumar Koottathampathiyil" w:date="2022-06-09T08:31:00Z">
        <w:r w:rsidR="00104050" w:rsidRPr="00CD75CE">
          <w:rPr>
            <w:rFonts w:ascii="Arial" w:eastAsia="Times New Roman" w:hAnsi="Arial" w:cs="Arial"/>
            <w:b/>
            <w:bCs/>
            <w:sz w:val="24"/>
            <w:szCs w:val="24"/>
          </w:rPr>
          <w:t>4.</w:t>
        </w:r>
      </w:ins>
      <w:ins w:id="1609"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Top ten countries with the highest suicide rates</w:t>
        </w:r>
      </w:ins>
    </w:p>
    <w:p w14:paraId="66C73BDB" w14:textId="6C204B76" w:rsidR="00684171" w:rsidRPr="00CD75CE" w:rsidRDefault="00684171">
      <w:pPr>
        <w:spacing w:line="360" w:lineRule="auto"/>
        <w:jc w:val="center"/>
        <w:rPr>
          <w:rFonts w:ascii="Arial" w:hAnsi="Arial" w:cs="Arial"/>
          <w:color w:val="000000"/>
          <w:sz w:val="24"/>
          <w:szCs w:val="24"/>
          <w:rPrChange w:id="1610" w:author="Sujil Kumar Koottathampathiyil" w:date="2022-06-09T11:28:00Z">
            <w:rPr>
              <w:rFonts w:ascii="Arial" w:hAnsi="Arial" w:cs="Arial"/>
              <w:color w:val="000000"/>
            </w:rPr>
          </w:rPrChange>
        </w:rPr>
        <w:pPrChange w:id="1611" w:author="Sujil Kumar Koottathampathiyil" w:date="2022-06-09T08:33:00Z">
          <w:pPr>
            <w:spacing w:line="360" w:lineRule="auto"/>
            <w:jc w:val="both"/>
          </w:pPr>
        </w:pPrChange>
      </w:pPr>
    </w:p>
    <w:p w14:paraId="2DFBE53B" w14:textId="23D37223" w:rsidR="00D82E28" w:rsidRPr="00CD75CE" w:rsidRDefault="00D82E28" w:rsidP="005D4B76">
      <w:pPr>
        <w:spacing w:line="360" w:lineRule="auto"/>
        <w:jc w:val="both"/>
        <w:rPr>
          <w:rFonts w:ascii="Arial" w:hAnsi="Arial" w:cs="Arial"/>
          <w:color w:val="000000"/>
          <w:sz w:val="24"/>
          <w:szCs w:val="24"/>
          <w:rPrChange w:id="1612" w:author="Sujil Kumar Koottathampathiyil" w:date="2022-06-09T11:28:00Z">
            <w:rPr>
              <w:rFonts w:ascii="Arial" w:hAnsi="Arial" w:cs="Arial"/>
              <w:color w:val="000000"/>
            </w:rPr>
          </w:rPrChange>
        </w:rPr>
      </w:pPr>
      <w:commentRangeStart w:id="1613"/>
      <w:r w:rsidRPr="00CD75CE">
        <w:rPr>
          <w:rFonts w:ascii="Arial" w:hAnsi="Arial" w:cs="Arial"/>
          <w:color w:val="000000"/>
          <w:sz w:val="24"/>
          <w:szCs w:val="24"/>
          <w:rPrChange w:id="1614" w:author="Sujil Kumar Koottathampathiyil" w:date="2022-06-09T11:28:00Z">
            <w:rPr>
              <w:rFonts w:ascii="Arial" w:hAnsi="Arial" w:cs="Arial"/>
              <w:color w:val="000000"/>
            </w:rPr>
          </w:rPrChange>
        </w:rPr>
        <w:t>The above figure</w:t>
      </w:r>
      <w:ins w:id="1615" w:author="Sujil Kumar Koottathampathiyil" w:date="2022-06-09T08:31:00Z">
        <w:r w:rsidR="00050EED" w:rsidRPr="00CD75CE">
          <w:rPr>
            <w:rFonts w:ascii="Arial" w:hAnsi="Arial" w:cs="Arial"/>
            <w:color w:val="000000"/>
            <w:sz w:val="24"/>
            <w:szCs w:val="24"/>
            <w:rPrChange w:id="1616"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617" w:author="Sujil Kumar Koottathampathiyil" w:date="2022-06-09T11:28:00Z">
            <w:rPr>
              <w:rFonts w:ascii="Arial" w:hAnsi="Arial" w:cs="Arial"/>
              <w:color w:val="000000"/>
            </w:rPr>
          </w:rPrChange>
        </w:rPr>
        <w:t xml:space="preserve"> shows the scale of suicides </w:t>
      </w:r>
      <w:del w:id="1618" w:author="Sujil Kumar Koottathampathiyil" w:date="2022-06-09T08:09:00Z">
        <w:r w:rsidRPr="00CD75CE" w:rsidDel="00D9566B">
          <w:rPr>
            <w:rFonts w:ascii="Arial" w:hAnsi="Arial" w:cs="Arial"/>
            <w:color w:val="000000"/>
            <w:sz w:val="24"/>
            <w:szCs w:val="24"/>
            <w:rPrChange w:id="1619" w:author="Sujil Kumar Koottathampathiyil" w:date="2022-06-09T11:28:00Z">
              <w:rPr>
                <w:rFonts w:ascii="Arial" w:hAnsi="Arial" w:cs="Arial"/>
                <w:color w:val="000000"/>
              </w:rPr>
            </w:rPrChange>
          </w:rPr>
          <w:delText xml:space="preserve">among </w:delText>
        </w:r>
      </w:del>
      <w:ins w:id="1620" w:author="Sujil Kumar Koottathampathiyil" w:date="2022-06-09T08:09:00Z">
        <w:r w:rsidR="00D9566B" w:rsidRPr="00CD75CE">
          <w:rPr>
            <w:rFonts w:ascii="Arial" w:hAnsi="Arial" w:cs="Arial"/>
            <w:color w:val="000000"/>
            <w:sz w:val="24"/>
            <w:szCs w:val="24"/>
            <w:rPrChange w:id="1621" w:author="Sujil Kumar Koottathampathiyil" w:date="2022-06-09T11:28:00Z">
              <w:rPr>
                <w:rFonts w:ascii="Arial" w:hAnsi="Arial" w:cs="Arial"/>
                <w:color w:val="000000"/>
              </w:rPr>
            </w:rPrChange>
          </w:rPr>
          <w:t xml:space="preserve">in </w:t>
        </w:r>
      </w:ins>
      <w:r w:rsidRPr="00CD75CE">
        <w:rPr>
          <w:rFonts w:ascii="Arial" w:hAnsi="Arial" w:cs="Arial"/>
          <w:color w:val="000000"/>
          <w:sz w:val="24"/>
          <w:szCs w:val="24"/>
          <w:rPrChange w:id="1622" w:author="Sujil Kumar Koottathampathiyil" w:date="2022-06-09T11:28:00Z">
            <w:rPr>
              <w:rFonts w:ascii="Arial" w:hAnsi="Arial" w:cs="Arial"/>
              <w:color w:val="000000"/>
            </w:rPr>
          </w:rPrChange>
        </w:rPr>
        <w:t xml:space="preserve">different countries. It is very clear to see that </w:t>
      </w:r>
      <w:ins w:id="1623" w:author="Sujil Kumar Koottathampathiyil" w:date="2022-06-09T08:09:00Z">
        <w:r w:rsidR="00D9566B" w:rsidRPr="00CD75CE">
          <w:rPr>
            <w:rFonts w:ascii="Arial" w:hAnsi="Arial" w:cs="Arial"/>
            <w:color w:val="000000"/>
            <w:sz w:val="24"/>
            <w:szCs w:val="24"/>
            <w:rPrChange w:id="1624"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25" w:author="Sujil Kumar Koottathampathiyil" w:date="2022-06-09T11:28:00Z">
            <w:rPr>
              <w:rFonts w:ascii="Arial" w:hAnsi="Arial" w:cs="Arial"/>
              <w:color w:val="000000"/>
            </w:rPr>
          </w:rPrChange>
        </w:rPr>
        <w:t xml:space="preserve">Russian </w:t>
      </w:r>
      <w:del w:id="1626" w:author="Sujil Kumar Koottathampathiyil" w:date="2022-06-09T08:09:00Z">
        <w:r w:rsidRPr="00CD75CE" w:rsidDel="00D9566B">
          <w:rPr>
            <w:rFonts w:ascii="Arial" w:hAnsi="Arial" w:cs="Arial"/>
            <w:color w:val="000000"/>
            <w:sz w:val="24"/>
            <w:szCs w:val="24"/>
            <w:rPrChange w:id="1627" w:author="Sujil Kumar Koottathampathiyil" w:date="2022-06-09T11:28:00Z">
              <w:rPr>
                <w:rFonts w:ascii="Arial" w:hAnsi="Arial" w:cs="Arial"/>
                <w:color w:val="000000"/>
              </w:rPr>
            </w:rPrChange>
          </w:rPr>
          <w:delText xml:space="preserve">federation </w:delText>
        </w:r>
      </w:del>
      <w:ins w:id="1628" w:author="Sujil Kumar Koottathampathiyil" w:date="2022-06-09T08:09:00Z">
        <w:r w:rsidR="00D9566B" w:rsidRPr="00CD75CE">
          <w:rPr>
            <w:rFonts w:ascii="Arial" w:hAnsi="Arial" w:cs="Arial"/>
            <w:color w:val="000000"/>
            <w:sz w:val="24"/>
            <w:szCs w:val="24"/>
            <w:rPrChange w:id="1629" w:author="Sujil Kumar Koottathampathiyil" w:date="2022-06-09T11:28:00Z">
              <w:rPr>
                <w:rFonts w:ascii="Arial" w:hAnsi="Arial" w:cs="Arial"/>
                <w:color w:val="000000"/>
              </w:rPr>
            </w:rPrChange>
          </w:rPr>
          <w:t xml:space="preserve">Federation </w:t>
        </w:r>
      </w:ins>
      <w:r w:rsidRPr="00CD75CE">
        <w:rPr>
          <w:rFonts w:ascii="Arial" w:hAnsi="Arial" w:cs="Arial"/>
          <w:color w:val="000000"/>
          <w:sz w:val="24"/>
          <w:szCs w:val="24"/>
          <w:rPrChange w:id="1630"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631" w:author="Sujil Kumar Koottathampathiyil" w:date="2022-06-09T11:28:00Z">
            <w:rPr>
              <w:rFonts w:ascii="Arial" w:hAnsi="Arial" w:cs="Arial"/>
              <w:color w:val="000000"/>
            </w:rPr>
          </w:rPrChange>
        </w:rPr>
        <w:t xml:space="preserve"> As per the previous studies </w:t>
      </w:r>
      <w:del w:id="1632" w:author="Sujil Kumar Koottathampathiyil" w:date="2022-06-09T08:10:00Z">
        <w:r w:rsidR="00E13179" w:rsidRPr="00CD75CE" w:rsidDel="00FC33DE">
          <w:rPr>
            <w:rFonts w:ascii="Arial" w:hAnsi="Arial" w:cs="Arial"/>
            <w:color w:val="000000"/>
            <w:sz w:val="24"/>
            <w:szCs w:val="24"/>
            <w:rPrChange w:id="1633" w:author="Sujil Kumar Koottathampathiyil" w:date="2022-06-09T11:28:00Z">
              <w:rPr>
                <w:rFonts w:ascii="Arial" w:hAnsi="Arial" w:cs="Arial"/>
                <w:color w:val="000000"/>
              </w:rPr>
            </w:rPrChange>
          </w:rPr>
          <w:delText xml:space="preserve">like </w:delText>
        </w:r>
      </w:del>
      <w:ins w:id="1634" w:author="Sujil Kumar Koottathampathiyil" w:date="2022-06-09T08:10:00Z">
        <w:r w:rsidR="00FC33DE" w:rsidRPr="00CD75CE">
          <w:rPr>
            <w:rFonts w:ascii="Arial" w:hAnsi="Arial" w:cs="Arial"/>
            <w:color w:val="000000"/>
            <w:sz w:val="24"/>
            <w:szCs w:val="24"/>
            <w:rPrChange w:id="1635" w:author="Sujil Kumar Koottathampathiyil" w:date="2022-06-09T11:28:00Z">
              <w:rPr>
                <w:rFonts w:ascii="Arial" w:hAnsi="Arial" w:cs="Arial"/>
                <w:color w:val="000000"/>
              </w:rPr>
            </w:rPrChange>
          </w:rPr>
          <w:t xml:space="preserve">by </w:t>
        </w:r>
        <w:r w:rsidR="00D9566B" w:rsidRPr="00CD75CE">
          <w:rPr>
            <w:rFonts w:ascii="Arial" w:hAnsi="Arial" w:cs="Arial"/>
            <w:color w:val="000000"/>
            <w:sz w:val="24"/>
            <w:szCs w:val="24"/>
            <w:rPrChange w:id="1636" w:author="Sujil Kumar Koottathampathiyil" w:date="2022-06-09T11:28:00Z">
              <w:rPr>
                <w:rFonts w:ascii="Arial" w:hAnsi="Arial" w:cs="Arial"/>
                <w:color w:val="000000"/>
              </w:rPr>
            </w:rPrChange>
          </w:rPr>
          <w:t xml:space="preserve">Bellman and Namdev </w:t>
        </w:r>
      </w:ins>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1637" w:author="Sujil Kumar Koottathampathiyil" w:date="2022-06-11T23:58:00Z">
            <w:r w:rsidR="004E08F8" w:rsidRPr="004E08F8">
              <w:rPr>
                <w:rFonts w:ascii="Arial" w:hAnsi="Arial" w:cs="Arial"/>
                <w:color w:val="000000"/>
                <w:sz w:val="24"/>
                <w:szCs w:val="24"/>
              </w:rPr>
              <w:t>(2022)</w:t>
            </w:r>
          </w:ins>
          <w:del w:id="1638" w:author="Sujil Kumar Koottathampathiyil" w:date="2022-06-08T19:46:00Z">
            <w:r w:rsidR="00770ACD" w:rsidRPr="004E08F8" w:rsidDel="00C518DB">
              <w:rPr>
                <w:rFonts w:ascii="Arial" w:hAnsi="Arial" w:cs="Arial"/>
                <w:color w:val="000000"/>
                <w:sz w:val="24"/>
                <w:szCs w:val="24"/>
                <w:rPrChange w:id="1639" w:author="Sujil Kumar Koottathampathiyil" w:date="2022-06-11T23:58:00Z">
                  <w:rPr>
                    <w:rFonts w:ascii="Arial" w:hAnsi="Arial" w:cs="Arial"/>
                    <w:color w:val="000000"/>
                  </w:rPr>
                </w:rPrChange>
              </w:rPr>
              <w:delText>Bellman and Namdev study</w:delText>
            </w:r>
          </w:del>
        </w:sdtContent>
      </w:sdt>
      <w:ins w:id="1640" w:author="Sujil Kumar Koottathampathiyil" w:date="2022-06-09T08:32:00Z">
        <w:r w:rsidR="00563635" w:rsidRPr="00CD75CE">
          <w:rPr>
            <w:rFonts w:ascii="Arial" w:hAnsi="Arial" w:cs="Arial"/>
            <w:color w:val="000000"/>
            <w:sz w:val="24"/>
            <w:szCs w:val="24"/>
            <w:rPrChange w:id="1641"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642" w:author="Sujil Kumar Koottathampathiyil" w:date="2022-06-09T11:28:00Z">
            <w:rPr>
              <w:rFonts w:ascii="Arial" w:hAnsi="Arial" w:cs="Arial"/>
              <w:color w:val="000000"/>
            </w:rPr>
          </w:rPrChange>
        </w:rPr>
        <w:t xml:space="preserve"> it’s very clear that Russia is facing issues with suicidal behaviour from </w:t>
      </w:r>
      <w:ins w:id="1643" w:author="Sujil Kumar Koottathampathiyil" w:date="2022-06-09T08:10:00Z">
        <w:r w:rsidR="00FC33DE" w:rsidRPr="00CD75CE">
          <w:rPr>
            <w:rFonts w:ascii="Arial" w:hAnsi="Arial" w:cs="Arial"/>
            <w:color w:val="000000"/>
            <w:sz w:val="24"/>
            <w:szCs w:val="24"/>
            <w:rPrChange w:id="1644"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645"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646"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647" w:author="Sujil Kumar Koottathampathiyil" w:date="2022-06-09T11:28:00Z">
            <w:rPr>
              <w:rFonts w:ascii="Arial" w:hAnsi="Arial" w:cs="Arial"/>
              <w:color w:val="000000"/>
            </w:rPr>
          </w:rPrChange>
        </w:rPr>
        <w:t xml:space="preserve">drinking habits have </w:t>
      </w:r>
      <w:ins w:id="1648" w:author="Sujil Kumar Koottathampathiyil" w:date="2022-06-09T08:10:00Z">
        <w:r w:rsidR="00FC33DE" w:rsidRPr="00CD75CE">
          <w:rPr>
            <w:rFonts w:ascii="Arial" w:hAnsi="Arial" w:cs="Arial"/>
            <w:color w:val="000000"/>
            <w:sz w:val="24"/>
            <w:szCs w:val="24"/>
            <w:rPrChange w:id="1649"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650" w:author="Sujil Kumar Koottathampathiyil" w:date="2022-06-09T11:28:00Z">
            <w:rPr>
              <w:rFonts w:ascii="Arial" w:hAnsi="Arial" w:cs="Arial"/>
              <w:color w:val="000000"/>
            </w:rPr>
          </w:rPrChange>
        </w:rPr>
        <w:t>significant effect on leading them to commit suicide</w:t>
      </w:r>
      <w:ins w:id="1651" w:author="Sujil Kumar Koottathampathiyil" w:date="2022-06-09T08:32:00Z">
        <w:r w:rsidR="00602DF2" w:rsidRPr="00CD75CE">
          <w:rPr>
            <w:rFonts w:ascii="Arial" w:hAnsi="Arial" w:cs="Arial"/>
            <w:color w:val="000000"/>
            <w:sz w:val="24"/>
            <w:szCs w:val="24"/>
            <w:rPrChange w:id="1652"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653" w:author="Sujil Kumar Koottathampathiyil" w:date="2022-06-09T11:28:00Z">
            <w:rPr>
              <w:rFonts w:ascii="Arial" w:hAnsi="Arial" w:cs="Arial"/>
              <w:color w:val="000000"/>
            </w:rPr>
          </w:rPrChange>
        </w:rPr>
        <w:t>.</w:t>
      </w:r>
      <w:commentRangeEnd w:id="1613"/>
      <w:r w:rsidR="00FA1925">
        <w:rPr>
          <w:rStyle w:val="CommentReference"/>
        </w:rPr>
        <w:commentReference w:id="1613"/>
      </w:r>
    </w:p>
    <w:p w14:paraId="14A657F7" w14:textId="0A0650B6" w:rsidR="00684171" w:rsidRPr="00CD75CE" w:rsidRDefault="00684171" w:rsidP="005D4B76">
      <w:pPr>
        <w:spacing w:line="360" w:lineRule="auto"/>
        <w:jc w:val="center"/>
        <w:rPr>
          <w:ins w:id="1654" w:author="Sujil Kumar Koottathampathiyil" w:date="2022-06-09T01:19:00Z"/>
          <w:rFonts w:ascii="Arial" w:hAnsi="Arial" w:cs="Arial"/>
          <w:color w:val="000000"/>
          <w:sz w:val="24"/>
          <w:szCs w:val="24"/>
          <w:rPrChange w:id="1655" w:author="Sujil Kumar Koottathampathiyil" w:date="2022-06-09T11:28:00Z">
            <w:rPr>
              <w:ins w:id="1656" w:author="Sujil Kumar Koottathampathiyil" w:date="2022-06-09T01:19:00Z"/>
              <w:rFonts w:ascii="Arial" w:hAnsi="Arial" w:cs="Arial"/>
              <w:color w:val="000000"/>
            </w:rPr>
          </w:rPrChange>
        </w:rPr>
      </w:pPr>
      <w:r w:rsidRPr="00CD75CE">
        <w:rPr>
          <w:rFonts w:ascii="Arial" w:hAnsi="Arial" w:cs="Arial"/>
          <w:noProof/>
          <w:sz w:val="24"/>
          <w:szCs w:val="24"/>
          <w:rPrChange w:id="1657" w:author="Sujil Kumar Koottathampathiyil" w:date="2022-06-09T11:28:00Z">
            <w:rPr>
              <w:rFonts w:ascii="Arial" w:hAnsi="Arial" w:cs="Arial"/>
              <w:noProof/>
            </w:rPr>
          </w:rPrChange>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658" w:author="Sujil Kumar Koottathampathiyil" w:date="2022-06-09T11:28:00Z">
            <w:rPr>
              <w:rFonts w:ascii="Arial" w:hAnsi="Arial" w:cs="Arial"/>
              <w:color w:val="000000"/>
            </w:rPr>
          </w:rPrChange>
        </w:rPr>
      </w:pPr>
      <w:ins w:id="1659" w:author="Sujil Kumar Koottathampathiyil" w:date="2022-06-09T01:19:00Z">
        <w:r w:rsidRPr="00CD75CE">
          <w:rPr>
            <w:rFonts w:ascii="Arial" w:eastAsia="Times New Roman" w:hAnsi="Arial" w:cs="Arial"/>
            <w:b/>
            <w:bCs/>
            <w:sz w:val="24"/>
            <w:szCs w:val="24"/>
          </w:rPr>
          <w:t xml:space="preserve">Fig. </w:t>
        </w:r>
      </w:ins>
      <w:ins w:id="1660" w:author="Sujil Kumar Koottathampathiyil" w:date="2022-06-09T08:32:00Z">
        <w:r w:rsidR="00025726" w:rsidRPr="00CD75CE">
          <w:rPr>
            <w:rFonts w:ascii="Arial" w:eastAsia="Times New Roman" w:hAnsi="Arial" w:cs="Arial"/>
            <w:b/>
            <w:bCs/>
            <w:sz w:val="24"/>
            <w:szCs w:val="24"/>
          </w:rPr>
          <w:t>4.</w:t>
        </w:r>
      </w:ins>
      <w:ins w:id="1661" w:author="Sujil Kumar Koottathampathiyil" w:date="2022-06-09T08:33:00Z">
        <w:r w:rsidR="00025726" w:rsidRPr="00CD75CE">
          <w:rPr>
            <w:rFonts w:ascii="Arial" w:eastAsia="Times New Roman" w:hAnsi="Arial" w:cs="Arial"/>
            <w:b/>
            <w:bCs/>
            <w:sz w:val="24"/>
            <w:szCs w:val="24"/>
          </w:rPr>
          <w:t>6</w:t>
        </w:r>
      </w:ins>
      <w:ins w:id="1662"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663"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664"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665" w:author="Sujil Kumar Koottathampathiyil" w:date="2022-06-09T01:21:00Z"/>
          <w:rFonts w:ascii="Arial" w:hAnsi="Arial" w:cs="Arial"/>
          <w:color w:val="000000"/>
          <w:sz w:val="24"/>
          <w:szCs w:val="24"/>
          <w:rPrChange w:id="1666" w:author="Sujil Kumar Koottathampathiyil" w:date="2022-06-09T11:28:00Z">
            <w:rPr>
              <w:ins w:id="1667" w:author="Sujil Kumar Koottathampathiyil" w:date="2022-06-09T01:21:00Z"/>
              <w:rFonts w:ascii="Arial" w:hAnsi="Arial" w:cs="Arial"/>
              <w:color w:val="000000"/>
            </w:rPr>
          </w:rPrChange>
        </w:rPr>
      </w:pPr>
      <w:r w:rsidRPr="00CD75CE">
        <w:rPr>
          <w:rFonts w:ascii="Arial" w:hAnsi="Arial" w:cs="Arial"/>
          <w:noProof/>
          <w:sz w:val="24"/>
          <w:szCs w:val="24"/>
          <w:rPrChange w:id="1668"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669" w:author="Sujil Kumar Koottathampathiyil" w:date="2022-06-09T08:33:00Z"/>
          <w:rFonts w:ascii="Arial" w:eastAsia="Times New Roman" w:hAnsi="Arial" w:cs="Arial"/>
          <w:sz w:val="24"/>
          <w:szCs w:val="24"/>
        </w:rPr>
      </w:pPr>
      <w:ins w:id="1670" w:author="Sujil Kumar Koottathampathiyil" w:date="2022-06-09T01:21:00Z">
        <w:r w:rsidRPr="00CD75CE">
          <w:rPr>
            <w:rFonts w:ascii="Arial" w:eastAsia="Times New Roman" w:hAnsi="Arial" w:cs="Arial"/>
            <w:b/>
            <w:bCs/>
            <w:sz w:val="24"/>
            <w:szCs w:val="24"/>
          </w:rPr>
          <w:t xml:space="preserve">Fig. </w:t>
        </w:r>
      </w:ins>
      <w:ins w:id="1671" w:author="Sujil Kumar Koottathampathiyil" w:date="2022-06-09T08:33:00Z">
        <w:r w:rsidR="000358B2" w:rsidRPr="00CD75CE">
          <w:rPr>
            <w:rFonts w:ascii="Arial" w:eastAsia="Times New Roman" w:hAnsi="Arial" w:cs="Arial"/>
            <w:b/>
            <w:bCs/>
            <w:sz w:val="24"/>
            <w:szCs w:val="24"/>
          </w:rPr>
          <w:t>4.7</w:t>
        </w:r>
      </w:ins>
      <w:ins w:id="1672"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Total suicides in the world in each year distribution</w:t>
        </w:r>
      </w:ins>
    </w:p>
    <w:p w14:paraId="19CC39FB" w14:textId="58C1CC51" w:rsidR="006D25FC" w:rsidRPr="00CD75CE" w:rsidRDefault="006D25FC" w:rsidP="005D4B76">
      <w:pPr>
        <w:spacing w:line="360" w:lineRule="auto"/>
        <w:jc w:val="center"/>
        <w:rPr>
          <w:ins w:id="1673" w:author="Sujil Kumar Koottathampathiyil" w:date="2022-06-09T08:41:00Z"/>
          <w:rFonts w:ascii="Arial" w:eastAsia="Times New Roman" w:hAnsi="Arial" w:cs="Arial"/>
          <w:sz w:val="24"/>
          <w:szCs w:val="24"/>
        </w:rPr>
      </w:pPr>
    </w:p>
    <w:p w14:paraId="1DC81F56" w14:textId="60004DEF" w:rsidR="006D25FC" w:rsidRPr="00CD75CE" w:rsidRDefault="006D25FC">
      <w:pPr>
        <w:spacing w:line="360" w:lineRule="auto"/>
        <w:jc w:val="both"/>
        <w:rPr>
          <w:ins w:id="1674" w:author="Sujil Kumar Koottathampathiyil" w:date="2022-06-09T08:41:00Z"/>
          <w:rFonts w:ascii="Arial" w:hAnsi="Arial" w:cs="Arial"/>
          <w:color w:val="000000"/>
          <w:sz w:val="24"/>
          <w:szCs w:val="24"/>
          <w:rPrChange w:id="1675" w:author="Sujil Kumar Koottathampathiyil" w:date="2022-06-09T11:28:00Z">
            <w:rPr>
              <w:ins w:id="1676" w:author="Sujil Kumar Koottathampathiyil" w:date="2022-06-09T08:41:00Z"/>
              <w:rFonts w:ascii="Arial" w:hAnsi="Arial" w:cs="Arial"/>
              <w:color w:val="000000"/>
            </w:rPr>
          </w:rPrChange>
        </w:rPr>
        <w:pPrChange w:id="1677" w:author="Sujil Kumar Koottathampathiyil" w:date="2022-06-09T08:41:00Z">
          <w:pPr>
            <w:spacing w:line="360" w:lineRule="auto"/>
            <w:jc w:val="center"/>
          </w:pPr>
        </w:pPrChange>
      </w:pPr>
      <w:ins w:id="1678" w:author="Sujil Kumar Koottathampathiyil" w:date="2022-06-09T08:41:00Z">
        <w:r w:rsidRPr="00CD75CE">
          <w:rPr>
            <w:rFonts w:ascii="Arial" w:eastAsia="Times New Roman" w:hAnsi="Arial" w:cs="Arial"/>
            <w:sz w:val="24"/>
            <w:szCs w:val="24"/>
          </w:rPr>
          <w:t>Fig</w:t>
        </w:r>
      </w:ins>
      <w:ins w:id="1679"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680" w:author="Sujil Kumar Koottathampathiyil" w:date="2022-06-09T08:43:00Z">
        <w:r w:rsidRPr="00CD75CE">
          <w:rPr>
            <w:rFonts w:ascii="Arial" w:eastAsia="Times New Roman" w:hAnsi="Arial" w:cs="Arial"/>
            <w:sz w:val="24"/>
            <w:szCs w:val="24"/>
          </w:rPr>
          <w:t>,</w:t>
        </w:r>
      </w:ins>
      <w:ins w:id="1681" w:author="Sujil Kumar Koottathampathiyil" w:date="2022-06-09T08:42:00Z">
        <w:r w:rsidRPr="00CD75CE">
          <w:rPr>
            <w:rFonts w:ascii="Arial" w:eastAsia="Times New Roman" w:hAnsi="Arial" w:cs="Arial"/>
            <w:sz w:val="24"/>
            <w:szCs w:val="24"/>
          </w:rPr>
          <w:t xml:space="preserve"> it continued</w:t>
        </w:r>
      </w:ins>
      <w:ins w:id="1682"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683"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684" w:author="Sujil Kumar Koottathampathiyil" w:date="2022-06-09T11:28:00Z">
            <w:rPr>
              <w:rFonts w:ascii="Arial" w:hAnsi="Arial" w:cs="Arial"/>
              <w:color w:val="000000"/>
            </w:rPr>
          </w:rPrChange>
        </w:rPr>
        <w:pPrChange w:id="1685"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686" w:author="Sujil Kumar Koottathampathiyil" w:date="2022-06-09T08:33:00Z"/>
          <w:rFonts w:ascii="Arial" w:hAnsi="Arial" w:cs="Arial"/>
          <w:color w:val="000000"/>
          <w:sz w:val="24"/>
          <w:szCs w:val="24"/>
          <w:rPrChange w:id="1687" w:author="Sujil Kumar Koottathampathiyil" w:date="2022-06-09T11:28:00Z">
            <w:rPr>
              <w:ins w:id="1688" w:author="Sujil Kumar Koottathampathiyil" w:date="2022-06-09T08:33:00Z"/>
              <w:rFonts w:ascii="Arial" w:hAnsi="Arial" w:cs="Arial"/>
              <w:color w:val="000000"/>
            </w:rPr>
          </w:rPrChange>
        </w:rPr>
      </w:pPr>
      <w:r w:rsidRPr="00CD75CE">
        <w:rPr>
          <w:rFonts w:ascii="Arial" w:hAnsi="Arial" w:cs="Arial"/>
          <w:noProof/>
          <w:sz w:val="24"/>
          <w:szCs w:val="24"/>
          <w:rPrChange w:id="1689"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690" w:author="Sujil Kumar Koottathampathiyil" w:date="2022-06-09T08:33:00Z"/>
          <w:rFonts w:ascii="Arial" w:hAnsi="Arial" w:cs="Arial"/>
          <w:color w:val="000000"/>
          <w:sz w:val="24"/>
          <w:szCs w:val="24"/>
          <w:rPrChange w:id="1691" w:author="Sujil Kumar Koottathampathiyil" w:date="2022-06-09T11:28:00Z">
            <w:rPr>
              <w:ins w:id="1692" w:author="Sujil Kumar Koottathampathiyil" w:date="2022-06-09T08:33:00Z"/>
              <w:rFonts w:ascii="Arial" w:hAnsi="Arial" w:cs="Arial"/>
              <w:color w:val="000000"/>
            </w:rPr>
          </w:rPrChange>
        </w:rPr>
      </w:pPr>
      <w:ins w:id="1693" w:author="Sujil Kumar Koottathampathiyil" w:date="2022-06-09T08:33:00Z">
        <w:r w:rsidRPr="00CD75CE">
          <w:rPr>
            <w:rFonts w:ascii="Arial" w:eastAsia="Times New Roman" w:hAnsi="Arial" w:cs="Arial"/>
            <w:b/>
            <w:bCs/>
            <w:sz w:val="24"/>
            <w:szCs w:val="24"/>
          </w:rPr>
          <w:t>Fig. 4.</w:t>
        </w:r>
      </w:ins>
      <w:ins w:id="1694" w:author="Sujil Kumar Koottathampathiyil" w:date="2022-06-09T08:46:00Z">
        <w:r w:rsidR="0005129A" w:rsidRPr="00CD75CE">
          <w:rPr>
            <w:rFonts w:ascii="Arial" w:eastAsia="Times New Roman" w:hAnsi="Arial" w:cs="Arial"/>
            <w:b/>
            <w:bCs/>
            <w:sz w:val="24"/>
            <w:szCs w:val="24"/>
          </w:rPr>
          <w:t>8</w:t>
        </w:r>
      </w:ins>
      <w:ins w:id="1695"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696" w:author="Sujil Kumar Koottathampathiyil" w:date="2022-06-09T08:41:00Z">
        <w:r w:rsidR="00FD3D64" w:rsidRPr="00CD75CE">
          <w:rPr>
            <w:rFonts w:ascii="Arial" w:eastAsia="Times New Roman" w:hAnsi="Arial" w:cs="Arial"/>
            <w:sz w:val="24"/>
            <w:szCs w:val="24"/>
          </w:rPr>
          <w:t xml:space="preserve">Distribution of suicide per hundred </w:t>
        </w:r>
      </w:ins>
      <w:ins w:id="1697" w:author="Sujil Kumar Koottathampathiyil" w:date="2022-06-09T08:46:00Z">
        <w:r w:rsidR="00424C2D" w:rsidRPr="00CD75CE">
          <w:rPr>
            <w:rFonts w:ascii="Arial" w:eastAsia="Times New Roman" w:hAnsi="Arial" w:cs="Arial"/>
            <w:sz w:val="24"/>
            <w:szCs w:val="24"/>
          </w:rPr>
          <w:t>thousand</w:t>
        </w:r>
      </w:ins>
      <w:ins w:id="1698" w:author="Sujil Kumar Koottathampathiyil" w:date="2022-06-09T08:41:00Z">
        <w:r w:rsidR="00FD3D64" w:rsidRPr="00CD75CE">
          <w:rPr>
            <w:rFonts w:ascii="Arial" w:eastAsia="Times New Roman" w:hAnsi="Arial" w:cs="Arial"/>
            <w:sz w:val="24"/>
            <w:szCs w:val="24"/>
          </w:rPr>
          <w:t xml:space="preserve"> and </w:t>
        </w:r>
      </w:ins>
      <w:ins w:id="1699"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00" w:author="Sujil Kumar Koottathampathiyil" w:date="2022-06-09T08:33:00Z"/>
          <w:rFonts w:ascii="Arial" w:hAnsi="Arial" w:cs="Arial"/>
          <w:color w:val="000000"/>
          <w:sz w:val="24"/>
          <w:szCs w:val="24"/>
          <w:rPrChange w:id="1701" w:author="Sujil Kumar Koottathampathiyil" w:date="2022-06-09T11:28:00Z">
            <w:rPr>
              <w:del w:id="1702"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03" w:author="Sujil Kumar Koottathampathiyil" w:date="2022-06-09T08:33:00Z"/>
          <w:rFonts w:ascii="Arial" w:hAnsi="Arial" w:cs="Arial"/>
          <w:color w:val="000000"/>
          <w:sz w:val="24"/>
          <w:szCs w:val="24"/>
          <w:rPrChange w:id="1704" w:author="Sujil Kumar Koottathampathiyil" w:date="2022-06-09T11:28:00Z">
            <w:rPr>
              <w:del w:id="1705"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706" w:author="Sujil Kumar Koottathampathiyil" w:date="2022-06-09T11:28:00Z">
            <w:rPr>
              <w:rFonts w:ascii="Arial" w:hAnsi="Arial" w:cs="Arial"/>
              <w:color w:val="000000"/>
            </w:rPr>
          </w:rPrChange>
        </w:rPr>
      </w:pPr>
      <w:r w:rsidRPr="00CD75CE">
        <w:rPr>
          <w:rFonts w:ascii="Arial" w:hAnsi="Arial" w:cs="Arial"/>
          <w:noProof/>
          <w:sz w:val="24"/>
          <w:szCs w:val="24"/>
          <w:rPrChange w:id="1707"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08"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709" w:author="Sujil Kumar Koottathampathiyil" w:date="2022-06-09T08:55:00Z"/>
          <w:rFonts w:ascii="Arial" w:eastAsia="Times New Roman" w:hAnsi="Arial" w:cs="Arial"/>
          <w:sz w:val="24"/>
          <w:szCs w:val="24"/>
        </w:rPr>
      </w:pPr>
      <w:ins w:id="1710" w:author="Sujil Kumar Koottathampathiyil" w:date="2022-06-09T08:35:00Z">
        <w:r w:rsidRPr="00CD75CE">
          <w:rPr>
            <w:rFonts w:ascii="Arial" w:eastAsia="Times New Roman" w:hAnsi="Arial" w:cs="Arial"/>
            <w:b/>
            <w:bCs/>
            <w:sz w:val="24"/>
            <w:szCs w:val="24"/>
          </w:rPr>
          <w:t>Fig. 4.</w:t>
        </w:r>
      </w:ins>
      <w:ins w:id="1711" w:author="Sujil Kumar Koottathampathiyil" w:date="2022-06-09T08:46:00Z">
        <w:r w:rsidR="00075BCE" w:rsidRPr="00CD75CE">
          <w:rPr>
            <w:rFonts w:ascii="Arial" w:eastAsia="Times New Roman" w:hAnsi="Arial" w:cs="Arial"/>
            <w:b/>
            <w:bCs/>
            <w:sz w:val="24"/>
            <w:szCs w:val="24"/>
          </w:rPr>
          <w:t>9</w:t>
        </w:r>
      </w:ins>
      <w:ins w:id="1712"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13" w:author="Sujil Kumar Koottathampathiyil" w:date="2022-06-09T08:54:00Z">
        <w:r w:rsidR="00467DB1" w:rsidRPr="00CD75CE">
          <w:rPr>
            <w:rFonts w:ascii="Arial" w:eastAsia="Times New Roman" w:hAnsi="Arial" w:cs="Arial"/>
            <w:sz w:val="24"/>
            <w:szCs w:val="24"/>
          </w:rPr>
          <w:t xml:space="preserve">Global </w:t>
        </w:r>
      </w:ins>
      <w:ins w:id="1714"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pPr>
        <w:spacing w:line="360" w:lineRule="auto"/>
        <w:rPr>
          <w:ins w:id="1715" w:author="Sujil Kumar Koottathampathiyil" w:date="2022-06-09T08:45:00Z"/>
          <w:rFonts w:ascii="Arial" w:eastAsia="Times New Roman" w:hAnsi="Arial" w:cs="Arial"/>
          <w:sz w:val="24"/>
          <w:szCs w:val="24"/>
        </w:rPr>
        <w:pPrChange w:id="1716" w:author="Sujil Kumar Koottathampathiyil" w:date="2022-06-09T08:55:00Z">
          <w:pPr>
            <w:spacing w:line="360" w:lineRule="auto"/>
            <w:jc w:val="center"/>
          </w:pPr>
        </w:pPrChange>
      </w:pPr>
      <w:ins w:id="1717"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718" w:author="Sujil Kumar Koottathampathiyil" w:date="2022-06-09T08:35:00Z"/>
          <w:rFonts w:ascii="Arial" w:hAnsi="Arial" w:cs="Arial"/>
          <w:color w:val="000000"/>
          <w:sz w:val="24"/>
          <w:szCs w:val="24"/>
          <w:rPrChange w:id="1719" w:author="Sujil Kumar Koottathampathiyil" w:date="2022-06-09T11:28:00Z">
            <w:rPr>
              <w:ins w:id="1720" w:author="Sujil Kumar Koottathampathiyil" w:date="2022-06-09T08:35:00Z"/>
              <w:rFonts w:ascii="Arial" w:hAnsi="Arial" w:cs="Arial"/>
              <w:color w:val="000000"/>
            </w:rPr>
          </w:rPrChange>
        </w:rPr>
      </w:pPr>
      <w:ins w:id="1721" w:author="Sujil Kumar Koottathampathiyil" w:date="2022-06-09T08:45:00Z">
        <w:r w:rsidRPr="00CD75CE">
          <w:rPr>
            <w:noProof/>
            <w:sz w:val="24"/>
            <w:szCs w:val="24"/>
            <w:rPrChange w:id="1722"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723" w:author="Sujil Kumar Koottathampathiyil" w:date="2022-06-09T08:52:00Z"/>
          <w:rFonts w:ascii="Arial" w:eastAsia="Times New Roman" w:hAnsi="Arial" w:cs="Arial"/>
          <w:sz w:val="24"/>
          <w:szCs w:val="24"/>
        </w:rPr>
      </w:pPr>
      <w:ins w:id="1724" w:author="Sujil Kumar Koottathampathiyil" w:date="2022-06-09T08:45:00Z">
        <w:r w:rsidRPr="00CD75CE">
          <w:rPr>
            <w:rFonts w:ascii="Arial" w:eastAsia="Times New Roman" w:hAnsi="Arial" w:cs="Arial"/>
            <w:b/>
            <w:bCs/>
            <w:sz w:val="24"/>
            <w:szCs w:val="24"/>
          </w:rPr>
          <w:t>Fig. 4.</w:t>
        </w:r>
      </w:ins>
      <w:ins w:id="1725" w:author="Sujil Kumar Koottathampathiyil" w:date="2022-06-09T08:46:00Z">
        <w:r w:rsidR="00075BCE" w:rsidRPr="00CD75CE">
          <w:rPr>
            <w:rFonts w:ascii="Arial" w:eastAsia="Times New Roman" w:hAnsi="Arial" w:cs="Arial"/>
            <w:b/>
            <w:bCs/>
            <w:sz w:val="24"/>
            <w:szCs w:val="24"/>
          </w:rPr>
          <w:t>10</w:t>
        </w:r>
      </w:ins>
      <w:ins w:id="1726"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pPr>
        <w:spacing w:line="360" w:lineRule="auto"/>
        <w:jc w:val="both"/>
        <w:rPr>
          <w:rFonts w:ascii="Arial" w:eastAsia="Times New Roman" w:hAnsi="Arial" w:cs="Arial"/>
          <w:sz w:val="24"/>
          <w:szCs w:val="24"/>
          <w:rPrChange w:id="1727" w:author="Sujil Kumar Koottathampathiyil" w:date="2022-06-09T11:28:00Z">
            <w:rPr>
              <w:rFonts w:ascii="Arial" w:hAnsi="Arial" w:cs="Arial"/>
              <w:color w:val="000000"/>
            </w:rPr>
          </w:rPrChange>
        </w:rPr>
        <w:pPrChange w:id="1728" w:author="Sujil Kumar Koottathampathiyil" w:date="2022-06-09T08:52:00Z">
          <w:pPr>
            <w:spacing w:line="360" w:lineRule="auto"/>
            <w:jc w:val="center"/>
          </w:pPr>
        </w:pPrChange>
      </w:pPr>
      <w:commentRangeStart w:id="1729"/>
      <w:ins w:id="1730" w:author="Sujil Kumar Koottathampathiyil" w:date="2022-06-09T08:52:00Z">
        <w:r w:rsidRPr="00CD75CE">
          <w:rPr>
            <w:rFonts w:ascii="Arial" w:eastAsia="Times New Roman" w:hAnsi="Arial" w:cs="Arial"/>
            <w:sz w:val="24"/>
            <w:szCs w:val="24"/>
          </w:rPr>
          <w:t>In</w:t>
        </w:r>
      </w:ins>
      <w:commentRangeEnd w:id="1729"/>
      <w:r w:rsidR="00FA1925">
        <w:rPr>
          <w:rStyle w:val="CommentReference"/>
        </w:rPr>
        <w:commentReference w:id="1729"/>
      </w:r>
      <w:ins w:id="1731" w:author="Sujil Kumar Koottathampathiyil" w:date="2022-06-09T08:52:00Z">
        <w:r w:rsidRPr="00CD75CE">
          <w:rPr>
            <w:rFonts w:ascii="Arial" w:eastAsia="Times New Roman" w:hAnsi="Arial" w:cs="Arial"/>
            <w:sz w:val="24"/>
            <w:szCs w:val="24"/>
          </w:rPr>
          <w:t xml:space="preserve"> machine</w:t>
        </w:r>
      </w:ins>
      <w:ins w:id="1732"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733"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734" w:author="Sujil Kumar Koottathampathiyil" w:date="2022-06-09T08:20:00Z">
        <w:r>
          <w:rPr>
            <w:rFonts w:ascii="Arial" w:hAnsi="Arial" w:cs="Arial"/>
            <w:b/>
            <w:bCs/>
            <w:sz w:val="32"/>
            <w:szCs w:val="32"/>
          </w:rPr>
          <w:t>4</w:t>
        </w:r>
      </w:ins>
      <w:del w:id="173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66AC0735" w:rsidR="002671A6" w:rsidRPr="006C1800" w:rsidRDefault="007A25D4" w:rsidP="005D4B76">
      <w:pPr>
        <w:spacing w:line="360" w:lineRule="auto"/>
        <w:jc w:val="both"/>
        <w:rPr>
          <w:rFonts w:ascii="Arial" w:hAnsi="Arial" w:cs="Arial"/>
          <w:color w:val="000000"/>
          <w:sz w:val="24"/>
          <w:szCs w:val="24"/>
          <w:rPrChange w:id="1736" w:author="Sujil Kumar Koottathampathiyil" w:date="2022-06-09T11:29:00Z">
            <w:rPr>
              <w:rFonts w:ascii="Arial" w:hAnsi="Arial" w:cs="Arial"/>
              <w:color w:val="000000"/>
            </w:rPr>
          </w:rPrChange>
        </w:rPr>
      </w:pPr>
      <w:ins w:id="1737" w:author="Sujil Kumar Koottathampathiyil" w:date="2022-06-09T10:24:00Z">
        <w:r w:rsidRPr="006C1800">
          <w:rPr>
            <w:rFonts w:ascii="Arial" w:hAnsi="Arial" w:cs="Arial"/>
            <w:color w:val="000000"/>
            <w:sz w:val="24"/>
            <w:szCs w:val="24"/>
            <w:rPrChange w:id="1738" w:author="Sujil Kumar Koottathampathiyil" w:date="2022-06-09T11:29:00Z">
              <w:rPr>
                <w:rFonts w:ascii="Arial" w:hAnsi="Arial" w:cs="Arial"/>
                <w:color w:val="000000"/>
              </w:rPr>
            </w:rPrChange>
          </w:rPr>
          <w:lastRenderedPageBreak/>
          <w:t>W</w:t>
        </w:r>
      </w:ins>
      <w:del w:id="1739" w:author="Sujil Kumar Koottathampathiyil" w:date="2022-06-09T10:24:00Z">
        <w:r w:rsidR="004B44DB" w:rsidRPr="006C1800" w:rsidDel="007A25D4">
          <w:rPr>
            <w:rFonts w:ascii="Arial" w:hAnsi="Arial" w:cs="Arial"/>
            <w:color w:val="000000"/>
            <w:sz w:val="24"/>
            <w:szCs w:val="24"/>
            <w:rPrChange w:id="1740"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741" w:author="Sujil Kumar Koottathampathiyil" w:date="2022-06-09T11:29:00Z">
              <w:rPr>
                <w:rFonts w:ascii="Arial" w:hAnsi="Arial" w:cs="Arial"/>
              </w:rPr>
            </w:rPrChange>
          </w:rPr>
          <w:delText>w</w:delText>
        </w:r>
      </w:del>
      <w:r w:rsidR="004B44DB" w:rsidRPr="006C1800">
        <w:rPr>
          <w:rFonts w:ascii="Arial" w:hAnsi="Arial" w:cs="Arial"/>
          <w:sz w:val="24"/>
          <w:szCs w:val="24"/>
          <w:rPrChange w:id="1742" w:author="Sujil Kumar Koottathampathiyil" w:date="2022-06-09T11:29:00Z">
            <w:rPr>
              <w:rFonts w:ascii="Arial" w:hAnsi="Arial" w:cs="Arial"/>
            </w:rPr>
          </w:rPrChange>
        </w:rPr>
        <w:t xml:space="preserve">orking with time series forecasting is a crucial part </w:t>
      </w:r>
      <w:del w:id="1743" w:author="Sujil Kumar Koottathampathiyil" w:date="2022-06-09T08:07:00Z">
        <w:r w:rsidR="004B44DB" w:rsidRPr="006C1800" w:rsidDel="005E1219">
          <w:rPr>
            <w:rFonts w:ascii="Arial" w:hAnsi="Arial" w:cs="Arial"/>
            <w:sz w:val="24"/>
            <w:szCs w:val="24"/>
            <w:rPrChange w:id="1744" w:author="Sujil Kumar Koottathampathiyil" w:date="2022-06-09T11:29:00Z">
              <w:rPr>
                <w:rFonts w:ascii="Arial" w:hAnsi="Arial" w:cs="Arial"/>
              </w:rPr>
            </w:rPrChange>
          </w:rPr>
          <w:delText xml:space="preserve">in </w:delText>
        </w:r>
      </w:del>
      <w:ins w:id="1745" w:author="Sujil Kumar Koottathampathiyil" w:date="2022-06-09T08:07:00Z">
        <w:r w:rsidR="005E1219" w:rsidRPr="006C1800">
          <w:rPr>
            <w:rFonts w:ascii="Arial" w:hAnsi="Arial" w:cs="Arial"/>
            <w:sz w:val="24"/>
            <w:szCs w:val="24"/>
            <w:rPrChange w:id="1746" w:author="Sujil Kumar Koottathampathiyil" w:date="2022-06-09T11:29:00Z">
              <w:rPr>
                <w:rFonts w:ascii="Arial" w:hAnsi="Arial" w:cs="Arial"/>
              </w:rPr>
            </w:rPrChange>
          </w:rPr>
          <w:t xml:space="preserve">of </w:t>
        </w:r>
      </w:ins>
      <w:r w:rsidR="004B44DB" w:rsidRPr="006C1800">
        <w:rPr>
          <w:rFonts w:ascii="Arial" w:hAnsi="Arial" w:cs="Arial"/>
          <w:sz w:val="24"/>
          <w:szCs w:val="24"/>
          <w:rPrChange w:id="1747" w:author="Sujil Kumar Koottathampathiyil" w:date="2022-06-09T11:29:00Z">
            <w:rPr>
              <w:rFonts w:ascii="Arial" w:hAnsi="Arial" w:cs="Arial"/>
            </w:rPr>
          </w:rPrChange>
        </w:rPr>
        <w:t xml:space="preserve">my dissertation. </w:t>
      </w:r>
      <w:commentRangeStart w:id="1748"/>
      <w:r w:rsidR="004B44DB" w:rsidRPr="006C1800">
        <w:rPr>
          <w:rFonts w:ascii="Arial" w:hAnsi="Arial" w:cs="Arial"/>
          <w:sz w:val="24"/>
          <w:szCs w:val="24"/>
          <w:rPrChange w:id="1749" w:author="Sujil Kumar Koottathampathiyil" w:date="2022-06-09T11:29:00Z">
            <w:rPr>
              <w:rFonts w:ascii="Arial" w:hAnsi="Arial" w:cs="Arial"/>
            </w:rPr>
          </w:rPrChange>
        </w:rPr>
        <w:t xml:space="preserve">I have </w:t>
      </w:r>
      <w:ins w:id="1750" w:author="Sujil Kumar Koottathampathiyil" w:date="2022-06-09T08:08:00Z">
        <w:r w:rsidR="005E1219" w:rsidRPr="006C1800">
          <w:rPr>
            <w:rFonts w:ascii="Arial" w:hAnsi="Arial" w:cs="Arial"/>
            <w:sz w:val="24"/>
            <w:szCs w:val="24"/>
            <w:rPrChange w:id="1751" w:author="Sujil Kumar Koottathampathiyil" w:date="2022-06-09T11:29:00Z">
              <w:rPr>
                <w:rFonts w:ascii="Arial" w:hAnsi="Arial" w:cs="Arial"/>
              </w:rPr>
            </w:rPrChange>
          </w:rPr>
          <w:t>several</w:t>
        </w:r>
      </w:ins>
      <w:del w:id="1752" w:author="Sujil Kumar Koottathampathiyil" w:date="2022-06-09T08:08:00Z">
        <w:r w:rsidR="004B44DB" w:rsidRPr="006C1800" w:rsidDel="005E1219">
          <w:rPr>
            <w:rFonts w:ascii="Arial" w:hAnsi="Arial" w:cs="Arial"/>
            <w:sz w:val="24"/>
            <w:szCs w:val="24"/>
            <w:rPrChange w:id="1753"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754" w:author="Sujil Kumar Koottathampathiyil" w:date="2022-06-09T11:29:00Z">
            <w:rPr>
              <w:rFonts w:ascii="Arial" w:hAnsi="Arial" w:cs="Arial"/>
            </w:rPr>
          </w:rPrChange>
        </w:rPr>
        <w:t xml:space="preserve"> different targets in my dissertation. </w:t>
      </w:r>
      <w:commentRangeEnd w:id="1748"/>
      <w:r w:rsidR="00922BBE">
        <w:rPr>
          <w:rStyle w:val="CommentReference"/>
        </w:rPr>
        <w:commentReference w:id="1748"/>
      </w:r>
      <w:del w:id="1755" w:author="Sujil Kumar Koottathampathiyil" w:date="2022-06-09T10:25:00Z">
        <w:r w:rsidR="004B44DB" w:rsidRPr="006C1800" w:rsidDel="00C85B77">
          <w:rPr>
            <w:rFonts w:ascii="Arial" w:hAnsi="Arial" w:cs="Arial"/>
            <w:sz w:val="24"/>
            <w:szCs w:val="24"/>
            <w:rPrChange w:id="1756"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757"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758" w:author="Sujil Kumar Koottathampathiyil" w:date="2022-06-09T11:29:00Z">
            <w:rPr>
              <w:rFonts w:ascii="Arial" w:hAnsi="Arial" w:cs="Arial"/>
            </w:rPr>
          </w:rPrChange>
        </w:rPr>
        <w:t xml:space="preserve">Dealing with numerical and categorical variables I have used </w:t>
      </w:r>
      <w:ins w:id="1759" w:author="Sujil Kumar Koottathampathiyil" w:date="2022-06-09T08:08:00Z">
        <w:r w:rsidR="005E1219" w:rsidRPr="006C1800">
          <w:rPr>
            <w:rFonts w:ascii="Arial" w:hAnsi="Arial" w:cs="Arial"/>
            <w:sz w:val="24"/>
            <w:szCs w:val="24"/>
            <w:rPrChange w:id="1760"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761"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762" w:author="Sujil Kumar Koottathampathiyil" w:date="2022-06-09T11:29:00Z">
            <w:rPr>
              <w:rFonts w:ascii="Arial" w:hAnsi="Arial" w:cs="Arial"/>
            </w:rPr>
          </w:rPrChange>
        </w:rPr>
        <w:t xml:space="preserve"> I could see </w:t>
      </w:r>
      <w:del w:id="1763" w:author="Sujil Kumar Koottathampathiyil" w:date="2022-06-09T08:08:00Z">
        <w:r w:rsidR="00A825BB" w:rsidRPr="006C1800" w:rsidDel="005E1219">
          <w:rPr>
            <w:rFonts w:ascii="Arial" w:hAnsi="Arial" w:cs="Arial"/>
            <w:sz w:val="24"/>
            <w:szCs w:val="24"/>
            <w:rPrChange w:id="1764" w:author="Sujil Kumar Koottathampathiyil" w:date="2022-06-09T11:29:00Z">
              <w:rPr>
                <w:rFonts w:ascii="Arial" w:hAnsi="Arial" w:cs="Arial"/>
              </w:rPr>
            </w:rPrChange>
          </w:rPr>
          <w:delText xml:space="preserve">the </w:delText>
        </w:r>
      </w:del>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1765" w:author="Sujil Kumar Koottathampathiyil" w:date="2022-06-11T23:58:00Z">
            <w:r w:rsidR="004E08F8" w:rsidRPr="004E08F8">
              <w:rPr>
                <w:rFonts w:ascii="Arial" w:hAnsi="Arial" w:cs="Arial"/>
                <w:color w:val="000000"/>
                <w:sz w:val="24"/>
                <w:szCs w:val="24"/>
              </w:rPr>
              <w:t>Brunello et al</w:t>
            </w:r>
          </w:ins>
          <w:del w:id="1766" w:author="Sujil Kumar Koottathampathiyil" w:date="2022-06-08T19:46:00Z">
            <w:r w:rsidR="00770ACD" w:rsidRPr="004E08F8" w:rsidDel="00C518DB">
              <w:rPr>
                <w:rFonts w:ascii="Arial" w:hAnsi="Arial" w:cs="Arial"/>
                <w:color w:val="000000"/>
                <w:sz w:val="24"/>
                <w:szCs w:val="24"/>
                <w:rPrChange w:id="1767" w:author="Sujil Kumar Koottathampathiyil" w:date="2022-06-11T23:58: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768" w:author="Sujil Kumar Koottathampathiyil" w:date="2022-06-09T11:29:00Z">
            <w:rPr>
              <w:rFonts w:ascii="Arial" w:hAnsi="Arial" w:cs="Arial"/>
              <w:color w:val="000000"/>
            </w:rPr>
          </w:rPrChange>
        </w:rPr>
        <w:t xml:space="preserve"> </w:t>
      </w:r>
      <w:del w:id="1769" w:author="Sujil Kumar Koottathampathiyil" w:date="2022-06-09T08:08:00Z">
        <w:r w:rsidR="00A825BB" w:rsidRPr="006C1800" w:rsidDel="005E1219">
          <w:rPr>
            <w:rFonts w:ascii="Arial" w:hAnsi="Arial" w:cs="Arial"/>
            <w:color w:val="000000"/>
            <w:sz w:val="24"/>
            <w:szCs w:val="24"/>
            <w:rPrChange w:id="1770" w:author="Sujil Kumar Koottathampathiyil" w:date="2022-06-09T11:29:00Z">
              <w:rPr>
                <w:rFonts w:ascii="Arial" w:hAnsi="Arial" w:cs="Arial"/>
                <w:color w:val="000000"/>
              </w:rPr>
            </w:rPrChange>
          </w:rPr>
          <w:delText xml:space="preserve">has </w:delText>
        </w:r>
      </w:del>
      <w:ins w:id="1771" w:author="Sujil Kumar Koottathampathiyil" w:date="2022-06-09T08:08:00Z">
        <w:r w:rsidR="005E1219" w:rsidRPr="006C1800">
          <w:rPr>
            <w:rFonts w:ascii="Arial" w:hAnsi="Arial" w:cs="Arial"/>
            <w:color w:val="000000"/>
            <w:sz w:val="24"/>
            <w:szCs w:val="24"/>
            <w:rPrChange w:id="1772" w:author="Sujil Kumar Koottathampathiyil" w:date="2022-06-09T11:29:00Z">
              <w:rPr>
                <w:rFonts w:ascii="Arial" w:hAnsi="Arial" w:cs="Arial"/>
                <w:color w:val="000000"/>
              </w:rPr>
            </w:rPrChange>
          </w:rPr>
          <w:t xml:space="preserve">have </w:t>
        </w:r>
      </w:ins>
      <w:r w:rsidR="00A825BB" w:rsidRPr="006C1800">
        <w:rPr>
          <w:rFonts w:ascii="Arial" w:hAnsi="Arial" w:cs="Arial"/>
          <w:color w:val="000000"/>
          <w:sz w:val="24"/>
          <w:szCs w:val="24"/>
          <w:rPrChange w:id="1773" w:author="Sujil Kumar Koottathampathiyil" w:date="2022-06-09T11:29:00Z">
            <w:rPr>
              <w:rFonts w:ascii="Arial" w:hAnsi="Arial" w:cs="Arial"/>
              <w:color w:val="000000"/>
            </w:rPr>
          </w:rPrChange>
        </w:rPr>
        <w:t xml:space="preserve">successfully implemented them in their research which </w:t>
      </w:r>
      <w:del w:id="1774" w:author="Sujil Kumar Koottathampathiyil" w:date="2022-06-09T08:08:00Z">
        <w:r w:rsidR="00A825BB" w:rsidRPr="006C1800" w:rsidDel="005E1219">
          <w:rPr>
            <w:rFonts w:ascii="Arial" w:hAnsi="Arial" w:cs="Arial"/>
            <w:color w:val="000000"/>
            <w:sz w:val="24"/>
            <w:szCs w:val="24"/>
            <w:rPrChange w:id="1775"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776" w:author="Sujil Kumar Koottathampathiyil" w:date="2022-06-09T11:29:00Z">
            <w:rPr>
              <w:rFonts w:ascii="Arial" w:hAnsi="Arial" w:cs="Arial"/>
              <w:color w:val="000000"/>
            </w:rPr>
          </w:rPrChange>
        </w:rPr>
        <w:t xml:space="preserve">inspired me to adapt the idea </w:t>
      </w:r>
      <w:del w:id="1777" w:author="Sujil Kumar Koottathampathiyil" w:date="2022-06-09T08:08:00Z">
        <w:r w:rsidR="00A825BB" w:rsidRPr="006C1800" w:rsidDel="005E1219">
          <w:rPr>
            <w:rFonts w:ascii="Arial" w:hAnsi="Arial" w:cs="Arial"/>
            <w:color w:val="000000"/>
            <w:sz w:val="24"/>
            <w:szCs w:val="24"/>
            <w:rPrChange w:id="1778" w:author="Sujil Kumar Koottathampathiyil" w:date="2022-06-09T11:29:00Z">
              <w:rPr>
                <w:rFonts w:ascii="Arial" w:hAnsi="Arial" w:cs="Arial"/>
                <w:color w:val="000000"/>
              </w:rPr>
            </w:rPrChange>
          </w:rPr>
          <w:delText xml:space="preserve">in </w:delText>
        </w:r>
      </w:del>
      <w:ins w:id="1779" w:author="Sujil Kumar Koottathampathiyil" w:date="2022-06-09T08:08:00Z">
        <w:r w:rsidR="005E1219" w:rsidRPr="006C1800">
          <w:rPr>
            <w:rFonts w:ascii="Arial" w:hAnsi="Arial" w:cs="Arial"/>
            <w:color w:val="000000"/>
            <w:sz w:val="24"/>
            <w:szCs w:val="24"/>
            <w:rPrChange w:id="1780" w:author="Sujil Kumar Koottathampathiyil" w:date="2022-06-09T11:29:00Z">
              <w:rPr>
                <w:rFonts w:ascii="Arial" w:hAnsi="Arial" w:cs="Arial"/>
                <w:color w:val="000000"/>
              </w:rPr>
            </w:rPrChange>
          </w:rPr>
          <w:t xml:space="preserve">to </w:t>
        </w:r>
      </w:ins>
      <w:r w:rsidR="00A825BB" w:rsidRPr="006C1800">
        <w:rPr>
          <w:rFonts w:ascii="Arial" w:hAnsi="Arial" w:cs="Arial"/>
          <w:color w:val="000000"/>
          <w:sz w:val="24"/>
          <w:szCs w:val="24"/>
          <w:rPrChange w:id="1781"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782" w:author="Sujil Kumar Koottathampathiyil" w:date="2022-06-09T11:29:00Z">
            <w:rPr>
              <w:rFonts w:ascii="Arial" w:hAnsi="Arial" w:cs="Arial"/>
              <w:color w:val="000000"/>
            </w:rPr>
          </w:rPrChange>
        </w:rPr>
        <w:t xml:space="preserve"> My test includes checking seasonality, tends, </w:t>
      </w:r>
      <w:ins w:id="1783" w:author="Sujil Kumar Koottathampathiyil" w:date="2022-06-09T08:08:00Z">
        <w:r w:rsidR="005E1219" w:rsidRPr="006C1800">
          <w:rPr>
            <w:rFonts w:ascii="Arial" w:hAnsi="Arial" w:cs="Arial"/>
            <w:color w:val="000000"/>
            <w:sz w:val="24"/>
            <w:szCs w:val="24"/>
            <w:rPrChange w:id="1784"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785"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786"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787"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788"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789" w:author="Sujil Kumar Koottathampathiyil" w:date="2022-06-09T09:49:00Z"/>
          <w:rFonts w:ascii="Arial" w:hAnsi="Arial" w:cs="Arial"/>
          <w:color w:val="000000"/>
          <w:sz w:val="24"/>
          <w:szCs w:val="24"/>
          <w:rPrChange w:id="1790" w:author="Sujil Kumar Koottathampathiyil" w:date="2022-06-09T11:29:00Z">
            <w:rPr>
              <w:ins w:id="1791" w:author="Sujil Kumar Koottathampathiyil" w:date="2022-06-09T09:49:00Z"/>
              <w:rFonts w:ascii="Arial" w:hAnsi="Arial" w:cs="Arial"/>
              <w:color w:val="000000"/>
            </w:rPr>
          </w:rPrChange>
        </w:rPr>
      </w:pPr>
      <w:r w:rsidRPr="006C1800">
        <w:rPr>
          <w:rFonts w:ascii="Arial" w:hAnsi="Arial" w:cs="Arial"/>
          <w:noProof/>
          <w:sz w:val="24"/>
          <w:szCs w:val="24"/>
          <w:rPrChange w:id="1792"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793" w:author="Sujil Kumar Koottathampathiyil" w:date="2022-06-09T09:52:00Z"/>
          <w:rFonts w:ascii="Arial" w:eastAsia="Times New Roman" w:hAnsi="Arial" w:cs="Arial"/>
          <w:sz w:val="24"/>
          <w:szCs w:val="24"/>
        </w:rPr>
      </w:pPr>
      <w:ins w:id="1794"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pPr>
        <w:spacing w:line="360" w:lineRule="auto"/>
        <w:jc w:val="both"/>
        <w:rPr>
          <w:ins w:id="1795" w:author="Sujil Kumar Koottathampathiyil" w:date="2022-06-09T09:49:00Z"/>
          <w:rFonts w:ascii="Arial" w:hAnsi="Arial" w:cs="Arial"/>
          <w:color w:val="000000"/>
          <w:sz w:val="24"/>
          <w:szCs w:val="24"/>
          <w:rPrChange w:id="1796" w:author="Sujil Kumar Koottathampathiyil" w:date="2022-06-09T11:29:00Z">
            <w:rPr>
              <w:ins w:id="1797" w:author="Sujil Kumar Koottathampathiyil" w:date="2022-06-09T09:49:00Z"/>
              <w:rFonts w:ascii="Arial" w:hAnsi="Arial" w:cs="Arial"/>
              <w:color w:val="000000"/>
            </w:rPr>
          </w:rPrChange>
        </w:rPr>
        <w:pPrChange w:id="1798" w:author="Sujil Kumar Koottathampathiyil" w:date="2022-06-09T10:20:00Z">
          <w:pPr>
            <w:spacing w:line="360" w:lineRule="auto"/>
            <w:jc w:val="center"/>
          </w:pPr>
        </w:pPrChange>
      </w:pPr>
      <w:commentRangeStart w:id="1799"/>
      <w:ins w:id="1800" w:author="Sujil Kumar Koottathampathiyil" w:date="2022-06-09T10:20:00Z">
        <w:r w:rsidRPr="006C1800">
          <w:rPr>
            <w:rFonts w:ascii="Arial" w:hAnsi="Arial" w:cs="Arial"/>
            <w:color w:val="000000"/>
            <w:sz w:val="24"/>
            <w:szCs w:val="24"/>
            <w:rPrChange w:id="1801" w:author="Sujil Kumar Koottathampathiyil" w:date="2022-06-09T11:29:00Z">
              <w:rPr>
                <w:rFonts w:ascii="Arial" w:hAnsi="Arial" w:cs="Arial"/>
                <w:color w:val="000000"/>
              </w:rPr>
            </w:rPrChange>
          </w:rPr>
          <w:t xml:space="preserve">Fig 4.11 shows the result of </w:t>
        </w:r>
      </w:ins>
      <w:ins w:id="1802" w:author="Sujil Kumar Koottathampathiyil" w:date="2022-06-09T10:21:00Z">
        <w:r w:rsidRPr="006C1800">
          <w:rPr>
            <w:rFonts w:ascii="Arial" w:hAnsi="Arial" w:cs="Arial"/>
            <w:color w:val="000000"/>
            <w:sz w:val="24"/>
            <w:szCs w:val="24"/>
            <w:rPrChange w:id="1803" w:author="Sujil Kumar Koottathampathiyil" w:date="2022-06-09T11:29:00Z">
              <w:rPr>
                <w:rFonts w:ascii="Arial" w:hAnsi="Arial" w:cs="Arial"/>
                <w:color w:val="000000"/>
              </w:rPr>
            </w:rPrChange>
          </w:rPr>
          <w:t xml:space="preserve">the </w:t>
        </w:r>
      </w:ins>
      <w:ins w:id="1804" w:author="Sujil Kumar Koottathampathiyil" w:date="2022-06-09T10:20:00Z">
        <w:r w:rsidRPr="006C1800">
          <w:rPr>
            <w:rFonts w:ascii="Arial" w:hAnsi="Arial" w:cs="Arial"/>
            <w:color w:val="000000"/>
            <w:sz w:val="24"/>
            <w:szCs w:val="24"/>
            <w:rPrChange w:id="1805" w:author="Sujil Kumar Koottathampathiyil" w:date="2022-06-09T11:29:00Z">
              <w:rPr>
                <w:rFonts w:ascii="Arial" w:hAnsi="Arial" w:cs="Arial"/>
                <w:color w:val="000000"/>
              </w:rPr>
            </w:rPrChange>
          </w:rPr>
          <w:t xml:space="preserve">ARIMA forecasting model. </w:t>
        </w:r>
      </w:ins>
      <w:ins w:id="1806" w:author="Sujil Kumar Koottathampathiyil" w:date="2022-06-09T10:22:00Z">
        <w:r w:rsidRPr="006C1800">
          <w:rPr>
            <w:rFonts w:ascii="Arial" w:hAnsi="Arial" w:cs="Arial"/>
            <w:color w:val="000000"/>
            <w:sz w:val="24"/>
            <w:szCs w:val="24"/>
            <w:rPrChange w:id="1807" w:author="Sujil Kumar Koottathampathiyil" w:date="2022-06-09T11:29:00Z">
              <w:rPr>
                <w:rFonts w:ascii="Arial" w:hAnsi="Arial" w:cs="Arial"/>
                <w:color w:val="000000"/>
              </w:rPr>
            </w:rPrChange>
          </w:rPr>
          <w:t>The b</w:t>
        </w:r>
      </w:ins>
      <w:ins w:id="1808" w:author="Sujil Kumar Koottathampathiyil" w:date="2022-06-09T10:21:00Z">
        <w:r w:rsidRPr="006C1800">
          <w:rPr>
            <w:rFonts w:ascii="Arial" w:hAnsi="Arial" w:cs="Arial"/>
            <w:color w:val="000000"/>
            <w:sz w:val="24"/>
            <w:szCs w:val="24"/>
            <w:rPrChange w:id="1809" w:author="Sujil Kumar Koottathampathiyil" w:date="2022-06-09T11:29:00Z">
              <w:rPr>
                <w:rFonts w:ascii="Arial" w:hAnsi="Arial" w:cs="Arial"/>
                <w:color w:val="000000"/>
              </w:rPr>
            </w:rPrChange>
          </w:rPr>
          <w:t>lue line indicates the actual value from the dataset which is suic</w:t>
        </w:r>
      </w:ins>
      <w:ins w:id="1810" w:author="Sujil Kumar Koottathampathiyil" w:date="2022-06-09T10:22:00Z">
        <w:r w:rsidRPr="006C1800">
          <w:rPr>
            <w:rFonts w:ascii="Arial" w:hAnsi="Arial" w:cs="Arial"/>
            <w:color w:val="000000"/>
            <w:sz w:val="24"/>
            <w:szCs w:val="24"/>
            <w:rPrChange w:id="1811" w:author="Sujil Kumar Koottathampathiyil" w:date="2022-06-09T11:29:00Z">
              <w:rPr>
                <w:rFonts w:ascii="Arial" w:hAnsi="Arial" w:cs="Arial"/>
                <w:color w:val="000000"/>
              </w:rPr>
            </w:rPrChange>
          </w:rPr>
          <w:t>ide per hundred thousand. Whil</w:t>
        </w:r>
      </w:ins>
      <w:ins w:id="1812" w:author="Sujil Kumar Koottathampathiyil" w:date="2022-06-09T10:23:00Z">
        <w:r w:rsidR="00CD74FD" w:rsidRPr="006C1800">
          <w:rPr>
            <w:rFonts w:ascii="Arial" w:hAnsi="Arial" w:cs="Arial"/>
            <w:color w:val="000000"/>
            <w:sz w:val="24"/>
            <w:szCs w:val="24"/>
            <w:rPrChange w:id="1813" w:author="Sujil Kumar Koottathampathiyil" w:date="2022-06-09T11:29:00Z">
              <w:rPr>
                <w:rFonts w:ascii="Arial" w:hAnsi="Arial" w:cs="Arial"/>
                <w:color w:val="000000"/>
              </w:rPr>
            </w:rPrChange>
          </w:rPr>
          <w:t>st</w:t>
        </w:r>
      </w:ins>
      <w:ins w:id="1814" w:author="Sujil Kumar Koottathampathiyil" w:date="2022-06-09T10:22:00Z">
        <w:r w:rsidRPr="006C1800">
          <w:rPr>
            <w:rFonts w:ascii="Arial" w:hAnsi="Arial" w:cs="Arial"/>
            <w:color w:val="000000"/>
            <w:sz w:val="24"/>
            <w:szCs w:val="24"/>
            <w:rPrChange w:id="1815" w:author="Sujil Kumar Koottathampathiyil" w:date="2022-06-09T11:29:00Z">
              <w:rPr>
                <w:rFonts w:ascii="Arial" w:hAnsi="Arial" w:cs="Arial"/>
                <w:color w:val="000000"/>
              </w:rPr>
            </w:rPrChange>
          </w:rPr>
          <w:t xml:space="preserve"> red line indicates the predicted values based on previous values.</w:t>
        </w:r>
      </w:ins>
      <w:commentRangeEnd w:id="1799"/>
      <w:r w:rsidR="00922BBE">
        <w:rPr>
          <w:rStyle w:val="CommentReference"/>
        </w:rPr>
        <w:commentReference w:id="1799"/>
      </w:r>
    </w:p>
    <w:p w14:paraId="24A5BD6E" w14:textId="2829DFF7" w:rsidR="00251086" w:rsidRPr="006C1800" w:rsidDel="003A7327" w:rsidRDefault="00251086">
      <w:pPr>
        <w:spacing w:line="360" w:lineRule="auto"/>
        <w:jc w:val="both"/>
        <w:rPr>
          <w:del w:id="1816" w:author="Sujil Kumar Koottathampathiyil" w:date="2022-06-09T09:52:00Z"/>
          <w:rFonts w:ascii="Arial" w:hAnsi="Arial" w:cs="Arial"/>
          <w:color w:val="000000"/>
          <w:sz w:val="24"/>
          <w:szCs w:val="24"/>
          <w:rPrChange w:id="1817" w:author="Sujil Kumar Koottathampathiyil" w:date="2022-06-09T11:29:00Z">
            <w:rPr>
              <w:del w:id="1818" w:author="Sujil Kumar Koottathampathiyil" w:date="2022-06-09T09:52:00Z"/>
              <w:rFonts w:ascii="Arial" w:hAnsi="Arial" w:cs="Arial"/>
              <w:color w:val="000000"/>
            </w:rPr>
          </w:rPrChange>
        </w:rPr>
        <w:pPrChange w:id="1819" w:author="Sujil Kumar Koottathampathiyil" w:date="2022-06-09T10:10:00Z">
          <w:pPr>
            <w:spacing w:line="360" w:lineRule="auto"/>
          </w:pPr>
        </w:pPrChange>
      </w:pPr>
      <w:ins w:id="1820" w:author="Sujil Kumar Koottathampathiyil" w:date="2022-06-09T09:49:00Z">
        <w:r w:rsidRPr="006C1800">
          <w:rPr>
            <w:rFonts w:ascii="Arial" w:hAnsi="Arial" w:cs="Arial"/>
            <w:color w:val="000000"/>
            <w:sz w:val="24"/>
            <w:szCs w:val="24"/>
            <w:rPrChange w:id="1821" w:author="Sujil Kumar Koottathampathiyil" w:date="2022-06-09T11:29:00Z">
              <w:rPr>
                <w:rFonts w:ascii="Arial" w:hAnsi="Arial" w:cs="Arial"/>
                <w:color w:val="000000"/>
              </w:rPr>
            </w:rPrChange>
          </w:rPr>
          <w:t>AIC and BIC graphs were made for checking the order of the</w:t>
        </w:r>
      </w:ins>
      <w:ins w:id="1822" w:author="Sujil Kumar Koottathampathiyil" w:date="2022-06-09T10:11:00Z">
        <w:r w:rsidR="0046538D" w:rsidRPr="006C1800">
          <w:rPr>
            <w:rFonts w:ascii="Arial" w:hAnsi="Arial" w:cs="Arial"/>
            <w:color w:val="000000"/>
            <w:sz w:val="24"/>
            <w:szCs w:val="24"/>
            <w:rPrChange w:id="1823" w:author="Sujil Kumar Koottathampathiyil" w:date="2022-06-09T11:29:00Z">
              <w:rPr>
                <w:rFonts w:ascii="Arial" w:hAnsi="Arial" w:cs="Arial"/>
                <w:color w:val="000000"/>
              </w:rPr>
            </w:rPrChange>
          </w:rPr>
          <w:t xml:space="preserve"> </w:t>
        </w:r>
      </w:ins>
      <w:ins w:id="1824" w:author="Sujil Kumar Koottathampathiyil" w:date="2022-06-09T09:49:00Z">
        <w:r w:rsidRPr="006C1800">
          <w:rPr>
            <w:rFonts w:ascii="Arial" w:hAnsi="Arial" w:cs="Arial"/>
            <w:color w:val="000000"/>
            <w:sz w:val="24"/>
            <w:szCs w:val="24"/>
            <w:rPrChange w:id="1825" w:author="Sujil Kumar Koottathampathiyil" w:date="2022-06-09T11:29:00Z">
              <w:rPr>
                <w:rFonts w:ascii="Arial" w:hAnsi="Arial" w:cs="Arial"/>
                <w:color w:val="000000"/>
              </w:rPr>
            </w:rPrChange>
          </w:rPr>
          <w:t xml:space="preserve">ARIMA model. In my research I am trying to work on predictions so, I will be looking at the </w:t>
        </w:r>
      </w:ins>
      <w:ins w:id="1826" w:author="Sujil Kumar Koottathampathiyil" w:date="2022-06-09T10:10:00Z">
        <w:r w:rsidR="003A7327" w:rsidRPr="006C1800">
          <w:rPr>
            <w:rFonts w:ascii="Arial" w:hAnsi="Arial" w:cs="Arial"/>
            <w:color w:val="000000"/>
            <w:sz w:val="24"/>
            <w:szCs w:val="24"/>
            <w:rPrChange w:id="1827" w:author="Sujil Kumar Koottathampathiyil" w:date="2022-06-09T11:29:00Z">
              <w:rPr>
                <w:rFonts w:ascii="Arial" w:hAnsi="Arial" w:cs="Arial"/>
                <w:color w:val="000000"/>
              </w:rPr>
            </w:rPrChange>
          </w:rPr>
          <w:t>AIC</w:t>
        </w:r>
      </w:ins>
      <w:ins w:id="1828" w:author="Sujil Kumar Koottathampathiyil" w:date="2022-06-09T09:49:00Z">
        <w:r w:rsidRPr="006C1800">
          <w:rPr>
            <w:rFonts w:ascii="Arial" w:hAnsi="Arial" w:cs="Arial"/>
            <w:color w:val="000000"/>
            <w:sz w:val="24"/>
            <w:szCs w:val="24"/>
            <w:rPrChange w:id="1829" w:author="Sujil Kumar Koottathampathiyil" w:date="2022-06-09T11:29:00Z">
              <w:rPr>
                <w:rFonts w:ascii="Arial" w:hAnsi="Arial" w:cs="Arial"/>
                <w:color w:val="000000"/>
              </w:rPr>
            </w:rPrChange>
          </w:rPr>
          <w:t>.</w:t>
        </w:r>
      </w:ins>
      <w:ins w:id="1830" w:author="Sujil Kumar Koottathampathiyil" w:date="2022-06-09T10:10:00Z">
        <w:r w:rsidR="003A7327" w:rsidRPr="006C1800">
          <w:rPr>
            <w:sz w:val="24"/>
            <w:szCs w:val="24"/>
            <w:rPrChange w:id="1831" w:author="Sujil Kumar Koottathampathiyil" w:date="2022-06-09T11:29:00Z">
              <w:rPr/>
            </w:rPrChange>
          </w:rPr>
          <w:t xml:space="preserve"> </w:t>
        </w:r>
      </w:ins>
      <w:ins w:id="1832" w:author="Sujil Kumar Koottathampathiyil" w:date="2022-06-09T10:11:00Z">
        <w:r w:rsidR="0046538D" w:rsidRPr="006C1800">
          <w:rPr>
            <w:rFonts w:ascii="Arial" w:hAnsi="Arial" w:cs="Arial"/>
            <w:color w:val="000000"/>
            <w:sz w:val="24"/>
            <w:szCs w:val="24"/>
            <w:rPrChange w:id="1833" w:author="Sujil Kumar Koottathampathiyil" w:date="2022-06-09T11:29:00Z">
              <w:rPr>
                <w:rFonts w:ascii="Arial" w:hAnsi="Arial" w:cs="Arial"/>
                <w:color w:val="000000"/>
              </w:rPr>
            </w:rPrChange>
          </w:rPr>
          <w:t>A l</w:t>
        </w:r>
      </w:ins>
      <w:ins w:id="1834" w:author="Sujil Kumar Koottathampathiyil" w:date="2022-06-09T10:10:00Z">
        <w:r w:rsidR="003A7327" w:rsidRPr="006C1800">
          <w:rPr>
            <w:rFonts w:ascii="Arial" w:hAnsi="Arial" w:cs="Arial"/>
            <w:color w:val="000000"/>
            <w:sz w:val="24"/>
            <w:szCs w:val="24"/>
            <w:rPrChange w:id="1835" w:author="Sujil Kumar Koottathampathiyil" w:date="2022-06-09T11:29:00Z">
              <w:rPr>
                <w:rFonts w:ascii="Arial" w:hAnsi="Arial" w:cs="Arial"/>
                <w:color w:val="000000"/>
              </w:rPr>
            </w:rPrChange>
          </w:rPr>
          <w:t xml:space="preserve">ower AIC </w:t>
        </w:r>
      </w:ins>
      <w:ins w:id="1836" w:author="Sujil Kumar Koottathampathiyil" w:date="2022-06-09T10:18:00Z">
        <w:r w:rsidR="007063B2" w:rsidRPr="006C1800">
          <w:rPr>
            <w:rFonts w:ascii="Arial" w:hAnsi="Arial" w:cs="Arial"/>
            <w:color w:val="000000"/>
            <w:sz w:val="24"/>
            <w:szCs w:val="24"/>
            <w:rPrChange w:id="1837" w:author="Sujil Kumar Koottathampathiyil" w:date="2022-06-09T11:29:00Z">
              <w:rPr>
                <w:rFonts w:ascii="Arial" w:hAnsi="Arial" w:cs="Arial"/>
                <w:color w:val="000000"/>
                <w:sz w:val="23"/>
                <w:szCs w:val="23"/>
              </w:rPr>
            </w:rPrChange>
          </w:rPr>
          <w:t>s</w:t>
        </w:r>
      </w:ins>
      <w:ins w:id="1838" w:author="Sujil Kumar Koottathampathiyil" w:date="2022-06-09T10:10:00Z">
        <w:r w:rsidR="003A7327" w:rsidRPr="006C1800">
          <w:rPr>
            <w:rFonts w:ascii="Arial" w:hAnsi="Arial" w:cs="Arial"/>
            <w:color w:val="000000"/>
            <w:sz w:val="24"/>
            <w:szCs w:val="24"/>
            <w:rPrChange w:id="1839" w:author="Sujil Kumar Koottathampathiyil" w:date="2022-06-09T11:29:00Z">
              <w:rPr>
                <w:rFonts w:ascii="Arial" w:hAnsi="Arial" w:cs="Arial"/>
                <w:color w:val="000000"/>
              </w:rPr>
            </w:rPrChange>
          </w:rPr>
          <w:t xml:space="preserve">core means </w:t>
        </w:r>
      </w:ins>
      <w:ins w:id="1840" w:author="Sujil Kumar Koottathampathiyil" w:date="2022-06-09T10:11:00Z">
        <w:r w:rsidR="0046538D" w:rsidRPr="006C1800">
          <w:rPr>
            <w:rFonts w:ascii="Arial" w:hAnsi="Arial" w:cs="Arial"/>
            <w:color w:val="000000"/>
            <w:sz w:val="24"/>
            <w:szCs w:val="24"/>
            <w:rPrChange w:id="1841" w:author="Sujil Kumar Koottathampathiyil" w:date="2022-06-09T11:29:00Z">
              <w:rPr>
                <w:rFonts w:ascii="Arial" w:hAnsi="Arial" w:cs="Arial"/>
                <w:color w:val="000000"/>
              </w:rPr>
            </w:rPrChange>
          </w:rPr>
          <w:t xml:space="preserve">a </w:t>
        </w:r>
      </w:ins>
      <w:ins w:id="1842" w:author="Sujil Kumar Koottathampathiyil" w:date="2022-06-09T10:10:00Z">
        <w:r w:rsidR="003A7327" w:rsidRPr="006C1800">
          <w:rPr>
            <w:rFonts w:ascii="Arial" w:hAnsi="Arial" w:cs="Arial"/>
            <w:color w:val="000000"/>
            <w:sz w:val="24"/>
            <w:szCs w:val="24"/>
            <w:rPrChange w:id="1843" w:author="Sujil Kumar Koottathampathiyil" w:date="2022-06-09T11:29:00Z">
              <w:rPr>
                <w:rFonts w:ascii="Arial" w:hAnsi="Arial" w:cs="Arial"/>
                <w:color w:val="000000"/>
              </w:rPr>
            </w:rPrChange>
          </w:rPr>
          <w:t>better predicting model.</w:t>
        </w:r>
      </w:ins>
      <w:ins w:id="1844" w:author="Sujil Kumar Koottathampathiyil" w:date="2022-06-09T10:11:00Z">
        <w:r w:rsidR="0046538D" w:rsidRPr="006C1800">
          <w:rPr>
            <w:rFonts w:ascii="Arial" w:hAnsi="Arial" w:cs="Arial"/>
            <w:color w:val="000000"/>
            <w:sz w:val="24"/>
            <w:szCs w:val="24"/>
            <w:rPrChange w:id="1845" w:author="Sujil Kumar Koottathampathiyil" w:date="2022-06-09T11:29:00Z">
              <w:rPr>
                <w:rFonts w:ascii="Arial" w:hAnsi="Arial" w:cs="Arial"/>
                <w:color w:val="000000"/>
              </w:rPr>
            </w:rPrChange>
          </w:rPr>
          <w:t xml:space="preserve"> </w:t>
        </w:r>
      </w:ins>
      <w:ins w:id="1846" w:author="Sujil Kumar Koottathampathiyil" w:date="2022-06-09T10:10:00Z">
        <w:r w:rsidR="003A7327" w:rsidRPr="006C1800">
          <w:rPr>
            <w:rFonts w:ascii="Arial" w:hAnsi="Arial" w:cs="Arial"/>
            <w:color w:val="000000"/>
            <w:sz w:val="24"/>
            <w:szCs w:val="24"/>
            <w:rPrChange w:id="1847"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848" w:author="Sujil Kumar Koottathampathiyil" w:date="2022-06-09T11:29:00Z">
              <w:rPr>
                <w:rFonts w:ascii="Arial" w:hAnsi="Arial" w:cs="Arial"/>
                <w:color w:val="000000"/>
              </w:rPr>
            </w:rPrChange>
          </w:rPr>
          <w:t>,</w:t>
        </w:r>
      </w:ins>
      <w:ins w:id="1849" w:author="Sujil Kumar Koottathampathiyil" w:date="2022-06-09T10:11:00Z">
        <w:r w:rsidR="0046538D" w:rsidRPr="006C1800">
          <w:rPr>
            <w:rFonts w:ascii="Arial" w:hAnsi="Arial" w:cs="Arial"/>
            <w:color w:val="000000"/>
            <w:sz w:val="24"/>
            <w:szCs w:val="24"/>
            <w:rPrChange w:id="1850" w:author="Sujil Kumar Koottathampathiyil" w:date="2022-06-09T11:29:00Z">
              <w:rPr>
                <w:rFonts w:ascii="Arial" w:hAnsi="Arial" w:cs="Arial"/>
                <w:color w:val="000000"/>
              </w:rPr>
            </w:rPrChange>
          </w:rPr>
          <w:t xml:space="preserve"> </w:t>
        </w:r>
      </w:ins>
      <w:ins w:id="1851" w:author="Sujil Kumar Koottathampathiyil" w:date="2022-06-09T10:10:00Z">
        <w:r w:rsidR="00574945" w:rsidRPr="006C1800">
          <w:rPr>
            <w:rFonts w:ascii="Arial" w:hAnsi="Arial" w:cs="Arial"/>
            <w:color w:val="000000"/>
            <w:sz w:val="24"/>
            <w:szCs w:val="24"/>
            <w:rPrChange w:id="1852"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853" w:author="Sujil Kumar Koottathampathiyil" w:date="2022-06-09T11:29:00Z">
              <w:rPr>
                <w:rFonts w:ascii="Arial" w:hAnsi="Arial" w:cs="Arial"/>
                <w:color w:val="000000"/>
              </w:rPr>
            </w:rPrChange>
          </w:rPr>
          <w:t xml:space="preserve"> result in </w:t>
        </w:r>
      </w:ins>
      <w:ins w:id="1854" w:author="Sujil Kumar Koottathampathiyil" w:date="2022-06-09T10:11:00Z">
        <w:r w:rsidR="0046538D" w:rsidRPr="006C1800">
          <w:rPr>
            <w:rFonts w:ascii="Arial" w:hAnsi="Arial" w:cs="Arial"/>
            <w:color w:val="000000"/>
            <w:sz w:val="24"/>
            <w:szCs w:val="24"/>
            <w:rPrChange w:id="1855" w:author="Sujil Kumar Koottathampathiyil" w:date="2022-06-09T11:29:00Z">
              <w:rPr>
                <w:rFonts w:ascii="Arial" w:hAnsi="Arial" w:cs="Arial"/>
                <w:color w:val="000000"/>
              </w:rPr>
            </w:rPrChange>
          </w:rPr>
          <w:t xml:space="preserve">a </w:t>
        </w:r>
      </w:ins>
      <w:ins w:id="1856" w:author="Sujil Kumar Koottathampathiyil" w:date="2022-06-09T10:10:00Z">
        <w:r w:rsidR="003A7327" w:rsidRPr="006C1800">
          <w:rPr>
            <w:rFonts w:ascii="Arial" w:hAnsi="Arial" w:cs="Arial"/>
            <w:color w:val="000000"/>
            <w:sz w:val="24"/>
            <w:szCs w:val="24"/>
            <w:rPrChange w:id="1857" w:author="Sujil Kumar Koottathampathiyil" w:date="2022-06-09T11:29:00Z">
              <w:rPr>
                <w:rFonts w:ascii="Arial" w:hAnsi="Arial" w:cs="Arial"/>
                <w:color w:val="000000"/>
              </w:rPr>
            </w:rPrChange>
          </w:rPr>
          <w:t xml:space="preserve">high AIC value, this stops us </w:t>
        </w:r>
      </w:ins>
      <w:ins w:id="1858" w:author="Sujil Kumar Koottathampathiyil" w:date="2022-06-09T10:11:00Z">
        <w:r w:rsidR="0046538D" w:rsidRPr="006C1800">
          <w:rPr>
            <w:rFonts w:ascii="Arial" w:hAnsi="Arial" w:cs="Arial"/>
            <w:color w:val="000000"/>
            <w:sz w:val="24"/>
            <w:szCs w:val="24"/>
            <w:rPrChange w:id="1859" w:author="Sujil Kumar Koottathampathiyil" w:date="2022-06-09T11:29:00Z">
              <w:rPr>
                <w:rFonts w:ascii="Arial" w:hAnsi="Arial" w:cs="Arial"/>
                <w:color w:val="000000"/>
              </w:rPr>
            </w:rPrChange>
          </w:rPr>
          <w:t xml:space="preserve">from </w:t>
        </w:r>
      </w:ins>
      <w:ins w:id="1860" w:author="Sujil Kumar Koottathampathiyil" w:date="2022-06-09T10:10:00Z">
        <w:r w:rsidR="003A7327" w:rsidRPr="006C1800">
          <w:rPr>
            <w:rFonts w:ascii="Arial" w:hAnsi="Arial" w:cs="Arial"/>
            <w:color w:val="000000"/>
            <w:sz w:val="24"/>
            <w:szCs w:val="24"/>
            <w:rPrChange w:id="1861" w:author="Sujil Kumar Koottathampathiyil" w:date="2022-06-09T11:29:00Z">
              <w:rPr>
                <w:rFonts w:ascii="Arial" w:hAnsi="Arial" w:cs="Arial"/>
                <w:color w:val="000000"/>
              </w:rPr>
            </w:rPrChange>
          </w:rPr>
          <w:t xml:space="preserve">overfitting the training data. BIC is similar to AIC, lower BIC indicates </w:t>
        </w:r>
      </w:ins>
      <w:ins w:id="1862" w:author="Sujil Kumar Koottathampathiyil" w:date="2022-06-09T10:11:00Z">
        <w:r w:rsidR="0046538D" w:rsidRPr="006C1800">
          <w:rPr>
            <w:rFonts w:ascii="Arial" w:hAnsi="Arial" w:cs="Arial"/>
            <w:color w:val="000000"/>
            <w:sz w:val="24"/>
            <w:szCs w:val="24"/>
            <w:rPrChange w:id="1863" w:author="Sujil Kumar Koottathampathiyil" w:date="2022-06-09T11:29:00Z">
              <w:rPr>
                <w:rFonts w:ascii="Arial" w:hAnsi="Arial" w:cs="Arial"/>
                <w:color w:val="000000"/>
              </w:rPr>
            </w:rPrChange>
          </w:rPr>
          <w:t xml:space="preserve">a </w:t>
        </w:r>
      </w:ins>
      <w:ins w:id="1864" w:author="Sujil Kumar Koottathampathiyil" w:date="2022-06-09T10:10:00Z">
        <w:r w:rsidR="003A7327" w:rsidRPr="006C1800">
          <w:rPr>
            <w:rFonts w:ascii="Arial" w:hAnsi="Arial" w:cs="Arial"/>
            <w:color w:val="000000"/>
            <w:sz w:val="24"/>
            <w:szCs w:val="24"/>
            <w:rPrChange w:id="1865"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866"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867" w:author="Sujil Kumar Koottathampathiyil" w:date="2022-06-09T11:29:00Z">
              <w:rPr>
                <w:rFonts w:ascii="Arial" w:hAnsi="Arial" w:cs="Arial"/>
                <w:color w:val="000000"/>
              </w:rPr>
            </w:rPrChange>
          </w:rPr>
          <w:t xml:space="preserve">r model. BIC likes to choose </w:t>
        </w:r>
      </w:ins>
      <w:ins w:id="1868" w:author="Sujil Kumar Koottathampathiyil" w:date="2022-06-09T10:11:00Z">
        <w:r w:rsidR="0046538D" w:rsidRPr="006C1800">
          <w:rPr>
            <w:rFonts w:ascii="Arial" w:hAnsi="Arial" w:cs="Arial"/>
            <w:color w:val="000000"/>
            <w:sz w:val="24"/>
            <w:szCs w:val="24"/>
            <w:rPrChange w:id="1869" w:author="Sujil Kumar Koottathampathiyil" w:date="2022-06-09T11:29:00Z">
              <w:rPr>
                <w:rFonts w:ascii="Arial" w:hAnsi="Arial" w:cs="Arial"/>
                <w:color w:val="000000"/>
              </w:rPr>
            </w:rPrChange>
          </w:rPr>
          <w:t xml:space="preserve">a </w:t>
        </w:r>
      </w:ins>
      <w:ins w:id="1870" w:author="Sujil Kumar Koottathampathiyil" w:date="2022-06-09T10:10:00Z">
        <w:r w:rsidR="003A7327" w:rsidRPr="006C1800">
          <w:rPr>
            <w:rFonts w:ascii="Arial" w:hAnsi="Arial" w:cs="Arial"/>
            <w:color w:val="000000"/>
            <w:sz w:val="24"/>
            <w:szCs w:val="24"/>
            <w:rPrChange w:id="1871" w:author="Sujil Kumar Koottathampathiyil" w:date="2022-06-09T11:29:00Z">
              <w:rPr>
                <w:rFonts w:ascii="Arial" w:hAnsi="Arial" w:cs="Arial"/>
                <w:color w:val="000000"/>
              </w:rPr>
            </w:rPrChange>
          </w:rPr>
          <w:t xml:space="preserve">simple model with </w:t>
        </w:r>
      </w:ins>
      <w:ins w:id="1872" w:author="Sujil Kumar Koottathampathiyil" w:date="2022-06-09T10:11:00Z">
        <w:r w:rsidR="0046538D" w:rsidRPr="006C1800">
          <w:rPr>
            <w:rFonts w:ascii="Arial" w:hAnsi="Arial" w:cs="Arial"/>
            <w:color w:val="000000"/>
            <w:sz w:val="24"/>
            <w:szCs w:val="24"/>
            <w:rPrChange w:id="1873" w:author="Sujil Kumar Koottathampathiyil" w:date="2022-06-09T11:29:00Z">
              <w:rPr>
                <w:rFonts w:ascii="Arial" w:hAnsi="Arial" w:cs="Arial"/>
                <w:color w:val="000000"/>
              </w:rPr>
            </w:rPrChange>
          </w:rPr>
          <w:t xml:space="preserve">the </w:t>
        </w:r>
      </w:ins>
      <w:ins w:id="1874" w:author="Sujil Kumar Koottathampathiyil" w:date="2022-06-09T10:10:00Z">
        <w:r w:rsidR="003A7327" w:rsidRPr="006C1800">
          <w:rPr>
            <w:rFonts w:ascii="Arial" w:hAnsi="Arial" w:cs="Arial"/>
            <w:color w:val="000000"/>
            <w:sz w:val="24"/>
            <w:szCs w:val="24"/>
            <w:rPrChange w:id="1875"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pPr>
        <w:spacing w:line="360" w:lineRule="auto"/>
        <w:jc w:val="both"/>
        <w:rPr>
          <w:ins w:id="1876" w:author="Sujil Kumar Koottathampathiyil" w:date="2022-06-09T10:10:00Z"/>
          <w:rFonts w:ascii="Arial" w:hAnsi="Arial" w:cs="Arial"/>
          <w:color w:val="000000"/>
          <w:sz w:val="24"/>
          <w:szCs w:val="24"/>
          <w:rPrChange w:id="1877" w:author="Sujil Kumar Koottathampathiyil" w:date="2022-06-09T11:29:00Z">
            <w:rPr>
              <w:ins w:id="1878" w:author="Sujil Kumar Koottathampathiyil" w:date="2022-06-09T10:10:00Z"/>
              <w:rFonts w:ascii="Arial" w:hAnsi="Arial" w:cs="Arial"/>
              <w:color w:val="000000"/>
            </w:rPr>
          </w:rPrChange>
        </w:rPr>
        <w:pPrChange w:id="1879" w:author="Sujil Kumar Koottathampathiyil" w:date="2022-06-09T10:10:00Z">
          <w:pPr>
            <w:spacing w:line="360" w:lineRule="auto"/>
            <w:jc w:val="center"/>
          </w:pPr>
        </w:pPrChange>
      </w:pPr>
    </w:p>
    <w:p w14:paraId="15593DE8" w14:textId="77547C10" w:rsidR="00F350B1" w:rsidRPr="006C1800" w:rsidDel="00AA6881" w:rsidRDefault="00F350B1">
      <w:pPr>
        <w:spacing w:line="360" w:lineRule="auto"/>
        <w:rPr>
          <w:del w:id="1880" w:author="Sujil Kumar Koottathampathiyil" w:date="2022-06-09T09:52:00Z"/>
          <w:rFonts w:ascii="Arial" w:hAnsi="Arial" w:cs="Arial"/>
          <w:noProof/>
          <w:sz w:val="24"/>
          <w:szCs w:val="24"/>
          <w:rPrChange w:id="1881" w:author="Sujil Kumar Koottathampathiyil" w:date="2022-06-09T11:29:00Z">
            <w:rPr>
              <w:del w:id="1882" w:author="Sujil Kumar Koottathampathiyil" w:date="2022-06-09T09:52:00Z"/>
              <w:rFonts w:ascii="Arial" w:hAnsi="Arial" w:cs="Arial"/>
              <w:noProof/>
            </w:rPr>
          </w:rPrChange>
        </w:rPr>
        <w:pPrChange w:id="1883"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884" w:author="Sujil Kumar Koottathampathiyil" w:date="2022-06-09T11:29:00Z">
            <w:rPr>
              <w:rFonts w:ascii="Arial" w:hAnsi="Arial" w:cs="Arial"/>
              <w:noProof/>
            </w:rPr>
          </w:rPrChange>
        </w:rPr>
      </w:pPr>
      <w:ins w:id="1885" w:author="Sujil Kumar Koottathampathiyil" w:date="2022-06-09T09:52:00Z">
        <w:r w:rsidRPr="006C1800">
          <w:rPr>
            <w:noProof/>
            <w:sz w:val="24"/>
            <w:szCs w:val="24"/>
            <w:rPrChange w:id="1886"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887" w:author="Sujil Kumar Koottathampathiyil" w:date="2022-06-09T09:53:00Z"/>
          <w:rFonts w:ascii="Arial" w:eastAsia="Times New Roman" w:hAnsi="Arial" w:cs="Arial"/>
          <w:sz w:val="24"/>
          <w:szCs w:val="24"/>
        </w:rPr>
      </w:pPr>
      <w:ins w:id="1888"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889" w:author="Sujil Kumar Koottathampathiyil" w:date="2022-06-09T09:53:00Z"/>
          <w:rFonts w:ascii="Arial" w:hAnsi="Arial" w:cs="Arial"/>
          <w:noProof/>
          <w:sz w:val="24"/>
          <w:szCs w:val="24"/>
          <w:rPrChange w:id="1890" w:author="Sujil Kumar Koottathampathiyil" w:date="2022-06-09T11:29:00Z">
            <w:rPr>
              <w:del w:id="1891"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892"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893" w:author="Sujil Kumar Koottathampathiyil" w:date="2022-06-09T11:29:00Z">
            <w:rPr>
              <w:rFonts w:ascii="Arial" w:hAnsi="Arial" w:cs="Arial"/>
              <w:noProof/>
            </w:rPr>
          </w:rPrChange>
        </w:rPr>
        <w:pPrChange w:id="1894" w:author="Sujil Kumar Koottathampathiyil" w:date="2022-06-09T09:54:00Z">
          <w:pPr>
            <w:spacing w:line="360" w:lineRule="auto"/>
            <w:jc w:val="center"/>
          </w:pPr>
        </w:pPrChange>
      </w:pPr>
      <w:ins w:id="1895" w:author="Sujil Kumar Koottathampathiyil" w:date="2022-06-09T09:54:00Z">
        <w:r w:rsidRPr="006C1800">
          <w:rPr>
            <w:rFonts w:ascii="Arial" w:hAnsi="Arial" w:cs="Arial"/>
            <w:noProof/>
            <w:sz w:val="24"/>
            <w:szCs w:val="24"/>
            <w:rPrChange w:id="1896" w:author="Sujil Kumar Koottathampathiyil" w:date="2022-06-09T11:29:00Z">
              <w:rPr>
                <w:rFonts w:ascii="Arial" w:hAnsi="Arial" w:cs="Arial"/>
                <w:noProof/>
              </w:rPr>
            </w:rPrChange>
          </w:rPr>
          <w:t>Here Fig</w:t>
        </w:r>
      </w:ins>
      <w:ins w:id="1897" w:author="Sujil Kumar Koottathampathiyil" w:date="2022-06-09T09:55:00Z">
        <w:r w:rsidRPr="006C1800">
          <w:rPr>
            <w:rFonts w:ascii="Arial" w:hAnsi="Arial" w:cs="Arial"/>
            <w:noProof/>
            <w:sz w:val="24"/>
            <w:szCs w:val="24"/>
            <w:rPrChange w:id="1898" w:author="Sujil Kumar Koottathampathiyil" w:date="2022-06-09T11:29:00Z">
              <w:rPr>
                <w:rFonts w:ascii="Arial" w:hAnsi="Arial" w:cs="Arial"/>
                <w:noProof/>
              </w:rPr>
            </w:rPrChange>
          </w:rPr>
          <w:t xml:space="preserve"> 4.12,</w:t>
        </w:r>
      </w:ins>
      <w:ins w:id="1899" w:author="Sujil Kumar Koottathampathiyil" w:date="2022-06-09T09:54:00Z">
        <w:r w:rsidRPr="006C1800">
          <w:rPr>
            <w:rFonts w:ascii="Arial" w:hAnsi="Arial" w:cs="Arial"/>
            <w:noProof/>
            <w:sz w:val="24"/>
            <w:szCs w:val="24"/>
            <w:rPrChange w:id="1900" w:author="Sujil Kumar Koottathampathiyil" w:date="2022-06-09T11:29:00Z">
              <w:rPr>
                <w:rFonts w:ascii="Arial" w:hAnsi="Arial" w:cs="Arial"/>
                <w:noProof/>
              </w:rPr>
            </w:rPrChange>
          </w:rPr>
          <w:t xml:space="preserve"> I am looking at a better predicting model so, I will be choosing AIC with </w:t>
        </w:r>
      </w:ins>
      <w:ins w:id="1901" w:author="Sujil Kumar Koottathampathiyil" w:date="2022-06-09T10:24:00Z">
        <w:r w:rsidR="00AB21DB" w:rsidRPr="006C1800">
          <w:rPr>
            <w:rFonts w:ascii="Arial" w:hAnsi="Arial" w:cs="Arial"/>
            <w:noProof/>
            <w:sz w:val="24"/>
            <w:szCs w:val="24"/>
            <w:rPrChange w:id="1902" w:author="Sujil Kumar Koottathampathiyil" w:date="2022-06-09T11:29:00Z">
              <w:rPr>
                <w:rFonts w:ascii="Arial" w:hAnsi="Arial" w:cs="Arial"/>
                <w:noProof/>
              </w:rPr>
            </w:rPrChange>
          </w:rPr>
          <w:t>the</w:t>
        </w:r>
      </w:ins>
      <w:ins w:id="1903" w:author="Sujil Kumar Koottathampathiyil" w:date="2022-06-09T09:54:00Z">
        <w:r w:rsidRPr="006C1800">
          <w:rPr>
            <w:rFonts w:ascii="Arial" w:hAnsi="Arial" w:cs="Arial"/>
            <w:noProof/>
            <w:sz w:val="24"/>
            <w:szCs w:val="24"/>
            <w:rPrChange w:id="1904" w:author="Sujil Kumar Koottathampathiyil" w:date="2022-06-09T11:29:00Z">
              <w:rPr>
                <w:rFonts w:ascii="Arial" w:hAnsi="Arial" w:cs="Arial"/>
                <w:noProof/>
              </w:rPr>
            </w:rPrChange>
          </w:rPr>
          <w:t xml:space="preserve"> least score. This is a</w:t>
        </w:r>
      </w:ins>
      <w:ins w:id="1905" w:author="Sujil Kumar Koottathampathiyil" w:date="2022-06-09T10:24:00Z">
        <w:r w:rsidR="00B3094D" w:rsidRPr="006C1800">
          <w:rPr>
            <w:rFonts w:ascii="Arial" w:hAnsi="Arial" w:cs="Arial"/>
            <w:noProof/>
            <w:sz w:val="24"/>
            <w:szCs w:val="24"/>
            <w:rPrChange w:id="1906" w:author="Sujil Kumar Koottathampathiyil" w:date="2022-06-09T11:29:00Z">
              <w:rPr>
                <w:rFonts w:ascii="Arial" w:hAnsi="Arial" w:cs="Arial"/>
                <w:noProof/>
              </w:rPr>
            </w:rPrChange>
          </w:rPr>
          <w:t>n</w:t>
        </w:r>
      </w:ins>
      <w:ins w:id="1907" w:author="Sujil Kumar Koottathampathiyil" w:date="2022-06-09T09:54:00Z">
        <w:r w:rsidRPr="006C1800">
          <w:rPr>
            <w:rFonts w:ascii="Arial" w:hAnsi="Arial" w:cs="Arial"/>
            <w:noProof/>
            <w:sz w:val="24"/>
            <w:szCs w:val="24"/>
            <w:rPrChange w:id="1908" w:author="Sujil Kumar Koottathampathiyil" w:date="2022-06-09T11:29:00Z">
              <w:rPr>
                <w:rFonts w:ascii="Arial" w:hAnsi="Arial" w:cs="Arial"/>
                <w:noProof/>
              </w:rPr>
            </w:rPrChange>
          </w:rPr>
          <w:t xml:space="preserve"> </w:t>
        </w:r>
      </w:ins>
      <w:ins w:id="1909" w:author="Sujil Kumar Koottathampathiyil" w:date="2022-06-09T10:15:00Z">
        <w:r w:rsidR="0039745A" w:rsidRPr="006C1800">
          <w:rPr>
            <w:rFonts w:ascii="Arial" w:hAnsi="Arial" w:cs="Arial"/>
            <w:noProof/>
            <w:sz w:val="24"/>
            <w:szCs w:val="24"/>
            <w:rPrChange w:id="1910" w:author="Sujil Kumar Koottathampathiyil" w:date="2022-06-09T11:29:00Z">
              <w:rPr>
                <w:rFonts w:ascii="Arial" w:hAnsi="Arial" w:cs="Arial"/>
                <w:noProof/>
              </w:rPr>
            </w:rPrChange>
          </w:rPr>
          <w:t>ARMA</w:t>
        </w:r>
      </w:ins>
      <w:ins w:id="1911" w:author="Sujil Kumar Koottathampathiyil" w:date="2022-06-09T09:54:00Z">
        <w:r w:rsidRPr="006C1800">
          <w:rPr>
            <w:rFonts w:ascii="Arial" w:hAnsi="Arial" w:cs="Arial"/>
            <w:noProof/>
            <w:sz w:val="24"/>
            <w:szCs w:val="24"/>
            <w:rPrChange w:id="1912"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13" w:author="Sujil Kumar Koottathampathiyil" w:date="2022-06-09T09:55:00Z"/>
          <w:rFonts w:ascii="Arial" w:hAnsi="Arial" w:cs="Arial"/>
          <w:color w:val="000000"/>
          <w:sz w:val="24"/>
          <w:szCs w:val="24"/>
          <w:rPrChange w:id="1914" w:author="Sujil Kumar Koottathampathiyil" w:date="2022-06-09T11:29:00Z">
            <w:rPr>
              <w:ins w:id="1915" w:author="Sujil Kumar Koottathampathiyil" w:date="2022-06-09T09:55:00Z"/>
              <w:rFonts w:ascii="Arial" w:hAnsi="Arial" w:cs="Arial"/>
              <w:color w:val="000000"/>
            </w:rPr>
          </w:rPrChange>
        </w:rPr>
      </w:pPr>
      <w:r w:rsidRPr="006C1800">
        <w:rPr>
          <w:rFonts w:ascii="Arial" w:hAnsi="Arial" w:cs="Arial"/>
          <w:noProof/>
          <w:sz w:val="24"/>
          <w:szCs w:val="24"/>
          <w:rPrChange w:id="1916"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17" w:author="Sujil Kumar Koottathampathiyil" w:date="2022-06-09T09:55:00Z"/>
          <w:rFonts w:ascii="Arial" w:eastAsia="Times New Roman" w:hAnsi="Arial" w:cs="Arial"/>
          <w:sz w:val="24"/>
          <w:szCs w:val="24"/>
        </w:rPr>
      </w:pPr>
      <w:ins w:id="1918" w:author="Sujil Kumar Koottathampathiyil" w:date="2022-06-09T09:55:00Z">
        <w:r w:rsidRPr="006C1800">
          <w:rPr>
            <w:rFonts w:ascii="Arial" w:eastAsia="Times New Roman" w:hAnsi="Arial" w:cs="Arial"/>
            <w:b/>
            <w:bCs/>
            <w:sz w:val="24"/>
            <w:szCs w:val="24"/>
          </w:rPr>
          <w:t>Fig. 4.1</w:t>
        </w:r>
      </w:ins>
      <w:ins w:id="1919" w:author="Sujil Kumar Koottathampathiyil" w:date="2022-06-09T09:56:00Z">
        <w:r w:rsidR="00217C1C" w:rsidRPr="006C1800">
          <w:rPr>
            <w:rFonts w:ascii="Arial" w:eastAsia="Times New Roman" w:hAnsi="Arial" w:cs="Arial"/>
            <w:b/>
            <w:bCs/>
            <w:sz w:val="24"/>
            <w:szCs w:val="24"/>
          </w:rPr>
          <w:t>3</w:t>
        </w:r>
      </w:ins>
      <w:ins w:id="1920"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21"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22"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23" w:author="Sujil Kumar Koottathampathiyil" w:date="2022-06-09T11:29:00Z">
            <w:rPr>
              <w:rFonts w:ascii="Arial" w:hAnsi="Arial" w:cs="Arial"/>
              <w:noProof/>
            </w:rPr>
          </w:rPrChange>
        </w:rPr>
      </w:pPr>
      <w:del w:id="1924" w:author="Sujil Kumar Koottathampathiyil" w:date="2022-06-09T09:49:00Z">
        <w:r w:rsidRPr="006C1800" w:rsidDel="006431B2">
          <w:rPr>
            <w:rFonts w:ascii="Arial" w:hAnsi="Arial" w:cs="Arial"/>
            <w:color w:val="000000"/>
            <w:sz w:val="24"/>
            <w:szCs w:val="24"/>
            <w:rPrChange w:id="1925" w:author="Sujil Kumar Koottathampathiyil" w:date="2022-06-09T11:29:00Z">
              <w:rPr>
                <w:rFonts w:ascii="Arial" w:hAnsi="Arial" w:cs="Arial"/>
                <w:color w:val="000000"/>
              </w:rPr>
            </w:rPrChange>
          </w:rPr>
          <w:lastRenderedPageBreak/>
          <w:delText xml:space="preserve">AIC and BIC graphs made for checking the order of ARIMA </w:delText>
        </w:r>
      </w:del>
      <w:del w:id="1926" w:author="Sujil Kumar Koottathampathiyil" w:date="2022-06-09T08:29:00Z">
        <w:r w:rsidRPr="006C1800" w:rsidDel="00D25BE4">
          <w:rPr>
            <w:rFonts w:ascii="Arial" w:hAnsi="Arial" w:cs="Arial"/>
            <w:color w:val="000000"/>
            <w:sz w:val="24"/>
            <w:szCs w:val="24"/>
            <w:rPrChange w:id="1927" w:author="Sujil Kumar Koottathampathiyil" w:date="2022-06-09T11:29:00Z">
              <w:rPr>
                <w:rFonts w:ascii="Arial" w:hAnsi="Arial" w:cs="Arial"/>
                <w:color w:val="000000"/>
              </w:rPr>
            </w:rPrChange>
          </w:rPr>
          <w:delText>Model</w:delText>
        </w:r>
      </w:del>
      <w:del w:id="1928" w:author="Sujil Kumar Koottathampathiyil" w:date="2022-06-09T09:49:00Z">
        <w:r w:rsidRPr="006C1800" w:rsidDel="006431B2">
          <w:rPr>
            <w:rFonts w:ascii="Arial" w:hAnsi="Arial" w:cs="Arial"/>
            <w:color w:val="000000"/>
            <w:sz w:val="24"/>
            <w:szCs w:val="24"/>
            <w:rPrChange w:id="1929"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30" w:author="Sujil Kumar Koottathampathiyil" w:date="2022-06-09T11:29:00Z">
            <w:rPr>
              <w:rFonts w:ascii="Arial" w:hAnsi="Arial" w:cs="Arial"/>
              <w:color w:val="000000"/>
            </w:rPr>
          </w:rPrChange>
        </w:rPr>
        <w:t xml:space="preserve">From </w:t>
      </w:r>
      <w:del w:id="1931" w:author="Sujil Kumar Koottathampathiyil" w:date="2022-06-09T10:16:00Z">
        <w:r w:rsidRPr="006C1800" w:rsidDel="0039745A">
          <w:rPr>
            <w:rFonts w:ascii="Arial" w:hAnsi="Arial" w:cs="Arial"/>
            <w:color w:val="000000"/>
            <w:sz w:val="24"/>
            <w:szCs w:val="24"/>
            <w:rPrChange w:id="1932" w:author="Sujil Kumar Koottathampathiyil" w:date="2022-06-09T11:29:00Z">
              <w:rPr>
                <w:rFonts w:ascii="Arial" w:hAnsi="Arial" w:cs="Arial"/>
                <w:color w:val="000000"/>
              </w:rPr>
            </w:rPrChange>
          </w:rPr>
          <w:delText xml:space="preserve">the </w:delText>
        </w:r>
      </w:del>
      <w:del w:id="1933" w:author="Sujil Kumar Koottathampathiyil" w:date="2022-06-09T09:56:00Z">
        <w:r w:rsidRPr="006C1800" w:rsidDel="0013001C">
          <w:rPr>
            <w:rFonts w:ascii="Arial" w:hAnsi="Arial" w:cs="Arial"/>
            <w:color w:val="000000"/>
            <w:sz w:val="24"/>
            <w:szCs w:val="24"/>
            <w:rPrChange w:id="1934" w:author="Sujil Kumar Koottathampathiyil" w:date="2022-06-09T11:29:00Z">
              <w:rPr>
                <w:rFonts w:ascii="Arial" w:hAnsi="Arial" w:cs="Arial"/>
                <w:color w:val="000000"/>
              </w:rPr>
            </w:rPrChange>
          </w:rPr>
          <w:delText>graph</w:delText>
        </w:r>
      </w:del>
      <w:ins w:id="1935" w:author="Sujil Kumar Koottathampathiyil" w:date="2022-06-09T09:56:00Z">
        <w:r w:rsidR="0013001C" w:rsidRPr="006C1800">
          <w:rPr>
            <w:rFonts w:ascii="Arial" w:hAnsi="Arial" w:cs="Arial"/>
            <w:color w:val="000000"/>
            <w:sz w:val="24"/>
            <w:szCs w:val="24"/>
            <w:rPrChange w:id="1936"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37" w:author="Sujil Kumar Koottathampathiyil" w:date="2022-06-09T11:29:00Z">
              <w:rPr>
                <w:rFonts w:ascii="Arial" w:hAnsi="Arial" w:cs="Arial"/>
                <w:color w:val="000000"/>
              </w:rPr>
            </w:rPrChange>
          </w:rPr>
          <w:t>3</w:t>
        </w:r>
      </w:ins>
      <w:ins w:id="1938" w:author="Sujil Kumar Koottathampathiyil" w:date="2022-06-09T08:29:00Z">
        <w:r w:rsidR="00D25BE4" w:rsidRPr="006C1800">
          <w:rPr>
            <w:rFonts w:ascii="Arial" w:hAnsi="Arial" w:cs="Arial"/>
            <w:color w:val="000000"/>
            <w:sz w:val="24"/>
            <w:szCs w:val="24"/>
            <w:rPrChange w:id="1939"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40" w:author="Sujil Kumar Koottathampathiyil" w:date="2022-06-09T11:29:00Z">
            <w:rPr>
              <w:rFonts w:ascii="Arial" w:hAnsi="Arial" w:cs="Arial"/>
              <w:color w:val="000000"/>
            </w:rPr>
          </w:rPrChange>
        </w:rPr>
        <w:t xml:space="preserve"> </w:t>
      </w:r>
      <w:ins w:id="1941" w:author="Sujil Kumar Koottathampathiyil" w:date="2022-06-09T09:47:00Z">
        <w:r w:rsidR="00F734EC" w:rsidRPr="006C1800">
          <w:rPr>
            <w:rFonts w:ascii="Arial" w:hAnsi="Arial" w:cs="Arial"/>
            <w:color w:val="000000"/>
            <w:sz w:val="24"/>
            <w:szCs w:val="24"/>
            <w:rPrChange w:id="1942" w:author="Sujil Kumar Koottathampathiyil" w:date="2022-06-09T11:29:00Z">
              <w:rPr>
                <w:rFonts w:ascii="Arial" w:hAnsi="Arial" w:cs="Arial"/>
                <w:color w:val="000000"/>
              </w:rPr>
            </w:rPrChange>
          </w:rPr>
          <w:t xml:space="preserve">In the above ACF and PACF, we can see ACF </w:t>
        </w:r>
      </w:ins>
      <w:ins w:id="1943" w:author="Sujil Kumar Koottathampathiyil" w:date="2022-06-09T09:49:00Z">
        <w:r w:rsidR="003C1EB7" w:rsidRPr="006C1800">
          <w:rPr>
            <w:rFonts w:ascii="Arial" w:hAnsi="Arial" w:cs="Arial"/>
            <w:color w:val="000000"/>
            <w:sz w:val="24"/>
            <w:szCs w:val="24"/>
            <w:rPrChange w:id="1944" w:author="Sujil Kumar Koottathampathiyil" w:date="2022-06-09T11:29:00Z">
              <w:rPr>
                <w:rFonts w:ascii="Arial" w:hAnsi="Arial" w:cs="Arial"/>
                <w:color w:val="000000"/>
              </w:rPr>
            </w:rPrChange>
          </w:rPr>
          <w:t>tails</w:t>
        </w:r>
      </w:ins>
      <w:ins w:id="1945" w:author="Sujil Kumar Koottathampathiyil" w:date="2022-06-09T09:47:00Z">
        <w:r w:rsidR="00F734EC" w:rsidRPr="006C1800">
          <w:rPr>
            <w:rFonts w:ascii="Arial" w:hAnsi="Arial" w:cs="Arial"/>
            <w:color w:val="000000"/>
            <w:sz w:val="24"/>
            <w:szCs w:val="24"/>
            <w:rPrChange w:id="1946" w:author="Sujil Kumar Koottathampathiyil" w:date="2022-06-09T11:29:00Z">
              <w:rPr>
                <w:rFonts w:ascii="Arial" w:hAnsi="Arial" w:cs="Arial"/>
                <w:color w:val="000000"/>
              </w:rPr>
            </w:rPrChange>
          </w:rPr>
          <w:t xml:space="preserve"> of</w:t>
        </w:r>
      </w:ins>
      <w:ins w:id="1947" w:author="Sujil Kumar Koottathampathiyil" w:date="2022-06-09T10:16:00Z">
        <w:r w:rsidR="002C009B" w:rsidRPr="006C1800">
          <w:rPr>
            <w:rFonts w:ascii="Arial" w:hAnsi="Arial" w:cs="Arial"/>
            <w:color w:val="000000"/>
            <w:sz w:val="24"/>
            <w:szCs w:val="24"/>
            <w:rPrChange w:id="1948" w:author="Sujil Kumar Koottathampathiyil" w:date="2022-06-09T11:29:00Z">
              <w:rPr>
                <w:rFonts w:ascii="Arial" w:hAnsi="Arial" w:cs="Arial"/>
                <w:color w:val="000000"/>
              </w:rPr>
            </w:rPrChange>
          </w:rPr>
          <w:t>f</w:t>
        </w:r>
      </w:ins>
      <w:ins w:id="1949" w:author="Sujil Kumar Koottathampathiyil" w:date="2022-06-09T09:47:00Z">
        <w:r w:rsidR="00F734EC" w:rsidRPr="006C1800">
          <w:rPr>
            <w:rFonts w:ascii="Arial" w:hAnsi="Arial" w:cs="Arial"/>
            <w:color w:val="000000"/>
            <w:sz w:val="24"/>
            <w:szCs w:val="24"/>
            <w:rPrChange w:id="1950" w:author="Sujil Kumar Koottathampathiyil" w:date="2022-06-09T11:29:00Z">
              <w:rPr>
                <w:rFonts w:ascii="Arial" w:hAnsi="Arial" w:cs="Arial"/>
                <w:color w:val="000000"/>
              </w:rPr>
            </w:rPrChange>
          </w:rPr>
          <w:t xml:space="preserve"> and PACF </w:t>
        </w:r>
      </w:ins>
      <w:ins w:id="1951" w:author="Sujil Kumar Koottathampathiyil" w:date="2022-06-09T09:49:00Z">
        <w:r w:rsidR="003C1EB7" w:rsidRPr="006C1800">
          <w:rPr>
            <w:rFonts w:ascii="Arial" w:hAnsi="Arial" w:cs="Arial"/>
            <w:color w:val="000000"/>
            <w:sz w:val="24"/>
            <w:szCs w:val="24"/>
            <w:rPrChange w:id="1952" w:author="Sujil Kumar Koottathampathiyil" w:date="2022-06-09T11:29:00Z">
              <w:rPr>
                <w:rFonts w:ascii="Arial" w:hAnsi="Arial" w:cs="Arial"/>
                <w:color w:val="000000"/>
              </w:rPr>
            </w:rPrChange>
          </w:rPr>
          <w:t>cuts</w:t>
        </w:r>
      </w:ins>
      <w:ins w:id="1953" w:author="Sujil Kumar Koottathampathiyil" w:date="2022-06-09T09:47:00Z">
        <w:r w:rsidR="00F734EC" w:rsidRPr="006C1800">
          <w:rPr>
            <w:rFonts w:ascii="Arial" w:hAnsi="Arial" w:cs="Arial"/>
            <w:color w:val="000000"/>
            <w:sz w:val="24"/>
            <w:szCs w:val="24"/>
            <w:rPrChange w:id="1954" w:author="Sujil Kumar Koottathampathiyil" w:date="2022-06-09T11:29:00Z">
              <w:rPr>
                <w:rFonts w:ascii="Arial" w:hAnsi="Arial" w:cs="Arial"/>
                <w:color w:val="000000"/>
              </w:rPr>
            </w:rPrChange>
          </w:rPr>
          <w:t xml:space="preserve"> off since we have a MA(q) model. So this is a</w:t>
        </w:r>
      </w:ins>
      <w:ins w:id="1955" w:author="Sujil Kumar Koottathampathiyil" w:date="2022-06-09T10:16:00Z">
        <w:r w:rsidR="0039745A" w:rsidRPr="006C1800">
          <w:rPr>
            <w:rFonts w:ascii="Arial" w:hAnsi="Arial" w:cs="Arial"/>
            <w:color w:val="000000"/>
            <w:sz w:val="24"/>
            <w:szCs w:val="24"/>
            <w:rPrChange w:id="1956" w:author="Sujil Kumar Koottathampathiyil" w:date="2022-06-09T11:29:00Z">
              <w:rPr>
                <w:rFonts w:ascii="Arial" w:hAnsi="Arial" w:cs="Arial"/>
                <w:color w:val="000000"/>
              </w:rPr>
            </w:rPrChange>
          </w:rPr>
          <w:t>n</w:t>
        </w:r>
      </w:ins>
      <w:ins w:id="1957" w:author="Sujil Kumar Koottathampathiyil" w:date="2022-06-09T09:47:00Z">
        <w:r w:rsidR="00F734EC" w:rsidRPr="006C1800">
          <w:rPr>
            <w:rFonts w:ascii="Arial" w:hAnsi="Arial" w:cs="Arial"/>
            <w:color w:val="000000"/>
            <w:sz w:val="24"/>
            <w:szCs w:val="24"/>
            <w:rPrChange w:id="1958" w:author="Sujil Kumar Koottathampathiyil" w:date="2022-06-09T11:29:00Z">
              <w:rPr>
                <w:rFonts w:ascii="Arial" w:hAnsi="Arial" w:cs="Arial"/>
                <w:color w:val="000000"/>
              </w:rPr>
            </w:rPrChange>
          </w:rPr>
          <w:t xml:space="preserve"> AR(1) Model</w:t>
        </w:r>
      </w:ins>
      <w:del w:id="1959" w:author="Sujil Kumar Koottathampathiyil" w:date="2022-06-09T09:47:00Z">
        <w:r w:rsidRPr="006C1800" w:rsidDel="00F734EC">
          <w:rPr>
            <w:rFonts w:ascii="Arial" w:hAnsi="Arial" w:cs="Arial"/>
            <w:color w:val="000000"/>
            <w:sz w:val="24"/>
            <w:szCs w:val="24"/>
            <w:rPrChange w:id="1960"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61"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62" w:author="Sujil Kumar Koottathampathiyil" w:date="2022-06-09T11:29:00Z">
            <w:rPr>
              <w:rFonts w:ascii="Arial" w:hAnsi="Arial" w:cs="Arial"/>
              <w:color w:val="000000"/>
            </w:rPr>
          </w:rPrChange>
        </w:rPr>
      </w:pPr>
      <w:r w:rsidRPr="006C1800">
        <w:rPr>
          <w:rFonts w:ascii="Arial" w:hAnsi="Arial" w:cs="Arial"/>
          <w:noProof/>
          <w:sz w:val="24"/>
          <w:szCs w:val="24"/>
          <w:rPrChange w:id="1963"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1964" w:author="Sujil Kumar Koottathampathiyil" w:date="2022-06-09T11:29:00Z">
            <w:rPr>
              <w:rFonts w:ascii="Arial" w:hAnsi="Arial" w:cs="Arial"/>
              <w:color w:val="000000"/>
            </w:rPr>
          </w:rPrChange>
        </w:rPr>
      </w:pPr>
      <w:ins w:id="1965"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1966"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1967"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1968"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1969" w:author="Sujil Kumar Koottathampathiyil" w:date="2022-06-09T09:57:00Z"/>
          <w:rFonts w:ascii="Arial" w:hAnsi="Arial" w:cs="Arial"/>
          <w:b/>
          <w:bCs/>
          <w:sz w:val="24"/>
          <w:szCs w:val="24"/>
        </w:rPr>
      </w:pPr>
      <w:ins w:id="1970" w:author="Sujil Kumar Koottathampathiyil" w:date="2022-06-09T08:20:00Z">
        <w:r>
          <w:rPr>
            <w:rFonts w:ascii="Arial" w:hAnsi="Arial" w:cs="Arial"/>
            <w:b/>
            <w:bCs/>
            <w:sz w:val="24"/>
            <w:szCs w:val="24"/>
          </w:rPr>
          <w:t>4</w:t>
        </w:r>
      </w:ins>
      <w:del w:id="1971"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1972" w:author="Sujil Kumar Koottathampathiyil" w:date="2022-06-09T08:20:00Z">
        <w:r>
          <w:rPr>
            <w:rFonts w:ascii="Arial" w:hAnsi="Arial" w:cs="Arial"/>
            <w:b/>
            <w:bCs/>
            <w:sz w:val="24"/>
            <w:szCs w:val="24"/>
          </w:rPr>
          <w:t>4</w:t>
        </w:r>
      </w:ins>
      <w:del w:id="1973"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1974"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1975" w:author="Sujil Kumar Koottathampathiyil" w:date="2022-06-09T11:29:00Z">
            <w:rPr>
              <w:rFonts w:ascii="Arial" w:hAnsi="Arial" w:cs="Arial"/>
              <w:color w:val="000000"/>
            </w:rPr>
          </w:rPrChange>
        </w:rPr>
        <w:pPrChange w:id="1976" w:author="Sujil Kumar Koottathampathiyil" w:date="2022-06-09T09:57:00Z">
          <w:pPr>
            <w:spacing w:line="360" w:lineRule="auto"/>
            <w:jc w:val="center"/>
          </w:pPr>
        </w:pPrChange>
      </w:pPr>
      <w:ins w:id="1977" w:author="Sujil Kumar Koottathampathiyil" w:date="2022-06-09T10:03:00Z">
        <w:r w:rsidRPr="00996C49">
          <w:rPr>
            <w:rFonts w:ascii="Arial" w:hAnsi="Arial" w:cs="Arial"/>
            <w:color w:val="000000"/>
            <w:sz w:val="24"/>
            <w:szCs w:val="24"/>
            <w:rPrChange w:id="1978"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1979" w:author="Sujil Kumar Koottathampathiyil" w:date="2022-06-09T11:29:00Z">
              <w:rPr>
                <w:rFonts w:ascii="Arial" w:hAnsi="Arial" w:cs="Arial"/>
                <w:color w:val="000000"/>
              </w:rPr>
            </w:rPrChange>
          </w:rPr>
          <w:t xml:space="preserve"> automate the process of training and evaluating the A</w:t>
        </w:r>
      </w:ins>
      <w:ins w:id="1980" w:author="Sujil Kumar Koottathampathiyil" w:date="2022-06-09T10:04:00Z">
        <w:r w:rsidRPr="00996C49">
          <w:rPr>
            <w:rFonts w:ascii="Arial" w:hAnsi="Arial" w:cs="Arial"/>
            <w:color w:val="000000"/>
            <w:sz w:val="24"/>
            <w:szCs w:val="24"/>
            <w:rPrChange w:id="1981" w:author="Sujil Kumar Koottathampathiyil" w:date="2022-06-09T11:29:00Z">
              <w:rPr>
                <w:rFonts w:ascii="Arial" w:hAnsi="Arial" w:cs="Arial"/>
                <w:color w:val="000000"/>
              </w:rPr>
            </w:rPrChange>
          </w:rPr>
          <w:t>RIMA Models on different combinations of model hyperparameters. In machine learning</w:t>
        </w:r>
      </w:ins>
      <w:ins w:id="1982" w:author="Sujil Kumar Koottathampathiyil" w:date="2022-06-09T10:12:00Z">
        <w:r w:rsidR="00E83305" w:rsidRPr="00996C49">
          <w:rPr>
            <w:rFonts w:ascii="Arial" w:hAnsi="Arial" w:cs="Arial"/>
            <w:color w:val="000000"/>
            <w:sz w:val="24"/>
            <w:szCs w:val="24"/>
            <w:rPrChange w:id="1983" w:author="Sujil Kumar Koottathampathiyil" w:date="2022-06-09T11:29:00Z">
              <w:rPr>
                <w:rFonts w:ascii="Arial" w:hAnsi="Arial" w:cs="Arial"/>
                <w:color w:val="000000"/>
              </w:rPr>
            </w:rPrChange>
          </w:rPr>
          <w:t>,</w:t>
        </w:r>
      </w:ins>
      <w:ins w:id="1984" w:author="Sujil Kumar Koottathampathiyil" w:date="2022-06-09T10:04:00Z">
        <w:r w:rsidRPr="00996C49">
          <w:rPr>
            <w:rFonts w:ascii="Arial" w:hAnsi="Arial" w:cs="Arial"/>
            <w:color w:val="000000"/>
            <w:sz w:val="24"/>
            <w:szCs w:val="24"/>
            <w:rPrChange w:id="1985"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1986" w:author="Sujil Kumar Koottathampathiyil" w:date="2022-06-09T09:59:00Z"/>
          <w:rFonts w:ascii="Arial" w:hAnsi="Arial" w:cs="Arial"/>
          <w:color w:val="000000"/>
          <w:sz w:val="24"/>
          <w:szCs w:val="24"/>
          <w:rPrChange w:id="1987" w:author="Sujil Kumar Koottathampathiyil" w:date="2022-06-09T11:29:00Z">
            <w:rPr>
              <w:ins w:id="1988" w:author="Sujil Kumar Koottathampathiyil" w:date="2022-06-09T09:59:00Z"/>
              <w:rFonts w:ascii="Arial" w:hAnsi="Arial" w:cs="Arial"/>
              <w:color w:val="000000"/>
            </w:rPr>
          </w:rPrChange>
        </w:rPr>
      </w:pPr>
      <w:r w:rsidRPr="00996C49">
        <w:rPr>
          <w:rFonts w:ascii="Arial" w:hAnsi="Arial" w:cs="Arial"/>
          <w:noProof/>
          <w:sz w:val="24"/>
          <w:szCs w:val="24"/>
          <w:rPrChange w:id="1989"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1990" w:author="Sujil Kumar Koottathampathiyil" w:date="2022-06-09T09:59:00Z"/>
          <w:rFonts w:ascii="Arial" w:eastAsia="Times New Roman" w:hAnsi="Arial" w:cs="Arial"/>
          <w:sz w:val="24"/>
          <w:szCs w:val="24"/>
        </w:rPr>
      </w:pPr>
      <w:ins w:id="1991" w:author="Sujil Kumar Koottathampathiyil" w:date="2022-06-09T09:59:00Z">
        <w:r w:rsidRPr="00BC0780">
          <w:rPr>
            <w:rFonts w:ascii="Arial" w:eastAsia="Times New Roman" w:hAnsi="Arial" w:cs="Arial"/>
            <w:b/>
            <w:bCs/>
            <w:sz w:val="24"/>
            <w:szCs w:val="24"/>
          </w:rPr>
          <w:lastRenderedPageBreak/>
          <w:t>Fig. 4.1</w:t>
        </w:r>
      </w:ins>
      <w:ins w:id="1992" w:author="Sujil Kumar Koottathampathiyil" w:date="2022-06-09T10:01:00Z">
        <w:r w:rsidR="00394A50" w:rsidRPr="00BC0780">
          <w:rPr>
            <w:rFonts w:ascii="Arial" w:eastAsia="Times New Roman" w:hAnsi="Arial" w:cs="Arial"/>
            <w:b/>
            <w:bCs/>
            <w:sz w:val="24"/>
            <w:szCs w:val="24"/>
          </w:rPr>
          <w:t>4</w:t>
        </w:r>
      </w:ins>
      <w:ins w:id="1993"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1994"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1995" w:author="Sujil Kumar Koottathampathiyil" w:date="2022-06-09T11:29:00Z">
            <w:rPr>
              <w:rFonts w:ascii="Arial" w:hAnsi="Arial" w:cs="Arial"/>
              <w:color w:val="000000"/>
            </w:rPr>
          </w:rPrChange>
        </w:rPr>
        <w:pPrChange w:id="1996" w:author="Sujil Kumar Koottathampathiyil" w:date="2022-06-09T10:04:00Z">
          <w:pPr>
            <w:spacing w:line="360" w:lineRule="auto"/>
            <w:jc w:val="center"/>
          </w:pPr>
        </w:pPrChange>
      </w:pPr>
      <w:ins w:id="1997" w:author="Sujil Kumar Koottathampathiyil" w:date="2022-06-09T10:05:00Z">
        <w:r w:rsidRPr="00996C49">
          <w:rPr>
            <w:rFonts w:ascii="Arial" w:hAnsi="Arial" w:cs="Arial"/>
            <w:color w:val="000000"/>
            <w:sz w:val="24"/>
            <w:szCs w:val="24"/>
            <w:rPrChange w:id="1998" w:author="Sujil Kumar Koottathampathiyil" w:date="2022-06-09T11:29:00Z">
              <w:rPr>
                <w:rFonts w:ascii="Arial" w:hAnsi="Arial" w:cs="Arial"/>
                <w:color w:val="000000"/>
              </w:rPr>
            </w:rPrChange>
          </w:rPr>
          <w:t>In fig 4.14, we can see I have implemented the grid search and evaluated the ARIMA Model. Also</w:t>
        </w:r>
      </w:ins>
      <w:ins w:id="1999" w:author="Sujil Kumar Koottathampathiyil" w:date="2022-06-09T10:12:00Z">
        <w:r w:rsidR="00623948" w:rsidRPr="00996C49">
          <w:rPr>
            <w:rFonts w:ascii="Arial" w:hAnsi="Arial" w:cs="Arial"/>
            <w:color w:val="000000"/>
            <w:sz w:val="24"/>
            <w:szCs w:val="24"/>
            <w:rPrChange w:id="2000" w:author="Sujil Kumar Koottathampathiyil" w:date="2022-06-09T11:29:00Z">
              <w:rPr>
                <w:rFonts w:ascii="Arial" w:hAnsi="Arial" w:cs="Arial"/>
                <w:color w:val="000000"/>
              </w:rPr>
            </w:rPrChange>
          </w:rPr>
          <w:t>,</w:t>
        </w:r>
      </w:ins>
      <w:ins w:id="2001" w:author="Sujil Kumar Koottathampathiyil" w:date="2022-06-09T10:05:00Z">
        <w:r w:rsidRPr="00996C49">
          <w:rPr>
            <w:rFonts w:ascii="Arial" w:hAnsi="Arial" w:cs="Arial"/>
            <w:color w:val="000000"/>
            <w:sz w:val="24"/>
            <w:szCs w:val="24"/>
            <w:rPrChange w:id="2002" w:author="Sujil Kumar Koottathampathiyil" w:date="2022-06-09T11:29:00Z">
              <w:rPr>
                <w:rFonts w:ascii="Arial" w:hAnsi="Arial" w:cs="Arial"/>
                <w:color w:val="000000"/>
              </w:rPr>
            </w:rPrChange>
          </w:rPr>
          <w:t xml:space="preserve"> I have </w:t>
        </w:r>
      </w:ins>
      <w:ins w:id="2003" w:author="Sujil Kumar Koottathampathiyil" w:date="2022-06-09T10:12:00Z">
        <w:r w:rsidR="00623948" w:rsidRPr="00996C49">
          <w:rPr>
            <w:rFonts w:ascii="Arial" w:hAnsi="Arial" w:cs="Arial"/>
            <w:color w:val="000000"/>
            <w:sz w:val="24"/>
            <w:szCs w:val="24"/>
            <w:rPrChange w:id="2004" w:author="Sujil Kumar Koottathampathiyil" w:date="2022-06-09T11:29:00Z">
              <w:rPr>
                <w:rFonts w:ascii="Arial" w:hAnsi="Arial" w:cs="Arial"/>
                <w:color w:val="000000"/>
              </w:rPr>
            </w:rPrChange>
          </w:rPr>
          <w:t>evaluated</w:t>
        </w:r>
      </w:ins>
      <w:ins w:id="2005" w:author="Sujil Kumar Koottathampathiyil" w:date="2022-06-09T10:05:00Z">
        <w:r w:rsidRPr="00996C49">
          <w:rPr>
            <w:rFonts w:ascii="Arial" w:hAnsi="Arial" w:cs="Arial"/>
            <w:color w:val="000000"/>
            <w:sz w:val="24"/>
            <w:szCs w:val="24"/>
            <w:rPrChange w:id="2006" w:author="Sujil Kumar Koottathampathiyil" w:date="2022-06-09T11:29:00Z">
              <w:rPr>
                <w:rFonts w:ascii="Arial" w:hAnsi="Arial" w:cs="Arial"/>
                <w:color w:val="000000"/>
              </w:rPr>
            </w:rPrChange>
          </w:rPr>
          <w:t xml:space="preserve"> </w:t>
        </w:r>
      </w:ins>
      <w:ins w:id="2007" w:author="Sujil Kumar Koottathampathiyil" w:date="2022-06-09T10:12:00Z">
        <w:r w:rsidR="00623948" w:rsidRPr="00996C49">
          <w:rPr>
            <w:rFonts w:ascii="Arial" w:hAnsi="Arial" w:cs="Arial"/>
            <w:color w:val="000000"/>
            <w:sz w:val="24"/>
            <w:szCs w:val="24"/>
            <w:rPrChange w:id="2008" w:author="Sujil Kumar Koottathampathiyil" w:date="2022-06-09T11:29:00Z">
              <w:rPr>
                <w:rFonts w:ascii="Arial" w:hAnsi="Arial" w:cs="Arial"/>
                <w:color w:val="000000"/>
              </w:rPr>
            </w:rPrChange>
          </w:rPr>
          <w:t xml:space="preserve">a </w:t>
        </w:r>
      </w:ins>
      <w:ins w:id="2009" w:author="Sujil Kumar Koottathampathiyil" w:date="2022-06-09T10:05:00Z">
        <w:r w:rsidRPr="00996C49">
          <w:rPr>
            <w:rFonts w:ascii="Arial" w:hAnsi="Arial" w:cs="Arial"/>
            <w:color w:val="000000"/>
            <w:sz w:val="24"/>
            <w:szCs w:val="24"/>
            <w:rPrChange w:id="2010"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11" w:author="Sujil Kumar Koottathampathiyil" w:date="2022-06-09T10:38:00Z"/>
          <w:rFonts w:ascii="Arial" w:eastAsia="Times New Roman" w:hAnsi="Arial" w:cs="Arial"/>
          <w:color w:val="BAC6DB"/>
          <w:sz w:val="24"/>
          <w:szCs w:val="24"/>
        </w:rPr>
      </w:pPr>
      <w:del w:id="2012" w:author="Sujil Kumar Koottathampathiyil" w:date="2022-06-09T08:20:00Z">
        <w:r w:rsidRPr="00BC0780" w:rsidDel="00637E9E">
          <w:rPr>
            <w:rFonts w:ascii="Arial" w:hAnsi="Arial" w:cs="Arial"/>
            <w:b/>
            <w:bCs/>
            <w:sz w:val="24"/>
            <w:szCs w:val="24"/>
          </w:rPr>
          <w:delText>3</w:delText>
        </w:r>
      </w:del>
      <w:ins w:id="2013"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14" w:author="Sujil Kumar Koottathampathiyil" w:date="2022-06-09T08:20:00Z">
        <w:r w:rsidRPr="00BC0780" w:rsidDel="00637E9E">
          <w:rPr>
            <w:rFonts w:ascii="Arial" w:hAnsi="Arial" w:cs="Arial"/>
            <w:b/>
            <w:bCs/>
            <w:sz w:val="24"/>
            <w:szCs w:val="24"/>
          </w:rPr>
          <w:delText>3</w:delText>
        </w:r>
      </w:del>
      <w:ins w:id="2015"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16"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17" w:author="Sujil Kumar Koottathampathiyil" w:date="2022-06-09T11:29:00Z">
            <w:rPr>
              <w:rFonts w:ascii="Arial" w:eastAsia="Times New Roman" w:hAnsi="Arial" w:cs="Arial"/>
              <w:color w:val="BAC6DB"/>
              <w:sz w:val="6"/>
              <w:szCs w:val="6"/>
            </w:rPr>
          </w:rPrChange>
        </w:rPr>
      </w:pPr>
    </w:p>
    <w:p w14:paraId="307A1176" w14:textId="11A62461" w:rsidR="00E84DCF" w:rsidRPr="00996C49" w:rsidRDefault="00E84DCF" w:rsidP="005D4B76">
      <w:pPr>
        <w:spacing w:line="360" w:lineRule="auto"/>
        <w:jc w:val="both"/>
        <w:rPr>
          <w:rFonts w:ascii="Arial" w:hAnsi="Arial" w:cs="Arial"/>
          <w:color w:val="000000"/>
          <w:sz w:val="24"/>
          <w:szCs w:val="24"/>
          <w:rPrChange w:id="2018" w:author="Sujil Kumar Koottathampathiyil" w:date="2022-06-09T11:29:00Z">
            <w:rPr>
              <w:rFonts w:ascii="Arial" w:hAnsi="Arial" w:cs="Arial"/>
              <w:color w:val="000000"/>
            </w:rPr>
          </w:rPrChange>
        </w:rPr>
      </w:pPr>
      <w:r w:rsidRPr="00996C49">
        <w:rPr>
          <w:rFonts w:ascii="Arial" w:hAnsi="Arial" w:cs="Arial"/>
          <w:color w:val="000000"/>
          <w:sz w:val="24"/>
          <w:szCs w:val="24"/>
          <w:rPrChange w:id="2019" w:author="Sujil Kumar Koottathampathiyil" w:date="2022-06-09T11:29:00Z">
            <w:rPr>
              <w:rFonts w:ascii="Arial" w:hAnsi="Arial" w:cs="Arial"/>
              <w:color w:val="000000"/>
            </w:rPr>
          </w:rPrChange>
        </w:rPr>
        <w:t xml:space="preserve">Another Model used for the time series data is </w:t>
      </w:r>
      <w:ins w:id="2020" w:author="Sujil Kumar Koottathampathiyil" w:date="2022-06-09T08:29:00Z">
        <w:r w:rsidR="00257C2C" w:rsidRPr="00996C49">
          <w:rPr>
            <w:rFonts w:ascii="Arial" w:hAnsi="Arial" w:cs="Arial"/>
            <w:color w:val="000000"/>
            <w:sz w:val="24"/>
            <w:szCs w:val="24"/>
            <w:rPrChange w:id="2021"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22"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023"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24"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25"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26"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27" w:author="Sujil Kumar Koottathampathiyil" w:date="2022-06-09T11:29:00Z">
            <w:rPr>
              <w:rFonts w:ascii="Arial" w:hAnsi="Arial" w:cs="Arial"/>
              <w:color w:val="000000"/>
            </w:rPr>
          </w:rPrChange>
        </w:rPr>
        <w:t xml:space="preserve"> we use single variable and sequential time for time series </w:t>
      </w:r>
      <w:del w:id="2028" w:author="Sujil Kumar Koottathampathiyil" w:date="2022-06-09T08:07:00Z">
        <w:r w:rsidR="00C84050" w:rsidRPr="00996C49" w:rsidDel="005E1219">
          <w:rPr>
            <w:rFonts w:ascii="Arial" w:hAnsi="Arial" w:cs="Arial"/>
            <w:color w:val="000000"/>
            <w:sz w:val="24"/>
            <w:szCs w:val="24"/>
            <w:rPrChange w:id="2029" w:author="Sujil Kumar Koottathampathiyil" w:date="2022-06-09T11:29:00Z">
              <w:rPr>
                <w:rFonts w:ascii="Arial" w:hAnsi="Arial" w:cs="Arial"/>
                <w:color w:val="000000"/>
              </w:rPr>
            </w:rPrChange>
          </w:rPr>
          <w:delText>Analysis</w:delText>
        </w:r>
      </w:del>
      <w:ins w:id="2030" w:author="Sujil Kumar Koottathampathiyil" w:date="2022-06-09T08:07:00Z">
        <w:r w:rsidR="005E1219" w:rsidRPr="00996C49">
          <w:rPr>
            <w:rFonts w:ascii="Arial" w:hAnsi="Arial" w:cs="Arial"/>
            <w:color w:val="000000"/>
            <w:sz w:val="24"/>
            <w:szCs w:val="24"/>
            <w:rPrChange w:id="2031"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32"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33"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34" w:author="Sujil Kumar Koottathampathiyil" w:date="2022-06-11T23:58:00Z">
            <w:r w:rsidR="004E08F8" w:rsidRPr="004E08F8">
              <w:rPr>
                <w:rFonts w:ascii="Arial" w:hAnsi="Arial" w:cs="Arial"/>
                <w:color w:val="000000"/>
                <w:sz w:val="24"/>
                <w:szCs w:val="24"/>
              </w:rPr>
              <w:t>Vector Autoregressive Models</w:t>
            </w:r>
          </w:ins>
          <w:del w:id="2035" w:author="Sujil Kumar Koottathampathiyil" w:date="2022-06-08T19:46:00Z">
            <w:r w:rsidR="00770ACD" w:rsidRPr="004E08F8" w:rsidDel="00C518DB">
              <w:rPr>
                <w:rFonts w:ascii="Arial" w:hAnsi="Arial" w:cs="Arial"/>
                <w:color w:val="000000"/>
                <w:sz w:val="24"/>
                <w:szCs w:val="24"/>
                <w:rPrChange w:id="2036"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37" w:author="Sujil Kumar Koottathampathiyil" w:date="2022-06-09T11:29:00Z">
            <w:rPr>
              <w:rFonts w:ascii="Arial" w:hAnsi="Arial" w:cs="Arial"/>
              <w:color w:val="000000"/>
            </w:rPr>
          </w:rPrChange>
        </w:rPr>
        <w:t xml:space="preserve"> are one of the best models we could use </w:t>
      </w:r>
      <w:ins w:id="2038" w:author="Sujil Kumar Koottathampathiyil" w:date="2022-06-09T08:07:00Z">
        <w:r w:rsidR="005E1219" w:rsidRPr="00996C49">
          <w:rPr>
            <w:rFonts w:ascii="Arial" w:hAnsi="Arial" w:cs="Arial"/>
            <w:color w:val="000000"/>
            <w:sz w:val="24"/>
            <w:szCs w:val="24"/>
            <w:rPrChange w:id="2039"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40"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41" w:author="Sujil Kumar Koottathampathiyil" w:date="2022-06-09T10:26:00Z"/>
          <w:rFonts w:ascii="Arial" w:hAnsi="Arial" w:cs="Arial"/>
          <w:color w:val="000000"/>
          <w:sz w:val="24"/>
          <w:szCs w:val="24"/>
          <w:rPrChange w:id="2042" w:author="Sujil Kumar Koottathampathiyil" w:date="2022-06-09T11:29:00Z">
            <w:rPr>
              <w:ins w:id="2043" w:author="Sujil Kumar Koottathampathiyil" w:date="2022-06-09T10:26:00Z"/>
              <w:rFonts w:ascii="Arial" w:hAnsi="Arial" w:cs="Arial"/>
              <w:color w:val="000000"/>
            </w:rPr>
          </w:rPrChange>
        </w:rPr>
      </w:pPr>
      <w:r w:rsidRPr="00996C49">
        <w:rPr>
          <w:rFonts w:ascii="Arial" w:hAnsi="Arial" w:cs="Arial"/>
          <w:noProof/>
          <w:sz w:val="24"/>
          <w:szCs w:val="24"/>
          <w:rPrChange w:id="2044"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045" w:author="Sujil Kumar Koottathampathiyil" w:date="2022-06-09T11:29:00Z">
            <w:rPr>
              <w:rFonts w:ascii="Arial" w:hAnsi="Arial" w:cs="Arial"/>
              <w:color w:val="000000"/>
            </w:rPr>
          </w:rPrChange>
        </w:rPr>
        <w:pPrChange w:id="2046" w:author="Sujil Kumar Koottathampathiyil" w:date="2022-06-09T10:26:00Z">
          <w:pPr>
            <w:spacing w:line="360" w:lineRule="auto"/>
            <w:jc w:val="both"/>
          </w:pPr>
        </w:pPrChange>
      </w:pPr>
      <w:ins w:id="2047"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048" w:author="Sujil Kumar Koottathampathiyil" w:date="2022-06-09T10:27:00Z">
        <w:r w:rsidR="009705CE" w:rsidRPr="00BC0780">
          <w:rPr>
            <w:rFonts w:ascii="Arial" w:eastAsia="Times New Roman" w:hAnsi="Arial" w:cs="Arial"/>
            <w:sz w:val="24"/>
            <w:szCs w:val="24"/>
          </w:rPr>
          <w:t>t</w:t>
        </w:r>
      </w:ins>
      <w:ins w:id="2049" w:author="Sujil Kumar Koottathampathiyil" w:date="2022-06-09T10:26:00Z">
        <w:r w:rsidRPr="00BC0780">
          <w:rPr>
            <w:rFonts w:ascii="Arial" w:eastAsia="Times New Roman" w:hAnsi="Arial" w:cs="Arial"/>
            <w:sz w:val="24"/>
            <w:szCs w:val="24"/>
          </w:rPr>
          <w:t>ing</w:t>
        </w:r>
      </w:ins>
      <w:ins w:id="2050" w:author="Sujil Kumar Koottathampathiyil" w:date="2022-06-09T10:27:00Z">
        <w:r w:rsidRPr="00BC0780">
          <w:rPr>
            <w:rFonts w:ascii="Arial" w:eastAsia="Times New Roman" w:hAnsi="Arial" w:cs="Arial"/>
            <w:sz w:val="24"/>
            <w:szCs w:val="24"/>
          </w:rPr>
          <w:t xml:space="preserve"> future values in </w:t>
        </w:r>
      </w:ins>
      <w:ins w:id="2051"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052" w:author="Sujil Kumar Koottathampathiyil" w:date="2022-06-09T10:31:00Z"/>
          <w:rFonts w:ascii="Arial" w:hAnsi="Arial" w:cs="Arial"/>
          <w:color w:val="000000"/>
          <w:sz w:val="24"/>
          <w:szCs w:val="24"/>
          <w:rPrChange w:id="2053" w:author="Sujil Kumar Koottathampathiyil" w:date="2022-06-09T11:29:00Z">
            <w:rPr>
              <w:ins w:id="2054" w:author="Sujil Kumar Koottathampathiyil" w:date="2022-06-09T10:31:00Z"/>
              <w:rFonts w:ascii="Arial" w:hAnsi="Arial" w:cs="Arial"/>
              <w:color w:val="000000"/>
            </w:rPr>
          </w:rPrChange>
        </w:rPr>
      </w:pPr>
      <w:r w:rsidRPr="00996C49">
        <w:rPr>
          <w:rFonts w:ascii="Arial" w:hAnsi="Arial" w:cs="Arial"/>
          <w:color w:val="000000"/>
          <w:sz w:val="24"/>
          <w:szCs w:val="24"/>
          <w:rPrChange w:id="2055" w:author="Sujil Kumar Koottathampathiyil" w:date="2022-06-09T11:29:00Z">
            <w:rPr>
              <w:rFonts w:ascii="Arial" w:hAnsi="Arial" w:cs="Arial"/>
              <w:color w:val="000000"/>
            </w:rPr>
          </w:rPrChange>
        </w:rPr>
        <w:t xml:space="preserve">You can see in </w:t>
      </w:r>
      <w:del w:id="2056" w:author="Sujil Kumar Koottathampathiyil" w:date="2022-06-09T10:28:00Z">
        <w:r w:rsidRPr="00996C49" w:rsidDel="004D4E43">
          <w:rPr>
            <w:rFonts w:ascii="Arial" w:hAnsi="Arial" w:cs="Arial"/>
            <w:color w:val="000000"/>
            <w:sz w:val="24"/>
            <w:szCs w:val="24"/>
            <w:rPrChange w:id="2057" w:author="Sujil Kumar Koottathampathiyil" w:date="2022-06-09T11:29:00Z">
              <w:rPr>
                <w:rFonts w:ascii="Arial" w:hAnsi="Arial" w:cs="Arial"/>
                <w:color w:val="000000"/>
              </w:rPr>
            </w:rPrChange>
          </w:rPr>
          <w:delText xml:space="preserve">the </w:delText>
        </w:r>
      </w:del>
      <w:del w:id="2058" w:author="Sujil Kumar Koottathampathiyil" w:date="2022-06-09T10:27:00Z">
        <w:r w:rsidRPr="00996C49" w:rsidDel="00C70663">
          <w:rPr>
            <w:rFonts w:ascii="Arial" w:hAnsi="Arial" w:cs="Arial"/>
            <w:color w:val="000000"/>
            <w:sz w:val="24"/>
            <w:szCs w:val="24"/>
            <w:rPrChange w:id="2059" w:author="Sujil Kumar Koottathampathiyil" w:date="2022-06-09T11:29:00Z">
              <w:rPr>
                <w:rFonts w:ascii="Arial" w:hAnsi="Arial" w:cs="Arial"/>
                <w:color w:val="000000"/>
              </w:rPr>
            </w:rPrChange>
          </w:rPr>
          <w:delText xml:space="preserve">above example </w:delText>
        </w:r>
      </w:del>
      <w:ins w:id="2060" w:author="Sujil Kumar Koottathampathiyil" w:date="2022-06-09T10:27:00Z">
        <w:r w:rsidR="00C70663" w:rsidRPr="00996C49">
          <w:rPr>
            <w:rFonts w:ascii="Arial" w:hAnsi="Arial" w:cs="Arial"/>
            <w:color w:val="000000"/>
            <w:sz w:val="24"/>
            <w:szCs w:val="24"/>
            <w:rPrChange w:id="2061" w:author="Sujil Kumar Koottathampathiyil" w:date="2022-06-09T11:29:00Z">
              <w:rPr>
                <w:rFonts w:ascii="Arial" w:hAnsi="Arial" w:cs="Arial"/>
                <w:color w:val="000000"/>
              </w:rPr>
            </w:rPrChange>
          </w:rPr>
          <w:t>fig 4.15</w:t>
        </w:r>
      </w:ins>
      <w:ins w:id="2062" w:author="Sujil Kumar Koottathampathiyil" w:date="2022-06-09T10:28:00Z">
        <w:r w:rsidR="00C70663" w:rsidRPr="00996C49">
          <w:rPr>
            <w:rFonts w:ascii="Arial" w:hAnsi="Arial" w:cs="Arial"/>
            <w:color w:val="000000"/>
            <w:sz w:val="24"/>
            <w:szCs w:val="24"/>
            <w:rPrChange w:id="2063" w:author="Sujil Kumar Koottathampathiyil" w:date="2022-06-09T11:29:00Z">
              <w:rPr>
                <w:rFonts w:ascii="Arial" w:hAnsi="Arial" w:cs="Arial"/>
                <w:color w:val="000000"/>
              </w:rPr>
            </w:rPrChange>
          </w:rPr>
          <w:t>,</w:t>
        </w:r>
      </w:ins>
      <w:ins w:id="2064" w:author="Sujil Kumar Koottathampathiyil" w:date="2022-06-09T10:27:00Z">
        <w:r w:rsidR="00C70663" w:rsidRPr="00996C49">
          <w:rPr>
            <w:rFonts w:ascii="Arial" w:hAnsi="Arial" w:cs="Arial"/>
            <w:color w:val="000000"/>
            <w:sz w:val="24"/>
            <w:szCs w:val="24"/>
            <w:rPrChange w:id="2065" w:author="Sujil Kumar Koottathampathiyil" w:date="2022-06-09T11:29:00Z">
              <w:rPr>
                <w:rFonts w:ascii="Arial" w:hAnsi="Arial" w:cs="Arial"/>
                <w:color w:val="000000"/>
              </w:rPr>
            </w:rPrChange>
          </w:rPr>
          <w:t xml:space="preserve"> </w:t>
        </w:r>
      </w:ins>
      <w:ins w:id="2066" w:author="Sujil Kumar Koottathampathiyil" w:date="2022-06-09T10:28:00Z">
        <w:r w:rsidR="004D4E43" w:rsidRPr="00996C49">
          <w:rPr>
            <w:rFonts w:ascii="Arial" w:hAnsi="Arial" w:cs="Arial"/>
            <w:color w:val="000000"/>
            <w:sz w:val="24"/>
            <w:szCs w:val="24"/>
            <w:rPrChange w:id="2067"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068"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069" w:author="Sujil Kumar Koottathampathiyil" w:date="2022-06-09T10:31:00Z"/>
          <w:rFonts w:ascii="Arial" w:hAnsi="Arial" w:cs="Arial"/>
          <w:color w:val="000000"/>
          <w:sz w:val="24"/>
          <w:szCs w:val="24"/>
          <w:rPrChange w:id="2070" w:author="Sujil Kumar Koottathampathiyil" w:date="2022-06-09T11:29:00Z">
            <w:rPr>
              <w:ins w:id="2071" w:author="Sujil Kumar Koottathampathiyil" w:date="2022-06-09T10:31:00Z"/>
              <w:rFonts w:ascii="Arial" w:hAnsi="Arial" w:cs="Arial"/>
              <w:color w:val="000000"/>
            </w:rPr>
          </w:rPrChange>
        </w:rPr>
      </w:pPr>
      <w:ins w:id="2072" w:author="Sujil Kumar Koottathampathiyil" w:date="2022-06-09T10:31:00Z">
        <w:r w:rsidRPr="00996C49">
          <w:rPr>
            <w:noProof/>
            <w:sz w:val="24"/>
            <w:szCs w:val="24"/>
            <w:rPrChange w:id="2073"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074" w:author="Sujil Kumar Koottathampathiyil" w:date="2022-06-09T10:34:00Z"/>
          <w:rFonts w:ascii="Arial" w:eastAsia="Times New Roman" w:hAnsi="Arial" w:cs="Arial"/>
          <w:sz w:val="24"/>
          <w:szCs w:val="24"/>
        </w:rPr>
      </w:pPr>
      <w:ins w:id="2075"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76"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077" w:author="Sujil Kumar Koottathampathiyil" w:date="2022-06-09T10:31:00Z"/>
          <w:rFonts w:ascii="Arial" w:eastAsia="Times New Roman" w:hAnsi="Arial" w:cs="Arial"/>
          <w:sz w:val="24"/>
          <w:szCs w:val="24"/>
        </w:rPr>
        <w:pPrChange w:id="2078" w:author="Sujil Kumar Koottathampathiyil" w:date="2022-06-09T10:34:00Z">
          <w:pPr>
            <w:spacing w:line="360" w:lineRule="auto"/>
            <w:jc w:val="center"/>
          </w:pPr>
        </w:pPrChange>
      </w:pPr>
      <w:ins w:id="2079" w:author="Sujil Kumar Koottathampathiyil" w:date="2022-06-09T10:34:00Z">
        <w:r w:rsidRPr="00BC0780">
          <w:rPr>
            <w:rFonts w:ascii="Arial" w:eastAsia="Times New Roman" w:hAnsi="Arial" w:cs="Arial"/>
            <w:sz w:val="24"/>
            <w:szCs w:val="24"/>
          </w:rPr>
          <w:t xml:space="preserve">As </w:t>
        </w:r>
      </w:ins>
      <w:ins w:id="2080"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081"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082"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083" w:author="Sujil Kumar Koottathampathiyil" w:date="2022-06-09T10:33:00Z"/>
          <w:rFonts w:ascii="Arial" w:hAnsi="Arial" w:cs="Arial"/>
          <w:color w:val="000000"/>
          <w:sz w:val="24"/>
          <w:szCs w:val="24"/>
          <w:rPrChange w:id="2084" w:author="Sujil Kumar Koottathampathiyil" w:date="2022-06-09T11:29:00Z">
            <w:rPr>
              <w:ins w:id="2085" w:author="Sujil Kumar Koottathampathiyil" w:date="2022-06-09T10:33:00Z"/>
              <w:rFonts w:ascii="Arial" w:hAnsi="Arial" w:cs="Arial"/>
              <w:color w:val="000000"/>
            </w:rPr>
          </w:rPrChange>
        </w:rPr>
      </w:pPr>
      <w:r w:rsidRPr="00996C49">
        <w:rPr>
          <w:rFonts w:ascii="Arial" w:hAnsi="Arial" w:cs="Arial"/>
          <w:noProof/>
          <w:sz w:val="24"/>
          <w:szCs w:val="24"/>
          <w:rPrChange w:id="2086"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087" w:author="Sujil Kumar Koottathampathiyil" w:date="2022-06-09T11:29:00Z">
            <w:rPr>
              <w:rFonts w:ascii="Arial" w:hAnsi="Arial" w:cs="Arial"/>
              <w:color w:val="000000"/>
            </w:rPr>
          </w:rPrChange>
        </w:rPr>
      </w:pPr>
      <w:ins w:id="2088" w:author="Sujil Kumar Koottathampathiyil" w:date="2022-06-09T10:33:00Z">
        <w:r w:rsidRPr="00BC0780">
          <w:rPr>
            <w:rFonts w:ascii="Arial" w:eastAsia="Times New Roman" w:hAnsi="Arial" w:cs="Arial"/>
            <w:b/>
            <w:bCs/>
            <w:sz w:val="24"/>
            <w:szCs w:val="24"/>
          </w:rPr>
          <w:t>Fig. 4.1</w:t>
        </w:r>
      </w:ins>
      <w:ins w:id="2089" w:author="Sujil Kumar Koottathampathiyil" w:date="2022-06-09T10:36:00Z">
        <w:r w:rsidR="001475F1" w:rsidRPr="00BC0780">
          <w:rPr>
            <w:rFonts w:ascii="Arial" w:eastAsia="Times New Roman" w:hAnsi="Arial" w:cs="Arial"/>
            <w:b/>
            <w:bCs/>
            <w:sz w:val="24"/>
            <w:szCs w:val="24"/>
          </w:rPr>
          <w:t>7</w:t>
        </w:r>
      </w:ins>
      <w:ins w:id="2090" w:author="Sujil Kumar Koottathampathiyil" w:date="2022-06-09T10:33:00Z">
        <w:r w:rsidR="00B50267" w:rsidRPr="00996C49">
          <w:rPr>
            <w:sz w:val="24"/>
            <w:szCs w:val="24"/>
            <w:rPrChange w:id="2091" w:author="Sujil Kumar Koottathampathiyil" w:date="2022-06-09T11:29:00Z">
              <w:rPr/>
            </w:rPrChange>
          </w:rPr>
          <w:t xml:space="preserve"> </w:t>
        </w:r>
        <w:r w:rsidR="00B50267" w:rsidRPr="00996C49">
          <w:rPr>
            <w:rFonts w:ascii="Arial" w:eastAsia="Times New Roman" w:hAnsi="Arial" w:cs="Arial"/>
            <w:sz w:val="24"/>
            <w:szCs w:val="24"/>
            <w:rPrChange w:id="2092"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093" w:author="Sujil Kumar Koottathampathiyil" w:date="2022-06-09T10:41:00Z"/>
          <w:rFonts w:ascii="Arial" w:hAnsi="Arial" w:cs="Arial"/>
          <w:color w:val="000000"/>
          <w:sz w:val="24"/>
          <w:szCs w:val="24"/>
          <w:rPrChange w:id="2094" w:author="Sujil Kumar Koottathampathiyil" w:date="2022-06-09T11:29:00Z">
            <w:rPr>
              <w:del w:id="2095" w:author="Sujil Kumar Koottathampathiyil" w:date="2022-06-09T10:41:00Z"/>
              <w:rFonts w:ascii="Arial" w:hAnsi="Arial" w:cs="Arial"/>
              <w:color w:val="000000"/>
            </w:rPr>
          </w:rPrChange>
        </w:rPr>
      </w:pPr>
      <w:ins w:id="2096" w:author="Sujil Kumar Koottathampathiyil" w:date="2022-06-09T10:40:00Z">
        <w:r w:rsidRPr="00996C49">
          <w:rPr>
            <w:rFonts w:ascii="Arial" w:hAnsi="Arial" w:cs="Arial"/>
            <w:color w:val="000000"/>
            <w:sz w:val="24"/>
            <w:szCs w:val="24"/>
            <w:rPrChange w:id="2097" w:author="Sujil Kumar Koottathampathiyil" w:date="2022-06-09T11:29:00Z">
              <w:rPr>
                <w:rFonts w:ascii="Arial" w:hAnsi="Arial" w:cs="Arial"/>
                <w:color w:val="000000"/>
              </w:rPr>
            </w:rPrChange>
          </w:rPr>
          <w:t>From fig 4.17 you can see how the model for</w:t>
        </w:r>
      </w:ins>
      <w:ins w:id="2098" w:author="Sujil Kumar Koottathampathiyil" w:date="2022-06-09T10:41:00Z">
        <w:r w:rsidRPr="00996C49">
          <w:rPr>
            <w:rFonts w:ascii="Arial" w:hAnsi="Arial" w:cs="Arial"/>
            <w:color w:val="000000"/>
            <w:sz w:val="24"/>
            <w:szCs w:val="24"/>
            <w:rPrChange w:id="2099" w:author="Sujil Kumar Koottathampathiyil" w:date="2022-06-09T11:29:00Z">
              <w:rPr>
                <w:rFonts w:ascii="Arial" w:hAnsi="Arial" w:cs="Arial"/>
                <w:color w:val="000000"/>
              </w:rPr>
            </w:rPrChange>
          </w:rPr>
          <w:t>e</w:t>
        </w:r>
      </w:ins>
      <w:ins w:id="2100" w:author="Sujil Kumar Koottathampathiyil" w:date="2022-06-09T10:40:00Z">
        <w:r w:rsidRPr="00996C49">
          <w:rPr>
            <w:rFonts w:ascii="Arial" w:hAnsi="Arial" w:cs="Arial"/>
            <w:color w:val="000000"/>
            <w:sz w:val="24"/>
            <w:szCs w:val="24"/>
            <w:rPrChange w:id="2101" w:author="Sujil Kumar Koottathampathiyil" w:date="2022-06-09T11:29:00Z">
              <w:rPr>
                <w:rFonts w:ascii="Arial" w:hAnsi="Arial" w:cs="Arial"/>
                <w:color w:val="000000"/>
              </w:rPr>
            </w:rPrChange>
          </w:rPr>
          <w:t xml:space="preserve">casted different variables in the </w:t>
        </w:r>
      </w:ins>
      <w:ins w:id="2102" w:author="Sujil Kumar Koottathampathiyil" w:date="2022-06-09T10:41:00Z">
        <w:r w:rsidRPr="00996C49">
          <w:rPr>
            <w:rFonts w:ascii="Arial" w:hAnsi="Arial" w:cs="Arial"/>
            <w:color w:val="000000"/>
            <w:sz w:val="24"/>
            <w:szCs w:val="24"/>
            <w:rPrChange w:id="2103" w:author="Sujil Kumar Koottathampathiyil" w:date="2022-06-09T11:29:00Z">
              <w:rPr>
                <w:rFonts w:ascii="Arial" w:hAnsi="Arial" w:cs="Arial"/>
                <w:color w:val="000000"/>
              </w:rPr>
            </w:rPrChange>
          </w:rPr>
          <w:t>R</w:t>
        </w:r>
      </w:ins>
      <w:ins w:id="2104" w:author="Sujil Kumar Koottathampathiyil" w:date="2022-06-09T10:40:00Z">
        <w:r w:rsidRPr="00996C49">
          <w:rPr>
            <w:rFonts w:ascii="Arial" w:hAnsi="Arial" w:cs="Arial"/>
            <w:color w:val="000000"/>
            <w:sz w:val="24"/>
            <w:szCs w:val="24"/>
            <w:rPrChange w:id="2105" w:author="Sujil Kumar Koottathampathiyil" w:date="2022-06-09T11:29:00Z">
              <w:rPr>
                <w:rFonts w:ascii="Arial" w:hAnsi="Arial" w:cs="Arial"/>
                <w:color w:val="000000"/>
              </w:rPr>
            </w:rPrChange>
          </w:rPr>
          <w:t>ussian suicide datas</w:t>
        </w:r>
      </w:ins>
      <w:ins w:id="2106" w:author="Sujil Kumar Koottathampathiyil" w:date="2022-06-09T10:41:00Z">
        <w:r w:rsidRPr="00996C49">
          <w:rPr>
            <w:rFonts w:ascii="Arial" w:hAnsi="Arial" w:cs="Arial"/>
            <w:color w:val="000000"/>
            <w:sz w:val="24"/>
            <w:szCs w:val="24"/>
            <w:rPrChange w:id="2107" w:author="Sujil Kumar Koottathampathiyil" w:date="2022-06-09T11:29:00Z">
              <w:rPr>
                <w:rFonts w:ascii="Arial" w:hAnsi="Arial" w:cs="Arial"/>
                <w:color w:val="000000"/>
              </w:rPr>
            </w:rPrChange>
          </w:rPr>
          <w:t xml:space="preserve">et </w:t>
        </w:r>
      </w:ins>
      <w:ins w:id="2108" w:author="Sujil Kumar Koottathampathiyil" w:date="2022-06-09T10:56:00Z">
        <w:r w:rsidR="00772583" w:rsidRPr="00996C49">
          <w:rPr>
            <w:rFonts w:ascii="Arial" w:hAnsi="Arial" w:cs="Arial"/>
            <w:color w:val="000000"/>
            <w:sz w:val="24"/>
            <w:szCs w:val="24"/>
            <w:rPrChange w:id="2109" w:author="Sujil Kumar Koottathampathiyil" w:date="2022-06-09T11:29:00Z">
              <w:rPr>
                <w:rFonts w:ascii="Arial" w:hAnsi="Arial" w:cs="Arial"/>
                <w:color w:val="000000"/>
              </w:rPr>
            </w:rPrChange>
          </w:rPr>
          <w:t>concerning</w:t>
        </w:r>
      </w:ins>
      <w:ins w:id="2110" w:author="Sujil Kumar Koottathampathiyil" w:date="2022-06-09T10:41:00Z">
        <w:r w:rsidRPr="00996C49">
          <w:rPr>
            <w:rFonts w:ascii="Arial" w:hAnsi="Arial" w:cs="Arial"/>
            <w:color w:val="000000"/>
            <w:sz w:val="24"/>
            <w:szCs w:val="24"/>
            <w:rPrChange w:id="2111" w:author="Sujil Kumar Koottathampathiyil" w:date="2022-06-09T11:29:00Z">
              <w:rPr>
                <w:rFonts w:ascii="Arial" w:hAnsi="Arial" w:cs="Arial"/>
                <w:color w:val="000000"/>
              </w:rPr>
            </w:rPrChange>
          </w:rPr>
          <w:t xml:space="preserve"> ac</w:t>
        </w:r>
      </w:ins>
      <w:ins w:id="2112" w:author="Sujil Kumar Koottathampathiyil" w:date="2022-06-09T10:56:00Z">
        <w:r w:rsidR="00772583" w:rsidRPr="00996C49">
          <w:rPr>
            <w:rFonts w:ascii="Arial" w:hAnsi="Arial" w:cs="Arial"/>
            <w:color w:val="000000"/>
            <w:sz w:val="24"/>
            <w:szCs w:val="24"/>
            <w:rPrChange w:id="2113" w:author="Sujil Kumar Koottathampathiyil" w:date="2022-06-09T11:29:00Z">
              <w:rPr>
                <w:rFonts w:ascii="Arial" w:hAnsi="Arial" w:cs="Arial"/>
                <w:color w:val="000000"/>
              </w:rPr>
            </w:rPrChange>
          </w:rPr>
          <w:t>t</w:t>
        </w:r>
      </w:ins>
      <w:ins w:id="2114" w:author="Sujil Kumar Koottathampathiyil" w:date="2022-06-09T10:41:00Z">
        <w:r w:rsidRPr="00996C49">
          <w:rPr>
            <w:rFonts w:ascii="Arial" w:hAnsi="Arial" w:cs="Arial"/>
            <w:color w:val="000000"/>
            <w:sz w:val="24"/>
            <w:szCs w:val="24"/>
            <w:rPrChange w:id="2115" w:author="Sujil Kumar Koottathampathiyil" w:date="2022-06-09T11:29:00Z">
              <w:rPr>
                <w:rFonts w:ascii="Arial" w:hAnsi="Arial" w:cs="Arial"/>
                <w:color w:val="000000"/>
              </w:rPr>
            </w:rPrChange>
          </w:rPr>
          <w:t>ual values.</w:t>
        </w:r>
      </w:ins>
      <w:ins w:id="2116" w:author="Sujil Kumar Koottathampathiyil" w:date="2022-06-09T10:59:00Z">
        <w:r w:rsidR="004C3109" w:rsidRPr="00BC0780" w:rsidDel="00F763EA">
          <w:rPr>
            <w:rFonts w:ascii="Arial" w:hAnsi="Arial" w:cs="Arial"/>
            <w:noProof/>
            <w:sz w:val="24"/>
            <w:szCs w:val="24"/>
          </w:rPr>
          <w:t xml:space="preserve"> </w:t>
        </w:r>
      </w:ins>
      <w:del w:id="2117" w:author="Sujil Kumar Koottathampathiyil" w:date="2022-06-09T10:37:00Z">
        <w:r w:rsidR="003B52F5" w:rsidRPr="00996C49" w:rsidDel="00F763EA">
          <w:rPr>
            <w:rFonts w:ascii="Arial" w:hAnsi="Arial" w:cs="Arial"/>
            <w:noProof/>
            <w:sz w:val="24"/>
            <w:szCs w:val="24"/>
            <w:rPrChange w:id="2118"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19" w:author="Sujil Kumar Koottathampathiyil" w:date="2022-06-09T10:57:00Z"/>
          <w:rFonts w:ascii="Arial" w:hAnsi="Arial" w:cs="Arial"/>
          <w:color w:val="000000"/>
          <w:sz w:val="24"/>
          <w:szCs w:val="24"/>
          <w:rPrChange w:id="2120" w:author="Sujil Kumar Koottathampathiyil" w:date="2022-06-09T11:29:00Z">
            <w:rPr>
              <w:ins w:id="2121" w:author="Sujil Kumar Koottathampathiyil" w:date="2022-06-09T10:57:00Z"/>
              <w:rFonts w:ascii="Arial" w:hAnsi="Arial" w:cs="Arial"/>
              <w:color w:val="000000"/>
            </w:rPr>
          </w:rPrChange>
        </w:rPr>
        <w:pPrChange w:id="2122"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23" w:author="Sujil Kumar Koottathampathiyil" w:date="2022-06-09T10:41:00Z"/>
          <w:rFonts w:ascii="Arial" w:hAnsi="Arial" w:cs="Arial"/>
          <w:color w:val="000000"/>
          <w:sz w:val="24"/>
          <w:szCs w:val="24"/>
          <w:rPrChange w:id="2124" w:author="Sujil Kumar Koottathampathiyil" w:date="2022-06-09T11:29:00Z">
            <w:rPr>
              <w:del w:id="2125" w:author="Sujil Kumar Koottathampathiyil" w:date="2022-06-09T10:41:00Z"/>
              <w:rFonts w:ascii="Arial" w:hAnsi="Arial" w:cs="Arial"/>
              <w:color w:val="000000"/>
            </w:rPr>
          </w:rPrChange>
        </w:rPr>
        <w:pPrChange w:id="2126"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27" w:author="Sujil Kumar Koottathampathiyil" w:date="2022-06-09T10:38:00Z"/>
          <w:rFonts w:ascii="Arial" w:hAnsi="Arial" w:cs="Arial"/>
          <w:color w:val="000000"/>
          <w:sz w:val="24"/>
          <w:szCs w:val="24"/>
          <w:rPrChange w:id="2128" w:author="Sujil Kumar Koottathampathiyil" w:date="2022-06-09T11:29:00Z">
            <w:rPr>
              <w:moveFrom w:id="2129" w:author="Sujil Kumar Koottathampathiyil" w:date="2022-06-09T10:38:00Z"/>
              <w:rFonts w:ascii="Arial" w:hAnsi="Arial" w:cs="Arial"/>
              <w:color w:val="000000"/>
            </w:rPr>
          </w:rPrChange>
        </w:rPr>
      </w:pPr>
      <w:moveFromRangeStart w:id="2130" w:author="Sujil Kumar Koottathampathiyil" w:date="2022-06-09T10:38:00Z" w:name="move105663521"/>
      <w:moveFrom w:id="2131" w:author="Sujil Kumar Koottathampathiyil" w:date="2022-06-09T10:38:00Z">
        <w:r w:rsidRPr="00996C49" w:rsidDel="00D234E8">
          <w:rPr>
            <w:rFonts w:ascii="Arial" w:hAnsi="Arial" w:cs="Arial"/>
            <w:color w:val="000000"/>
            <w:sz w:val="24"/>
            <w:szCs w:val="24"/>
            <w:rPrChange w:id="2132"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33" w:author="Sujil Kumar Koottathampathiyil" w:date="2022-06-09T11:29:00Z">
              <w:rPr>
                <w:rFonts w:ascii="Arial" w:hAnsi="Arial" w:cs="Arial"/>
                <w:color w:val="000000"/>
              </w:rPr>
            </w:rPrChange>
          </w:rPr>
          <w:t xml:space="preserve"> This helps us understand how well our model is performing.</w:t>
        </w:r>
      </w:moveFrom>
    </w:p>
    <w:moveFromRangeEnd w:id="2130"/>
    <w:p w14:paraId="2401EA9B" w14:textId="7892037D" w:rsidR="00E502E7" w:rsidRPr="00996C49" w:rsidRDefault="00E502E7" w:rsidP="005D4B76">
      <w:pPr>
        <w:spacing w:line="360" w:lineRule="auto"/>
        <w:jc w:val="both"/>
        <w:rPr>
          <w:rFonts w:ascii="Arial" w:hAnsi="Arial" w:cs="Arial"/>
          <w:color w:val="000000"/>
          <w:sz w:val="24"/>
          <w:szCs w:val="24"/>
          <w:rPrChange w:id="2134"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35" w:author="Sujil Kumar Koottathampathiyil" w:date="2022-06-09T08:21:00Z">
        <w:r>
          <w:rPr>
            <w:rFonts w:ascii="Arial" w:hAnsi="Arial" w:cs="Arial"/>
            <w:b/>
            <w:bCs/>
            <w:sz w:val="24"/>
            <w:szCs w:val="24"/>
          </w:rPr>
          <w:t>4</w:t>
        </w:r>
      </w:ins>
      <w:del w:id="2136"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37" w:author="Sujil Kumar Koottathampathiyil" w:date="2022-06-09T08:21:00Z">
        <w:r w:rsidR="00E502E7" w:rsidRPr="00CB1C7A" w:rsidDel="00637E9E">
          <w:rPr>
            <w:rFonts w:ascii="Arial" w:hAnsi="Arial" w:cs="Arial"/>
            <w:b/>
            <w:bCs/>
            <w:sz w:val="24"/>
            <w:szCs w:val="24"/>
          </w:rPr>
          <w:delText>3</w:delText>
        </w:r>
      </w:del>
      <w:ins w:id="2138"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39" w:author="Sujil Kumar Koottathampathiyil" w:date="2022-06-09T11:29:00Z">
          <w:pPr>
            <w:spacing w:line="360" w:lineRule="auto"/>
          </w:pPr>
        </w:pPrChange>
      </w:pPr>
      <w:del w:id="2140" w:author="Sujil Kumar Koottathampathiyil" w:date="2022-06-09T08:06:00Z">
        <w:r w:rsidRPr="00CB1C7A" w:rsidDel="005E1219">
          <w:rPr>
            <w:rFonts w:ascii="Arial" w:hAnsi="Arial" w:cs="Arial"/>
            <w:sz w:val="24"/>
            <w:szCs w:val="24"/>
          </w:rPr>
          <w:delText xml:space="preserve">Next </w:delText>
        </w:r>
      </w:del>
      <w:ins w:id="2141"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42"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143" w:author="Sujil Kumar Koottathampathiyil" w:date="2022-06-09T08:07:00Z">
        <w:r w:rsidR="00E62BD5" w:rsidRPr="00CB1C7A" w:rsidDel="005E1219">
          <w:rPr>
            <w:rFonts w:ascii="Arial" w:hAnsi="Arial" w:cs="Arial"/>
            <w:sz w:val="24"/>
            <w:szCs w:val="24"/>
          </w:rPr>
          <w:delText xml:space="preserve">was </w:delText>
        </w:r>
      </w:del>
      <w:ins w:id="2144"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45"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46" w:author="Sujil Kumar Koottathampathiyil" w:date="2022-06-09T08:07:00Z">
        <w:r w:rsidR="00E62BD5" w:rsidRPr="00CB1C7A" w:rsidDel="005E1219">
          <w:rPr>
            <w:rFonts w:ascii="Arial" w:hAnsi="Arial" w:cs="Arial"/>
            <w:sz w:val="24"/>
            <w:szCs w:val="24"/>
          </w:rPr>
          <w:delText>percentages</w:delText>
        </w:r>
      </w:del>
      <w:ins w:id="2147"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48"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49"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50"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51" w:author="Sujil Kumar Koottathampathiyil" w:date="2022-06-09T08:07:00Z">
        <w:r w:rsidR="00E62BD5" w:rsidRPr="00CB1C7A" w:rsidDel="005E1219">
          <w:rPr>
            <w:rFonts w:ascii="Arial" w:hAnsi="Arial" w:cs="Arial"/>
            <w:sz w:val="24"/>
            <w:szCs w:val="24"/>
          </w:rPr>
          <w:delText xml:space="preserve">percentage </w:delText>
        </w:r>
      </w:del>
      <w:ins w:id="2152"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53"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54" w:author="Sujil Kumar Koottathampathiyil" w:date="2022-06-09T10:45:00Z"/>
          <w:rFonts w:ascii="Arial" w:hAnsi="Arial" w:cs="Arial"/>
          <w:b/>
          <w:bCs/>
          <w:sz w:val="24"/>
          <w:szCs w:val="24"/>
        </w:rPr>
      </w:pPr>
      <w:r w:rsidRPr="00CB1C7A">
        <w:rPr>
          <w:rFonts w:ascii="Arial" w:hAnsi="Arial" w:cs="Arial"/>
          <w:noProof/>
          <w:rPrChange w:id="2155"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156" w:author="Sujil Kumar Koottathampathiyil" w:date="2022-06-09T10:57:00Z">
            <w:rPr>
              <w:rFonts w:ascii="Arial" w:hAnsi="Arial" w:cs="Arial"/>
              <w:b/>
              <w:bCs/>
              <w:sz w:val="24"/>
              <w:szCs w:val="24"/>
            </w:rPr>
          </w:rPrChange>
        </w:rPr>
      </w:pPr>
      <w:ins w:id="2157" w:author="Sujil Kumar Koottathampathiyil" w:date="2022-06-09T10:45:00Z">
        <w:r w:rsidRPr="00182A7A">
          <w:rPr>
            <w:rFonts w:ascii="Arial" w:eastAsia="Times New Roman" w:hAnsi="Arial" w:cs="Arial"/>
            <w:b/>
            <w:bCs/>
            <w:sz w:val="24"/>
            <w:szCs w:val="24"/>
          </w:rPr>
          <w:t>Fig. 4.18</w:t>
        </w:r>
        <w:r w:rsidRPr="00182A7A">
          <w:rPr>
            <w:sz w:val="24"/>
            <w:szCs w:val="24"/>
            <w:rPrChange w:id="2158"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59" w:author="Sujil Kumar Koottathampathiyil" w:date="2022-06-09T10:12:00Z">
        <w:r w:rsidRPr="00182A7A" w:rsidDel="009C2033">
          <w:rPr>
            <w:rFonts w:ascii="Arial" w:hAnsi="Arial" w:cs="Arial"/>
            <w:sz w:val="24"/>
            <w:szCs w:val="24"/>
          </w:rPr>
          <w:delText xml:space="preserve">is </w:delText>
        </w:r>
      </w:del>
      <w:ins w:id="2160"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161" w:author="Sujil Kumar Koottathampathiyil" w:date="2022-06-09T10:44:00Z">
        <w:r w:rsidR="00530FEE" w:rsidRPr="00182A7A">
          <w:rPr>
            <w:rFonts w:ascii="Arial" w:hAnsi="Arial" w:cs="Arial"/>
            <w:sz w:val="24"/>
            <w:szCs w:val="24"/>
          </w:rPr>
          <w:t xml:space="preserve">in </w:t>
        </w:r>
      </w:ins>
      <w:ins w:id="2162" w:author="Sujil Kumar Koottathampathiyil" w:date="2022-06-09T10:45:00Z">
        <w:r w:rsidR="00530FEE" w:rsidRPr="00182A7A">
          <w:rPr>
            <w:rFonts w:ascii="Arial" w:hAnsi="Arial" w:cs="Arial"/>
            <w:sz w:val="24"/>
            <w:szCs w:val="24"/>
          </w:rPr>
          <w:t>‘</w:t>
        </w:r>
      </w:ins>
      <w:ins w:id="2163" w:author="Sujil Kumar Koottathampathiyil" w:date="2022-06-09T10:44:00Z">
        <w:r w:rsidR="00530FEE" w:rsidRPr="00182A7A">
          <w:rPr>
            <w:rFonts w:ascii="Arial" w:hAnsi="Arial" w:cs="Arial"/>
            <w:sz w:val="24"/>
            <w:szCs w:val="24"/>
          </w:rPr>
          <w:t>Russian Fed</w:t>
        </w:r>
      </w:ins>
      <w:ins w:id="2164"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165" w:author="Sujil Kumar Koottathampathiyil" w:date="2022-06-09T10:46:00Z"/>
          <w:rFonts w:ascii="Arial" w:eastAsia="Times New Roman" w:hAnsi="Arial" w:cs="Arial"/>
          <w:color w:val="BAC6DB"/>
          <w:sz w:val="24"/>
          <w:szCs w:val="24"/>
        </w:rPr>
      </w:pPr>
      <w:r w:rsidRPr="00CB1C7A">
        <w:rPr>
          <w:rFonts w:ascii="Arial" w:hAnsi="Arial" w:cs="Arial"/>
          <w:noProof/>
          <w:rPrChange w:id="2166"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167" w:author="Sujil Kumar Koottathampathiyil" w:date="2022-06-09T10:58:00Z">
            <w:rPr>
              <w:rFonts w:ascii="Arial" w:eastAsia="Times New Roman" w:hAnsi="Arial" w:cs="Arial"/>
              <w:color w:val="BAC6DB"/>
              <w:sz w:val="24"/>
              <w:szCs w:val="24"/>
            </w:rPr>
          </w:rPrChange>
        </w:rPr>
      </w:pPr>
      <w:ins w:id="2168" w:author="Sujil Kumar Koottathampathiyil" w:date="2022-06-09T10:46:00Z">
        <w:r w:rsidRPr="00C0457E">
          <w:rPr>
            <w:rFonts w:ascii="Arial" w:eastAsia="Times New Roman" w:hAnsi="Arial" w:cs="Arial"/>
            <w:b/>
            <w:bCs/>
            <w:sz w:val="24"/>
            <w:szCs w:val="24"/>
            <w:rPrChange w:id="2169" w:author="Sujil Kumar Koottathampathiyil" w:date="2022-06-09T10:58:00Z">
              <w:rPr>
                <w:rFonts w:ascii="Arial" w:eastAsia="Times New Roman" w:hAnsi="Arial" w:cs="Arial"/>
                <w:b/>
                <w:bCs/>
                <w:sz w:val="23"/>
                <w:szCs w:val="23"/>
              </w:rPr>
            </w:rPrChange>
          </w:rPr>
          <w:t>Fig. 4.1</w:t>
        </w:r>
      </w:ins>
      <w:ins w:id="2170" w:author="Sujil Kumar Koottathampathiyil" w:date="2022-06-09T10:47:00Z">
        <w:r w:rsidR="00F30CCA" w:rsidRPr="00C0457E">
          <w:rPr>
            <w:rFonts w:ascii="Arial" w:eastAsia="Times New Roman" w:hAnsi="Arial" w:cs="Arial"/>
            <w:b/>
            <w:bCs/>
            <w:sz w:val="24"/>
            <w:szCs w:val="24"/>
            <w:rPrChange w:id="2171" w:author="Sujil Kumar Koottathampathiyil" w:date="2022-06-09T10:58:00Z">
              <w:rPr>
                <w:rFonts w:ascii="Arial" w:eastAsia="Times New Roman" w:hAnsi="Arial" w:cs="Arial"/>
                <w:b/>
                <w:bCs/>
                <w:sz w:val="23"/>
                <w:szCs w:val="23"/>
              </w:rPr>
            </w:rPrChange>
          </w:rPr>
          <w:t>9</w:t>
        </w:r>
      </w:ins>
      <w:ins w:id="2172" w:author="Sujil Kumar Koottathampathiyil" w:date="2022-06-09T10:46:00Z">
        <w:r w:rsidRPr="00C0457E">
          <w:rPr>
            <w:sz w:val="24"/>
            <w:szCs w:val="24"/>
            <w:rPrChange w:id="2173" w:author="Sujil Kumar Koottathampathiyil" w:date="2022-06-09T10:58:00Z">
              <w:rPr>
                <w:sz w:val="23"/>
                <w:szCs w:val="23"/>
              </w:rPr>
            </w:rPrChange>
          </w:rPr>
          <w:t xml:space="preserve"> </w:t>
        </w:r>
        <w:r w:rsidRPr="00C0457E">
          <w:rPr>
            <w:rFonts w:ascii="Arial" w:eastAsia="Times New Roman" w:hAnsi="Arial" w:cs="Arial"/>
            <w:sz w:val="24"/>
            <w:szCs w:val="24"/>
            <w:rPrChange w:id="2174"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175" w:author="Sujil Kumar Koottathampathiyil" w:date="2022-06-09T10:58:00Z">
            <w:rPr>
              <w:rFonts w:ascii="Arial" w:hAnsi="Arial" w:cs="Arial"/>
              <w:color w:val="000000"/>
            </w:rPr>
          </w:rPrChange>
        </w:rPr>
      </w:pPr>
      <w:r w:rsidRPr="00C0457E">
        <w:rPr>
          <w:rFonts w:ascii="Arial" w:hAnsi="Arial" w:cs="Arial"/>
          <w:color w:val="000000"/>
          <w:sz w:val="24"/>
          <w:szCs w:val="24"/>
          <w:rPrChange w:id="2176" w:author="Sujil Kumar Koottathampathiyil" w:date="2022-06-09T10:58:00Z">
            <w:rPr>
              <w:rFonts w:ascii="Arial" w:hAnsi="Arial" w:cs="Arial"/>
              <w:color w:val="000000"/>
            </w:rPr>
          </w:rPrChange>
        </w:rPr>
        <w:t>In this fig</w:t>
      </w:r>
      <w:ins w:id="2177" w:author="Sujil Kumar Koottathampathiyil" w:date="2022-06-09T10:46:00Z">
        <w:r w:rsidR="0000491C" w:rsidRPr="00C0457E">
          <w:rPr>
            <w:rFonts w:ascii="Arial" w:hAnsi="Arial" w:cs="Arial"/>
            <w:color w:val="000000"/>
            <w:sz w:val="24"/>
            <w:szCs w:val="24"/>
            <w:rPrChange w:id="2178"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179" w:author="Sujil Kumar Koottathampathiyil" w:date="2022-06-09T10:58:00Z">
            <w:rPr>
              <w:rFonts w:ascii="Arial" w:hAnsi="Arial" w:cs="Arial"/>
              <w:color w:val="000000"/>
            </w:rPr>
          </w:rPrChange>
        </w:rPr>
        <w:t xml:space="preserve">, the blue line is the test data and </w:t>
      </w:r>
      <w:ins w:id="2180" w:author="Sujil Kumar Koottathampathiyil" w:date="2022-06-09T10:12:00Z">
        <w:r w:rsidR="00E8169A" w:rsidRPr="00C0457E">
          <w:rPr>
            <w:rFonts w:ascii="Arial" w:hAnsi="Arial" w:cs="Arial"/>
            <w:color w:val="000000"/>
            <w:sz w:val="24"/>
            <w:szCs w:val="24"/>
            <w:rPrChange w:id="2181"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182" w:author="Sujil Kumar Koottathampathiyil" w:date="2022-06-09T10:58:00Z">
            <w:rPr>
              <w:rFonts w:ascii="Arial" w:hAnsi="Arial" w:cs="Arial"/>
              <w:color w:val="000000"/>
            </w:rPr>
          </w:rPrChange>
        </w:rPr>
        <w:t xml:space="preserve">red line is the predicted </w:t>
      </w:r>
      <w:del w:id="2183" w:author="Sujil Kumar Koottathampathiyil" w:date="2022-06-09T10:46:00Z">
        <w:r w:rsidRPr="00C0457E" w:rsidDel="00DC2844">
          <w:rPr>
            <w:rFonts w:ascii="Arial" w:hAnsi="Arial" w:cs="Arial"/>
            <w:color w:val="000000"/>
            <w:sz w:val="24"/>
            <w:szCs w:val="24"/>
            <w:rPrChange w:id="2184" w:author="Sujil Kumar Koottathampathiyil" w:date="2022-06-09T10:58:00Z">
              <w:rPr>
                <w:rFonts w:ascii="Arial" w:hAnsi="Arial" w:cs="Arial"/>
                <w:color w:val="000000"/>
              </w:rPr>
            </w:rPrChange>
          </w:rPr>
          <w:delText>data</w:delText>
        </w:r>
      </w:del>
      <w:ins w:id="2185" w:author="Sujil Kumar Koottathampathiyil" w:date="2022-06-09T10:46:00Z">
        <w:r w:rsidR="00DC2844" w:rsidRPr="00C0457E">
          <w:rPr>
            <w:rFonts w:ascii="Arial" w:hAnsi="Arial" w:cs="Arial"/>
            <w:color w:val="000000"/>
            <w:sz w:val="24"/>
            <w:szCs w:val="24"/>
            <w:rPrChange w:id="2186"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187"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188"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189"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190"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191" w:author="Sujil Kumar Koottathampathiyil" w:date="2022-06-09T08:21:00Z">
        <w:r w:rsidRPr="00CB1C7A" w:rsidDel="00637E9E">
          <w:rPr>
            <w:rFonts w:ascii="Arial" w:hAnsi="Arial" w:cs="Arial"/>
            <w:b/>
            <w:bCs/>
            <w:sz w:val="24"/>
            <w:szCs w:val="24"/>
          </w:rPr>
          <w:delText>3</w:delText>
        </w:r>
      </w:del>
      <w:ins w:id="219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193" w:author="Sujil Kumar Koottathampathiyil" w:date="2022-06-09T08:21:00Z">
        <w:r w:rsidRPr="00CB1C7A" w:rsidDel="00637E9E">
          <w:rPr>
            <w:rFonts w:ascii="Arial" w:hAnsi="Arial" w:cs="Arial"/>
            <w:b/>
            <w:bCs/>
            <w:sz w:val="24"/>
            <w:szCs w:val="24"/>
          </w:rPr>
          <w:delText>3</w:delText>
        </w:r>
      </w:del>
      <w:ins w:id="2194"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195"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196"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197"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198" w:author="Sujil Kumar Koottathampathiyil" w:date="2022-06-09T10:48:00Z"/>
          <w:rFonts w:ascii="Arial" w:eastAsia="Times New Roman" w:hAnsi="Arial" w:cs="Arial"/>
          <w:sz w:val="24"/>
          <w:szCs w:val="24"/>
          <w:rPrChange w:id="2199" w:author="Sujil Kumar Koottathampathiyil" w:date="2022-06-09T10:58:00Z">
            <w:rPr>
              <w:ins w:id="2200" w:author="Sujil Kumar Koottathampathiyil" w:date="2022-06-09T10:48:00Z"/>
              <w:rFonts w:ascii="Arial" w:eastAsia="Times New Roman" w:hAnsi="Arial" w:cs="Arial"/>
              <w:sz w:val="23"/>
              <w:szCs w:val="23"/>
            </w:rPr>
          </w:rPrChange>
        </w:rPr>
      </w:pPr>
      <w:ins w:id="2201" w:author="Sujil Kumar Koottathampathiyil" w:date="2022-06-09T10:48:00Z">
        <w:r w:rsidRPr="00C0457E">
          <w:rPr>
            <w:rFonts w:ascii="Arial" w:eastAsia="Times New Roman" w:hAnsi="Arial" w:cs="Arial"/>
            <w:b/>
            <w:bCs/>
            <w:sz w:val="24"/>
            <w:szCs w:val="24"/>
            <w:rPrChange w:id="2202" w:author="Sujil Kumar Koottathampathiyil" w:date="2022-06-09T10:58:00Z">
              <w:rPr>
                <w:rFonts w:ascii="Arial" w:eastAsia="Times New Roman" w:hAnsi="Arial" w:cs="Arial"/>
                <w:b/>
                <w:bCs/>
                <w:sz w:val="23"/>
                <w:szCs w:val="23"/>
              </w:rPr>
            </w:rPrChange>
          </w:rPr>
          <w:t>Fig. 4.20</w:t>
        </w:r>
        <w:r w:rsidRPr="00C0457E">
          <w:rPr>
            <w:sz w:val="24"/>
            <w:szCs w:val="24"/>
            <w:rPrChange w:id="2203" w:author="Sujil Kumar Koottathampathiyil" w:date="2022-06-09T10:58:00Z">
              <w:rPr>
                <w:sz w:val="23"/>
                <w:szCs w:val="23"/>
              </w:rPr>
            </w:rPrChange>
          </w:rPr>
          <w:t xml:space="preserve"> </w:t>
        </w:r>
        <w:r w:rsidRPr="00C0457E">
          <w:rPr>
            <w:rFonts w:ascii="Arial" w:eastAsia="Times New Roman" w:hAnsi="Arial" w:cs="Arial"/>
            <w:sz w:val="24"/>
            <w:szCs w:val="24"/>
            <w:rPrChange w:id="2204"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05" w:author="Sujil Kumar Koottathampathiyil" w:date="2022-06-09T10:58:00Z">
            <w:rPr>
              <w:rFonts w:ascii="Arial" w:hAnsi="Arial" w:cs="Arial"/>
              <w:b/>
              <w:bCs/>
              <w:sz w:val="32"/>
              <w:szCs w:val="32"/>
            </w:rPr>
          </w:rPrChange>
        </w:rPr>
      </w:pPr>
      <w:ins w:id="2206" w:author="Sujil Kumar Koottathampathiyil" w:date="2022-06-09T10:48:00Z">
        <w:r w:rsidRPr="00C0457E">
          <w:rPr>
            <w:rFonts w:ascii="Arial" w:hAnsi="Arial" w:cs="Arial"/>
            <w:sz w:val="24"/>
            <w:szCs w:val="24"/>
            <w:rPrChange w:id="2207"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08"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09"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10" w:author="Sujil Kumar Koottathampathiyil" w:date="2022-06-09T10:58:00Z">
              <w:rPr>
                <w:rFonts w:ascii="Arial" w:hAnsi="Arial" w:cs="Arial"/>
                <w:sz w:val="23"/>
                <w:szCs w:val="23"/>
              </w:rPr>
            </w:rPrChange>
          </w:rPr>
          <w:t xml:space="preserve"> </w:t>
        </w:r>
      </w:ins>
      <w:ins w:id="2211" w:author="Sujil Kumar Koottathampathiyil" w:date="2022-06-09T10:59:00Z">
        <w:r w:rsidR="004C3109" w:rsidRPr="00344779">
          <w:rPr>
            <w:rFonts w:ascii="Arial" w:hAnsi="Arial" w:cs="Arial"/>
            <w:color w:val="000000"/>
            <w:sz w:val="24"/>
            <w:szCs w:val="24"/>
          </w:rPr>
          <w:t xml:space="preserve">Lee and Oh </w:t>
        </w:r>
      </w:ins>
      <w:customXmlInsRangeStart w:id="2212"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12"/>
          <w:ins w:id="2213" w:author="Sujil Kumar Koottathampathiyil" w:date="2022-06-11T23:58:00Z">
            <w:r w:rsidR="004E08F8" w:rsidRPr="004E08F8">
              <w:rPr>
                <w:rFonts w:ascii="Arial" w:hAnsi="Arial" w:cs="Arial"/>
                <w:color w:val="000000"/>
                <w:sz w:val="24"/>
                <w:szCs w:val="24"/>
              </w:rPr>
              <w:t>(1996)</w:t>
            </w:r>
          </w:ins>
          <w:customXmlInsRangeStart w:id="2214" w:author="Sujil Kumar Koottathampathiyil" w:date="2022-06-09T10:59:00Z"/>
        </w:sdtContent>
      </w:sdt>
      <w:customXmlInsRangeEnd w:id="2214"/>
      <w:ins w:id="2215"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16" w:author="Sujil Kumar Koottathampathiyil" w:date="2022-06-09T11:31:00Z">
        <w:r w:rsidR="0072488B">
          <w:rPr>
            <w:rFonts w:ascii="Arial" w:hAnsi="Arial" w:cs="Arial"/>
            <w:color w:val="000000"/>
            <w:sz w:val="24"/>
            <w:szCs w:val="24"/>
          </w:rPr>
          <w:t>a</w:t>
        </w:r>
      </w:ins>
      <w:ins w:id="2217"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18"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19" w:author="Sujil Kumar Koottathampathiyil" w:date="2022-06-09T10:59:00Z">
        <w:r w:rsidR="00162991">
          <w:rPr>
            <w:rFonts w:ascii="Arial" w:hAnsi="Arial" w:cs="Arial"/>
            <w:color w:val="000000"/>
            <w:sz w:val="24"/>
            <w:szCs w:val="24"/>
          </w:rPr>
          <w:t xml:space="preserve">testing </w:t>
        </w:r>
      </w:ins>
      <w:ins w:id="2220"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21" w:author="Sujil Kumar Koottathampathiyil" w:date="2022-06-09T08:21:00Z">
        <w:r>
          <w:rPr>
            <w:rFonts w:ascii="Arial" w:hAnsi="Arial" w:cs="Arial"/>
            <w:b/>
            <w:bCs/>
            <w:sz w:val="32"/>
            <w:szCs w:val="32"/>
          </w:rPr>
          <w:t>4</w:t>
        </w:r>
      </w:ins>
      <w:del w:id="2222"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223"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24"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25"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commentRangeStart w:id="2226"/>
      <w:r w:rsidR="00E85768" w:rsidRPr="00CB1C7A">
        <w:rPr>
          <w:rFonts w:ascii="Arial" w:hAnsi="Arial" w:cs="Arial"/>
          <w:sz w:val="24"/>
          <w:szCs w:val="24"/>
        </w:rPr>
        <w:lastRenderedPageBreak/>
        <w:t>Initial mode</w:t>
      </w:r>
      <w:ins w:id="2227"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228"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2229"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230"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231"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232"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233"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commentRangeEnd w:id="2226"/>
      <w:r w:rsidR="00922BBE">
        <w:rPr>
          <w:rStyle w:val="CommentReference"/>
        </w:rPr>
        <w:commentReference w:id="2226"/>
      </w:r>
    </w:p>
    <w:p w14:paraId="029ABBD0" w14:textId="4FECB1A9" w:rsidR="00EF4E92" w:rsidRDefault="008B5A9E" w:rsidP="005D4B76">
      <w:pPr>
        <w:spacing w:line="360" w:lineRule="auto"/>
        <w:jc w:val="center"/>
        <w:rPr>
          <w:ins w:id="2234"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235" w:author="Sujil Kumar Koottathampathiyil" w:date="2022-06-09T11:00:00Z">
            <w:rPr>
              <w:rFonts w:ascii="Arial" w:hAnsi="Arial" w:cs="Arial"/>
              <w:sz w:val="24"/>
              <w:szCs w:val="24"/>
            </w:rPr>
          </w:rPrChange>
        </w:rPr>
      </w:pPr>
      <w:ins w:id="2236"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237"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238" w:author="Sujil Kumar Koottathampathiyil" w:date="2022-06-09T10:37:00Z"/>
          <w:rFonts w:ascii="Arial" w:hAnsi="Arial" w:cs="Arial"/>
        </w:rPr>
      </w:pPr>
      <w:del w:id="2239" w:author="Sujil Kumar Koottathampathiyil" w:date="2022-06-09T08:03:00Z">
        <w:r w:rsidRPr="00CB1C7A" w:rsidDel="002A0352">
          <w:rPr>
            <w:rFonts w:ascii="Arial" w:hAnsi="Arial" w:cs="Arial"/>
          </w:rPr>
          <w:delText xml:space="preserve">Finalizing </w:delText>
        </w:r>
      </w:del>
      <w:ins w:id="2240"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41" w:author="Sujil Kumar Koottathampathiyil" w:date="2022-06-09T08:03:00Z">
        <w:r w:rsidRPr="00CB1C7A" w:rsidDel="002A0352">
          <w:rPr>
            <w:rFonts w:ascii="Arial" w:hAnsi="Arial" w:cs="Arial"/>
          </w:rPr>
          <w:delText xml:space="preserve">gaussian </w:delText>
        </w:r>
      </w:del>
      <w:ins w:id="2242"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43"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44"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45"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46" w:author="Sujil Kumar Koottathampathiyil" w:date="2022-06-09T10:37:00Z"/>
          <w:rFonts w:ascii="Arial" w:hAnsi="Arial" w:cs="Arial"/>
          <w:color w:val="000000"/>
        </w:rPr>
      </w:pPr>
      <w:ins w:id="2247"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248" w:author="Sujil Kumar Koottathampathiyil" w:date="2022-06-09T10:37:00Z"/>
          <w:rFonts w:ascii="Arial" w:eastAsia="Times New Roman" w:hAnsi="Arial" w:cs="Arial"/>
          <w:sz w:val="24"/>
          <w:szCs w:val="24"/>
        </w:rPr>
      </w:pPr>
      <w:ins w:id="2249"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250" w:author="Sujil Kumar Koottathampathiyil" w:date="2022-06-09T11:01:00Z">
        <w:r w:rsidR="008F5983">
          <w:rPr>
            <w:rFonts w:ascii="Arial" w:eastAsia="Times New Roman" w:hAnsi="Arial" w:cs="Arial"/>
            <w:b/>
            <w:bCs/>
            <w:sz w:val="24"/>
            <w:szCs w:val="24"/>
          </w:rPr>
          <w:t>22</w:t>
        </w:r>
      </w:ins>
      <w:ins w:id="2251"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252" w:author="Sujil Kumar Koottathampathiyil" w:date="2022-06-09T10:38:00Z"/>
          <w:rFonts w:ascii="Arial" w:hAnsi="Arial" w:cs="Arial"/>
          <w:color w:val="000000"/>
        </w:rPr>
      </w:pPr>
      <w:moveToRangeStart w:id="2253" w:author="Sujil Kumar Koottathampathiyil" w:date="2022-06-09T10:38:00Z" w:name="move105663521"/>
      <w:moveTo w:id="2254" w:author="Sujil Kumar Koottathampathiyil" w:date="2022-06-09T10:38:00Z">
        <w:r w:rsidRPr="00CB1C7A">
          <w:rPr>
            <w:rFonts w:ascii="Arial" w:hAnsi="Arial" w:cs="Arial"/>
            <w:color w:val="000000"/>
          </w:rPr>
          <w:t xml:space="preserve">As you can see in </w:t>
        </w:r>
        <w:del w:id="2255"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256" w:author="Sujil Kumar Koottathampathiyil" w:date="2022-06-09T10:38:00Z">
        <w:r>
          <w:rPr>
            <w:rFonts w:ascii="Arial" w:hAnsi="Arial" w:cs="Arial"/>
            <w:color w:val="000000"/>
          </w:rPr>
          <w:t xml:space="preserve"> </w:t>
        </w:r>
      </w:ins>
      <w:ins w:id="2257" w:author="Sujil Kumar Koottathampathiyil" w:date="2022-06-09T11:01:00Z">
        <w:r w:rsidR="008F5983">
          <w:rPr>
            <w:rFonts w:ascii="Arial" w:hAnsi="Arial" w:cs="Arial"/>
            <w:color w:val="000000"/>
          </w:rPr>
          <w:t>4.22</w:t>
        </w:r>
      </w:ins>
      <w:moveTo w:id="2258"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53"/>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259" w:author="Sujil Kumar Koottathampathiyil" w:date="2022-06-09T08:21:00Z">
        <w:r>
          <w:rPr>
            <w:rFonts w:ascii="Arial" w:hAnsi="Arial" w:cs="Arial"/>
            <w:b/>
            <w:bCs/>
            <w:sz w:val="32"/>
            <w:szCs w:val="32"/>
          </w:rPr>
          <w:t>4</w:t>
        </w:r>
      </w:ins>
      <w:del w:id="2260"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261"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262"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263" w:author="Sujil Kumar Koottathampathiyil" w:date="2022-06-09T08:03:00Z">
        <w:r w:rsidR="002A0352">
          <w:rPr>
            <w:rFonts w:ascii="Arial" w:hAnsi="Arial" w:cs="Arial"/>
          </w:rPr>
          <w:t>,</w:t>
        </w:r>
      </w:ins>
      <w:r w:rsidRPr="00CB1C7A">
        <w:rPr>
          <w:rFonts w:ascii="Arial" w:hAnsi="Arial" w:cs="Arial"/>
        </w:rPr>
        <w:t xml:space="preserve"> data was stored in the </w:t>
      </w:r>
      <w:del w:id="2264" w:author="Sujil Kumar Koottathampathiyil" w:date="2022-06-09T08:03:00Z">
        <w:r w:rsidRPr="00CB1C7A" w:rsidDel="002A0352">
          <w:rPr>
            <w:rFonts w:ascii="Arial" w:hAnsi="Arial" w:cs="Arial"/>
          </w:rPr>
          <w:delText xml:space="preserve">csv </w:delText>
        </w:r>
      </w:del>
      <w:ins w:id="2265"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266"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267" w:author="Sujil Kumar Koottathampathiyil" w:date="2022-06-09T08:21:00Z">
        <w:r>
          <w:rPr>
            <w:rFonts w:ascii="Arial" w:hAnsi="Arial" w:cs="Arial"/>
            <w:b/>
            <w:bCs/>
            <w:sz w:val="32"/>
            <w:szCs w:val="32"/>
          </w:rPr>
          <w:lastRenderedPageBreak/>
          <w:t>4</w:t>
        </w:r>
      </w:ins>
      <w:del w:id="2268"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269"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270" w:author="Sujil Kumar Koottathampathiyil" w:date="2022-06-11T23:58:00Z">
            <w:r w:rsidR="004E08F8" w:rsidRPr="004E08F8">
              <w:rPr>
                <w:rFonts w:ascii="Arial" w:hAnsi="Arial" w:cs="Arial"/>
                <w:color w:val="000000"/>
              </w:rPr>
              <w:t xml:space="preserve">Mochahost </w:t>
            </w:r>
          </w:ins>
          <w:del w:id="2271"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272"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273"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274" w:author="Sujil Kumar Koottathampathiyil" w:date="2022-06-09T08:02:00Z">
        <w:r>
          <w:rPr>
            <w:rFonts w:ascii="Arial" w:hAnsi="Arial" w:cs="Arial"/>
          </w:rPr>
          <w:t>s</w:t>
        </w:r>
      </w:ins>
      <w:r w:rsidR="006942E7" w:rsidRPr="00CB1C7A">
        <w:rPr>
          <w:rFonts w:ascii="Arial" w:hAnsi="Arial" w:cs="Arial"/>
        </w:rPr>
        <w:t xml:space="preserve">. My goal is to make </w:t>
      </w:r>
      <w:ins w:id="2275"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276" w:author="Sujil Kumar Koottathampathiyil" w:date="2022-06-09T08:02:00Z">
        <w:r w:rsidR="006942E7" w:rsidRPr="00CB1C7A" w:rsidDel="002A0352">
          <w:rPr>
            <w:rFonts w:ascii="Arial" w:hAnsi="Arial" w:cs="Arial"/>
          </w:rPr>
          <w:delText>to run</w:delText>
        </w:r>
      </w:del>
      <w:ins w:id="2277"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278" w:author="Sujil Kumar Koottathampathiyil" w:date="2022-06-09T08:02:00Z">
        <w:r w:rsidR="00480A32" w:rsidRPr="00CB1C7A" w:rsidDel="002A0352">
          <w:rPr>
            <w:rFonts w:ascii="Arial" w:hAnsi="Arial" w:cs="Arial"/>
          </w:rPr>
          <w:delText xml:space="preserve">github </w:delText>
        </w:r>
      </w:del>
      <w:ins w:id="2279"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280" w:author="Sujil Kumar Koottathampathiyil" w:date="2022-06-09T08:02:00Z">
        <w:r w:rsidR="00480A32" w:rsidRPr="00CB1C7A" w:rsidDel="002A0352">
          <w:rPr>
            <w:rFonts w:ascii="Arial" w:hAnsi="Arial" w:cs="Arial"/>
          </w:rPr>
          <w:delText xml:space="preserve">wll be </w:delText>
        </w:r>
      </w:del>
      <w:ins w:id="2281"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282"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283" w:author="Sujil Kumar Koottathampathiyil" w:date="2022-06-09T08:02:00Z">
        <w:r w:rsidR="00480A32" w:rsidRPr="00CB1C7A" w:rsidDel="002A0352">
          <w:rPr>
            <w:rFonts w:ascii="Arial" w:hAnsi="Arial" w:cs="Arial"/>
          </w:rPr>
          <w:delText xml:space="preserve">making </w:delText>
        </w:r>
      </w:del>
      <w:ins w:id="2284"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285" w:author="Sujil Kumar Koottathampathiyil" w:date="2022-06-09T08:21:00Z">
        <w:r w:rsidRPr="00CB1C7A" w:rsidDel="00637E9E">
          <w:rPr>
            <w:rFonts w:ascii="Arial" w:hAnsi="Arial" w:cs="Arial"/>
            <w:b/>
            <w:bCs/>
            <w:sz w:val="32"/>
            <w:szCs w:val="32"/>
          </w:rPr>
          <w:delText>3</w:delText>
        </w:r>
      </w:del>
      <w:ins w:id="2286"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287" w:author="Sujil Kumar Koottathampathiyil" w:date="2022-06-09T08:01:00Z">
        <w:r w:rsidR="00CF49B2" w:rsidRPr="00CB1C7A" w:rsidDel="002A0352">
          <w:rPr>
            <w:rFonts w:ascii="Arial" w:hAnsi="Arial" w:cs="Arial"/>
            <w:sz w:val="24"/>
            <w:szCs w:val="24"/>
          </w:rPr>
          <w:delText xml:space="preserve">Important </w:delText>
        </w:r>
      </w:del>
      <w:ins w:id="2288"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289"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290"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291"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292"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293"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294" w:author="Sujil Kumar Koottathampathiyil" w:date="2022-06-09T08:21:00Z">
        <w:r w:rsidRPr="00CB1C7A" w:rsidDel="00637E9E">
          <w:rPr>
            <w:rFonts w:ascii="Arial" w:hAnsi="Arial" w:cs="Arial"/>
            <w:b/>
            <w:bCs/>
            <w:sz w:val="32"/>
            <w:szCs w:val="32"/>
          </w:rPr>
          <w:delText>3</w:delText>
        </w:r>
      </w:del>
      <w:ins w:id="2295"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296"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297"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298"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299" w:author="Sujil Kumar Koottathampathiyil" w:date="2022-06-09T08:01:00Z">
        <w:r w:rsidRPr="00CB1C7A" w:rsidDel="002A0352">
          <w:rPr>
            <w:rFonts w:ascii="Arial" w:hAnsi="Arial" w:cs="Arial"/>
            <w:sz w:val="24"/>
            <w:szCs w:val="24"/>
          </w:rPr>
          <w:delText xml:space="preserve">are </w:delText>
        </w:r>
      </w:del>
      <w:ins w:id="2300"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01" w:author="Sujil Kumar Koottathampathiyil" w:date="2022-06-09T08:01:00Z">
        <w:r w:rsidRPr="00CB1C7A" w:rsidDel="002A0352">
          <w:rPr>
            <w:rFonts w:ascii="Arial" w:hAnsi="Arial" w:cs="Arial"/>
            <w:sz w:val="24"/>
            <w:szCs w:val="24"/>
          </w:rPr>
          <w:delText xml:space="preserve">with </w:delText>
        </w:r>
      </w:del>
      <w:ins w:id="2302"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03" w:author="Sujil Kumar Koottathampathiyil" w:date="2022-06-09T08:01:00Z">
        <w:r w:rsidR="003D7E98" w:rsidRPr="00CB1C7A" w:rsidDel="002A0352">
          <w:rPr>
            <w:rFonts w:ascii="Arial" w:hAnsi="Arial" w:cs="Arial"/>
            <w:sz w:val="24"/>
            <w:szCs w:val="24"/>
          </w:rPr>
          <w:delText xml:space="preserve">excel </w:delText>
        </w:r>
      </w:del>
      <w:ins w:id="2304"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05" w:author="Sujil Kumar Koottathampathiyil" w:date="2022-06-09T08:01:00Z">
        <w:r w:rsidR="003D7E98" w:rsidRPr="00CB1C7A" w:rsidDel="002A0352">
          <w:rPr>
            <w:rFonts w:ascii="Arial" w:hAnsi="Arial" w:cs="Arial"/>
            <w:sz w:val="24"/>
            <w:szCs w:val="24"/>
          </w:rPr>
          <w:delText xml:space="preserve">csv </w:delText>
        </w:r>
      </w:del>
      <w:ins w:id="2306"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07"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08"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09" w:author="Sujil Kumar Koottathampathiyil" w:date="2022-06-09T08:21:00Z">
        <w:r>
          <w:rPr>
            <w:rFonts w:ascii="Arial" w:hAnsi="Arial" w:cs="Arial"/>
            <w:b/>
            <w:bCs/>
            <w:sz w:val="32"/>
            <w:szCs w:val="32"/>
          </w:rPr>
          <w:t>5</w:t>
        </w:r>
      </w:ins>
      <w:ins w:id="2310" w:author="Sujil Kumar Koottathampathiyil" w:date="2022-06-09T08:14:00Z">
        <w:r w:rsidR="00182AEF">
          <w:rPr>
            <w:rFonts w:ascii="Arial" w:hAnsi="Arial" w:cs="Arial"/>
            <w:b/>
            <w:bCs/>
            <w:sz w:val="32"/>
            <w:szCs w:val="32"/>
          </w:rPr>
          <w:t xml:space="preserve">.0 </w:t>
        </w:r>
      </w:ins>
      <w:commentRangeStart w:id="2311"/>
      <w:r w:rsidR="00FE47BF" w:rsidRPr="00CB1C7A">
        <w:rPr>
          <w:rFonts w:ascii="Arial" w:hAnsi="Arial" w:cs="Arial"/>
          <w:b/>
          <w:bCs/>
          <w:sz w:val="32"/>
          <w:szCs w:val="32"/>
        </w:rPr>
        <w:t>Ethical Considerations</w:t>
      </w:r>
      <w:commentRangeEnd w:id="2311"/>
      <w:r w:rsidR="005831D8">
        <w:rPr>
          <w:rStyle w:val="CommentReference"/>
        </w:rPr>
        <w:commentReference w:id="2311"/>
      </w:r>
    </w:p>
    <w:p w14:paraId="3502E12E" w14:textId="0D317F95" w:rsidR="004C41EA" w:rsidRPr="004C41EA" w:rsidRDefault="005A0A6C" w:rsidP="004C41EA">
      <w:pPr>
        <w:pStyle w:val="Default"/>
        <w:numPr>
          <w:ilvl w:val="2"/>
          <w:numId w:val="2"/>
        </w:numPr>
        <w:spacing w:after="22" w:line="360" w:lineRule="auto"/>
        <w:jc w:val="both"/>
        <w:rPr>
          <w:rFonts w:ascii="Arial" w:hAnsi="Arial" w:cs="Arial"/>
          <w:sz w:val="23"/>
          <w:szCs w:val="23"/>
        </w:rPr>
      </w:pPr>
      <w:ins w:id="2312" w:author="Sujil Kumar Koottathampathiyil" w:date="2022-06-09T11:02:00Z">
        <w:r>
          <w:rPr>
            <w:rFonts w:ascii="Arial" w:hAnsi="Arial" w:cs="Arial"/>
            <w:sz w:val="23"/>
            <w:szCs w:val="23"/>
          </w:rPr>
          <w:t>First</w:t>
        </w:r>
        <w:commentRangeStart w:id="2313"/>
        <w:r>
          <w:rPr>
            <w:rFonts w:ascii="Arial" w:hAnsi="Arial" w:cs="Arial"/>
            <w:sz w:val="23"/>
            <w:szCs w:val="23"/>
          </w:rPr>
          <w:t xml:space="preserve">, I wanna talk about some of the recent unethical </w:t>
        </w:r>
      </w:ins>
      <w:ins w:id="2314" w:author="Sujil Kumar Koottathampathiyil" w:date="2022-06-09T11:03:00Z">
        <w:r>
          <w:rPr>
            <w:rFonts w:ascii="Arial" w:hAnsi="Arial" w:cs="Arial"/>
            <w:sz w:val="23"/>
            <w:szCs w:val="23"/>
          </w:rPr>
          <w:t>incidents</w:t>
        </w:r>
      </w:ins>
      <w:commentRangeEnd w:id="2313"/>
      <w:r w:rsidR="005831D8">
        <w:rPr>
          <w:rStyle w:val="CommentReference"/>
          <w:rFonts w:asciiTheme="minorHAnsi" w:hAnsiTheme="minorHAnsi" w:cstheme="minorBidi"/>
          <w:color w:val="auto"/>
        </w:rPr>
        <w:commentReference w:id="2313"/>
      </w:r>
      <w:ins w:id="2315" w:author="Sujil Kumar Koottathampathiyil" w:date="2022-06-09T11:03:00Z">
        <w:r>
          <w:rPr>
            <w:rFonts w:ascii="Arial" w:hAnsi="Arial" w:cs="Arial"/>
            <w:sz w:val="23"/>
            <w:szCs w:val="23"/>
          </w:rPr>
          <w:t>.</w:t>
        </w:r>
        <w:r w:rsidR="00D91AAE">
          <w:rPr>
            <w:rFonts w:ascii="Arial" w:hAnsi="Arial" w:cs="Arial"/>
            <w:sz w:val="23"/>
            <w:szCs w:val="23"/>
          </w:rPr>
          <w:t xml:space="preserve"> </w:t>
        </w:r>
      </w:ins>
      <w:del w:id="2316" w:author="Sujil Kumar Koottathampathiyil" w:date="2022-06-09T08:00:00Z">
        <w:r w:rsidR="00470EF0" w:rsidRPr="00CB1C7A" w:rsidDel="002A0352">
          <w:rPr>
            <w:rFonts w:ascii="Arial" w:hAnsi="Arial" w:cs="Arial"/>
            <w:sz w:val="23"/>
            <w:szCs w:val="23"/>
          </w:rPr>
          <w:delText>A h</w:delText>
        </w:r>
      </w:del>
      <w:ins w:id="2317"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318"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319" w:author="Sujil Kumar Koottathampathiyil" w:date="2022-06-11T23:58:00Z">
            <w:r w:rsidR="004E08F8" w:rsidRPr="004E08F8">
              <w:rPr>
                <w:rFonts w:ascii="Arial" w:hAnsi="Arial" w:cs="Arial"/>
                <w:sz w:val="23"/>
                <w:szCs w:val="23"/>
              </w:rPr>
              <w:t>(2017)</w:t>
            </w:r>
          </w:ins>
          <w:del w:id="2320" w:author="Sujil Kumar Koottathampathiyil" w:date="2022-06-08T19:46:00Z">
            <w:r w:rsidR="00770ACD" w:rsidRPr="004E08F8"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321" w:author="Sujil Kumar Koottathampathiyil" w:date="2022-06-09T11:05:00Z">
        <w:r w:rsidR="00A24B81">
          <w:rPr>
            <w:rFonts w:ascii="Arial" w:hAnsi="Arial" w:cs="Arial"/>
            <w:sz w:val="23"/>
            <w:szCs w:val="23"/>
          </w:rPr>
          <w:t>s</w:t>
        </w:r>
      </w:ins>
      <w:del w:id="2322"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323" w:author="Sujil Kumar Koottathampathiyil" w:date="2022-06-09T11:05:00Z">
        <w:r w:rsidR="00470EF0" w:rsidRPr="00CB1C7A" w:rsidDel="00051B10">
          <w:rPr>
            <w:rFonts w:ascii="Arial" w:hAnsi="Arial" w:cs="Arial"/>
            <w:sz w:val="23"/>
            <w:szCs w:val="23"/>
          </w:rPr>
          <w:delText>this</w:delText>
        </w:r>
      </w:del>
      <w:ins w:id="2324"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325"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325"/>
          <w:ins w:id="2326" w:author="Sujil Kumar Koottathampathiyil" w:date="2022-06-11T23:58:00Z">
            <w:r w:rsidR="004E08F8" w:rsidRPr="004E08F8">
              <w:rPr>
                <w:rFonts w:ascii="Arial" w:hAnsi="Arial" w:cs="Arial"/>
                <w:sz w:val="23"/>
                <w:szCs w:val="23"/>
              </w:rPr>
              <w:t>Quaker Oats</w:t>
            </w:r>
          </w:ins>
          <w:customXmlInsRangeStart w:id="2327" w:author="Sujil Kumar Koottathampathiyil" w:date="2022-06-09T08:23:00Z"/>
        </w:sdtContent>
      </w:sdt>
      <w:customXmlInsRangeEnd w:id="2327"/>
      <w:del w:id="2328"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329" w:author="Sujil Kumar Koottathampathiyil" w:date="2022-06-09T08:25:00Z">
        <w:r w:rsidR="00637E9E">
          <w:rPr>
            <w:rFonts w:ascii="Arial" w:hAnsi="Arial" w:cs="Arial"/>
            <w:sz w:val="23"/>
            <w:szCs w:val="23"/>
          </w:rPr>
          <w:t>(2020</w:t>
        </w:r>
      </w:ins>
      <w:del w:id="2330" w:author="Sujil Kumar Koottathampathiyil" w:date="2022-06-09T08:24:00Z">
        <w:r w:rsidR="00470EF0" w:rsidRPr="00CB1C7A" w:rsidDel="00637E9E">
          <w:rPr>
            <w:rFonts w:ascii="Arial" w:hAnsi="Arial" w:cs="Arial"/>
            <w:sz w:val="23"/>
            <w:szCs w:val="23"/>
          </w:rPr>
          <w:delText xml:space="preserve">Oats </w:delText>
        </w:r>
      </w:del>
      <w:ins w:id="2331"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62BB4EE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332"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333"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334" w:author="Sujil Kumar Koottathampathiyil" w:date="2022-06-11T23:58:00Z">
            <w:r w:rsidR="004E08F8" w:rsidRPr="004E08F8">
              <w:rPr>
                <w:rFonts w:ascii="Arial" w:hAnsi="Arial" w:cs="Arial"/>
                <w:sz w:val="23"/>
                <w:szCs w:val="23"/>
              </w:rPr>
              <w:t>(2016)</w:t>
            </w:r>
          </w:ins>
          <w:del w:id="2335" w:author="Sujil Kumar Koottathampathiyil" w:date="2022-06-08T19:46:00Z">
            <w:r w:rsidR="00770ACD" w:rsidRPr="004E08F8"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336"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337"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338" w:author="Sujil Kumar Koottathampathiyil" w:date="2022-06-09T11:06:00Z">
            <w:rPr>
              <w:rFonts w:ascii="Arial" w:hAnsi="Arial" w:cs="Arial"/>
              <w:b/>
              <w:bCs/>
              <w:color w:val="000000"/>
              <w:sz w:val="23"/>
              <w:szCs w:val="23"/>
            </w:rPr>
          </w:rPrChange>
        </w:rPr>
        <w:pPrChange w:id="2339" w:author="Sujil Kumar Koottathampathiyil" w:date="2022-06-09T11:06:00Z">
          <w:pPr>
            <w:autoSpaceDE w:val="0"/>
            <w:autoSpaceDN w:val="0"/>
            <w:adjustRightInd w:val="0"/>
            <w:spacing w:after="22" w:line="360" w:lineRule="auto"/>
            <w:jc w:val="both"/>
          </w:pPr>
        </w:pPrChange>
      </w:pPr>
      <w:ins w:id="2340"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341" w:author="Sujil Kumar Koottathampathiyil" w:date="2022-06-09T11:06:00Z">
            <w:rPr>
              <w:rFonts w:ascii="Arial" w:hAnsi="Arial" w:cs="Arial"/>
              <w:b/>
              <w:bCs/>
              <w:color w:val="000000"/>
              <w:sz w:val="28"/>
              <w:szCs w:val="28"/>
              <w:u w:val="single"/>
            </w:rPr>
          </w:rPrChange>
        </w:rPr>
        <w:t>SWOT Analysis</w:t>
      </w:r>
      <w:del w:id="2342" w:author="Sujil Kumar Koottathampathiyil" w:date="2022-06-09T11:06:00Z">
        <w:r w:rsidR="007D3EF1" w:rsidRPr="00384426" w:rsidDel="00692B2B">
          <w:rPr>
            <w:rFonts w:ascii="Arial" w:hAnsi="Arial" w:cs="Arial"/>
            <w:b/>
            <w:bCs/>
            <w:sz w:val="32"/>
            <w:szCs w:val="32"/>
            <w:rPrChange w:id="2343" w:author="Sujil Kumar Koottathampathiyil" w:date="2022-06-09T11:06:00Z">
              <w:rPr>
                <w:rFonts w:ascii="Arial" w:hAnsi="Arial" w:cs="Arial"/>
                <w:b/>
                <w:bCs/>
                <w:color w:val="000000"/>
                <w:sz w:val="28"/>
                <w:szCs w:val="28"/>
              </w:rPr>
            </w:rPrChange>
          </w:rPr>
          <w:delText xml:space="preserve">: </w:delText>
        </w:r>
      </w:del>
      <w:del w:id="2344" w:author="Sujil Kumar Koottathampathiyil" w:date="2022-06-09T08:25:00Z">
        <w:r w:rsidR="00B6731A" w:rsidRPr="00384426" w:rsidDel="00DD1CA3">
          <w:rPr>
            <w:rFonts w:ascii="Arial" w:hAnsi="Arial" w:cs="Arial"/>
            <w:b/>
            <w:bCs/>
            <w:sz w:val="32"/>
            <w:szCs w:val="32"/>
            <w:rPrChange w:id="2345"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346"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347"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348"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349"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350" w:author="Sujil Kumar Koottathampathiyil" w:date="2022-06-09T11:06:00Z">
              <w:rPr>
                <w:rFonts w:ascii="Arial" w:hAnsi="Arial" w:cs="Arial"/>
                <w:b/>
                <w:bCs/>
                <w:color w:val="000000"/>
                <w:sz w:val="23"/>
                <w:szCs w:val="23"/>
              </w:rPr>
            </w:rPrChange>
          </w:rPr>
          <w:delText>)</w:delText>
        </w:r>
      </w:del>
    </w:p>
    <w:p w14:paraId="3C0ABFC6" w14:textId="63858EA5"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351" w:author="Sujil Kumar Koottathampathiyil" w:date="2022-06-11T23:58:00Z">
            <w:r w:rsidR="004E08F8" w:rsidRPr="004E08F8">
              <w:rPr>
                <w:rFonts w:ascii="Arial" w:hAnsi="Arial" w:cs="Arial"/>
                <w:color w:val="000000"/>
                <w:sz w:val="23"/>
                <w:szCs w:val="23"/>
              </w:rPr>
              <w:t>(Bogod 2004)</w:t>
            </w:r>
          </w:ins>
          <w:del w:id="2352" w:author="Sujil Kumar Koottathampathiyil" w:date="2022-06-08T19:46:00Z">
            <w:r w:rsidR="00770ACD" w:rsidRPr="004E08F8"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353"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354"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355" w:author="Sujil Kumar Koottathampathiyil" w:date="2022-06-09T07:58:00Z">
        <w:r w:rsidRPr="00CB1C7A" w:rsidDel="002A0352">
          <w:rPr>
            <w:rFonts w:ascii="Arial" w:hAnsi="Arial" w:cs="Arial"/>
            <w:color w:val="000000"/>
            <w:sz w:val="23"/>
            <w:szCs w:val="23"/>
          </w:rPr>
          <w:delText xml:space="preserve">of </w:delText>
        </w:r>
      </w:del>
      <w:ins w:id="2356"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357"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358"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359"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360" w:author="Sujil Kumar Koottathampathiyil" w:date="2022-06-09T07:57:00Z">
        <w:r w:rsidRPr="00CB1C7A" w:rsidDel="002A0352">
          <w:rPr>
            <w:rFonts w:ascii="Arial" w:hAnsi="Arial" w:cs="Arial"/>
            <w:color w:val="000000"/>
            <w:sz w:val="23"/>
            <w:szCs w:val="23"/>
          </w:rPr>
          <w:delText xml:space="preserve">about </w:delText>
        </w:r>
      </w:del>
      <w:ins w:id="2361" w:author="Sujil Kumar Koottathampathiyil" w:date="2022-06-09T07:58:00Z">
        <w:r w:rsidR="002A0352">
          <w:rPr>
            <w:rFonts w:ascii="Arial" w:hAnsi="Arial" w:cs="Arial"/>
            <w:color w:val="000000"/>
            <w:sz w:val="23"/>
            <w:szCs w:val="23"/>
          </w:rPr>
          <w:t>of</w:t>
        </w:r>
      </w:ins>
      <w:ins w:id="2362"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363"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364"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365"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366"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367" w:author="Sujil Kumar Koottathampathiyil" w:date="2022-06-09T07:56:00Z">
        <w:r w:rsidRPr="00CB1C7A" w:rsidDel="002A0352">
          <w:rPr>
            <w:rFonts w:ascii="Arial" w:hAnsi="Arial" w:cs="Arial"/>
            <w:color w:val="000000"/>
            <w:sz w:val="23"/>
            <w:szCs w:val="23"/>
          </w:rPr>
          <w:delText xml:space="preserve">Suicide </w:delText>
        </w:r>
      </w:del>
      <w:ins w:id="2368"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369"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370" w:author="Sujil Kumar Koottathampathiyil" w:date="2022-06-09T07:56:00Z">
        <w:r w:rsidRPr="00CB1C7A" w:rsidDel="002A0352">
          <w:rPr>
            <w:rFonts w:ascii="Arial" w:hAnsi="Arial" w:cs="Arial"/>
            <w:color w:val="000000"/>
            <w:sz w:val="23"/>
            <w:szCs w:val="23"/>
          </w:rPr>
          <w:delText xml:space="preserve">are </w:delText>
        </w:r>
      </w:del>
      <w:ins w:id="2371"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372"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373"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374"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375"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376" w:author="Sujil Kumar Koottathampathiyil" w:date="2022-06-09T07:57:00Z">
        <w:r w:rsidRPr="00CB1C7A" w:rsidDel="002A0352">
          <w:rPr>
            <w:rFonts w:ascii="Arial" w:hAnsi="Arial" w:cs="Arial"/>
            <w:color w:val="000000"/>
            <w:sz w:val="23"/>
            <w:szCs w:val="23"/>
          </w:rPr>
          <w:delText xml:space="preserve">much </w:delText>
        </w:r>
      </w:del>
      <w:ins w:id="2377"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378"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ultimately showing </w:t>
      </w:r>
      <w:r w:rsidRPr="00CB1C7A">
        <w:rPr>
          <w:rFonts w:ascii="Arial" w:hAnsi="Arial" w:cs="Arial"/>
          <w:color w:val="000000"/>
          <w:sz w:val="23"/>
          <w:szCs w:val="23"/>
        </w:rPr>
        <w:lastRenderedPageBreak/>
        <w:t>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379" w:author="Sujil Kumar Koottathampathiyil" w:date="2022-06-09T07:54:00Z">
        <w:r w:rsidRPr="00CB1C7A" w:rsidDel="002A0352">
          <w:rPr>
            <w:rFonts w:ascii="Arial" w:hAnsi="Arial" w:cs="Arial"/>
            <w:color w:val="000000"/>
            <w:sz w:val="23"/>
            <w:szCs w:val="23"/>
          </w:rPr>
          <w:delText xml:space="preserve">Suicide </w:delText>
        </w:r>
      </w:del>
      <w:ins w:id="2380"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381"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382"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383"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384"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385"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386"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387"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388"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389"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390" w:author="Sujil Kumar Koottathampathiyil" w:date="2022-06-09T08:14:00Z">
          <w:pPr>
            <w:spacing w:line="360" w:lineRule="auto"/>
            <w:jc w:val="both"/>
          </w:pPr>
        </w:pPrChange>
      </w:pPr>
      <w:commentRangeStart w:id="2391"/>
      <w:ins w:id="2392" w:author="Sujil Kumar Koottathampathiyil" w:date="2022-06-09T11:15:00Z">
        <w:r>
          <w:rPr>
            <w:rFonts w:ascii="Arial" w:hAnsi="Arial" w:cs="Arial"/>
            <w:b/>
            <w:bCs/>
            <w:sz w:val="32"/>
            <w:szCs w:val="32"/>
          </w:rPr>
          <w:t>6</w:t>
        </w:r>
      </w:ins>
      <w:ins w:id="2393" w:author="Sujil Kumar Koottathampathiyil" w:date="2022-06-09T08:14:00Z">
        <w:r w:rsidR="00182AEF">
          <w:rPr>
            <w:rFonts w:ascii="Arial" w:hAnsi="Arial" w:cs="Arial"/>
            <w:b/>
            <w:bCs/>
            <w:sz w:val="32"/>
            <w:szCs w:val="32"/>
          </w:rPr>
          <w:t>.0 Conclusion</w:t>
        </w:r>
      </w:ins>
      <w:commentRangeEnd w:id="2391"/>
      <w:r w:rsidR="005831D8">
        <w:rPr>
          <w:rStyle w:val="CommentReference"/>
        </w:rPr>
        <w:commentReference w:id="2391"/>
      </w:r>
    </w:p>
    <w:p w14:paraId="25966D2C" w14:textId="32150F40" w:rsidR="009A3A86" w:rsidRPr="00CB1C7A" w:rsidDel="005070C6" w:rsidRDefault="00EF5C20" w:rsidP="005D4B76">
      <w:pPr>
        <w:spacing w:line="360" w:lineRule="auto"/>
        <w:jc w:val="both"/>
        <w:rPr>
          <w:moveFrom w:id="2394" w:author="Sujil Kumar Koottathampathiyil" w:date="2022-06-08T19:43:00Z"/>
          <w:rFonts w:ascii="Arial" w:hAnsi="Arial" w:cs="Arial"/>
          <w:b/>
          <w:bCs/>
        </w:rPr>
      </w:pPr>
      <w:moveFromRangeStart w:id="2395" w:author="Sujil Kumar Koottathampathiyil" w:date="2022-06-08T19:43:00Z" w:name="move105609769"/>
      <w:commentRangeStart w:id="2396"/>
      <w:moveFrom w:id="2397" w:author="Sujil Kumar Koottathampathiyil" w:date="2022-06-08T19:43:00Z">
        <w:r w:rsidRPr="00CB1C7A" w:rsidDel="005070C6">
          <w:rPr>
            <w:rFonts w:ascii="Arial" w:hAnsi="Arial" w:cs="Arial"/>
            <w:b/>
            <w:bCs/>
          </w:rPr>
          <w:t>Literature Review</w:t>
        </w:r>
        <w:commentRangeEnd w:id="2396"/>
        <w:r w:rsidR="00FC6EEA" w:rsidRPr="00CB1C7A" w:rsidDel="005070C6">
          <w:rPr>
            <w:rStyle w:val="CommentReference"/>
            <w:rFonts w:ascii="Arial" w:hAnsi="Arial" w:cs="Arial"/>
            <w:rPrChange w:id="2398" w:author="Sujil Kumar Koottathampathiyil" w:date="2022-06-08T23:07:00Z">
              <w:rPr>
                <w:rStyle w:val="CommentReference"/>
              </w:rPr>
            </w:rPrChange>
          </w:rPr>
          <w:commentReference w:id="2396"/>
        </w:r>
      </w:moveFrom>
    </w:p>
    <w:p w14:paraId="11824C43" w14:textId="5407FC35" w:rsidR="00F00D66" w:rsidRPr="00CB1C7A" w:rsidDel="005070C6" w:rsidRDefault="00F00D66" w:rsidP="005D4B76">
      <w:pPr>
        <w:spacing w:line="360" w:lineRule="auto"/>
        <w:jc w:val="both"/>
        <w:rPr>
          <w:moveFrom w:id="2399" w:author="Sujil Kumar Koottathampathiyil" w:date="2022-06-08T19:43:00Z"/>
          <w:rFonts w:ascii="Arial" w:hAnsi="Arial" w:cs="Arial"/>
          <w:color w:val="000000"/>
        </w:rPr>
      </w:pPr>
      <w:moveFrom w:id="2400"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401" w:author="Sujil Kumar Koottathampathiyil" w:date="2022-06-08T19:43:00Z">
            <w:del w:id="2402" w:author="Sujil Kumar Koottathampathiyil" w:date="2022-06-08T19:46:00Z">
              <w:r w:rsidR="00770ACD" w:rsidRPr="004E08F8" w:rsidDel="00C518DB">
                <w:rPr>
                  <w:rFonts w:ascii="Arial" w:hAnsi="Arial" w:cs="Arial"/>
                  <w:color w:val="000000"/>
                </w:rPr>
                <w:delText>(Kumar and Susan 2020)</w:delText>
              </w:r>
            </w:del>
          </w:moveFrom>
        </w:sdtContent>
      </w:sdt>
      <w:moveFrom w:id="2403"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404"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405" w:author="Sujil Kumar Koottathampathiyil" w:date="2022-06-08T19:43:00Z"/>
          <w:rFonts w:ascii="Arial" w:hAnsi="Arial" w:cs="Arial"/>
          <w:color w:val="000000"/>
        </w:rPr>
      </w:pPr>
      <w:moveFrom w:id="2406"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407" w:author="Sujil Kumar Koottathampathiyil" w:date="2022-06-08T19:43:00Z"/>
          <w:rFonts w:ascii="Arial" w:hAnsi="Arial" w:cs="Arial"/>
          <w:color w:val="000000"/>
        </w:rPr>
      </w:pPr>
      <w:moveFrom w:id="2408"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409" w:author="Sujil Kumar Koottathampathiyil" w:date="2022-06-08T19:43:00Z">
            <w:del w:id="2410" w:author="Sujil Kumar Koottathampathiyil" w:date="2022-06-08T19:46:00Z">
              <w:r w:rsidR="00770ACD" w:rsidRPr="004E08F8" w:rsidDel="00C518DB">
                <w:rPr>
                  <w:rFonts w:ascii="Arial" w:hAnsi="Arial" w:cs="Arial"/>
                  <w:color w:val="000000"/>
                </w:rPr>
                <w:delText>(Włodarczyk et al. 2021)</w:delText>
              </w:r>
            </w:del>
          </w:moveFrom>
        </w:sdtContent>
      </w:sdt>
      <w:moveFrom w:id="2411"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412" w:author="Sujil Kumar Koottathampathiyil" w:date="2022-06-08T19:43:00Z"/>
          <w:rFonts w:ascii="Arial" w:hAnsi="Arial" w:cs="Arial"/>
          <w:color w:val="000000"/>
        </w:rPr>
      </w:pPr>
      <w:moveFrom w:id="2413"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414" w:author="Sujil Kumar Koottathampathiyil" w:date="2022-06-08T19:43:00Z">
            <w:del w:id="2415" w:author="Sujil Kumar Koottathampathiyil" w:date="2022-06-08T19:46:00Z">
              <w:r w:rsidR="00770ACD" w:rsidRPr="004E08F8" w:rsidDel="00C518DB">
                <w:rPr>
                  <w:rFonts w:ascii="Arial" w:hAnsi="Arial" w:cs="Arial"/>
                  <w:color w:val="000000"/>
                </w:rPr>
                <w:delText>2021</w:delText>
              </w:r>
            </w:del>
          </w:moveFrom>
        </w:sdtContent>
      </w:sdt>
      <w:moveFrom w:id="2416"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417" w:author="Sujil Kumar Koottathampathiyil" w:date="2022-06-08T19:43:00Z">
            <w:del w:id="2418" w:author="Sujil Kumar Koottathampathiyil" w:date="2022-06-08T19:46:00Z">
              <w:r w:rsidR="00770ACD" w:rsidRPr="004E08F8" w:rsidDel="00C518DB">
                <w:rPr>
                  <w:rFonts w:ascii="Arial" w:hAnsi="Arial" w:cs="Arial"/>
                  <w:color w:val="000000"/>
                </w:rPr>
                <w:delText>Airiti and team</w:delText>
              </w:r>
            </w:del>
          </w:moveFrom>
        </w:sdtContent>
      </w:sdt>
      <w:moveFrom w:id="2419"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420"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421" w:author="Sujil Kumar Koottathampathiyil" w:date="2022-06-08T19:43:00Z"/>
          <w:rFonts w:ascii="Arial" w:hAnsi="Arial" w:cs="Arial"/>
          <w:color w:val="000000"/>
        </w:rPr>
      </w:pPr>
      <w:moveFrom w:id="2422"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423" w:author="Sujil Kumar Koottathampathiyil" w:date="2022-06-08T19:43:00Z">
            <w:del w:id="2424" w:author="Sujil Kumar Koottathampathiyil" w:date="2022-06-08T19:46:00Z">
              <w:r w:rsidR="00770ACD" w:rsidRPr="004E08F8" w:rsidDel="00C518DB">
                <w:rPr>
                  <w:rFonts w:ascii="Arial" w:hAnsi="Arial" w:cs="Arial"/>
                  <w:color w:val="000000"/>
                </w:rPr>
                <w:delText>(Huang et al. 2017)</w:delText>
              </w:r>
            </w:del>
          </w:moveFrom>
        </w:sdtContent>
      </w:sdt>
      <w:moveFrom w:id="2425"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426" w:author="Sujil Kumar Koottathampathiyil" w:date="2022-06-08T19:43:00Z">
            <w:del w:id="2427" w:author="Sujil Kumar Koottathampathiyil" w:date="2022-06-08T19:46:00Z">
              <w:r w:rsidR="00770ACD" w:rsidRPr="004E08F8" w:rsidDel="00C518DB">
                <w:rPr>
                  <w:rFonts w:ascii="Arial" w:hAnsi="Arial" w:cs="Arial"/>
                  <w:color w:val="000000"/>
                </w:rPr>
                <w:delText>(Cortes and Vapnik 1995)</w:delText>
              </w:r>
            </w:del>
          </w:moveFrom>
        </w:sdtContent>
      </w:sdt>
      <w:moveFrom w:id="2428"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429" w:author="Sujil Kumar Koottathampathiyil" w:date="2022-06-08T19:43:00Z"/>
          <w:rFonts w:ascii="Arial" w:hAnsi="Arial" w:cs="Arial"/>
          <w:color w:val="000000"/>
        </w:rPr>
      </w:pPr>
      <w:moveFrom w:id="2430"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431" w:author="Sujil Kumar Koottathampathiyil" w:date="2022-06-08T19:43:00Z">
            <w:del w:id="2432" w:author="Sujil Kumar Koottathampathiyil" w:date="2022-06-08T19:46:00Z">
              <w:r w:rsidR="00770ACD" w:rsidRPr="004E08F8" w:rsidDel="00C518DB">
                <w:rPr>
                  <w:rFonts w:ascii="Arial" w:hAnsi="Arial" w:cs="Arial"/>
                  <w:color w:val="000000"/>
                </w:rPr>
                <w:delText>(2018)</w:delText>
              </w:r>
            </w:del>
          </w:moveFrom>
        </w:sdtContent>
      </w:sdt>
      <w:moveFrom w:id="2433"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098988CB" w:rsidR="00B76B1A" w:rsidRPr="00CB1C7A" w:rsidDel="005070C6" w:rsidRDefault="00E52FFE" w:rsidP="005D4B76">
      <w:pPr>
        <w:spacing w:line="360" w:lineRule="auto"/>
        <w:jc w:val="both"/>
        <w:rPr>
          <w:moveFrom w:id="2434" w:author="Sujil Kumar Koottathampathiyil" w:date="2022-06-08T19:43:00Z"/>
          <w:rFonts w:ascii="Arial" w:hAnsi="Arial" w:cs="Arial"/>
          <w:color w:val="000000"/>
        </w:rPr>
      </w:pPr>
      <w:moveFrom w:id="2435"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436" w:author="Sujil Kumar Koottathampathiyil" w:date="2022-06-11T23:58:00Z">
            <w:r w:rsidR="004E08F8" w:rsidRPr="004E08F8">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437" w:author="Sujil Kumar Koottathampathiyil" w:date="2022-06-08T19:43:00Z">
            <w:del w:id="2438"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sdtContent>
      </w:sdt>
      <w:moveFrom w:id="2439"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395"/>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440" w:author="Sujil Kumar Koottathampathiyil" w:date="2022-06-09T11:33:00Z">
                <w:rPr>
                  <w:rFonts w:ascii="Arial" w:hAnsi="Arial" w:cs="Arial"/>
                  <w:b/>
                  <w:bCs/>
                  <w:u w:val="single"/>
                </w:rPr>
              </w:rPrChange>
            </w:rPr>
          </w:pPr>
          <w:ins w:id="2441" w:author="Sujil Kumar Koottathampathiyil" w:date="2022-06-09T11:33:00Z">
            <w:r w:rsidRPr="009259D7">
              <w:rPr>
                <w:rFonts w:ascii="Arial" w:hAnsi="Arial" w:cs="Arial"/>
                <w:b/>
                <w:bCs/>
                <w:sz w:val="32"/>
                <w:szCs w:val="32"/>
                <w:rPrChange w:id="2442" w:author="Sujil Kumar Koottathampathiyil" w:date="2022-06-09T11:33:00Z">
                  <w:rPr>
                    <w:rFonts w:ascii="Arial" w:hAnsi="Arial" w:cs="Arial"/>
                  </w:rPr>
                </w:rPrChange>
              </w:rPr>
              <w:t>7.0</w:t>
            </w:r>
            <w:r w:rsidRPr="009259D7">
              <w:rPr>
                <w:rFonts w:ascii="Arial" w:hAnsi="Arial" w:cs="Arial"/>
                <w:sz w:val="32"/>
                <w:szCs w:val="32"/>
                <w:rPrChange w:id="2443"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444"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445" w:author="Sujil Kumar Koottathampathiyil" w:date="2022-06-11T23:58:00Z"/>
                  <w:rFonts w:eastAsia="Times New Roman"/>
                  <w:sz w:val="24"/>
                  <w:szCs w:val="24"/>
                </w:rPr>
              </w:pPr>
              <w:ins w:id="2446"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447" w:author="Sujil Kumar Koottathampathiyil" w:date="2022-06-11T23:58:00Z"/>
                  <w:rFonts w:eastAsia="Times New Roman"/>
                </w:rPr>
              </w:pPr>
              <w:ins w:id="2448" w:author="Sujil Kumar Koottathampathiyil" w:date="2022-06-11T23:58:00Z">
                <w:r>
                  <w:rPr>
                    <w:rFonts w:eastAsia="Times New Roman"/>
                    <w:i/>
                    <w:iCs/>
                  </w:rPr>
                  <w:t>Airiti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449" w:author="Sujil Kumar Koottathampathiyil" w:date="2022-06-11T23:58:00Z"/>
                  <w:rFonts w:eastAsia="Times New Roman"/>
                </w:rPr>
              </w:pPr>
              <w:ins w:id="2450"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451" w:author="Sujil Kumar Koottathampathiyil" w:date="2022-06-11T23:58:00Z"/>
                  <w:rFonts w:eastAsia="Times New Roman"/>
                </w:rPr>
              </w:pPr>
              <w:ins w:id="2452"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60DFF18" w14:textId="77777777" w:rsidR="004E08F8" w:rsidRDefault="004E08F8">
              <w:pPr>
                <w:divId w:val="202328677"/>
                <w:rPr>
                  <w:ins w:id="2453" w:author="Sujil Kumar Koottathampathiyil" w:date="2022-06-11T23:58:00Z"/>
                  <w:rFonts w:eastAsia="Times New Roman"/>
                </w:rPr>
              </w:pPr>
              <w:ins w:id="2454"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455" w:author="Sujil Kumar Koottathampathiyil" w:date="2022-06-11T23:58:00Z"/>
                  <w:rFonts w:eastAsia="Times New Roman"/>
                </w:rPr>
              </w:pPr>
              <w:ins w:id="2456"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457" w:author="Sujil Kumar Koottathampathiyil" w:date="2022-06-11T23:58:00Z"/>
                  <w:rFonts w:eastAsia="Times New Roman"/>
                </w:rPr>
              </w:pPr>
              <w:ins w:id="2458"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459" w:author="Sujil Kumar Koottathampathiyil" w:date="2022-06-11T23:58:00Z"/>
                  <w:rFonts w:eastAsia="Times New Roman"/>
                </w:rPr>
              </w:pPr>
              <w:ins w:id="2460"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461" w:author="Sujil Kumar Koottathampathiyil" w:date="2022-06-11T23:58:00Z"/>
                  <w:rFonts w:eastAsia="Times New Roman"/>
                </w:rPr>
              </w:pPr>
              <w:ins w:id="2462"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463" w:author="Sujil Kumar Koottathampathiyil" w:date="2022-06-11T23:58:00Z"/>
                  <w:rFonts w:eastAsia="Times New Roman"/>
                </w:rPr>
              </w:pPr>
              <w:ins w:id="2464"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465" w:author="Sujil Kumar Koottathampathiyil" w:date="2022-06-11T23:58:00Z"/>
                  <w:rFonts w:eastAsia="Times New Roman"/>
                </w:rPr>
              </w:pPr>
              <w:ins w:id="2466" w:author="Sujil Kumar Koottathampathiyil" w:date="2022-06-11T23:58: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C443F71" w14:textId="77777777" w:rsidR="004E08F8" w:rsidRDefault="004E08F8">
              <w:pPr>
                <w:divId w:val="1330863865"/>
                <w:rPr>
                  <w:ins w:id="2467" w:author="Sujil Kumar Koottathampathiyil" w:date="2022-06-11T23:58:00Z"/>
                  <w:rFonts w:eastAsia="Times New Roman"/>
                </w:rPr>
              </w:pPr>
              <w:ins w:id="2468"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469" w:author="Sujil Kumar Koottathampathiyil" w:date="2022-06-11T23:58:00Z"/>
                  <w:rFonts w:eastAsia="Times New Roman"/>
                </w:rPr>
              </w:pPr>
              <w:ins w:id="2470"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471" w:author="Sujil Kumar Koottathampathiyil" w:date="2022-06-11T23:58:00Z"/>
                  <w:rFonts w:eastAsia="Times New Roman"/>
                </w:rPr>
              </w:pPr>
              <w:ins w:id="2472"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w:t>
                </w:r>
                <w:r>
                  <w:rPr>
                    <w:rFonts w:eastAsia="Times New Roman"/>
                  </w:rPr>
                  <w:lastRenderedPageBreak/>
                  <w:t xml:space="preserve">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473" w:author="Sujil Kumar Koottathampathiyil" w:date="2022-06-11T23:58:00Z"/>
                  <w:rFonts w:eastAsia="Times New Roman"/>
                </w:rPr>
              </w:pPr>
              <w:ins w:id="2474"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475" w:author="Sujil Kumar Koottathampathiyil" w:date="2022-06-11T23:58:00Z"/>
                  <w:rFonts w:eastAsia="Times New Roman"/>
                </w:rPr>
              </w:pPr>
              <w:ins w:id="2476"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477" w:author="Sujil Kumar Koottathampathiyil" w:date="2022-06-11T23:58:00Z"/>
                  <w:rFonts w:eastAsia="Times New Roman"/>
                </w:rPr>
              </w:pPr>
              <w:ins w:id="2478"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479" w:author="Sujil Kumar Koottathampathiyil" w:date="2022-06-11T23:58:00Z"/>
                  <w:rFonts w:eastAsia="Times New Roman"/>
                </w:rPr>
              </w:pPr>
              <w:ins w:id="2480"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6672ED" w14:textId="77777777" w:rsidR="004E08F8" w:rsidRDefault="004E08F8">
              <w:pPr>
                <w:divId w:val="1816333028"/>
                <w:rPr>
                  <w:ins w:id="2481" w:author="Sujil Kumar Koottathampathiyil" w:date="2022-06-11T23:58:00Z"/>
                  <w:rFonts w:eastAsia="Times New Roman"/>
                </w:rPr>
              </w:pPr>
              <w:ins w:id="2482"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483" w:author="Sujil Kumar Koottathampathiyil" w:date="2022-06-11T23:58:00Z"/>
                  <w:rFonts w:eastAsia="Times New Roman"/>
                </w:rPr>
              </w:pPr>
              <w:ins w:id="2484"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485" w:author="Sujil Kumar Koottathampathiyil" w:date="2022-06-11T23:58:00Z"/>
                  <w:rFonts w:eastAsia="Times New Roman"/>
                </w:rPr>
              </w:pPr>
              <w:ins w:id="2486"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487" w:author="Sujil Kumar Koottathampathiyil" w:date="2022-06-11T23:58:00Z"/>
                  <w:rFonts w:eastAsia="Times New Roman"/>
                </w:rPr>
              </w:pPr>
              <w:ins w:id="2488" w:author="Sujil Kumar Koottathampathiyil" w:date="2022-06-11T23:58: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489" w:author="Sujil Kumar Koottathampathiyil" w:date="2022-06-11T23:58:00Z"/>
                  <w:rFonts w:eastAsia="Times New Roman"/>
                </w:rPr>
              </w:pPr>
              <w:ins w:id="2490"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491" w:author="Sujil Kumar Koottathampathiyil" w:date="2022-06-11T23:58:00Z"/>
                  <w:rFonts w:eastAsia="Times New Roman"/>
                </w:rPr>
              </w:pPr>
              <w:ins w:id="2492"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493" w:author="Sujil Kumar Koottathampathiyil" w:date="2022-06-11T23:58:00Z"/>
                  <w:rFonts w:eastAsia="Times New Roman"/>
                </w:rPr>
              </w:pPr>
              <w:ins w:id="2494"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495" w:author="Sujil Kumar Koottathampathiyil" w:date="2022-06-11T23:58:00Z"/>
                  <w:rFonts w:eastAsia="Times New Roman"/>
                </w:rPr>
              </w:pPr>
              <w:ins w:id="2496" w:author="Sujil Kumar Koottathampathiyil" w:date="2022-06-11T23:58:00Z">
                <w:r>
                  <w:rPr>
                    <w:rFonts w:eastAsia="Times New Roman"/>
                    <w:i/>
                    <w:iCs/>
                  </w:rPr>
                  <w:lastRenderedPageBreak/>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497" w:author="Sujil Kumar Koottathampathiyil" w:date="2022-06-11T23:58:00Z"/>
                  <w:rFonts w:eastAsia="Times New Roman"/>
                </w:rPr>
              </w:pPr>
              <w:ins w:id="2498"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499" w:author="Sujil Kumar Koottathampathiyil" w:date="2022-06-11T23:58:00Z"/>
                  <w:rFonts w:eastAsia="Times New Roman"/>
                </w:rPr>
              </w:pPr>
              <w:ins w:id="2500"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501" w:author="Sujil Kumar Koottathampathiyil" w:date="2022-06-08T19:46:00Z"/>
                  <w:rFonts w:ascii="Arial" w:eastAsia="Times New Roman" w:hAnsi="Arial" w:cs="Arial"/>
                  <w:sz w:val="24"/>
                  <w:szCs w:val="24"/>
                  <w:rPrChange w:id="2502" w:author="Sujil Kumar Koottathampathiyil" w:date="2022-06-08T23:07:00Z">
                    <w:rPr>
                      <w:del w:id="2503" w:author="Sujil Kumar Koottathampathiyil" w:date="2022-06-08T19:46:00Z"/>
                      <w:rFonts w:eastAsia="Times New Roman"/>
                      <w:sz w:val="24"/>
                      <w:szCs w:val="24"/>
                    </w:rPr>
                  </w:rPrChange>
                </w:rPr>
              </w:pPr>
              <w:ins w:id="2504" w:author="Sujil Kumar Koottathampathiyil" w:date="2022-06-11T23:58:00Z">
                <w:r>
                  <w:rPr>
                    <w:rFonts w:eastAsia="Times New Roman"/>
                  </w:rPr>
                  <w:t> </w:t>
                </w:r>
              </w:ins>
              <w:del w:id="2505" w:author="Sujil Kumar Koottathampathiyil" w:date="2022-06-08T19:46:00Z">
                <w:r w:rsidR="00770ACD" w:rsidRPr="00CB1C7A" w:rsidDel="00C518DB">
                  <w:rPr>
                    <w:rFonts w:ascii="Arial" w:eastAsia="Times New Roman" w:hAnsi="Arial" w:cs="Arial"/>
                    <w:i/>
                    <w:iCs/>
                    <w:rPrChange w:id="2506"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507"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508" w:author="Sujil Kumar Koottathampathiyil" w:date="2022-06-08T19:46:00Z"/>
                  <w:rFonts w:ascii="Arial" w:eastAsia="Times New Roman" w:hAnsi="Arial" w:cs="Arial"/>
                  <w:rPrChange w:id="2509" w:author="Sujil Kumar Koottathampathiyil" w:date="2022-06-08T23:07:00Z">
                    <w:rPr>
                      <w:del w:id="2510" w:author="Sujil Kumar Koottathampathiyil" w:date="2022-06-08T19:46:00Z"/>
                      <w:rFonts w:eastAsia="Times New Roman"/>
                    </w:rPr>
                  </w:rPrChange>
                </w:rPr>
              </w:pPr>
              <w:del w:id="2511" w:author="Sujil Kumar Koottathampathiyil" w:date="2022-06-08T19:46:00Z">
                <w:r w:rsidRPr="00CB1C7A" w:rsidDel="00C518DB">
                  <w:rPr>
                    <w:rFonts w:ascii="Arial" w:eastAsia="Times New Roman" w:hAnsi="Arial" w:cs="Arial"/>
                    <w:i/>
                    <w:iCs/>
                    <w:rPrChange w:id="2512"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513"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514" w:author="Sujil Kumar Koottathampathiyil" w:date="2022-06-08T19:46:00Z"/>
                  <w:rFonts w:ascii="Arial" w:eastAsia="Times New Roman" w:hAnsi="Arial" w:cs="Arial"/>
                  <w:rPrChange w:id="2515" w:author="Sujil Kumar Koottathampathiyil" w:date="2022-06-08T23:07:00Z">
                    <w:rPr>
                      <w:del w:id="2516" w:author="Sujil Kumar Koottathampathiyil" w:date="2022-06-08T19:46:00Z"/>
                      <w:rFonts w:eastAsia="Times New Roman"/>
                    </w:rPr>
                  </w:rPrChange>
                </w:rPr>
              </w:pPr>
              <w:del w:id="2517" w:author="Sujil Kumar Koottathampathiyil" w:date="2022-06-08T19:46:00Z">
                <w:r w:rsidRPr="00CB1C7A" w:rsidDel="00C518DB">
                  <w:rPr>
                    <w:rFonts w:ascii="Arial" w:eastAsia="Times New Roman" w:hAnsi="Arial" w:cs="Arial"/>
                    <w:rPrChange w:id="2518"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519" w:author="Sujil Kumar Koottathampathiyil" w:date="2022-06-08T23:07:00Z">
                      <w:rPr>
                        <w:rFonts w:eastAsia="Times New Roman"/>
                        <w:i/>
                        <w:iCs/>
                      </w:rPr>
                    </w:rPrChange>
                  </w:rPr>
                  <w:delText>Cureus</w:delText>
                </w:r>
                <w:r w:rsidRPr="00CB1C7A" w:rsidDel="00C518DB">
                  <w:rPr>
                    <w:rFonts w:ascii="Arial" w:eastAsia="Times New Roman" w:hAnsi="Arial" w:cs="Arial"/>
                    <w:rPrChange w:id="2520"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521" w:author="Sujil Kumar Koottathampathiyil" w:date="2022-06-08T19:46:00Z"/>
                  <w:rFonts w:ascii="Arial" w:eastAsia="Times New Roman" w:hAnsi="Arial" w:cs="Arial"/>
                  <w:rPrChange w:id="2522" w:author="Sujil Kumar Koottathampathiyil" w:date="2022-06-08T23:07:00Z">
                    <w:rPr>
                      <w:del w:id="2523" w:author="Sujil Kumar Koottathampathiyil" w:date="2022-06-08T19:46:00Z"/>
                      <w:rFonts w:eastAsia="Times New Roman"/>
                    </w:rPr>
                  </w:rPrChange>
                </w:rPr>
              </w:pPr>
              <w:del w:id="2524" w:author="Sujil Kumar Koottathampathiyil" w:date="2022-06-08T19:46:00Z">
                <w:r w:rsidRPr="00CB1C7A" w:rsidDel="00C518DB">
                  <w:rPr>
                    <w:rFonts w:ascii="Arial" w:eastAsia="Times New Roman" w:hAnsi="Arial" w:cs="Arial"/>
                    <w:rPrChange w:id="2525"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526"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527"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528" w:author="Sujil Kumar Koottathampathiyil" w:date="2022-06-08T19:46:00Z"/>
                  <w:rFonts w:ascii="Arial" w:eastAsia="Times New Roman" w:hAnsi="Arial" w:cs="Arial"/>
                  <w:rPrChange w:id="2529" w:author="Sujil Kumar Koottathampathiyil" w:date="2022-06-08T23:07:00Z">
                    <w:rPr>
                      <w:del w:id="2530" w:author="Sujil Kumar Koottathampathiyil" w:date="2022-06-08T19:46:00Z"/>
                      <w:rFonts w:eastAsia="Times New Roman"/>
                    </w:rPr>
                  </w:rPrChange>
                </w:rPr>
              </w:pPr>
              <w:del w:id="2531" w:author="Sujil Kumar Koottathampathiyil" w:date="2022-06-08T19:46:00Z">
                <w:r w:rsidRPr="00CB1C7A" w:rsidDel="00C518DB">
                  <w:rPr>
                    <w:rFonts w:ascii="Arial" w:eastAsia="Times New Roman" w:hAnsi="Arial" w:cs="Arial"/>
                    <w:rPrChange w:id="2532"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533"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534"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535" w:author="Sujil Kumar Koottathampathiyil" w:date="2022-06-08T19:46:00Z"/>
                  <w:rFonts w:ascii="Arial" w:eastAsia="Times New Roman" w:hAnsi="Arial" w:cs="Arial"/>
                  <w:rPrChange w:id="2536" w:author="Sujil Kumar Koottathampathiyil" w:date="2022-06-08T23:07:00Z">
                    <w:rPr>
                      <w:del w:id="2537" w:author="Sujil Kumar Koottathampathiyil" w:date="2022-06-08T19:46:00Z"/>
                      <w:rFonts w:eastAsia="Times New Roman"/>
                    </w:rPr>
                  </w:rPrChange>
                </w:rPr>
              </w:pPr>
              <w:del w:id="2538" w:author="Sujil Kumar Koottathampathiyil" w:date="2022-06-08T19:46:00Z">
                <w:r w:rsidRPr="00CB1C7A" w:rsidDel="00C518DB">
                  <w:rPr>
                    <w:rFonts w:ascii="Arial" w:eastAsia="Times New Roman" w:hAnsi="Arial" w:cs="Arial"/>
                    <w:rPrChange w:id="2539"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540"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541"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542" w:author="Sujil Kumar Koottathampathiyil" w:date="2022-06-08T19:46:00Z"/>
                  <w:rFonts w:ascii="Arial" w:eastAsia="Times New Roman" w:hAnsi="Arial" w:cs="Arial"/>
                  <w:rPrChange w:id="2543" w:author="Sujil Kumar Koottathampathiyil" w:date="2022-06-08T23:07:00Z">
                    <w:rPr>
                      <w:del w:id="2544" w:author="Sujil Kumar Koottathampathiyil" w:date="2022-06-08T19:46:00Z"/>
                      <w:rFonts w:eastAsia="Times New Roman"/>
                    </w:rPr>
                  </w:rPrChange>
                </w:rPr>
              </w:pPr>
              <w:del w:id="2545" w:author="Sujil Kumar Koottathampathiyil" w:date="2022-06-08T19:46:00Z">
                <w:r w:rsidRPr="00CB1C7A" w:rsidDel="00C518DB">
                  <w:rPr>
                    <w:rFonts w:ascii="Arial" w:eastAsia="Times New Roman" w:hAnsi="Arial" w:cs="Arial"/>
                    <w:i/>
                    <w:iCs/>
                    <w:rPrChange w:id="2546"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547"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548" w:author="Sujil Kumar Koottathampathiyil" w:date="2022-06-08T19:46:00Z"/>
                  <w:rFonts w:ascii="Arial" w:eastAsia="Times New Roman" w:hAnsi="Arial" w:cs="Arial"/>
                  <w:rPrChange w:id="2549" w:author="Sujil Kumar Koottathampathiyil" w:date="2022-06-08T23:07:00Z">
                    <w:rPr>
                      <w:del w:id="2550" w:author="Sujil Kumar Koottathampathiyil" w:date="2022-06-08T19:46:00Z"/>
                      <w:rFonts w:eastAsia="Times New Roman"/>
                    </w:rPr>
                  </w:rPrChange>
                </w:rPr>
              </w:pPr>
              <w:del w:id="2551" w:author="Sujil Kumar Koottathampathiyil" w:date="2022-06-08T19:46:00Z">
                <w:r w:rsidRPr="00CB1C7A" w:rsidDel="00C518DB">
                  <w:rPr>
                    <w:rFonts w:ascii="Arial" w:eastAsia="Times New Roman" w:hAnsi="Arial" w:cs="Arial"/>
                    <w:rPrChange w:id="2552"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553" w:author="Sujil Kumar Koottathampathiyil" w:date="2022-06-08T23:07:00Z">
                      <w:rPr>
                        <w:rFonts w:eastAsia="Times New Roman"/>
                        <w:i/>
                        <w:iCs/>
                      </w:rPr>
                    </w:rPrChange>
                  </w:rPr>
                  <w:delText>PLoS ONE</w:delText>
                </w:r>
                <w:r w:rsidRPr="00CB1C7A" w:rsidDel="00C518DB">
                  <w:rPr>
                    <w:rFonts w:ascii="Arial" w:eastAsia="Times New Roman" w:hAnsi="Arial" w:cs="Arial"/>
                    <w:rPrChange w:id="2554"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555" w:author="Sujil Kumar Koottathampathiyil" w:date="2022-06-08T19:46:00Z"/>
                  <w:rFonts w:ascii="Arial" w:eastAsia="Times New Roman" w:hAnsi="Arial" w:cs="Arial"/>
                  <w:rPrChange w:id="2556" w:author="Sujil Kumar Koottathampathiyil" w:date="2022-06-08T23:07:00Z">
                    <w:rPr>
                      <w:del w:id="2557" w:author="Sujil Kumar Koottathampathiyil" w:date="2022-06-08T19:46:00Z"/>
                      <w:rFonts w:eastAsia="Times New Roman"/>
                    </w:rPr>
                  </w:rPrChange>
                </w:rPr>
              </w:pPr>
              <w:del w:id="2558" w:author="Sujil Kumar Koottathampathiyil" w:date="2022-06-08T19:46:00Z">
                <w:r w:rsidRPr="00CB1C7A" w:rsidDel="00C518DB">
                  <w:rPr>
                    <w:rFonts w:ascii="Arial" w:eastAsia="Times New Roman" w:hAnsi="Arial" w:cs="Arial"/>
                    <w:i/>
                    <w:iCs/>
                    <w:rPrChange w:id="2559"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560"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561" w:author="Sujil Kumar Koottathampathiyil" w:date="2022-06-08T19:46:00Z"/>
                  <w:rFonts w:ascii="Arial" w:eastAsia="Times New Roman" w:hAnsi="Arial" w:cs="Arial"/>
                  <w:rPrChange w:id="2562" w:author="Sujil Kumar Koottathampathiyil" w:date="2022-06-08T23:07:00Z">
                    <w:rPr>
                      <w:del w:id="2563" w:author="Sujil Kumar Koottathampathiyil" w:date="2022-06-08T19:46:00Z"/>
                      <w:rFonts w:eastAsia="Times New Roman"/>
                    </w:rPr>
                  </w:rPrChange>
                </w:rPr>
              </w:pPr>
              <w:del w:id="2564" w:author="Sujil Kumar Koottathampathiyil" w:date="2022-06-08T19:46:00Z">
                <w:r w:rsidRPr="00CB1C7A" w:rsidDel="00C518DB">
                  <w:rPr>
                    <w:rFonts w:ascii="Arial" w:eastAsia="Times New Roman" w:hAnsi="Arial" w:cs="Arial"/>
                    <w:rPrChange w:id="2565"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566"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567"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568" w:author="Sujil Kumar Koottathampathiyil" w:date="2022-06-08T19:46:00Z"/>
                  <w:rFonts w:ascii="Arial" w:eastAsia="Times New Roman" w:hAnsi="Arial" w:cs="Arial"/>
                  <w:rPrChange w:id="2569" w:author="Sujil Kumar Koottathampathiyil" w:date="2022-06-08T23:07:00Z">
                    <w:rPr>
                      <w:del w:id="2570" w:author="Sujil Kumar Koottathampathiyil" w:date="2022-06-08T19:46:00Z"/>
                      <w:rFonts w:eastAsia="Times New Roman"/>
                    </w:rPr>
                  </w:rPrChange>
                </w:rPr>
              </w:pPr>
              <w:del w:id="2571" w:author="Sujil Kumar Koottathampathiyil" w:date="2022-06-08T19:46:00Z">
                <w:r w:rsidRPr="00CB1C7A" w:rsidDel="00C518DB">
                  <w:rPr>
                    <w:rFonts w:ascii="Arial" w:eastAsia="Times New Roman" w:hAnsi="Arial" w:cs="Arial"/>
                    <w:rPrChange w:id="2572"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573"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574"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575" w:author="Sujil Kumar Koottathampathiyil" w:date="2022-06-08T19:46:00Z"/>
                  <w:rFonts w:ascii="Arial" w:eastAsia="Times New Roman" w:hAnsi="Arial" w:cs="Arial"/>
                  <w:rPrChange w:id="2576" w:author="Sujil Kumar Koottathampathiyil" w:date="2022-06-08T23:07:00Z">
                    <w:rPr>
                      <w:del w:id="2577" w:author="Sujil Kumar Koottathampathiyil" w:date="2022-06-08T19:46:00Z"/>
                      <w:rFonts w:eastAsia="Times New Roman"/>
                    </w:rPr>
                  </w:rPrChange>
                </w:rPr>
              </w:pPr>
              <w:del w:id="2578" w:author="Sujil Kumar Koottathampathiyil" w:date="2022-06-08T19:46:00Z">
                <w:r w:rsidRPr="00CB1C7A" w:rsidDel="00C518DB">
                  <w:rPr>
                    <w:rFonts w:ascii="Arial" w:eastAsia="Times New Roman" w:hAnsi="Arial" w:cs="Arial"/>
                    <w:i/>
                    <w:iCs/>
                    <w:rPrChange w:id="2579"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580"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581" w:author="Sujil Kumar Koottathampathiyil" w:date="2022-06-08T19:46:00Z"/>
                  <w:rFonts w:ascii="Arial" w:eastAsia="Times New Roman" w:hAnsi="Arial" w:cs="Arial"/>
                  <w:rPrChange w:id="2582" w:author="Sujil Kumar Koottathampathiyil" w:date="2022-06-08T23:07:00Z">
                    <w:rPr>
                      <w:del w:id="2583" w:author="Sujil Kumar Koottathampathiyil" w:date="2022-06-08T19:46:00Z"/>
                      <w:rFonts w:eastAsia="Times New Roman"/>
                    </w:rPr>
                  </w:rPrChange>
                </w:rPr>
              </w:pPr>
              <w:del w:id="2584" w:author="Sujil Kumar Koottathampathiyil" w:date="2022-06-08T19:46:00Z">
                <w:r w:rsidRPr="00CB1C7A" w:rsidDel="00C518DB">
                  <w:rPr>
                    <w:rFonts w:ascii="Arial" w:eastAsia="Times New Roman" w:hAnsi="Arial" w:cs="Arial"/>
                    <w:rPrChange w:id="2585"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586" w:author="Sujil Kumar Koottathampathiyil" w:date="2022-06-08T23:07:00Z">
                      <w:rPr>
                        <w:rFonts w:eastAsia="Times New Roman"/>
                        <w:i/>
                        <w:iCs/>
                      </w:rPr>
                    </w:rPrChange>
                  </w:rPr>
                  <w:delText>PLOS ONE</w:delText>
                </w:r>
                <w:r w:rsidRPr="00CB1C7A" w:rsidDel="00C518DB">
                  <w:rPr>
                    <w:rFonts w:ascii="Arial" w:eastAsia="Times New Roman" w:hAnsi="Arial" w:cs="Arial"/>
                    <w:rPrChange w:id="2587"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588" w:author="Sujil Kumar Koottathampathiyil" w:date="2022-06-08T19:46:00Z"/>
                  <w:rFonts w:ascii="Arial" w:eastAsia="Times New Roman" w:hAnsi="Arial" w:cs="Arial"/>
                  <w:rPrChange w:id="2589" w:author="Sujil Kumar Koottathampathiyil" w:date="2022-06-08T23:07:00Z">
                    <w:rPr>
                      <w:del w:id="2590" w:author="Sujil Kumar Koottathampathiyil" w:date="2022-06-08T19:46:00Z"/>
                      <w:rFonts w:eastAsia="Times New Roman"/>
                    </w:rPr>
                  </w:rPrChange>
                </w:rPr>
              </w:pPr>
              <w:del w:id="2591" w:author="Sujil Kumar Koottathampathiyil" w:date="2022-06-08T19:46:00Z">
                <w:r w:rsidRPr="00CB1C7A" w:rsidDel="00C518DB">
                  <w:rPr>
                    <w:rFonts w:ascii="Arial" w:eastAsia="Times New Roman" w:hAnsi="Arial" w:cs="Arial"/>
                    <w:i/>
                    <w:iCs/>
                    <w:rPrChange w:id="2592"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593"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594" w:author="Sujil Kumar Koottathampathiyil" w:date="2022-06-08T19:46:00Z"/>
                  <w:rFonts w:ascii="Arial" w:eastAsia="Times New Roman" w:hAnsi="Arial" w:cs="Arial"/>
                  <w:rPrChange w:id="2595" w:author="Sujil Kumar Koottathampathiyil" w:date="2022-06-08T23:07:00Z">
                    <w:rPr>
                      <w:del w:id="2596" w:author="Sujil Kumar Koottathampathiyil" w:date="2022-06-08T19:46:00Z"/>
                      <w:rFonts w:eastAsia="Times New Roman"/>
                    </w:rPr>
                  </w:rPrChange>
                </w:rPr>
              </w:pPr>
              <w:del w:id="2597" w:author="Sujil Kumar Koottathampathiyil" w:date="2022-06-08T19:46:00Z">
                <w:r w:rsidRPr="00CB1C7A" w:rsidDel="00C518DB">
                  <w:rPr>
                    <w:rFonts w:ascii="Arial" w:eastAsia="Times New Roman" w:hAnsi="Arial" w:cs="Arial"/>
                    <w:i/>
                    <w:iCs/>
                    <w:rPrChange w:id="2598"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599"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600" w:author="Sujil Kumar Koottathampathiyil" w:date="2022-06-08T19:46:00Z"/>
                  <w:rFonts w:ascii="Arial" w:eastAsia="Times New Roman" w:hAnsi="Arial" w:cs="Arial"/>
                  <w:rPrChange w:id="2601" w:author="Sujil Kumar Koottathampathiyil" w:date="2022-06-08T23:07:00Z">
                    <w:rPr>
                      <w:del w:id="2602" w:author="Sujil Kumar Koottathampathiyil" w:date="2022-06-08T19:46:00Z"/>
                      <w:rFonts w:eastAsia="Times New Roman"/>
                    </w:rPr>
                  </w:rPrChange>
                </w:rPr>
              </w:pPr>
              <w:del w:id="2603" w:author="Sujil Kumar Koottathampathiyil" w:date="2022-06-08T19:46:00Z">
                <w:r w:rsidRPr="00CB1C7A" w:rsidDel="00C518DB">
                  <w:rPr>
                    <w:rFonts w:ascii="Arial" w:eastAsia="Times New Roman" w:hAnsi="Arial" w:cs="Arial"/>
                    <w:rPrChange w:id="2604"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605"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606"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607" w:author="Sujil Kumar Koottathampathiyil" w:date="2022-06-08T19:46:00Z"/>
                  <w:rFonts w:ascii="Arial" w:eastAsia="Times New Roman" w:hAnsi="Arial" w:cs="Arial"/>
                  <w:rPrChange w:id="2608" w:author="Sujil Kumar Koottathampathiyil" w:date="2022-06-08T23:07:00Z">
                    <w:rPr>
                      <w:del w:id="2609" w:author="Sujil Kumar Koottathampathiyil" w:date="2022-06-08T19:46:00Z"/>
                      <w:rFonts w:eastAsia="Times New Roman"/>
                    </w:rPr>
                  </w:rPrChange>
                </w:rPr>
              </w:pPr>
              <w:del w:id="2610" w:author="Sujil Kumar Koottathampathiyil" w:date="2022-06-08T19:46:00Z">
                <w:r w:rsidRPr="00CB1C7A" w:rsidDel="00C518DB">
                  <w:rPr>
                    <w:rFonts w:ascii="Arial" w:eastAsia="Times New Roman" w:hAnsi="Arial" w:cs="Arial"/>
                    <w:i/>
                    <w:iCs/>
                    <w:rPrChange w:id="2611"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612"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613"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614"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615" w:author="Sujil Kumar Koottathampathiyil" w:date="2022-06-08T19:46:00Z"/>
                  <w:rFonts w:ascii="Arial" w:eastAsia="Times New Roman" w:hAnsi="Arial" w:cs="Arial"/>
                  <w:rPrChange w:id="2616" w:author="Sujil Kumar Koottathampathiyil" w:date="2022-06-08T23:07:00Z">
                    <w:rPr>
                      <w:del w:id="2617" w:author="Sujil Kumar Koottathampathiyil" w:date="2022-06-08T19:46:00Z"/>
                      <w:rFonts w:eastAsia="Times New Roman"/>
                    </w:rPr>
                  </w:rPrChange>
                </w:rPr>
              </w:pPr>
              <w:del w:id="2618" w:author="Sujil Kumar Koottathampathiyil" w:date="2022-06-08T19:46:00Z">
                <w:r w:rsidRPr="00CB1C7A" w:rsidDel="00C518DB">
                  <w:rPr>
                    <w:rFonts w:ascii="Arial" w:eastAsia="Times New Roman" w:hAnsi="Arial" w:cs="Arial"/>
                    <w:rPrChange w:id="2619"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620"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621"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622" w:author="Sujil Kumar Koottathampathiyil" w:date="2022-06-08T19:46:00Z">
                <w:r w:rsidRPr="00CB1C7A" w:rsidDel="00C518DB">
                  <w:rPr>
                    <w:rFonts w:ascii="Arial" w:eastAsia="Times New Roman" w:hAnsi="Arial" w:cs="Arial"/>
                    <w:rPrChange w:id="2623" w:author="Sujil Kumar Koottathampathiyil" w:date="2022-06-08T23:07:00Z">
                      <w:rPr>
                        <w:rFonts w:eastAsia="Times New Roman"/>
                      </w:rPr>
                    </w:rPrChange>
                  </w:rPr>
                  <w:delText> </w:delText>
                </w:r>
              </w:del>
            </w:p>
          </w:sdtContent>
        </w:sdt>
        <w:p w14:paraId="1C465C55" w14:textId="3F506018" w:rsidR="00DA5B80" w:rsidRPr="00CB1C7A" w:rsidRDefault="00396761"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624"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35" w:author="Jack Mc Donnell" w:date="2022-06-09T13:52:00Z" w:initials="JMD">
    <w:p w14:paraId="28CE361A" w14:textId="25F447F1" w:rsidR="0075697C" w:rsidRDefault="0075697C">
      <w:pPr>
        <w:pStyle w:val="CommentText"/>
      </w:pPr>
      <w:r>
        <w:rPr>
          <w:rStyle w:val="CommentReference"/>
        </w:rPr>
        <w:annotationRef/>
      </w:r>
      <w:r>
        <w:t>I don’t really understand this writing.</w:t>
      </w:r>
    </w:p>
  </w:comment>
  <w:comment w:id="344"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242" w:author="Jack Mc Donnell" w:date="2022-06-09T13:53:00Z" w:initials="JMD">
    <w:p w14:paraId="3660FBA8" w14:textId="687028B3" w:rsidR="0075697C" w:rsidRDefault="0075697C">
      <w:pPr>
        <w:pStyle w:val="CommentText"/>
      </w:pPr>
      <w:r>
        <w:rPr>
          <w:rStyle w:val="CommentReference"/>
        </w:rPr>
        <w:annotationRef/>
      </w:r>
      <w:r>
        <w:t>This reads like a newspaper article, rather than a scientific one. Be more factual and give references to support your arguments.</w:t>
      </w:r>
    </w:p>
  </w:comment>
  <w:comment w:id="563" w:author="Jack Mc Donnell" w:date="2022-06-09T13:54:00Z" w:initials="JMD">
    <w:p w14:paraId="478AFF4E" w14:textId="5F7CAC06" w:rsidR="0075697C" w:rsidRDefault="0075697C">
      <w:pPr>
        <w:pStyle w:val="CommentText"/>
      </w:pPr>
      <w:r>
        <w:rPr>
          <w:rStyle w:val="CommentReference"/>
        </w:rPr>
        <w:annotationRef/>
      </w:r>
      <w:r>
        <w:t>Fix this sentence.</w:t>
      </w:r>
    </w:p>
  </w:comment>
  <w:comment w:id="584" w:author="Jack Mc Donnell" w:date="2022-06-09T13:54:00Z" w:initials="JMD">
    <w:p w14:paraId="234C34CC" w14:textId="7C37B4CD" w:rsidR="0075697C" w:rsidRDefault="0075697C">
      <w:pPr>
        <w:pStyle w:val="CommentText"/>
      </w:pPr>
      <w:r>
        <w:rPr>
          <w:rStyle w:val="CommentReference"/>
        </w:rPr>
        <w:annotationRef/>
      </w:r>
      <w:r>
        <w:t>Remove author name from this reference using Mendeley options.</w:t>
      </w:r>
    </w:p>
  </w:comment>
  <w:comment w:id="719" w:author="Jack Mc Donnell" w:date="2022-06-09T13:55:00Z" w:initials="JMD">
    <w:p w14:paraId="2A522704" w14:textId="4EE1E4FB" w:rsidR="0075697C" w:rsidRDefault="0075697C">
      <w:pPr>
        <w:pStyle w:val="CommentText"/>
      </w:pPr>
      <w:r>
        <w:rPr>
          <w:rStyle w:val="CommentReference"/>
        </w:rPr>
        <w:annotationRef/>
      </w:r>
      <w:r>
        <w:t>?</w:t>
      </w:r>
    </w:p>
  </w:comment>
  <w:comment w:id="1327" w:author="Jack Mc Donnell" w:date="2022-06-09T13:57:00Z" w:initials="JMD">
    <w:p w14:paraId="53486FFD" w14:textId="242A3E80" w:rsidR="00FA1925" w:rsidRDefault="00FA1925">
      <w:pPr>
        <w:pStyle w:val="CommentText"/>
      </w:pPr>
      <w:r>
        <w:rPr>
          <w:rStyle w:val="CommentReference"/>
        </w:rPr>
        <w:annotationRef/>
      </w:r>
      <w:r>
        <w:t>This has been spelled with a z and with an s, and capitalized and in lower case. Be consistent.</w:t>
      </w:r>
    </w:p>
  </w:comment>
  <w:comment w:id="1364" w:author="Jack Mc Donnell" w:date="2022-06-09T13:57:00Z" w:initials="JMD">
    <w:p w14:paraId="5C6F95E8" w14:textId="1C182F00" w:rsidR="00FA1925" w:rsidRDefault="00FA1925">
      <w:pPr>
        <w:pStyle w:val="CommentText"/>
      </w:pPr>
      <w:r>
        <w:rPr>
          <w:rStyle w:val="CommentReference"/>
        </w:rPr>
        <w:annotationRef/>
      </w:r>
      <w:r>
        <w:t>Nice</w:t>
      </w:r>
    </w:p>
  </w:comment>
  <w:comment w:id="1414"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490"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534" w:author="Jack Mc Donnell" w:date="2022-06-09T13:58:00Z" w:initials="JMD">
    <w:p w14:paraId="3EE29198" w14:textId="31E19C89" w:rsidR="00FA1925" w:rsidRDefault="00FA1925">
      <w:pPr>
        <w:pStyle w:val="CommentText"/>
      </w:pPr>
      <w:r>
        <w:rPr>
          <w:rStyle w:val="CommentReference"/>
        </w:rPr>
        <w:annotationRef/>
      </w:r>
      <w:r>
        <w:t>The axis labels could be written better here.</w:t>
      </w:r>
    </w:p>
  </w:comment>
  <w:comment w:id="1542"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13"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729"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748"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799"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226"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11"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13"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391"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396"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28CE361A" w15:done="0"/>
  <w15:commentEx w15:paraId="1F1E902C" w15:done="0"/>
  <w15:commentEx w15:paraId="3660FBA8" w15:done="0"/>
  <w15:commentEx w15:paraId="478AFF4E" w15:done="0"/>
  <w15:commentEx w15:paraId="234C34CC" w15:done="1"/>
  <w15:commentEx w15:paraId="2A522704" w15:done="0"/>
  <w15:commentEx w15:paraId="53486FFD" w15:done="1"/>
  <w15:commentEx w15:paraId="5C6F95E8" w15:done="1"/>
  <w15:commentEx w15:paraId="1B3E01C2" w15:done="0"/>
  <w15:commentEx w15:paraId="653D1B2A" w15:done="0"/>
  <w15:commentEx w15:paraId="3EE29198" w15:done="0"/>
  <w15:commentEx w15:paraId="23AF556E" w15:done="0"/>
  <w15:commentEx w15:paraId="70EE3E08" w15:done="0"/>
  <w15:commentEx w15:paraId="316CC5A5" w15:done="0"/>
  <w15:commentEx w15:paraId="5F642F90" w15:done="0"/>
  <w15:commentEx w15:paraId="49B24E8C"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C79A0" w16cex:dateUtc="2022-06-09T12:52:00Z"/>
  <w16cex:commentExtensible w16cex:durableId="264B3518" w16cex:dateUtc="2022-06-08T13:47:00Z"/>
  <w16cex:commentExtensible w16cex:durableId="264C79C3" w16cex:dateUtc="2022-06-09T12:53:00Z"/>
  <w16cex:commentExtensible w16cex:durableId="264C7A0B" w16cex:dateUtc="2022-06-09T12:54:00Z"/>
  <w16cex:commentExtensible w16cex:durableId="264C7A19" w16cex:dateUtc="2022-06-09T12:54:00Z"/>
  <w16cex:commentExtensible w16cex:durableId="264C7A38" w16cex:dateUtc="2022-06-09T12:55:00Z"/>
  <w16cex:commentExtensible w16cex:durableId="264C7AAE" w16cex:dateUtc="2022-06-09T12:57:00Z"/>
  <w16cex:commentExtensible w16cex:durableId="264C7AD2" w16cex:dateUtc="2022-06-09T12:57:00Z"/>
  <w16cex:commentExtensible w16cex:durableId="264C7AF6" w16cex:dateUtc="2022-06-09T12:58:00Z"/>
  <w16cex:commentExtensible w16cex:durableId="264B3569" w16cex:dateUtc="2022-06-08T13:49:00Z"/>
  <w16cex:commentExtensible w16cex:durableId="264C7B0A"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4C7B9E" w16cex:dateUtc="2022-06-09T13:01:00Z"/>
  <w16cex:commentExtensible w16cex:durableId="264C7BC2"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28CE361A" w16cid:durableId="264C79A0"/>
  <w16cid:commentId w16cid:paraId="1F1E902C" w16cid:durableId="264B3518"/>
  <w16cid:commentId w16cid:paraId="3660FBA8" w16cid:durableId="264C79C3"/>
  <w16cid:commentId w16cid:paraId="478AFF4E" w16cid:durableId="264C7A0B"/>
  <w16cid:commentId w16cid:paraId="234C34CC" w16cid:durableId="264C7A19"/>
  <w16cid:commentId w16cid:paraId="2A522704" w16cid:durableId="264C7A38"/>
  <w16cid:commentId w16cid:paraId="53486FFD" w16cid:durableId="264C7AAE"/>
  <w16cid:commentId w16cid:paraId="5C6F95E8" w16cid:durableId="264C7AD2"/>
  <w16cid:commentId w16cid:paraId="1B3E01C2" w16cid:durableId="264C7AF6"/>
  <w16cid:commentId w16cid:paraId="653D1B2A" w16cid:durableId="264B3569"/>
  <w16cid:commentId w16cid:paraId="3EE29198" w16cid:durableId="264C7B0A"/>
  <w16cid:commentId w16cid:paraId="23AF556E" w16cid:durableId="264B3589"/>
  <w16cid:commentId w16cid:paraId="70EE3E08" w16cid:durableId="264C7B29"/>
  <w16cid:commentId w16cid:paraId="316CC5A5" w16cid:durableId="264C7B52"/>
  <w16cid:commentId w16cid:paraId="5F642F90" w16cid:durableId="264C7B9E"/>
  <w16cid:commentId w16cid:paraId="49B24E8C" w16cid:durableId="264C7BC2"/>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B4FE3" w14:textId="77777777" w:rsidR="00396761" w:rsidRDefault="00396761" w:rsidP="00C518DB">
      <w:pPr>
        <w:spacing w:after="0" w:line="240" w:lineRule="auto"/>
      </w:pPr>
      <w:r>
        <w:separator/>
      </w:r>
    </w:p>
  </w:endnote>
  <w:endnote w:type="continuationSeparator" w:id="0">
    <w:p w14:paraId="05C3D8EA" w14:textId="77777777" w:rsidR="00396761" w:rsidRDefault="00396761"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081FC" w14:textId="77777777" w:rsidR="00396761" w:rsidRDefault="00396761" w:rsidP="00C518DB">
      <w:pPr>
        <w:spacing w:after="0" w:line="240" w:lineRule="auto"/>
      </w:pPr>
      <w:r>
        <w:separator/>
      </w:r>
    </w:p>
  </w:footnote>
  <w:footnote w:type="continuationSeparator" w:id="0">
    <w:p w14:paraId="6CFAFFE6" w14:textId="77777777" w:rsidR="00396761" w:rsidRDefault="00396761"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07CB0"/>
    <w:rsid w:val="00012F98"/>
    <w:rsid w:val="0001438F"/>
    <w:rsid w:val="0001527B"/>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917DD"/>
    <w:rsid w:val="000922BA"/>
    <w:rsid w:val="00093A90"/>
    <w:rsid w:val="000A0273"/>
    <w:rsid w:val="000A5AC6"/>
    <w:rsid w:val="000B127B"/>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1588"/>
    <w:rsid w:val="001C23F1"/>
    <w:rsid w:val="001D0034"/>
    <w:rsid w:val="001D1914"/>
    <w:rsid w:val="001D51FA"/>
    <w:rsid w:val="001D58B4"/>
    <w:rsid w:val="001D6019"/>
    <w:rsid w:val="001D6AAB"/>
    <w:rsid w:val="001E3A70"/>
    <w:rsid w:val="001F0ED5"/>
    <w:rsid w:val="001F2356"/>
    <w:rsid w:val="001F79F6"/>
    <w:rsid w:val="002014E3"/>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C2AE7"/>
    <w:rsid w:val="002D5605"/>
    <w:rsid w:val="002D5DCB"/>
    <w:rsid w:val="002D694D"/>
    <w:rsid w:val="002D6ABE"/>
    <w:rsid w:val="002E29FB"/>
    <w:rsid w:val="002F00AF"/>
    <w:rsid w:val="002F08D4"/>
    <w:rsid w:val="002F1666"/>
    <w:rsid w:val="002F77EA"/>
    <w:rsid w:val="002F79F8"/>
    <w:rsid w:val="00301C8A"/>
    <w:rsid w:val="00307476"/>
    <w:rsid w:val="003217A6"/>
    <w:rsid w:val="00325CC3"/>
    <w:rsid w:val="00327F2B"/>
    <w:rsid w:val="003319F1"/>
    <w:rsid w:val="00331EBD"/>
    <w:rsid w:val="003331BA"/>
    <w:rsid w:val="0033448C"/>
    <w:rsid w:val="00335276"/>
    <w:rsid w:val="00340CAB"/>
    <w:rsid w:val="0035739C"/>
    <w:rsid w:val="00360995"/>
    <w:rsid w:val="00362CAC"/>
    <w:rsid w:val="00362CEC"/>
    <w:rsid w:val="00363AA5"/>
    <w:rsid w:val="00366A43"/>
    <w:rsid w:val="00375DF6"/>
    <w:rsid w:val="00381C14"/>
    <w:rsid w:val="00384426"/>
    <w:rsid w:val="00394A50"/>
    <w:rsid w:val="00394B7C"/>
    <w:rsid w:val="00394F5D"/>
    <w:rsid w:val="00396761"/>
    <w:rsid w:val="00396AD1"/>
    <w:rsid w:val="0039745A"/>
    <w:rsid w:val="003A0B53"/>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64C4"/>
    <w:rsid w:val="007452B7"/>
    <w:rsid w:val="007469BE"/>
    <w:rsid w:val="00747372"/>
    <w:rsid w:val="00753BE6"/>
    <w:rsid w:val="0075697C"/>
    <w:rsid w:val="0076099E"/>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C0299"/>
    <w:rsid w:val="008C6534"/>
    <w:rsid w:val="008C6649"/>
    <w:rsid w:val="008D043B"/>
    <w:rsid w:val="008D450C"/>
    <w:rsid w:val="008E2A90"/>
    <w:rsid w:val="008E40F8"/>
    <w:rsid w:val="008F5983"/>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10BAD"/>
    <w:rsid w:val="00A150D0"/>
    <w:rsid w:val="00A1585C"/>
    <w:rsid w:val="00A23F4D"/>
    <w:rsid w:val="00A24B81"/>
    <w:rsid w:val="00A31BE9"/>
    <w:rsid w:val="00A3272E"/>
    <w:rsid w:val="00A33B5F"/>
    <w:rsid w:val="00A376D1"/>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F5202"/>
    <w:rsid w:val="00AF7CB5"/>
    <w:rsid w:val="00B057C3"/>
    <w:rsid w:val="00B0775E"/>
    <w:rsid w:val="00B079B7"/>
    <w:rsid w:val="00B07B67"/>
    <w:rsid w:val="00B10F63"/>
    <w:rsid w:val="00B12E94"/>
    <w:rsid w:val="00B14084"/>
    <w:rsid w:val="00B17AE6"/>
    <w:rsid w:val="00B21476"/>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53FA5"/>
    <w:rsid w:val="00D6362E"/>
    <w:rsid w:val="00D63BF2"/>
    <w:rsid w:val="00D67457"/>
    <w:rsid w:val="00D713D2"/>
    <w:rsid w:val="00D73068"/>
    <w:rsid w:val="00D74561"/>
    <w:rsid w:val="00D74960"/>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6111"/>
    <w:rsid w:val="00E30810"/>
    <w:rsid w:val="00E31C5B"/>
    <w:rsid w:val="00E31F20"/>
    <w:rsid w:val="00E40A22"/>
    <w:rsid w:val="00E46067"/>
    <w:rsid w:val="00E460A7"/>
    <w:rsid w:val="00E46A6A"/>
    <w:rsid w:val="00E502E7"/>
    <w:rsid w:val="00E52FFE"/>
    <w:rsid w:val="00E60B5D"/>
    <w:rsid w:val="00E60D49"/>
    <w:rsid w:val="00E62BD5"/>
    <w:rsid w:val="00E67116"/>
    <w:rsid w:val="00E8169A"/>
    <w:rsid w:val="00E816F1"/>
    <w:rsid w:val="00E83305"/>
    <w:rsid w:val="00E846B1"/>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56D1D"/>
    <w:rsid w:val="00F709B3"/>
    <w:rsid w:val="00F71C9F"/>
    <w:rsid w:val="00F729C3"/>
    <w:rsid w:val="00F734EC"/>
    <w:rsid w:val="00F74E36"/>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000000"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000000"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000000"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000000"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000000"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000000"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000000" w:rsidRDefault="005568EA" w:rsidP="005568EA">
          <w:pPr>
            <w:pStyle w:val="208528149EEB414AA78363D0F1E5AE0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A17E9"/>
    <w:rsid w:val="003F69FA"/>
    <w:rsid w:val="003F7CB0"/>
    <w:rsid w:val="00434EF2"/>
    <w:rsid w:val="00436CEE"/>
    <w:rsid w:val="005568EA"/>
    <w:rsid w:val="00592FE3"/>
    <w:rsid w:val="0064261F"/>
    <w:rsid w:val="006E429F"/>
    <w:rsid w:val="00757EDA"/>
    <w:rsid w:val="00961419"/>
    <w:rsid w:val="009C2039"/>
    <w:rsid w:val="009C7353"/>
    <w:rsid w:val="00A471F2"/>
    <w:rsid w:val="00A64181"/>
    <w:rsid w:val="00A83058"/>
    <w:rsid w:val="00B53354"/>
    <w:rsid w:val="00BC65DB"/>
    <w:rsid w:val="00BF13DD"/>
    <w:rsid w:val="00C25F1A"/>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8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2</Pages>
  <Words>8193</Words>
  <Characters>46706</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60</cp:revision>
  <dcterms:created xsi:type="dcterms:W3CDTF">2022-06-11T21:27:00Z</dcterms:created>
  <dcterms:modified xsi:type="dcterms:W3CDTF">2022-06-11T23:07:00Z</dcterms:modified>
</cp:coreProperties>
</file>